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CD5FE" w14:textId="6D5ACE54" w:rsidR="00C1302D" w:rsidRDefault="00F72063" w:rsidP="00F72063">
      <w:pPr>
        <w:pStyle w:val="Heading1"/>
      </w:pPr>
      <w:proofErr w:type="spellStart"/>
      <w:r>
        <w:t>Contacts</w:t>
      </w:r>
      <w:proofErr w:type="spellEnd"/>
    </w:p>
    <w:p w14:paraId="0199FB41" w14:textId="77777777" w:rsidR="00F72063" w:rsidRPr="00F72063" w:rsidRDefault="00F72063" w:rsidP="00F72063"/>
    <w:tbl>
      <w:tblPr>
        <w:tblStyle w:val="TableGrid"/>
        <w:tblW w:w="7650" w:type="dxa"/>
        <w:tblLayout w:type="fixed"/>
        <w:tblLook w:val="06A0" w:firstRow="1" w:lastRow="0" w:firstColumn="1" w:lastColumn="0" w:noHBand="1" w:noVBand="1"/>
      </w:tblPr>
      <w:tblGrid>
        <w:gridCol w:w="3256"/>
        <w:gridCol w:w="4394"/>
      </w:tblGrid>
      <w:tr w:rsidR="000A2D80" w14:paraId="169EF640" w14:textId="77777777" w:rsidTr="000A2D80">
        <w:tc>
          <w:tcPr>
            <w:tcW w:w="3256" w:type="dxa"/>
            <w:shd w:val="clear" w:color="auto" w:fill="DEEAF6" w:themeFill="accent5" w:themeFillTint="33"/>
          </w:tcPr>
          <w:p w14:paraId="0D926D3A" w14:textId="7ED2EFA0" w:rsidR="000A2D80" w:rsidRDefault="00F72063" w:rsidP="00F63CE4">
            <w:pPr>
              <w:spacing w:line="259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US" w:eastAsia="de-DE"/>
              </w:rPr>
              <w:t>What</w:t>
            </w:r>
          </w:p>
        </w:tc>
        <w:tc>
          <w:tcPr>
            <w:tcW w:w="4394" w:type="dxa"/>
            <w:shd w:val="clear" w:color="auto" w:fill="DEEAF6" w:themeFill="accent5" w:themeFillTint="33"/>
          </w:tcPr>
          <w:p w14:paraId="45750603" w14:textId="66DFDD44" w:rsidR="000A2D80" w:rsidRDefault="00F72063" w:rsidP="00F63CE4">
            <w:pPr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  <w:lang w:val="en-US" w:eastAsia="de-DE"/>
              </w:rPr>
              <w:t>Who</w:t>
            </w:r>
          </w:p>
        </w:tc>
      </w:tr>
      <w:tr w:rsidR="000A2D80" w14:paraId="1B831264" w14:textId="77777777" w:rsidTr="000A2D80">
        <w:trPr>
          <w:trHeight w:val="300"/>
        </w:trPr>
        <w:tc>
          <w:tcPr>
            <w:tcW w:w="3256" w:type="dxa"/>
          </w:tcPr>
          <w:p w14:paraId="6B59B2B0" w14:textId="5A648F2F" w:rsidR="000A2D80" w:rsidRDefault="0064028E" w:rsidP="00F63CE4">
            <w:pP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Event</w:t>
            </w:r>
          </w:p>
        </w:tc>
        <w:tc>
          <w:tcPr>
            <w:tcW w:w="4394" w:type="dxa"/>
          </w:tcPr>
          <w:p w14:paraId="6B29080A" w14:textId="425CE522" w:rsidR="000A2D80" w:rsidRDefault="00F72063" w:rsidP="00F63CE4">
            <w:pP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Foo</w:t>
            </w:r>
          </w:p>
        </w:tc>
      </w:tr>
      <w:tr w:rsidR="00C340ED" w14:paraId="0EB98D7B" w14:textId="77777777" w:rsidTr="000A2D80">
        <w:trPr>
          <w:trHeight w:val="300"/>
        </w:trPr>
        <w:tc>
          <w:tcPr>
            <w:tcW w:w="3256" w:type="dxa"/>
          </w:tcPr>
          <w:p w14:paraId="727E34EE" w14:textId="282E7E0A" w:rsidR="00C340ED" w:rsidRDefault="00F72063" w:rsidP="00F63CE4">
            <w:pP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S</w:t>
            </w:r>
            <w:r w:rsidR="00C340ED"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tudio</w:t>
            </w:r>
          </w:p>
        </w:tc>
        <w:tc>
          <w:tcPr>
            <w:tcW w:w="4394" w:type="dxa"/>
          </w:tcPr>
          <w:p w14:paraId="6EC1752F" w14:textId="558BB652" w:rsidR="00C340ED" w:rsidRDefault="00F72063" w:rsidP="00F63CE4">
            <w:pP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val="en-US" w:eastAsia="de-DE"/>
              </w:rPr>
              <w:t>Bar</w:t>
            </w:r>
          </w:p>
        </w:tc>
      </w:tr>
    </w:tbl>
    <w:p w14:paraId="05EF9AA2" w14:textId="66087A2C" w:rsidR="001D67D7" w:rsidRPr="00FD7171" w:rsidRDefault="00F72063" w:rsidP="008E3AA9">
      <w:pPr>
        <w:pStyle w:val="Heading1"/>
        <w:rPr>
          <w:lang w:eastAsia="de-DE"/>
        </w:rPr>
      </w:pPr>
      <w:proofErr w:type="spellStart"/>
      <w:r>
        <w:rPr>
          <w:lang w:eastAsia="de-DE"/>
        </w:rPr>
        <w:t>Rundown</w:t>
      </w:r>
      <w:proofErr w:type="spellEnd"/>
      <w:r w:rsidR="009866CF" w:rsidRPr="00FD7171">
        <w:rPr>
          <w:lang w:eastAsia="de-DE"/>
        </w:rPr>
        <w:t xml:space="preserve"> </w:t>
      </w:r>
    </w:p>
    <w:p w14:paraId="4E1A693E" w14:textId="77777777" w:rsidR="00D2552D" w:rsidRPr="009866CF" w:rsidRDefault="00D2552D" w:rsidP="00F53ECE">
      <w:pPr>
        <w:spacing w:before="40" w:after="40" w:line="240" w:lineRule="auto"/>
        <w:ind w:left="40"/>
        <w:contextualSpacing/>
        <w:textAlignment w:val="baseline"/>
        <w:rPr>
          <w:rFonts w:ascii="Calibri" w:eastAsia="Times New Roman" w:hAnsi="Calibri" w:cs="Calibri"/>
          <w:b/>
          <w:bCs/>
          <w:lang w:eastAsia="de-DE"/>
        </w:rPr>
      </w:pPr>
    </w:p>
    <w:tbl>
      <w:tblPr>
        <w:tblW w:w="106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709"/>
        <w:gridCol w:w="709"/>
        <w:gridCol w:w="708"/>
        <w:gridCol w:w="7794"/>
      </w:tblGrid>
      <w:tr w:rsidR="00853890" w:rsidRPr="0009074B" w14:paraId="444F4D00" w14:textId="77777777" w:rsidTr="00BA3934">
        <w:trPr>
          <w:trHeight w:val="495"/>
        </w:trPr>
        <w:tc>
          <w:tcPr>
            <w:tcW w:w="704" w:type="dxa"/>
            <w:shd w:val="clear" w:color="auto" w:fill="D9E2F3" w:themeFill="accent1" w:themeFillTint="33"/>
            <w:hideMark/>
          </w:tcPr>
          <w:p w14:paraId="35B0EAAB" w14:textId="4C7C699A" w:rsidR="00853890" w:rsidRPr="009F0257" w:rsidRDefault="00F72063" w:rsidP="00F53ECE">
            <w:pPr>
              <w:spacing w:before="40" w:after="40" w:line="240" w:lineRule="auto"/>
              <w:ind w:left="40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lang w:eastAsia="de-DE"/>
              </w:rPr>
            </w:pPr>
            <w:bookmarkStart w:id="0" w:name="Teleprompter" w:colFirst="4" w:colLast="4"/>
            <w:r>
              <w:rPr>
                <w:rFonts w:ascii="Calibri" w:eastAsia="Times New Roman" w:hAnsi="Calibri" w:cs="Calibri"/>
                <w:b/>
                <w:bCs/>
                <w:lang w:eastAsia="de-DE"/>
              </w:rPr>
              <w:t>Scene</w:t>
            </w:r>
          </w:p>
        </w:tc>
        <w:tc>
          <w:tcPr>
            <w:tcW w:w="709" w:type="dxa"/>
            <w:shd w:val="clear" w:color="auto" w:fill="D9E2F3" w:themeFill="accent1" w:themeFillTint="33"/>
            <w:hideMark/>
          </w:tcPr>
          <w:p w14:paraId="20378E23" w14:textId="0D247123" w:rsidR="00853890" w:rsidRPr="007B25D8" w:rsidRDefault="00F72063" w:rsidP="00F53ECE">
            <w:pPr>
              <w:spacing w:before="40" w:after="40" w:line="240" w:lineRule="auto"/>
              <w:ind w:left="40"/>
              <w:contextualSpacing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lang w:eastAsia="de-DE"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709" w:type="dxa"/>
            <w:shd w:val="clear" w:color="auto" w:fill="D9E2F3" w:themeFill="accent1" w:themeFillTint="33"/>
          </w:tcPr>
          <w:p w14:paraId="6DAAEB69" w14:textId="2BC87D30" w:rsidR="00853890" w:rsidRPr="00BA3934" w:rsidRDefault="00F72063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ascii="Calibri" w:eastAsia="Times New Roman" w:hAnsi="Calibri" w:cs="Calibri"/>
                <w:b/>
                <w:bCs/>
                <w:lang w:eastAsia="de-DE"/>
              </w:rPr>
            </w:pPr>
            <w:r w:rsidRPr="00BA3934">
              <w:rPr>
                <w:rFonts w:ascii="Calibri" w:eastAsia="Times New Roman" w:hAnsi="Calibri" w:cs="Calibri"/>
                <w:b/>
                <w:bCs/>
                <w:lang w:eastAsia="de-DE"/>
              </w:rPr>
              <w:t>Video</w:t>
            </w:r>
          </w:p>
        </w:tc>
        <w:tc>
          <w:tcPr>
            <w:tcW w:w="708" w:type="dxa"/>
            <w:shd w:val="clear" w:color="auto" w:fill="D9E2F3" w:themeFill="accent1" w:themeFillTint="33"/>
          </w:tcPr>
          <w:p w14:paraId="654D8C18" w14:textId="435F8B4F" w:rsidR="00853890" w:rsidRPr="00BA3934" w:rsidRDefault="00F72063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ascii="Calibri" w:eastAsia="Times New Roman" w:hAnsi="Calibri" w:cs="Calibri"/>
                <w:b/>
                <w:bCs/>
                <w:lang w:eastAsia="de-DE"/>
              </w:rPr>
            </w:pPr>
            <w:r w:rsidRPr="00BA3934">
              <w:rPr>
                <w:rFonts w:ascii="Calibri" w:eastAsia="Times New Roman" w:hAnsi="Calibri" w:cs="Calibri"/>
                <w:b/>
                <w:bCs/>
                <w:lang w:eastAsia="de-DE"/>
              </w:rPr>
              <w:t>Audio</w:t>
            </w:r>
          </w:p>
        </w:tc>
        <w:tc>
          <w:tcPr>
            <w:tcW w:w="7794" w:type="dxa"/>
            <w:tcBorders>
              <w:bottom w:val="single" w:sz="4" w:space="0" w:color="auto"/>
            </w:tcBorders>
            <w:shd w:val="clear" w:color="auto" w:fill="D9E2F3" w:themeFill="accent1" w:themeFillTint="33"/>
            <w:hideMark/>
          </w:tcPr>
          <w:p w14:paraId="7C50D6D9" w14:textId="2FC9665E" w:rsidR="00853890" w:rsidRPr="00BA3934" w:rsidRDefault="00F72063" w:rsidP="00F53ECE">
            <w:pPr>
              <w:spacing w:before="40" w:after="40" w:line="240" w:lineRule="auto"/>
              <w:ind w:left="40"/>
              <w:contextualSpacing/>
              <w:textAlignment w:val="baseline"/>
              <w:rPr>
                <w:rFonts w:ascii="Times New Roman" w:eastAsia="Times New Roman" w:hAnsi="Times New Roman" w:cs="Times New Roman"/>
                <w:lang w:eastAsia="de-DE"/>
              </w:rPr>
            </w:pPr>
            <w:proofErr w:type="spellStart"/>
            <w:r w:rsidRPr="00BA3934">
              <w:rPr>
                <w:rFonts w:ascii="Calibri" w:eastAsia="Times New Roman" w:hAnsi="Calibri" w:cs="Calibri"/>
                <w:b/>
                <w:bCs/>
                <w:lang w:eastAsia="de-DE"/>
              </w:rPr>
              <w:t>Script</w:t>
            </w:r>
            <w:proofErr w:type="spellEnd"/>
          </w:p>
        </w:tc>
      </w:tr>
      <w:tr w:rsidR="00D96A23" w:rsidRPr="00471D3D" w14:paraId="6B5EC51E" w14:textId="77777777" w:rsidTr="00BA3934">
        <w:trPr>
          <w:trHeight w:val="300"/>
        </w:trPr>
        <w:tc>
          <w:tcPr>
            <w:tcW w:w="704" w:type="dxa"/>
            <w:shd w:val="clear" w:color="auto" w:fill="auto"/>
          </w:tcPr>
          <w:p w14:paraId="0B415A62" w14:textId="36FC3411" w:rsidR="00D96A23" w:rsidRPr="00584D5C" w:rsidRDefault="00D96A23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eastAsia="Times New Roman"/>
                <w:sz w:val="20"/>
                <w:szCs w:val="20"/>
                <w:lang w:eastAsia="de-DE"/>
              </w:rPr>
            </w:pPr>
          </w:p>
        </w:tc>
        <w:tc>
          <w:tcPr>
            <w:tcW w:w="709" w:type="dxa"/>
            <w:shd w:val="clear" w:color="auto" w:fill="auto"/>
          </w:tcPr>
          <w:p w14:paraId="65351A2C" w14:textId="77777777" w:rsidR="00D96A23" w:rsidRPr="00584D5C" w:rsidRDefault="00D96A23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</w:tcPr>
          <w:p w14:paraId="4139E925" w14:textId="05CF199C" w:rsidR="00D96A23" w:rsidRPr="00584D5C" w:rsidRDefault="07D7718B" w:rsidP="00F53ECE">
            <w:pPr>
              <w:spacing w:before="40" w:after="40" w:line="240" w:lineRule="auto"/>
              <w:ind w:left="40"/>
              <w:contextualSpacing/>
              <w:rPr>
                <w:rFonts w:eastAsia="Times New Roman"/>
                <w:sz w:val="20"/>
                <w:szCs w:val="20"/>
                <w:lang w:eastAsia="de-DE"/>
              </w:rPr>
            </w:pPr>
            <w:r w:rsidRPr="4D387096">
              <w:rPr>
                <w:rFonts w:eastAsia="Times New Roman"/>
                <w:sz w:val="20"/>
                <w:szCs w:val="20"/>
                <w:lang w:eastAsia="de-DE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65B1FE24" w14:textId="77777777" w:rsidR="00D96A23" w:rsidRPr="00584D5C" w:rsidRDefault="00D96A23" w:rsidP="00F53ECE">
            <w:pPr>
              <w:spacing w:before="40" w:after="40" w:line="240" w:lineRule="auto"/>
              <w:ind w:left="40"/>
              <w:contextualSpacing/>
              <w:rPr>
                <w:rFonts w:eastAsia="Times New Roman" w:cstheme="minorHAnsi"/>
                <w:sz w:val="20"/>
                <w:szCs w:val="20"/>
                <w:lang w:eastAsia="de-DE"/>
              </w:rPr>
            </w:pPr>
          </w:p>
        </w:tc>
        <w:tc>
          <w:tcPr>
            <w:tcW w:w="7794" w:type="dxa"/>
            <w:shd w:val="clear" w:color="auto" w:fill="auto"/>
          </w:tcPr>
          <w:p w14:paraId="4344801A" w14:textId="07F363BB" w:rsidR="008A3C76" w:rsidRDefault="008A3C76" w:rsidP="00085C08">
            <w:pPr>
              <w:rPr>
                <w:rStyle w:val="normaltextrun"/>
                <w:rFonts w:ascii="Calibri" w:hAnsi="Calibri" w:cs="Calibri"/>
                <w:iCs/>
                <w:lang w:val="en-US"/>
              </w:rPr>
            </w:pPr>
            <w:bookmarkStart w:id="1" w:name="OLE_LINK1"/>
            <w:bookmarkStart w:id="2" w:name="OLE_LINK2"/>
            <w:bookmarkStart w:id="3" w:name="OLE_LINK3"/>
            <w:r w:rsidRPr="008A3C76">
              <w:rPr>
                <w:rStyle w:val="normaltextrun"/>
                <w:rFonts w:ascii="Calibri" w:hAnsi="Calibri" w:cs="Calibri"/>
                <w:iCs/>
                <w:highlight w:val="yellow"/>
                <w:lang w:val="en-US"/>
              </w:rPr>
              <w:t>This is how the scene looks like</w:t>
            </w:r>
          </w:p>
          <w:p w14:paraId="779A07B7" w14:textId="54EDD656" w:rsidR="008A3C76" w:rsidRPr="008A3C76" w:rsidRDefault="00085C08" w:rsidP="00085C08">
            <w:p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Lorem ipsum dolor si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me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consetetu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sadipscing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lit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nonumy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irmod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tempo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invidun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u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labore et dolore magna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liquya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ra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voluptu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.</w:t>
            </w:r>
          </w:p>
          <w:bookmarkEnd w:id="1"/>
          <w:p w14:paraId="6A4953C6" w14:textId="100292E2" w:rsidR="008A3C76" w:rsidRPr="008A3C76" w:rsidRDefault="008A3C76" w:rsidP="009005AE">
            <w:pPr>
              <w:pStyle w:val="ListParagraph"/>
              <w:numPr>
                <w:ilvl w:val="0"/>
                <w:numId w:val="51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Foo </w:t>
            </w:r>
            <w:r w:rsidRPr="008A3C76">
              <w:rPr>
                <w:rStyle w:val="normaltextrun"/>
                <w:rFonts w:ascii="Calibri" w:hAnsi="Calibri" w:cs="Calibri"/>
                <w:i/>
                <w:lang w:val="en-US"/>
              </w:rPr>
              <w:t>Bar</w:t>
            </w: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r w:rsidRPr="008A3C76">
              <w:rPr>
                <w:rStyle w:val="normaltextrun"/>
                <w:rFonts w:ascii="Calibri" w:hAnsi="Calibri" w:cs="Calibri"/>
                <w:iCs/>
                <w:u w:val="single"/>
                <w:lang w:val="en-US"/>
              </w:rPr>
              <w:t>Baz</w:t>
            </w:r>
            <w:r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r w:rsidRPr="008A3C76">
              <w:rPr>
                <w:rStyle w:val="normaltextrun"/>
                <w:rFonts w:ascii="Calibri" w:hAnsi="Calibri" w:cs="Calibri"/>
                <w:b/>
                <w:bCs/>
                <w:iCs/>
                <w:lang w:val="en-US"/>
              </w:rPr>
              <w:t>Quux</w:t>
            </w:r>
            <w:r>
              <w:rPr>
                <w:rStyle w:val="normaltextrun"/>
                <w:rFonts w:ascii="Calibri" w:hAnsi="Calibri" w:cs="Calibri"/>
                <w:b/>
                <w:bCs/>
                <w:iCs/>
                <w:lang w:val="en-US"/>
              </w:rPr>
              <w:t xml:space="preserve"> </w:t>
            </w:r>
            <w:r w:rsidRPr="008A3C76">
              <w:rPr>
                <w:rStyle w:val="normaltextrun"/>
                <w:rFonts w:ascii="Calibri" w:hAnsi="Calibri" w:cs="Calibri"/>
                <w:b/>
                <w:bCs/>
                <w:i/>
                <w:u w:val="single"/>
                <w:lang w:val="en-US"/>
              </w:rPr>
              <w:t>Everything</w:t>
            </w:r>
          </w:p>
          <w:p w14:paraId="671EE527" w14:textId="5DC50822" w:rsidR="008A3C76" w:rsidRDefault="008A3C76" w:rsidP="009005AE">
            <w:pPr>
              <w:pStyle w:val="ListParagraph"/>
              <w:numPr>
                <w:ilvl w:val="0"/>
                <w:numId w:val="51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Foo Bar Quux</w:t>
            </w:r>
          </w:p>
          <w:p w14:paraId="2D62788C" w14:textId="4793C712" w:rsidR="008A3C76" w:rsidRDefault="008A3C76" w:rsidP="008A3C76">
            <w:pPr>
              <w:pStyle w:val="ListParagraph"/>
              <w:numPr>
                <w:ilvl w:val="1"/>
                <w:numId w:val="51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Foo 1</w:t>
            </w:r>
          </w:p>
          <w:p w14:paraId="047E55C9" w14:textId="0FAF0AC4" w:rsidR="008A3C76" w:rsidRDefault="008A3C76" w:rsidP="008A3C76">
            <w:pPr>
              <w:pStyle w:val="ListParagraph"/>
              <w:numPr>
                <w:ilvl w:val="1"/>
                <w:numId w:val="51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Foo 2</w:t>
            </w:r>
          </w:p>
          <w:p w14:paraId="0407CF2F" w14:textId="63BFECD7" w:rsidR="008A3C76" w:rsidRPr="008A3C76" w:rsidRDefault="008A3C76" w:rsidP="008A3C76">
            <w:pPr>
              <w:pStyle w:val="ListParagraph"/>
              <w:numPr>
                <w:ilvl w:val="0"/>
                <w:numId w:val="51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Foo Bar Quux</w:t>
            </w:r>
          </w:p>
          <w:p w14:paraId="64728AA4" w14:textId="24CCB4E8" w:rsidR="008A3C76" w:rsidRPr="008A3C76" w:rsidRDefault="008A3C76" w:rsidP="00085C08">
            <w:p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highlight w:val="green"/>
                <w:lang w:val="en-US"/>
              </w:rPr>
              <w:t>Speaker:</w:t>
            </w:r>
          </w:p>
          <w:p w14:paraId="2010F2FA" w14:textId="7AE5FEF2" w:rsidR="008A3C76" w:rsidRDefault="00085C08" w:rsidP="00085C08">
            <w:p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A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vero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os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ccusa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justo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duo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dolores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rebu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. St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clit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kasd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gubergren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no sea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takimat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sanctus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s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Lorem ipsum dolor </w:t>
            </w:r>
            <w:proofErr w:type="gram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sit</w:t>
            </w:r>
            <w:proofErr w:type="gram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me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. Lorem ipsum dolor si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me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consetetu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sadipscing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lit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nonumy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irmod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tempo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invidun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u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labore et dolore magna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liquya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ra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voluptu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.</w:t>
            </w:r>
          </w:p>
          <w:p w14:paraId="7A298346" w14:textId="348206FC" w:rsidR="008A3C76" w:rsidRDefault="008A3C76" w:rsidP="008A3C76">
            <w:pPr>
              <w:pStyle w:val="ListParagraph"/>
              <w:numPr>
                <w:ilvl w:val="0"/>
                <w:numId w:val="52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Foo</w:t>
            </w:r>
          </w:p>
          <w:p w14:paraId="31D2EC54" w14:textId="3D88FF11" w:rsidR="008A3C76" w:rsidRDefault="008A3C76" w:rsidP="008A3C76">
            <w:pPr>
              <w:pStyle w:val="ListParagraph"/>
              <w:numPr>
                <w:ilvl w:val="0"/>
                <w:numId w:val="52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Bar</w:t>
            </w:r>
          </w:p>
          <w:p w14:paraId="7048FCDA" w14:textId="5B834B86" w:rsidR="008A3C76" w:rsidRDefault="008A3C76" w:rsidP="008A3C76">
            <w:pPr>
              <w:pStyle w:val="ListParagraph"/>
              <w:numPr>
                <w:ilvl w:val="1"/>
                <w:numId w:val="52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Baz 1</w:t>
            </w:r>
          </w:p>
          <w:p w14:paraId="1B468A48" w14:textId="2E16D5AD" w:rsidR="008A3C76" w:rsidRDefault="008A3C76" w:rsidP="008A3C76">
            <w:pPr>
              <w:pStyle w:val="ListParagraph"/>
              <w:numPr>
                <w:ilvl w:val="1"/>
                <w:numId w:val="52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Baz 2</w:t>
            </w:r>
          </w:p>
          <w:p w14:paraId="7FE5A10D" w14:textId="253C5B22" w:rsidR="008A3C76" w:rsidRPr="008A3C76" w:rsidRDefault="008A3C76" w:rsidP="008A3C76">
            <w:pPr>
              <w:pStyle w:val="ListParagraph"/>
              <w:numPr>
                <w:ilvl w:val="0"/>
                <w:numId w:val="52"/>
              </w:num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>
              <w:rPr>
                <w:rStyle w:val="normaltextrun"/>
                <w:rFonts w:ascii="Calibri" w:hAnsi="Calibri" w:cs="Calibri"/>
                <w:iCs/>
                <w:lang w:val="en-US"/>
              </w:rPr>
              <w:t>Quux</w:t>
            </w:r>
          </w:p>
          <w:p w14:paraId="786F92C7" w14:textId="135F791A" w:rsidR="00D96A23" w:rsidRPr="00F85BAD" w:rsidRDefault="00085C08" w:rsidP="00085C08">
            <w:pPr>
              <w:rPr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A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vero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os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ccusa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justo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duo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dolores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e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rebum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. Stet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clita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kasd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gubergren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, no sea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takimata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sanctus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est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Lorem ipsum dolor </w:t>
            </w:r>
            <w:proofErr w:type="gram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sit</w:t>
            </w:r>
            <w:proofErr w:type="gram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 xml:space="preserve"> </w:t>
            </w:r>
            <w:proofErr w:type="spellStart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amet</w:t>
            </w:r>
            <w:proofErr w:type="spellEnd"/>
            <w:r w:rsidRPr="00085C08">
              <w:rPr>
                <w:rStyle w:val="normaltextrun"/>
                <w:rFonts w:ascii="Calibri" w:hAnsi="Calibri" w:cs="Calibri"/>
                <w:i/>
                <w:lang w:val="en-US"/>
              </w:rPr>
              <w:t>.</w:t>
            </w:r>
            <w:bookmarkEnd w:id="2"/>
            <w:bookmarkEnd w:id="3"/>
          </w:p>
        </w:tc>
      </w:tr>
      <w:tr w:rsidR="008A3C76" w:rsidRPr="00471D3D" w14:paraId="13A6CEE5" w14:textId="77777777" w:rsidTr="00BA3934">
        <w:trPr>
          <w:trHeight w:val="300"/>
        </w:trPr>
        <w:tc>
          <w:tcPr>
            <w:tcW w:w="704" w:type="dxa"/>
            <w:shd w:val="clear" w:color="auto" w:fill="auto"/>
          </w:tcPr>
          <w:p w14:paraId="4C91D24A" w14:textId="37F7358D" w:rsidR="008A3C76" w:rsidRPr="00471D3D" w:rsidRDefault="008A3C76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eastAsia="Times New Roman"/>
                <w:sz w:val="20"/>
                <w:szCs w:val="20"/>
                <w:lang w:val="en-US" w:eastAsia="de-DE"/>
              </w:rPr>
            </w:pPr>
          </w:p>
        </w:tc>
        <w:tc>
          <w:tcPr>
            <w:tcW w:w="709" w:type="dxa"/>
            <w:shd w:val="clear" w:color="auto" w:fill="auto"/>
          </w:tcPr>
          <w:p w14:paraId="113D340E" w14:textId="77777777" w:rsidR="008A3C76" w:rsidRPr="00471D3D" w:rsidRDefault="008A3C76" w:rsidP="00F53ECE">
            <w:pPr>
              <w:spacing w:before="40" w:after="40" w:line="240" w:lineRule="auto"/>
              <w:ind w:left="40"/>
              <w:contextualSpacing/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</w:tcPr>
          <w:p w14:paraId="7402C863" w14:textId="77777777" w:rsidR="008A3C76" w:rsidRPr="00471D3D" w:rsidRDefault="008A3C76" w:rsidP="00F53ECE">
            <w:pPr>
              <w:spacing w:before="40" w:after="40" w:line="240" w:lineRule="auto"/>
              <w:ind w:left="40"/>
              <w:contextualSpacing/>
              <w:rPr>
                <w:rFonts w:eastAsia="Times New Roman"/>
                <w:sz w:val="20"/>
                <w:szCs w:val="20"/>
                <w:lang w:val="en-US" w:eastAsia="de-DE"/>
              </w:rPr>
            </w:pPr>
          </w:p>
        </w:tc>
        <w:tc>
          <w:tcPr>
            <w:tcW w:w="708" w:type="dxa"/>
            <w:shd w:val="clear" w:color="auto" w:fill="auto"/>
          </w:tcPr>
          <w:p w14:paraId="29CE6CDC" w14:textId="77777777" w:rsidR="008A3C76" w:rsidRPr="00471D3D" w:rsidRDefault="008A3C76" w:rsidP="00F53ECE">
            <w:pPr>
              <w:spacing w:before="40" w:after="40" w:line="240" w:lineRule="auto"/>
              <w:ind w:left="40"/>
              <w:contextualSpacing/>
              <w:rPr>
                <w:rFonts w:eastAsia="Times New Roman" w:cstheme="minorHAnsi"/>
                <w:sz w:val="20"/>
                <w:szCs w:val="20"/>
                <w:lang w:val="en-US" w:eastAsia="de-DE"/>
              </w:rPr>
            </w:pPr>
          </w:p>
        </w:tc>
        <w:tc>
          <w:tcPr>
            <w:tcW w:w="7794" w:type="dxa"/>
            <w:shd w:val="clear" w:color="auto" w:fill="auto"/>
          </w:tcPr>
          <w:p w14:paraId="6F33072A" w14:textId="369EBF3B" w:rsidR="008A3C76" w:rsidRPr="008A3C76" w:rsidRDefault="008A3C76" w:rsidP="00085C08">
            <w:pPr>
              <w:rPr>
                <w:rStyle w:val="normaltextrun"/>
                <w:rFonts w:ascii="Calibri" w:hAnsi="Calibri" w:cs="Calibri"/>
                <w:iCs/>
                <w:lang w:val="en-US"/>
              </w:rPr>
            </w:pPr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Lorem ipsum dolor sit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me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consetetu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sadipscing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lit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nonumy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irmod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tempor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invidun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u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labore et dolore magna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aliquyam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erat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 xml:space="preserve">, sed diam </w:t>
            </w:r>
            <w:proofErr w:type="spellStart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voluptua</w:t>
            </w:r>
            <w:proofErr w:type="spellEnd"/>
            <w:r w:rsidRPr="008A3C76">
              <w:rPr>
                <w:rStyle w:val="normaltextrun"/>
                <w:rFonts w:ascii="Calibri" w:hAnsi="Calibri" w:cs="Calibri"/>
                <w:iCs/>
                <w:lang w:val="en-US"/>
              </w:rPr>
              <w:t>.</w:t>
            </w:r>
          </w:p>
        </w:tc>
      </w:tr>
      <w:bookmarkEnd w:id="0"/>
    </w:tbl>
    <w:p w14:paraId="02287A86" w14:textId="77777777" w:rsidR="0009074B" w:rsidRPr="00085C08" w:rsidRDefault="0009074B" w:rsidP="00CD0E7A">
      <w:pPr>
        <w:rPr>
          <w:lang w:val="en-US"/>
        </w:rPr>
      </w:pPr>
    </w:p>
    <w:p w14:paraId="41FCE402" w14:textId="77777777" w:rsidR="00361CB0" w:rsidRDefault="00361CB0" w:rsidP="00361CB0">
      <w:pPr>
        <w:spacing w:before="120" w:after="0"/>
        <w:ind w:left="1416" w:hanging="1416"/>
        <w:rPr>
          <w:b/>
          <w:bCs/>
          <w:sz w:val="20"/>
          <w:szCs w:val="20"/>
        </w:rPr>
      </w:pPr>
      <w:r w:rsidRPr="006D40EB">
        <w:rPr>
          <w:b/>
          <w:bCs/>
          <w:sz w:val="20"/>
          <w:szCs w:val="20"/>
        </w:rPr>
        <w:t>Legende:</w:t>
      </w:r>
    </w:p>
    <w:p w14:paraId="740AD062" w14:textId="199BFD09" w:rsidR="00C024C4" w:rsidRPr="00471D3D" w:rsidRDefault="00471D3D" w:rsidP="00471D3D">
      <w:pPr>
        <w:pStyle w:val="ListParagraph"/>
        <w:numPr>
          <w:ilvl w:val="0"/>
          <w:numId w:val="53"/>
        </w:numPr>
        <w:rPr>
          <w:sz w:val="20"/>
          <w:szCs w:val="20"/>
        </w:rPr>
      </w:pPr>
      <w:r>
        <w:rPr>
          <w:sz w:val="20"/>
          <w:szCs w:val="20"/>
        </w:rPr>
        <w:t>FIXME</w:t>
      </w:r>
    </w:p>
    <w:sectPr w:rsidR="00C024C4" w:rsidRPr="00471D3D" w:rsidSect="00C65CB8">
      <w:pgSz w:w="11906" w:h="16838"/>
      <w:pgMar w:top="1417" w:right="1417" w:bottom="1134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BE8FC" w14:textId="77777777" w:rsidR="00C65CB8" w:rsidRDefault="00C65CB8" w:rsidP="0009074B">
      <w:pPr>
        <w:spacing w:after="0" w:line="240" w:lineRule="auto"/>
      </w:pPr>
      <w:r>
        <w:separator/>
      </w:r>
    </w:p>
  </w:endnote>
  <w:endnote w:type="continuationSeparator" w:id="0">
    <w:p w14:paraId="042ACD43" w14:textId="77777777" w:rsidR="00C65CB8" w:rsidRDefault="00C65CB8" w:rsidP="0009074B">
      <w:pPr>
        <w:spacing w:after="0" w:line="240" w:lineRule="auto"/>
      </w:pPr>
      <w:r>
        <w:continuationSeparator/>
      </w:r>
    </w:p>
  </w:endnote>
  <w:endnote w:type="continuationNotice" w:id="1">
    <w:p w14:paraId="21C4A061" w14:textId="77777777" w:rsidR="00C65CB8" w:rsidRDefault="00C65C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FF8DF" w14:textId="77777777" w:rsidR="00C65CB8" w:rsidRDefault="00C65CB8" w:rsidP="0009074B">
      <w:pPr>
        <w:spacing w:after="0" w:line="240" w:lineRule="auto"/>
      </w:pPr>
      <w:r>
        <w:separator/>
      </w:r>
    </w:p>
  </w:footnote>
  <w:footnote w:type="continuationSeparator" w:id="0">
    <w:p w14:paraId="049AE5C4" w14:textId="77777777" w:rsidR="00C65CB8" w:rsidRDefault="00C65CB8" w:rsidP="0009074B">
      <w:pPr>
        <w:spacing w:after="0" w:line="240" w:lineRule="auto"/>
      </w:pPr>
      <w:r>
        <w:continuationSeparator/>
      </w:r>
    </w:p>
  </w:footnote>
  <w:footnote w:type="continuationNotice" w:id="1">
    <w:p w14:paraId="0E2BA078" w14:textId="77777777" w:rsidR="00C65CB8" w:rsidRDefault="00C65CB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E4A92"/>
    <w:multiLevelType w:val="hybridMultilevel"/>
    <w:tmpl w:val="29B0AC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E397C"/>
    <w:multiLevelType w:val="hybridMultilevel"/>
    <w:tmpl w:val="95707B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1176E"/>
    <w:multiLevelType w:val="hybridMultilevel"/>
    <w:tmpl w:val="8AD23A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3008CD"/>
    <w:multiLevelType w:val="hybridMultilevel"/>
    <w:tmpl w:val="9448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7B6DCB"/>
    <w:multiLevelType w:val="hybridMultilevel"/>
    <w:tmpl w:val="3A0088A0"/>
    <w:lvl w:ilvl="0" w:tplc="C40EE1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D2D78"/>
    <w:multiLevelType w:val="hybridMultilevel"/>
    <w:tmpl w:val="8A52FE36"/>
    <w:lvl w:ilvl="0" w:tplc="E084E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149A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DE39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B030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DA7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9203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20D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7E3C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40B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127B0F"/>
    <w:multiLevelType w:val="hybridMultilevel"/>
    <w:tmpl w:val="FCC6EBD2"/>
    <w:lvl w:ilvl="0" w:tplc="8C7AB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9C10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F4A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EA2E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128D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6A6C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8008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2F6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A4B9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215CCA"/>
    <w:multiLevelType w:val="hybridMultilevel"/>
    <w:tmpl w:val="FCC80B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6B4678"/>
    <w:multiLevelType w:val="hybridMultilevel"/>
    <w:tmpl w:val="4CA8482E"/>
    <w:lvl w:ilvl="0" w:tplc="A1907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5A1A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4699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F8DB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E228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F6A9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A69D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2E01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2CC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81282C"/>
    <w:multiLevelType w:val="hybridMultilevel"/>
    <w:tmpl w:val="346A53F8"/>
    <w:lvl w:ilvl="0" w:tplc="BADABF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C494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DA73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722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CC1B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88CD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7649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8EFF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4C29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853D3B"/>
    <w:multiLevelType w:val="hybridMultilevel"/>
    <w:tmpl w:val="B1D0EF6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2A67EF"/>
    <w:multiLevelType w:val="hybridMultilevel"/>
    <w:tmpl w:val="1FB61186"/>
    <w:lvl w:ilvl="0" w:tplc="0407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2" w15:restartNumberingAfterBreak="0">
    <w:nsid w:val="10646ECA"/>
    <w:multiLevelType w:val="hybridMultilevel"/>
    <w:tmpl w:val="7526AF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414FFF"/>
    <w:multiLevelType w:val="hybridMultilevel"/>
    <w:tmpl w:val="D3005F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6B0E76"/>
    <w:multiLevelType w:val="hybridMultilevel"/>
    <w:tmpl w:val="CD1082AE"/>
    <w:lvl w:ilvl="0" w:tplc="C40EE1E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BFF4C51"/>
    <w:multiLevelType w:val="hybridMultilevel"/>
    <w:tmpl w:val="47BAFF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0E2412"/>
    <w:multiLevelType w:val="hybridMultilevel"/>
    <w:tmpl w:val="EF6EF3F4"/>
    <w:lvl w:ilvl="0" w:tplc="8D7A0A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4682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545E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AC5A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0067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BEAA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7473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A8F0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C888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F92109"/>
    <w:multiLevelType w:val="hybridMultilevel"/>
    <w:tmpl w:val="706C7386"/>
    <w:lvl w:ilvl="0" w:tplc="716A7AEA">
      <w:start w:val="1"/>
      <w:numFmt w:val="decimal"/>
      <w:lvlText w:val="%1."/>
      <w:lvlJc w:val="left"/>
      <w:pPr>
        <w:ind w:left="720" w:hanging="360"/>
      </w:pPr>
    </w:lvl>
    <w:lvl w:ilvl="1" w:tplc="CBC020F0">
      <w:start w:val="1"/>
      <w:numFmt w:val="lowerLetter"/>
      <w:lvlText w:val="%2."/>
      <w:lvlJc w:val="left"/>
      <w:pPr>
        <w:ind w:left="1440" w:hanging="360"/>
      </w:pPr>
    </w:lvl>
    <w:lvl w:ilvl="2" w:tplc="1D0CD73C">
      <w:start w:val="1"/>
      <w:numFmt w:val="lowerRoman"/>
      <w:lvlText w:val="%3."/>
      <w:lvlJc w:val="right"/>
      <w:pPr>
        <w:ind w:left="2160" w:hanging="180"/>
      </w:pPr>
    </w:lvl>
    <w:lvl w:ilvl="3" w:tplc="C96A64D0">
      <w:start w:val="1"/>
      <w:numFmt w:val="decimal"/>
      <w:lvlText w:val="%4."/>
      <w:lvlJc w:val="left"/>
      <w:pPr>
        <w:ind w:left="2880" w:hanging="360"/>
      </w:pPr>
    </w:lvl>
    <w:lvl w:ilvl="4" w:tplc="085E8358">
      <w:start w:val="1"/>
      <w:numFmt w:val="lowerLetter"/>
      <w:lvlText w:val="%5."/>
      <w:lvlJc w:val="left"/>
      <w:pPr>
        <w:ind w:left="3600" w:hanging="360"/>
      </w:pPr>
    </w:lvl>
    <w:lvl w:ilvl="5" w:tplc="4F525C02">
      <w:start w:val="1"/>
      <w:numFmt w:val="lowerRoman"/>
      <w:lvlText w:val="%6."/>
      <w:lvlJc w:val="right"/>
      <w:pPr>
        <w:ind w:left="4320" w:hanging="180"/>
      </w:pPr>
    </w:lvl>
    <w:lvl w:ilvl="6" w:tplc="2AFC7C90">
      <w:start w:val="1"/>
      <w:numFmt w:val="decimal"/>
      <w:lvlText w:val="%7."/>
      <w:lvlJc w:val="left"/>
      <w:pPr>
        <w:ind w:left="5040" w:hanging="360"/>
      </w:pPr>
    </w:lvl>
    <w:lvl w:ilvl="7" w:tplc="2BD86520">
      <w:start w:val="1"/>
      <w:numFmt w:val="lowerLetter"/>
      <w:lvlText w:val="%8."/>
      <w:lvlJc w:val="left"/>
      <w:pPr>
        <w:ind w:left="5760" w:hanging="360"/>
      </w:pPr>
    </w:lvl>
    <w:lvl w:ilvl="8" w:tplc="E1D8C99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817896"/>
    <w:multiLevelType w:val="hybridMultilevel"/>
    <w:tmpl w:val="7CEA95E8"/>
    <w:lvl w:ilvl="0" w:tplc="6C9E874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89D2CD"/>
    <w:multiLevelType w:val="hybridMultilevel"/>
    <w:tmpl w:val="FFFFFFFF"/>
    <w:lvl w:ilvl="0" w:tplc="8CE48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A46D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98EE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0872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40BB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742D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DE04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7C74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245A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6D7584"/>
    <w:multiLevelType w:val="hybridMultilevel"/>
    <w:tmpl w:val="3496C6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3C5246"/>
    <w:multiLevelType w:val="hybridMultilevel"/>
    <w:tmpl w:val="3ECC89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5E3820"/>
    <w:multiLevelType w:val="hybridMultilevel"/>
    <w:tmpl w:val="C6402ADE"/>
    <w:lvl w:ilvl="0" w:tplc="CD64EF0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9B2656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3D2EF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0D019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660D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B3EC4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D325C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AE0B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F86C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2C3F3594"/>
    <w:multiLevelType w:val="hybridMultilevel"/>
    <w:tmpl w:val="AA8C7222"/>
    <w:lvl w:ilvl="0" w:tplc="6C9E874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6E39E1"/>
    <w:multiLevelType w:val="hybridMultilevel"/>
    <w:tmpl w:val="A05EDD5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FE5FCB"/>
    <w:multiLevelType w:val="hybridMultilevel"/>
    <w:tmpl w:val="8548AF6C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851DC7"/>
    <w:multiLevelType w:val="hybridMultilevel"/>
    <w:tmpl w:val="569E538E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E22272">
      <w:start w:val="2"/>
      <w:numFmt w:val="bullet"/>
      <w:lvlText w:val="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D72E0C"/>
    <w:multiLevelType w:val="hybridMultilevel"/>
    <w:tmpl w:val="AE1021FA"/>
    <w:lvl w:ilvl="0" w:tplc="E604AE8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B76B9B"/>
    <w:multiLevelType w:val="hybridMultilevel"/>
    <w:tmpl w:val="01AC6878"/>
    <w:lvl w:ilvl="0" w:tplc="600C28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681B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A78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B09C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A85B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703D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F6C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7683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B0F6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B001C8"/>
    <w:multiLevelType w:val="hybridMultilevel"/>
    <w:tmpl w:val="01EC030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8A2F71"/>
    <w:multiLevelType w:val="hybridMultilevel"/>
    <w:tmpl w:val="7B865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220666"/>
    <w:multiLevelType w:val="hybridMultilevel"/>
    <w:tmpl w:val="4E38351A"/>
    <w:lvl w:ilvl="0" w:tplc="AA8684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44A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30F8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0829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C4DC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C49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1066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C2B6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F6D2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4FBC1842"/>
    <w:multiLevelType w:val="hybridMultilevel"/>
    <w:tmpl w:val="AFE21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B22AE3"/>
    <w:multiLevelType w:val="hybridMultilevel"/>
    <w:tmpl w:val="ECEA7C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912D6A"/>
    <w:multiLevelType w:val="hybridMultilevel"/>
    <w:tmpl w:val="00867794"/>
    <w:lvl w:ilvl="0" w:tplc="EF5890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BDC089"/>
    <w:multiLevelType w:val="hybridMultilevel"/>
    <w:tmpl w:val="E5CE994C"/>
    <w:lvl w:ilvl="0" w:tplc="63D0A9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40C7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9C33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F80D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7E25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A67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BC90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2EC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A0D2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A44FD2"/>
    <w:multiLevelType w:val="hybridMultilevel"/>
    <w:tmpl w:val="01462CD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9251AEA"/>
    <w:multiLevelType w:val="hybridMultilevel"/>
    <w:tmpl w:val="4EE894E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8E5C2C"/>
    <w:multiLevelType w:val="hybridMultilevel"/>
    <w:tmpl w:val="B3CE74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BEC3222"/>
    <w:multiLevelType w:val="hybridMultilevel"/>
    <w:tmpl w:val="E1B210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434747"/>
    <w:multiLevelType w:val="hybridMultilevel"/>
    <w:tmpl w:val="01EC03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8E65B3"/>
    <w:multiLevelType w:val="hybridMultilevel"/>
    <w:tmpl w:val="C0C82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0E110A3"/>
    <w:multiLevelType w:val="hybridMultilevel"/>
    <w:tmpl w:val="FFFFFFFF"/>
    <w:lvl w:ilvl="0" w:tplc="1E480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9ECF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8E6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1A99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E435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4CF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6CA7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22B7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FCB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5680F45"/>
    <w:multiLevelType w:val="hybridMultilevel"/>
    <w:tmpl w:val="F62EF34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7A1B808"/>
    <w:multiLevelType w:val="hybridMultilevel"/>
    <w:tmpl w:val="0F6610A8"/>
    <w:lvl w:ilvl="0" w:tplc="4BC8B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C205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1497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701E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947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D4B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6C63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0E9E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C2A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B64859"/>
    <w:multiLevelType w:val="hybridMultilevel"/>
    <w:tmpl w:val="AA24D6CC"/>
    <w:lvl w:ilvl="0" w:tplc="EDE88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F87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B89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EE55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564C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028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F449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AA3A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10B5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7A64F2"/>
    <w:multiLevelType w:val="hybridMultilevel"/>
    <w:tmpl w:val="CB2CF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3E6134D"/>
    <w:multiLevelType w:val="hybridMultilevel"/>
    <w:tmpl w:val="2616A4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550081F"/>
    <w:multiLevelType w:val="hybridMultilevel"/>
    <w:tmpl w:val="70D88CEA"/>
    <w:lvl w:ilvl="0" w:tplc="95D22A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5EC8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12F9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DE5B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5EA5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6E5C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0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9017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54F5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6D218F6"/>
    <w:multiLevelType w:val="hybridMultilevel"/>
    <w:tmpl w:val="4DD8AC74"/>
    <w:lvl w:ilvl="0" w:tplc="6DC23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7862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5850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1CB4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C6AE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EE2F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E67A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AA6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10E4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80E2052"/>
    <w:multiLevelType w:val="hybridMultilevel"/>
    <w:tmpl w:val="FFFFFFFF"/>
    <w:lvl w:ilvl="0" w:tplc="66AC4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9E98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2683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8054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AA18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0A4A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BAF1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FCC1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B0E7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CB490AD"/>
    <w:multiLevelType w:val="hybridMultilevel"/>
    <w:tmpl w:val="932A477E"/>
    <w:lvl w:ilvl="0" w:tplc="40A2F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3E3B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EC6B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3A70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7CA4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8C88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304D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2ADA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6814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300773">
    <w:abstractNumId w:val="45"/>
  </w:num>
  <w:num w:numId="2" w16cid:durableId="397479457">
    <w:abstractNumId w:val="5"/>
  </w:num>
  <w:num w:numId="3" w16cid:durableId="1708722608">
    <w:abstractNumId w:val="51"/>
  </w:num>
  <w:num w:numId="4" w16cid:durableId="1945072270">
    <w:abstractNumId w:val="17"/>
  </w:num>
  <w:num w:numId="5" w16cid:durableId="1308631524">
    <w:abstractNumId w:val="28"/>
  </w:num>
  <w:num w:numId="6" w16cid:durableId="228351216">
    <w:abstractNumId w:val="8"/>
  </w:num>
  <w:num w:numId="7" w16cid:durableId="1361660521">
    <w:abstractNumId w:val="6"/>
  </w:num>
  <w:num w:numId="8" w16cid:durableId="404910764">
    <w:abstractNumId w:val="16"/>
  </w:num>
  <w:num w:numId="9" w16cid:durableId="1059479983">
    <w:abstractNumId w:val="9"/>
  </w:num>
  <w:num w:numId="10" w16cid:durableId="2111579558">
    <w:abstractNumId w:val="35"/>
  </w:num>
  <w:num w:numId="11" w16cid:durableId="1188985304">
    <w:abstractNumId w:val="44"/>
  </w:num>
  <w:num w:numId="12" w16cid:durableId="1126433087">
    <w:abstractNumId w:val="48"/>
  </w:num>
  <w:num w:numId="13" w16cid:durableId="1058625232">
    <w:abstractNumId w:val="42"/>
  </w:num>
  <w:num w:numId="14" w16cid:durableId="971057128">
    <w:abstractNumId w:val="19"/>
  </w:num>
  <w:num w:numId="15" w16cid:durableId="254441561">
    <w:abstractNumId w:val="15"/>
  </w:num>
  <w:num w:numId="16" w16cid:durableId="1569145719">
    <w:abstractNumId w:val="3"/>
  </w:num>
  <w:num w:numId="17" w16cid:durableId="202980739">
    <w:abstractNumId w:val="20"/>
  </w:num>
  <w:num w:numId="18" w16cid:durableId="268590443">
    <w:abstractNumId w:val="11"/>
  </w:num>
  <w:num w:numId="19" w16cid:durableId="990527636">
    <w:abstractNumId w:val="27"/>
  </w:num>
  <w:num w:numId="20" w16cid:durableId="1898710581">
    <w:abstractNumId w:val="24"/>
  </w:num>
  <w:num w:numId="21" w16cid:durableId="924538426">
    <w:abstractNumId w:val="26"/>
  </w:num>
  <w:num w:numId="22" w16cid:durableId="75329257">
    <w:abstractNumId w:val="25"/>
  </w:num>
  <w:num w:numId="23" w16cid:durableId="1698656382">
    <w:abstractNumId w:val="49"/>
  </w:num>
  <w:num w:numId="24" w16cid:durableId="393704940">
    <w:abstractNumId w:val="50"/>
  </w:num>
  <w:num w:numId="25" w16cid:durableId="2062943555">
    <w:abstractNumId w:val="0"/>
  </w:num>
  <w:num w:numId="26" w16cid:durableId="2020349975">
    <w:abstractNumId w:val="23"/>
  </w:num>
  <w:num w:numId="27" w16cid:durableId="1707563440">
    <w:abstractNumId w:val="10"/>
  </w:num>
  <w:num w:numId="28" w16cid:durableId="627705859">
    <w:abstractNumId w:val="43"/>
  </w:num>
  <w:num w:numId="29" w16cid:durableId="6905385">
    <w:abstractNumId w:val="7"/>
  </w:num>
  <w:num w:numId="30" w16cid:durableId="1807819399">
    <w:abstractNumId w:val="21"/>
  </w:num>
  <w:num w:numId="31" w16cid:durableId="173808162">
    <w:abstractNumId w:val="37"/>
  </w:num>
  <w:num w:numId="32" w16cid:durableId="548995604">
    <w:abstractNumId w:val="18"/>
  </w:num>
  <w:num w:numId="33" w16cid:durableId="1492716649">
    <w:abstractNumId w:val="13"/>
  </w:num>
  <w:num w:numId="34" w16cid:durableId="277417847">
    <w:abstractNumId w:val="12"/>
  </w:num>
  <w:num w:numId="35" w16cid:durableId="65294679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30202249">
    <w:abstractNumId w:val="29"/>
  </w:num>
  <w:num w:numId="37" w16cid:durableId="1912689870">
    <w:abstractNumId w:val="31"/>
  </w:num>
  <w:num w:numId="38" w16cid:durableId="756681982">
    <w:abstractNumId w:val="22"/>
  </w:num>
  <w:num w:numId="39" w16cid:durableId="245506709">
    <w:abstractNumId w:val="40"/>
  </w:num>
  <w:num w:numId="40" w16cid:durableId="385952416">
    <w:abstractNumId w:val="33"/>
  </w:num>
  <w:num w:numId="41" w16cid:durableId="595334410">
    <w:abstractNumId w:val="32"/>
  </w:num>
  <w:num w:numId="42" w16cid:durableId="835002651">
    <w:abstractNumId w:val="2"/>
  </w:num>
  <w:num w:numId="43" w16cid:durableId="2137867941">
    <w:abstractNumId w:val="41"/>
  </w:num>
  <w:num w:numId="44" w16cid:durableId="1262490042">
    <w:abstractNumId w:val="30"/>
  </w:num>
  <w:num w:numId="45" w16cid:durableId="1048839914">
    <w:abstractNumId w:val="47"/>
  </w:num>
  <w:num w:numId="46" w16cid:durableId="1265193701">
    <w:abstractNumId w:val="36"/>
  </w:num>
  <w:num w:numId="47" w16cid:durableId="922883047">
    <w:abstractNumId w:val="1"/>
  </w:num>
  <w:num w:numId="48" w16cid:durableId="1975334257">
    <w:abstractNumId w:val="4"/>
  </w:num>
  <w:num w:numId="49" w16cid:durableId="1713265553">
    <w:abstractNumId w:val="14"/>
  </w:num>
  <w:num w:numId="50" w16cid:durableId="1477530004">
    <w:abstractNumId w:val="38"/>
  </w:num>
  <w:num w:numId="51" w16cid:durableId="610550780">
    <w:abstractNumId w:val="46"/>
  </w:num>
  <w:num w:numId="52" w16cid:durableId="66660389">
    <w:abstractNumId w:val="39"/>
  </w:num>
  <w:num w:numId="53" w16cid:durableId="1721637348">
    <w:abstractNumId w:val="3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080"/>
    <w:rsid w:val="00000319"/>
    <w:rsid w:val="000003EC"/>
    <w:rsid w:val="00000491"/>
    <w:rsid w:val="000009D5"/>
    <w:rsid w:val="00000BF8"/>
    <w:rsid w:val="00000FB5"/>
    <w:rsid w:val="000011F3"/>
    <w:rsid w:val="000014C1"/>
    <w:rsid w:val="0000166A"/>
    <w:rsid w:val="0000185F"/>
    <w:rsid w:val="00001B98"/>
    <w:rsid w:val="000020DB"/>
    <w:rsid w:val="000021FD"/>
    <w:rsid w:val="000027EF"/>
    <w:rsid w:val="00002BC4"/>
    <w:rsid w:val="00002F76"/>
    <w:rsid w:val="000032D1"/>
    <w:rsid w:val="000039D8"/>
    <w:rsid w:val="00003ABC"/>
    <w:rsid w:val="00003FC9"/>
    <w:rsid w:val="000045F1"/>
    <w:rsid w:val="0000463D"/>
    <w:rsid w:val="000046A0"/>
    <w:rsid w:val="00004732"/>
    <w:rsid w:val="00004856"/>
    <w:rsid w:val="0000492F"/>
    <w:rsid w:val="00004A0D"/>
    <w:rsid w:val="00004A15"/>
    <w:rsid w:val="00004B19"/>
    <w:rsid w:val="00004C61"/>
    <w:rsid w:val="00004CA9"/>
    <w:rsid w:val="00004FB6"/>
    <w:rsid w:val="000057D1"/>
    <w:rsid w:val="00005AFE"/>
    <w:rsid w:val="00005B0C"/>
    <w:rsid w:val="00005D4A"/>
    <w:rsid w:val="00006039"/>
    <w:rsid w:val="0000638F"/>
    <w:rsid w:val="000063E3"/>
    <w:rsid w:val="000063FF"/>
    <w:rsid w:val="000065F5"/>
    <w:rsid w:val="000066C7"/>
    <w:rsid w:val="00006AA7"/>
    <w:rsid w:val="00006AC5"/>
    <w:rsid w:val="00006D2E"/>
    <w:rsid w:val="00007023"/>
    <w:rsid w:val="0000711F"/>
    <w:rsid w:val="0000712F"/>
    <w:rsid w:val="000073A5"/>
    <w:rsid w:val="000074A6"/>
    <w:rsid w:val="00007AB1"/>
    <w:rsid w:val="00007AF2"/>
    <w:rsid w:val="00007B45"/>
    <w:rsid w:val="00007B54"/>
    <w:rsid w:val="00007B9F"/>
    <w:rsid w:val="00007E65"/>
    <w:rsid w:val="0001087D"/>
    <w:rsid w:val="00011200"/>
    <w:rsid w:val="00011397"/>
    <w:rsid w:val="000114E5"/>
    <w:rsid w:val="000116B9"/>
    <w:rsid w:val="000116C1"/>
    <w:rsid w:val="000118B2"/>
    <w:rsid w:val="00011D3E"/>
    <w:rsid w:val="00011EC7"/>
    <w:rsid w:val="00011F9C"/>
    <w:rsid w:val="000120B1"/>
    <w:rsid w:val="000120B5"/>
    <w:rsid w:val="0001216A"/>
    <w:rsid w:val="00012337"/>
    <w:rsid w:val="00012511"/>
    <w:rsid w:val="00012F4A"/>
    <w:rsid w:val="000131E3"/>
    <w:rsid w:val="000131E8"/>
    <w:rsid w:val="0001376C"/>
    <w:rsid w:val="00013BBE"/>
    <w:rsid w:val="00013BC9"/>
    <w:rsid w:val="00013C50"/>
    <w:rsid w:val="00013EB4"/>
    <w:rsid w:val="0001400E"/>
    <w:rsid w:val="00014219"/>
    <w:rsid w:val="00014519"/>
    <w:rsid w:val="00014A4A"/>
    <w:rsid w:val="00014BAE"/>
    <w:rsid w:val="000150E6"/>
    <w:rsid w:val="000151E6"/>
    <w:rsid w:val="000157B6"/>
    <w:rsid w:val="000157BD"/>
    <w:rsid w:val="00016323"/>
    <w:rsid w:val="000164EB"/>
    <w:rsid w:val="00016B71"/>
    <w:rsid w:val="00016B76"/>
    <w:rsid w:val="00016C43"/>
    <w:rsid w:val="000170F9"/>
    <w:rsid w:val="000175CC"/>
    <w:rsid w:val="00017757"/>
    <w:rsid w:val="00017B02"/>
    <w:rsid w:val="00017CA4"/>
    <w:rsid w:val="00017F47"/>
    <w:rsid w:val="000202A6"/>
    <w:rsid w:val="0002048E"/>
    <w:rsid w:val="00020498"/>
    <w:rsid w:val="00020ABB"/>
    <w:rsid w:val="00020DE6"/>
    <w:rsid w:val="00020EDE"/>
    <w:rsid w:val="0002153D"/>
    <w:rsid w:val="00021841"/>
    <w:rsid w:val="0002187A"/>
    <w:rsid w:val="00021C1A"/>
    <w:rsid w:val="00022282"/>
    <w:rsid w:val="0002247E"/>
    <w:rsid w:val="0002280F"/>
    <w:rsid w:val="000228D9"/>
    <w:rsid w:val="000228F4"/>
    <w:rsid w:val="00022B86"/>
    <w:rsid w:val="00022BBF"/>
    <w:rsid w:val="00022E14"/>
    <w:rsid w:val="000230B7"/>
    <w:rsid w:val="0002351F"/>
    <w:rsid w:val="0002379D"/>
    <w:rsid w:val="00023B90"/>
    <w:rsid w:val="00023BDF"/>
    <w:rsid w:val="00023D48"/>
    <w:rsid w:val="00023E7C"/>
    <w:rsid w:val="00024200"/>
    <w:rsid w:val="00024299"/>
    <w:rsid w:val="000246B0"/>
    <w:rsid w:val="00024D7C"/>
    <w:rsid w:val="0002561C"/>
    <w:rsid w:val="00025C82"/>
    <w:rsid w:val="00025D4B"/>
    <w:rsid w:val="000261DD"/>
    <w:rsid w:val="00026364"/>
    <w:rsid w:val="000263D9"/>
    <w:rsid w:val="00026552"/>
    <w:rsid w:val="00026646"/>
    <w:rsid w:val="0002670E"/>
    <w:rsid w:val="00026862"/>
    <w:rsid w:val="00026BAA"/>
    <w:rsid w:val="00026D1D"/>
    <w:rsid w:val="00026D82"/>
    <w:rsid w:val="00026DEE"/>
    <w:rsid w:val="00026E2D"/>
    <w:rsid w:val="000275E2"/>
    <w:rsid w:val="00027637"/>
    <w:rsid w:val="00027652"/>
    <w:rsid w:val="000278B7"/>
    <w:rsid w:val="00027EDB"/>
    <w:rsid w:val="00030A07"/>
    <w:rsid w:val="00030A4C"/>
    <w:rsid w:val="00030CF6"/>
    <w:rsid w:val="00030D64"/>
    <w:rsid w:val="00030FFF"/>
    <w:rsid w:val="0003128D"/>
    <w:rsid w:val="0003168E"/>
    <w:rsid w:val="000318A7"/>
    <w:rsid w:val="00031A36"/>
    <w:rsid w:val="00031CB4"/>
    <w:rsid w:val="00031FD3"/>
    <w:rsid w:val="000321F7"/>
    <w:rsid w:val="0003248A"/>
    <w:rsid w:val="000326C5"/>
    <w:rsid w:val="000326E7"/>
    <w:rsid w:val="00033248"/>
    <w:rsid w:val="00033299"/>
    <w:rsid w:val="000333E7"/>
    <w:rsid w:val="00033847"/>
    <w:rsid w:val="00033A82"/>
    <w:rsid w:val="00033CD6"/>
    <w:rsid w:val="00033D65"/>
    <w:rsid w:val="00034315"/>
    <w:rsid w:val="0003483C"/>
    <w:rsid w:val="0003486F"/>
    <w:rsid w:val="00034D14"/>
    <w:rsid w:val="00034EFE"/>
    <w:rsid w:val="00034FFB"/>
    <w:rsid w:val="0003508C"/>
    <w:rsid w:val="00035248"/>
    <w:rsid w:val="00035426"/>
    <w:rsid w:val="00035A16"/>
    <w:rsid w:val="00035B31"/>
    <w:rsid w:val="0003614A"/>
    <w:rsid w:val="000363AD"/>
    <w:rsid w:val="00036778"/>
    <w:rsid w:val="00036D58"/>
    <w:rsid w:val="00037033"/>
    <w:rsid w:val="000376E9"/>
    <w:rsid w:val="00037825"/>
    <w:rsid w:val="00037950"/>
    <w:rsid w:val="000401D9"/>
    <w:rsid w:val="00040751"/>
    <w:rsid w:val="00040B3D"/>
    <w:rsid w:val="00040E3B"/>
    <w:rsid w:val="00040E4E"/>
    <w:rsid w:val="00040E85"/>
    <w:rsid w:val="00041132"/>
    <w:rsid w:val="0004146E"/>
    <w:rsid w:val="000414A0"/>
    <w:rsid w:val="000415F9"/>
    <w:rsid w:val="00041640"/>
    <w:rsid w:val="00041701"/>
    <w:rsid w:val="00041778"/>
    <w:rsid w:val="00041833"/>
    <w:rsid w:val="00041877"/>
    <w:rsid w:val="0004193A"/>
    <w:rsid w:val="00041BD3"/>
    <w:rsid w:val="00042639"/>
    <w:rsid w:val="00042912"/>
    <w:rsid w:val="00042A1B"/>
    <w:rsid w:val="00042E21"/>
    <w:rsid w:val="00043021"/>
    <w:rsid w:val="00043749"/>
    <w:rsid w:val="00043963"/>
    <w:rsid w:val="00043F7F"/>
    <w:rsid w:val="00044968"/>
    <w:rsid w:val="00044A83"/>
    <w:rsid w:val="00044F03"/>
    <w:rsid w:val="00044F75"/>
    <w:rsid w:val="00044F7A"/>
    <w:rsid w:val="00045727"/>
    <w:rsid w:val="00045A49"/>
    <w:rsid w:val="00045B7E"/>
    <w:rsid w:val="00045BFD"/>
    <w:rsid w:val="000461E8"/>
    <w:rsid w:val="000463E5"/>
    <w:rsid w:val="0004675E"/>
    <w:rsid w:val="00046962"/>
    <w:rsid w:val="00046AA2"/>
    <w:rsid w:val="00046ACC"/>
    <w:rsid w:val="00046BD8"/>
    <w:rsid w:val="00046E4B"/>
    <w:rsid w:val="00046EF9"/>
    <w:rsid w:val="000474EF"/>
    <w:rsid w:val="00047603"/>
    <w:rsid w:val="00047AA3"/>
    <w:rsid w:val="00047B3D"/>
    <w:rsid w:val="00047FE5"/>
    <w:rsid w:val="00050068"/>
    <w:rsid w:val="00050CA1"/>
    <w:rsid w:val="00050D5D"/>
    <w:rsid w:val="00050F05"/>
    <w:rsid w:val="00051157"/>
    <w:rsid w:val="000514D8"/>
    <w:rsid w:val="00051693"/>
    <w:rsid w:val="00051B30"/>
    <w:rsid w:val="00051BC4"/>
    <w:rsid w:val="00051BF1"/>
    <w:rsid w:val="00051F51"/>
    <w:rsid w:val="00051F70"/>
    <w:rsid w:val="00051FC4"/>
    <w:rsid w:val="00052135"/>
    <w:rsid w:val="00052197"/>
    <w:rsid w:val="0005221D"/>
    <w:rsid w:val="00052443"/>
    <w:rsid w:val="00052580"/>
    <w:rsid w:val="00052587"/>
    <w:rsid w:val="00052757"/>
    <w:rsid w:val="0005279A"/>
    <w:rsid w:val="00052A02"/>
    <w:rsid w:val="00052B1F"/>
    <w:rsid w:val="00052CBC"/>
    <w:rsid w:val="00052DC9"/>
    <w:rsid w:val="000534D4"/>
    <w:rsid w:val="000536F3"/>
    <w:rsid w:val="00053B0E"/>
    <w:rsid w:val="000540EF"/>
    <w:rsid w:val="0005500A"/>
    <w:rsid w:val="000550C1"/>
    <w:rsid w:val="0005533A"/>
    <w:rsid w:val="000554AB"/>
    <w:rsid w:val="000556DA"/>
    <w:rsid w:val="000557D2"/>
    <w:rsid w:val="00055B31"/>
    <w:rsid w:val="00055CB6"/>
    <w:rsid w:val="00055D7B"/>
    <w:rsid w:val="00056165"/>
    <w:rsid w:val="00057A2F"/>
    <w:rsid w:val="00057CBF"/>
    <w:rsid w:val="00057EE3"/>
    <w:rsid w:val="00057EF3"/>
    <w:rsid w:val="00060284"/>
    <w:rsid w:val="00060743"/>
    <w:rsid w:val="000607A7"/>
    <w:rsid w:val="00060A0B"/>
    <w:rsid w:val="00060C67"/>
    <w:rsid w:val="00061435"/>
    <w:rsid w:val="000618A1"/>
    <w:rsid w:val="000618D2"/>
    <w:rsid w:val="000618D6"/>
    <w:rsid w:val="00061AFA"/>
    <w:rsid w:val="00061F9E"/>
    <w:rsid w:val="00062246"/>
    <w:rsid w:val="000625F8"/>
    <w:rsid w:val="00062612"/>
    <w:rsid w:val="000626BA"/>
    <w:rsid w:val="0006275E"/>
    <w:rsid w:val="00062AA8"/>
    <w:rsid w:val="00062CC8"/>
    <w:rsid w:val="00062DE2"/>
    <w:rsid w:val="0006339D"/>
    <w:rsid w:val="00063460"/>
    <w:rsid w:val="000637BD"/>
    <w:rsid w:val="00064125"/>
    <w:rsid w:val="000641B2"/>
    <w:rsid w:val="0006475A"/>
    <w:rsid w:val="0006491C"/>
    <w:rsid w:val="00064F30"/>
    <w:rsid w:val="00064FE9"/>
    <w:rsid w:val="000650EB"/>
    <w:rsid w:val="000652B5"/>
    <w:rsid w:val="0006567F"/>
    <w:rsid w:val="00065895"/>
    <w:rsid w:val="00065B78"/>
    <w:rsid w:val="000662E5"/>
    <w:rsid w:val="00066383"/>
    <w:rsid w:val="000663E2"/>
    <w:rsid w:val="00066609"/>
    <w:rsid w:val="000669A7"/>
    <w:rsid w:val="00066A3C"/>
    <w:rsid w:val="00066B25"/>
    <w:rsid w:val="00066E88"/>
    <w:rsid w:val="0006711E"/>
    <w:rsid w:val="0006713A"/>
    <w:rsid w:val="0006722A"/>
    <w:rsid w:val="0006748E"/>
    <w:rsid w:val="00067669"/>
    <w:rsid w:val="00067A5E"/>
    <w:rsid w:val="00067B0C"/>
    <w:rsid w:val="00067DCF"/>
    <w:rsid w:val="0006EEA2"/>
    <w:rsid w:val="0007028A"/>
    <w:rsid w:val="000708AC"/>
    <w:rsid w:val="000708B4"/>
    <w:rsid w:val="000709D9"/>
    <w:rsid w:val="00070CCA"/>
    <w:rsid w:val="00071255"/>
    <w:rsid w:val="00071265"/>
    <w:rsid w:val="0007141D"/>
    <w:rsid w:val="00071501"/>
    <w:rsid w:val="00071518"/>
    <w:rsid w:val="0007160D"/>
    <w:rsid w:val="00071780"/>
    <w:rsid w:val="00071D83"/>
    <w:rsid w:val="00071FA3"/>
    <w:rsid w:val="00071FF4"/>
    <w:rsid w:val="00072050"/>
    <w:rsid w:val="000727DA"/>
    <w:rsid w:val="000728CF"/>
    <w:rsid w:val="00072B45"/>
    <w:rsid w:val="00072D20"/>
    <w:rsid w:val="00072D52"/>
    <w:rsid w:val="000739F7"/>
    <w:rsid w:val="00073ADE"/>
    <w:rsid w:val="000740AD"/>
    <w:rsid w:val="0007412B"/>
    <w:rsid w:val="000746DE"/>
    <w:rsid w:val="00074B65"/>
    <w:rsid w:val="00074BCC"/>
    <w:rsid w:val="00074CAB"/>
    <w:rsid w:val="00074E2D"/>
    <w:rsid w:val="000750C4"/>
    <w:rsid w:val="000756DC"/>
    <w:rsid w:val="00075C72"/>
    <w:rsid w:val="0007606C"/>
    <w:rsid w:val="0007641B"/>
    <w:rsid w:val="00076572"/>
    <w:rsid w:val="000768C0"/>
    <w:rsid w:val="000769B3"/>
    <w:rsid w:val="00076A60"/>
    <w:rsid w:val="0007707D"/>
    <w:rsid w:val="00077381"/>
    <w:rsid w:val="00077484"/>
    <w:rsid w:val="000774E9"/>
    <w:rsid w:val="00077503"/>
    <w:rsid w:val="00077719"/>
    <w:rsid w:val="000777D5"/>
    <w:rsid w:val="00077A03"/>
    <w:rsid w:val="00077A89"/>
    <w:rsid w:val="00077AA5"/>
    <w:rsid w:val="00077D1B"/>
    <w:rsid w:val="00080464"/>
    <w:rsid w:val="0008072F"/>
    <w:rsid w:val="000807ED"/>
    <w:rsid w:val="00080BA1"/>
    <w:rsid w:val="00080DDB"/>
    <w:rsid w:val="000811FA"/>
    <w:rsid w:val="00081377"/>
    <w:rsid w:val="00081408"/>
    <w:rsid w:val="00081527"/>
    <w:rsid w:val="00081B2C"/>
    <w:rsid w:val="0008200D"/>
    <w:rsid w:val="000820D3"/>
    <w:rsid w:val="000820EF"/>
    <w:rsid w:val="0008233E"/>
    <w:rsid w:val="00082554"/>
    <w:rsid w:val="00082ABB"/>
    <w:rsid w:val="00082C0E"/>
    <w:rsid w:val="00082E09"/>
    <w:rsid w:val="00082EA5"/>
    <w:rsid w:val="00082F77"/>
    <w:rsid w:val="000831AA"/>
    <w:rsid w:val="00083224"/>
    <w:rsid w:val="00083450"/>
    <w:rsid w:val="000836CB"/>
    <w:rsid w:val="00083821"/>
    <w:rsid w:val="00083915"/>
    <w:rsid w:val="000839DE"/>
    <w:rsid w:val="00084085"/>
    <w:rsid w:val="0008459B"/>
    <w:rsid w:val="000847FC"/>
    <w:rsid w:val="00084A3A"/>
    <w:rsid w:val="00084C72"/>
    <w:rsid w:val="00084F44"/>
    <w:rsid w:val="0008519C"/>
    <w:rsid w:val="00085349"/>
    <w:rsid w:val="0008538C"/>
    <w:rsid w:val="00085C08"/>
    <w:rsid w:val="00085D3F"/>
    <w:rsid w:val="00085EE1"/>
    <w:rsid w:val="00085F2A"/>
    <w:rsid w:val="00086855"/>
    <w:rsid w:val="000868AB"/>
    <w:rsid w:val="000868B0"/>
    <w:rsid w:val="00086AFE"/>
    <w:rsid w:val="00086E38"/>
    <w:rsid w:val="000872D9"/>
    <w:rsid w:val="000876FF"/>
    <w:rsid w:val="0008788F"/>
    <w:rsid w:val="00087E14"/>
    <w:rsid w:val="00090013"/>
    <w:rsid w:val="000900AB"/>
    <w:rsid w:val="00090285"/>
    <w:rsid w:val="00090392"/>
    <w:rsid w:val="00090465"/>
    <w:rsid w:val="000906E1"/>
    <w:rsid w:val="0009074B"/>
    <w:rsid w:val="00090CB3"/>
    <w:rsid w:val="00090D75"/>
    <w:rsid w:val="00091A1C"/>
    <w:rsid w:val="00091D76"/>
    <w:rsid w:val="00091DA2"/>
    <w:rsid w:val="00092086"/>
    <w:rsid w:val="00092166"/>
    <w:rsid w:val="0009251E"/>
    <w:rsid w:val="00092B5C"/>
    <w:rsid w:val="00093503"/>
    <w:rsid w:val="000937A8"/>
    <w:rsid w:val="00093DC2"/>
    <w:rsid w:val="00093EDC"/>
    <w:rsid w:val="00094080"/>
    <w:rsid w:val="000940E3"/>
    <w:rsid w:val="00094950"/>
    <w:rsid w:val="00094A25"/>
    <w:rsid w:val="00094A5F"/>
    <w:rsid w:val="00094B5F"/>
    <w:rsid w:val="0009528A"/>
    <w:rsid w:val="00095376"/>
    <w:rsid w:val="00095439"/>
    <w:rsid w:val="000954B0"/>
    <w:rsid w:val="00095932"/>
    <w:rsid w:val="00095E71"/>
    <w:rsid w:val="00096323"/>
    <w:rsid w:val="00096AD3"/>
    <w:rsid w:val="00096D41"/>
    <w:rsid w:val="00096EC7"/>
    <w:rsid w:val="00097023"/>
    <w:rsid w:val="0009737E"/>
    <w:rsid w:val="000973FF"/>
    <w:rsid w:val="000974E6"/>
    <w:rsid w:val="000975F2"/>
    <w:rsid w:val="00097AE9"/>
    <w:rsid w:val="00097C93"/>
    <w:rsid w:val="00097D22"/>
    <w:rsid w:val="00097FAD"/>
    <w:rsid w:val="000A045A"/>
    <w:rsid w:val="000A0504"/>
    <w:rsid w:val="000A0808"/>
    <w:rsid w:val="000A0A26"/>
    <w:rsid w:val="000A0F2E"/>
    <w:rsid w:val="000A0FA6"/>
    <w:rsid w:val="000A1000"/>
    <w:rsid w:val="000A18B1"/>
    <w:rsid w:val="000A1A54"/>
    <w:rsid w:val="000A1AD6"/>
    <w:rsid w:val="000A1BA8"/>
    <w:rsid w:val="000A1BB2"/>
    <w:rsid w:val="000A2140"/>
    <w:rsid w:val="000A2246"/>
    <w:rsid w:val="000A25AA"/>
    <w:rsid w:val="000A265E"/>
    <w:rsid w:val="000A2825"/>
    <w:rsid w:val="000A2AC7"/>
    <w:rsid w:val="000A2B67"/>
    <w:rsid w:val="000A2C7C"/>
    <w:rsid w:val="000A2D10"/>
    <w:rsid w:val="000A2D80"/>
    <w:rsid w:val="000A314E"/>
    <w:rsid w:val="000A3269"/>
    <w:rsid w:val="000A34B6"/>
    <w:rsid w:val="000A35A8"/>
    <w:rsid w:val="000A37FA"/>
    <w:rsid w:val="000A3C0F"/>
    <w:rsid w:val="000A3D3A"/>
    <w:rsid w:val="000A3DF7"/>
    <w:rsid w:val="000A490B"/>
    <w:rsid w:val="000A49AD"/>
    <w:rsid w:val="000A4C06"/>
    <w:rsid w:val="000A4CCD"/>
    <w:rsid w:val="000A4DE9"/>
    <w:rsid w:val="000A52B8"/>
    <w:rsid w:val="000A54F7"/>
    <w:rsid w:val="000A58A1"/>
    <w:rsid w:val="000A5F88"/>
    <w:rsid w:val="000A6134"/>
    <w:rsid w:val="000A61AE"/>
    <w:rsid w:val="000A64E5"/>
    <w:rsid w:val="000A6AF1"/>
    <w:rsid w:val="000A6E58"/>
    <w:rsid w:val="000A6E84"/>
    <w:rsid w:val="000A6EC3"/>
    <w:rsid w:val="000A70BF"/>
    <w:rsid w:val="000A7194"/>
    <w:rsid w:val="000A73A5"/>
    <w:rsid w:val="000A752B"/>
    <w:rsid w:val="000A7A2F"/>
    <w:rsid w:val="000B025A"/>
    <w:rsid w:val="000B0439"/>
    <w:rsid w:val="000B06A9"/>
    <w:rsid w:val="000B0B52"/>
    <w:rsid w:val="000B0F34"/>
    <w:rsid w:val="000B1231"/>
    <w:rsid w:val="000B1761"/>
    <w:rsid w:val="000B1FD3"/>
    <w:rsid w:val="000B220D"/>
    <w:rsid w:val="000B2268"/>
    <w:rsid w:val="000B28BA"/>
    <w:rsid w:val="000B2C3C"/>
    <w:rsid w:val="000B2E97"/>
    <w:rsid w:val="000B32C8"/>
    <w:rsid w:val="000B333F"/>
    <w:rsid w:val="000B34D1"/>
    <w:rsid w:val="000B37D4"/>
    <w:rsid w:val="000B382F"/>
    <w:rsid w:val="000B3BBC"/>
    <w:rsid w:val="000B4522"/>
    <w:rsid w:val="000B45C5"/>
    <w:rsid w:val="000B4E88"/>
    <w:rsid w:val="000B55AF"/>
    <w:rsid w:val="000B5B26"/>
    <w:rsid w:val="000B5EFD"/>
    <w:rsid w:val="000B62A8"/>
    <w:rsid w:val="000B6409"/>
    <w:rsid w:val="000B66F3"/>
    <w:rsid w:val="000B6801"/>
    <w:rsid w:val="000B6D40"/>
    <w:rsid w:val="000B711F"/>
    <w:rsid w:val="000C0547"/>
    <w:rsid w:val="000C062F"/>
    <w:rsid w:val="000C079B"/>
    <w:rsid w:val="000C096E"/>
    <w:rsid w:val="000C0D68"/>
    <w:rsid w:val="000C0E39"/>
    <w:rsid w:val="000C1472"/>
    <w:rsid w:val="000C18F6"/>
    <w:rsid w:val="000C190D"/>
    <w:rsid w:val="000C19A1"/>
    <w:rsid w:val="000C19FD"/>
    <w:rsid w:val="000C1E3D"/>
    <w:rsid w:val="000C214F"/>
    <w:rsid w:val="000C23A2"/>
    <w:rsid w:val="000C29CD"/>
    <w:rsid w:val="000C3303"/>
    <w:rsid w:val="000C3357"/>
    <w:rsid w:val="000C3411"/>
    <w:rsid w:val="000C347F"/>
    <w:rsid w:val="000C3C96"/>
    <w:rsid w:val="000C3D6D"/>
    <w:rsid w:val="000C3FC1"/>
    <w:rsid w:val="000C405A"/>
    <w:rsid w:val="000C4103"/>
    <w:rsid w:val="000C48E1"/>
    <w:rsid w:val="000C49B0"/>
    <w:rsid w:val="000C4B8A"/>
    <w:rsid w:val="000C4C57"/>
    <w:rsid w:val="000C4D6B"/>
    <w:rsid w:val="000C5257"/>
    <w:rsid w:val="000C5331"/>
    <w:rsid w:val="000C5587"/>
    <w:rsid w:val="000C56B1"/>
    <w:rsid w:val="000C5753"/>
    <w:rsid w:val="000C580C"/>
    <w:rsid w:val="000C5910"/>
    <w:rsid w:val="000C594D"/>
    <w:rsid w:val="000C598F"/>
    <w:rsid w:val="000C59B1"/>
    <w:rsid w:val="000C618E"/>
    <w:rsid w:val="000C6195"/>
    <w:rsid w:val="000C6BB1"/>
    <w:rsid w:val="000C7037"/>
    <w:rsid w:val="000C7079"/>
    <w:rsid w:val="000C75CD"/>
    <w:rsid w:val="000C766C"/>
    <w:rsid w:val="000C7B15"/>
    <w:rsid w:val="000C7B19"/>
    <w:rsid w:val="000C7C17"/>
    <w:rsid w:val="000C7D6C"/>
    <w:rsid w:val="000D0F19"/>
    <w:rsid w:val="000D1007"/>
    <w:rsid w:val="000D1D64"/>
    <w:rsid w:val="000D1E37"/>
    <w:rsid w:val="000D1E90"/>
    <w:rsid w:val="000D1EEC"/>
    <w:rsid w:val="000D1F7F"/>
    <w:rsid w:val="000D1F86"/>
    <w:rsid w:val="000D21FE"/>
    <w:rsid w:val="000D2231"/>
    <w:rsid w:val="000D2324"/>
    <w:rsid w:val="000D2645"/>
    <w:rsid w:val="000D27AF"/>
    <w:rsid w:val="000D282C"/>
    <w:rsid w:val="000D2909"/>
    <w:rsid w:val="000D2D99"/>
    <w:rsid w:val="000D326D"/>
    <w:rsid w:val="000D348C"/>
    <w:rsid w:val="000D37B9"/>
    <w:rsid w:val="000D3873"/>
    <w:rsid w:val="000D3967"/>
    <w:rsid w:val="000D399C"/>
    <w:rsid w:val="000D3B7F"/>
    <w:rsid w:val="000D4449"/>
    <w:rsid w:val="000D484F"/>
    <w:rsid w:val="000D4874"/>
    <w:rsid w:val="000D52AE"/>
    <w:rsid w:val="000D5702"/>
    <w:rsid w:val="000D5765"/>
    <w:rsid w:val="000D5A13"/>
    <w:rsid w:val="000D60C0"/>
    <w:rsid w:val="000D617A"/>
    <w:rsid w:val="000D657E"/>
    <w:rsid w:val="000D65DE"/>
    <w:rsid w:val="000D67CE"/>
    <w:rsid w:val="000D70C6"/>
    <w:rsid w:val="000D7527"/>
    <w:rsid w:val="000D7685"/>
    <w:rsid w:val="000D7BC4"/>
    <w:rsid w:val="000E0245"/>
    <w:rsid w:val="000E0C13"/>
    <w:rsid w:val="000E0C1A"/>
    <w:rsid w:val="000E12C6"/>
    <w:rsid w:val="000E16CC"/>
    <w:rsid w:val="000E19DD"/>
    <w:rsid w:val="000E201A"/>
    <w:rsid w:val="000E20F7"/>
    <w:rsid w:val="000E21F8"/>
    <w:rsid w:val="000E241D"/>
    <w:rsid w:val="000E2585"/>
    <w:rsid w:val="000E2C87"/>
    <w:rsid w:val="000E2E54"/>
    <w:rsid w:val="000E30E2"/>
    <w:rsid w:val="000E3157"/>
    <w:rsid w:val="000E3230"/>
    <w:rsid w:val="000E356F"/>
    <w:rsid w:val="000E35DC"/>
    <w:rsid w:val="000E380D"/>
    <w:rsid w:val="000E39E3"/>
    <w:rsid w:val="000E3ACC"/>
    <w:rsid w:val="000E3FC4"/>
    <w:rsid w:val="000E402F"/>
    <w:rsid w:val="000E421D"/>
    <w:rsid w:val="000E4603"/>
    <w:rsid w:val="000E46AD"/>
    <w:rsid w:val="000E4749"/>
    <w:rsid w:val="000E4E86"/>
    <w:rsid w:val="000E5998"/>
    <w:rsid w:val="000E5F01"/>
    <w:rsid w:val="000E6297"/>
    <w:rsid w:val="000E65A5"/>
    <w:rsid w:val="000E6C02"/>
    <w:rsid w:val="000E6DCB"/>
    <w:rsid w:val="000E747E"/>
    <w:rsid w:val="000E7558"/>
    <w:rsid w:val="000E7936"/>
    <w:rsid w:val="000E7A1E"/>
    <w:rsid w:val="000E7E62"/>
    <w:rsid w:val="000E7F6F"/>
    <w:rsid w:val="000F01AF"/>
    <w:rsid w:val="000F0216"/>
    <w:rsid w:val="000F1748"/>
    <w:rsid w:val="000F17B0"/>
    <w:rsid w:val="000F1B48"/>
    <w:rsid w:val="000F1E35"/>
    <w:rsid w:val="000F22B9"/>
    <w:rsid w:val="000F2657"/>
    <w:rsid w:val="000F273E"/>
    <w:rsid w:val="000F2887"/>
    <w:rsid w:val="000F29E2"/>
    <w:rsid w:val="000F2B8F"/>
    <w:rsid w:val="000F2E3A"/>
    <w:rsid w:val="000F2F39"/>
    <w:rsid w:val="000F2FA6"/>
    <w:rsid w:val="000F3046"/>
    <w:rsid w:val="000F3255"/>
    <w:rsid w:val="000F3B98"/>
    <w:rsid w:val="000F3F04"/>
    <w:rsid w:val="000F4220"/>
    <w:rsid w:val="000F45D7"/>
    <w:rsid w:val="000F473C"/>
    <w:rsid w:val="000F4D72"/>
    <w:rsid w:val="000F4E5F"/>
    <w:rsid w:val="000F4FF6"/>
    <w:rsid w:val="000F5A9C"/>
    <w:rsid w:val="000F5E49"/>
    <w:rsid w:val="000F60FF"/>
    <w:rsid w:val="000F61CA"/>
    <w:rsid w:val="000F647F"/>
    <w:rsid w:val="000F67BA"/>
    <w:rsid w:val="000F67FE"/>
    <w:rsid w:val="000F6899"/>
    <w:rsid w:val="000F70BB"/>
    <w:rsid w:val="000F738C"/>
    <w:rsid w:val="000F7899"/>
    <w:rsid w:val="000F7FB8"/>
    <w:rsid w:val="001006D3"/>
    <w:rsid w:val="00100761"/>
    <w:rsid w:val="001007C5"/>
    <w:rsid w:val="001008CF"/>
    <w:rsid w:val="00100D2B"/>
    <w:rsid w:val="00100D83"/>
    <w:rsid w:val="00100E2A"/>
    <w:rsid w:val="00100EE9"/>
    <w:rsid w:val="00101304"/>
    <w:rsid w:val="001013CF"/>
    <w:rsid w:val="00101729"/>
    <w:rsid w:val="00101E2A"/>
    <w:rsid w:val="0010206C"/>
    <w:rsid w:val="0010215D"/>
    <w:rsid w:val="00102240"/>
    <w:rsid w:val="0010252B"/>
    <w:rsid w:val="001025FF"/>
    <w:rsid w:val="00102B9A"/>
    <w:rsid w:val="00102E13"/>
    <w:rsid w:val="00102F31"/>
    <w:rsid w:val="001031EB"/>
    <w:rsid w:val="00103496"/>
    <w:rsid w:val="001036F2"/>
    <w:rsid w:val="0010370F"/>
    <w:rsid w:val="0010382C"/>
    <w:rsid w:val="0010387E"/>
    <w:rsid w:val="00103AA6"/>
    <w:rsid w:val="00103CF3"/>
    <w:rsid w:val="00103D5D"/>
    <w:rsid w:val="00104134"/>
    <w:rsid w:val="0010419C"/>
    <w:rsid w:val="0010434A"/>
    <w:rsid w:val="00104646"/>
    <w:rsid w:val="00104813"/>
    <w:rsid w:val="00104D5F"/>
    <w:rsid w:val="00105052"/>
    <w:rsid w:val="00105278"/>
    <w:rsid w:val="00105550"/>
    <w:rsid w:val="001056BC"/>
    <w:rsid w:val="00105C9E"/>
    <w:rsid w:val="0010671F"/>
    <w:rsid w:val="00106837"/>
    <w:rsid w:val="00106847"/>
    <w:rsid w:val="00106917"/>
    <w:rsid w:val="00106A21"/>
    <w:rsid w:val="0010776E"/>
    <w:rsid w:val="001077C0"/>
    <w:rsid w:val="00107831"/>
    <w:rsid w:val="00107D64"/>
    <w:rsid w:val="00107E35"/>
    <w:rsid w:val="001103D0"/>
    <w:rsid w:val="00110743"/>
    <w:rsid w:val="00110749"/>
    <w:rsid w:val="00110809"/>
    <w:rsid w:val="00110982"/>
    <w:rsid w:val="001109A0"/>
    <w:rsid w:val="00110A22"/>
    <w:rsid w:val="00110C0E"/>
    <w:rsid w:val="00110D85"/>
    <w:rsid w:val="00110FC5"/>
    <w:rsid w:val="00111051"/>
    <w:rsid w:val="001110C5"/>
    <w:rsid w:val="001110D8"/>
    <w:rsid w:val="001111A3"/>
    <w:rsid w:val="001111C3"/>
    <w:rsid w:val="00111411"/>
    <w:rsid w:val="0011173E"/>
    <w:rsid w:val="00112008"/>
    <w:rsid w:val="001124AC"/>
    <w:rsid w:val="0011279F"/>
    <w:rsid w:val="0011287D"/>
    <w:rsid w:val="00112A9F"/>
    <w:rsid w:val="00112B1C"/>
    <w:rsid w:val="00112BD7"/>
    <w:rsid w:val="00112EE6"/>
    <w:rsid w:val="00112FDF"/>
    <w:rsid w:val="00113038"/>
    <w:rsid w:val="0011322D"/>
    <w:rsid w:val="00113341"/>
    <w:rsid w:val="00113521"/>
    <w:rsid w:val="00113592"/>
    <w:rsid w:val="001136A6"/>
    <w:rsid w:val="001138BE"/>
    <w:rsid w:val="00113C75"/>
    <w:rsid w:val="00113FA9"/>
    <w:rsid w:val="001140D9"/>
    <w:rsid w:val="0011434B"/>
    <w:rsid w:val="00114548"/>
    <w:rsid w:val="001145D8"/>
    <w:rsid w:val="001145DD"/>
    <w:rsid w:val="001145F7"/>
    <w:rsid w:val="00114916"/>
    <w:rsid w:val="00114C26"/>
    <w:rsid w:val="00114DA8"/>
    <w:rsid w:val="001155F2"/>
    <w:rsid w:val="00115618"/>
    <w:rsid w:val="00115850"/>
    <w:rsid w:val="00115F05"/>
    <w:rsid w:val="001160FF"/>
    <w:rsid w:val="0011632C"/>
    <w:rsid w:val="0011670B"/>
    <w:rsid w:val="001167E5"/>
    <w:rsid w:val="00116CD9"/>
    <w:rsid w:val="00116D0D"/>
    <w:rsid w:val="00116DE3"/>
    <w:rsid w:val="00116E8F"/>
    <w:rsid w:val="0011701D"/>
    <w:rsid w:val="001170BB"/>
    <w:rsid w:val="001175FC"/>
    <w:rsid w:val="00117746"/>
    <w:rsid w:val="0011780C"/>
    <w:rsid w:val="00117C2F"/>
    <w:rsid w:val="001204A3"/>
    <w:rsid w:val="00120571"/>
    <w:rsid w:val="0012074A"/>
    <w:rsid w:val="001207D6"/>
    <w:rsid w:val="001210FA"/>
    <w:rsid w:val="00121400"/>
    <w:rsid w:val="00121435"/>
    <w:rsid w:val="0012204B"/>
    <w:rsid w:val="001220CD"/>
    <w:rsid w:val="00122351"/>
    <w:rsid w:val="001226AE"/>
    <w:rsid w:val="0012309E"/>
    <w:rsid w:val="0012328D"/>
    <w:rsid w:val="0012336E"/>
    <w:rsid w:val="0012344D"/>
    <w:rsid w:val="001235CD"/>
    <w:rsid w:val="00123A88"/>
    <w:rsid w:val="00123B85"/>
    <w:rsid w:val="00123DF7"/>
    <w:rsid w:val="00123F73"/>
    <w:rsid w:val="00124385"/>
    <w:rsid w:val="00124F6B"/>
    <w:rsid w:val="00125371"/>
    <w:rsid w:val="0012583B"/>
    <w:rsid w:val="00125861"/>
    <w:rsid w:val="00125A64"/>
    <w:rsid w:val="00126029"/>
    <w:rsid w:val="0012657F"/>
    <w:rsid w:val="00127BAA"/>
    <w:rsid w:val="0013000A"/>
    <w:rsid w:val="001301FF"/>
    <w:rsid w:val="00130516"/>
    <w:rsid w:val="001308BC"/>
    <w:rsid w:val="0013095E"/>
    <w:rsid w:val="00130BAD"/>
    <w:rsid w:val="00130C6B"/>
    <w:rsid w:val="00130D23"/>
    <w:rsid w:val="00131024"/>
    <w:rsid w:val="00131361"/>
    <w:rsid w:val="001314AD"/>
    <w:rsid w:val="00131F18"/>
    <w:rsid w:val="00131FA2"/>
    <w:rsid w:val="00132033"/>
    <w:rsid w:val="001324FD"/>
    <w:rsid w:val="00132622"/>
    <w:rsid w:val="001328D8"/>
    <w:rsid w:val="00132B3A"/>
    <w:rsid w:val="00132BE6"/>
    <w:rsid w:val="00132E2D"/>
    <w:rsid w:val="00132F0B"/>
    <w:rsid w:val="00133102"/>
    <w:rsid w:val="0013310B"/>
    <w:rsid w:val="00133A22"/>
    <w:rsid w:val="00133EFA"/>
    <w:rsid w:val="001343BB"/>
    <w:rsid w:val="001345F2"/>
    <w:rsid w:val="001348DD"/>
    <w:rsid w:val="001349AD"/>
    <w:rsid w:val="001349B9"/>
    <w:rsid w:val="00134AB7"/>
    <w:rsid w:val="00134DB7"/>
    <w:rsid w:val="00134E7A"/>
    <w:rsid w:val="00135282"/>
    <w:rsid w:val="00135369"/>
    <w:rsid w:val="0013573C"/>
    <w:rsid w:val="00135AB1"/>
    <w:rsid w:val="00135F81"/>
    <w:rsid w:val="00136041"/>
    <w:rsid w:val="0013610B"/>
    <w:rsid w:val="0013636F"/>
    <w:rsid w:val="0013689B"/>
    <w:rsid w:val="00136E80"/>
    <w:rsid w:val="00136FA2"/>
    <w:rsid w:val="0013705E"/>
    <w:rsid w:val="00137075"/>
    <w:rsid w:val="0013707B"/>
    <w:rsid w:val="00137480"/>
    <w:rsid w:val="001378D7"/>
    <w:rsid w:val="001379C1"/>
    <w:rsid w:val="001379E9"/>
    <w:rsid w:val="00137A67"/>
    <w:rsid w:val="00140146"/>
    <w:rsid w:val="0014064E"/>
    <w:rsid w:val="0014064F"/>
    <w:rsid w:val="001407B1"/>
    <w:rsid w:val="00140BBA"/>
    <w:rsid w:val="00140CE9"/>
    <w:rsid w:val="00141785"/>
    <w:rsid w:val="00141830"/>
    <w:rsid w:val="00141F60"/>
    <w:rsid w:val="00141F7A"/>
    <w:rsid w:val="00142079"/>
    <w:rsid w:val="001421E5"/>
    <w:rsid w:val="0014221B"/>
    <w:rsid w:val="0014368A"/>
    <w:rsid w:val="001436C9"/>
    <w:rsid w:val="00143827"/>
    <w:rsid w:val="00143A8C"/>
    <w:rsid w:val="00143CFA"/>
    <w:rsid w:val="00143F03"/>
    <w:rsid w:val="00144068"/>
    <w:rsid w:val="001443C6"/>
    <w:rsid w:val="00144460"/>
    <w:rsid w:val="00144604"/>
    <w:rsid w:val="00144E50"/>
    <w:rsid w:val="00144EE0"/>
    <w:rsid w:val="00145566"/>
    <w:rsid w:val="00145854"/>
    <w:rsid w:val="00145B85"/>
    <w:rsid w:val="00145B8D"/>
    <w:rsid w:val="00145DF6"/>
    <w:rsid w:val="00146272"/>
    <w:rsid w:val="00146340"/>
    <w:rsid w:val="00146800"/>
    <w:rsid w:val="00146CDA"/>
    <w:rsid w:val="00146DE3"/>
    <w:rsid w:val="00146F0C"/>
    <w:rsid w:val="00147BDF"/>
    <w:rsid w:val="00147D2D"/>
    <w:rsid w:val="00147D8C"/>
    <w:rsid w:val="0014BB49"/>
    <w:rsid w:val="0014E87C"/>
    <w:rsid w:val="001500CE"/>
    <w:rsid w:val="00150196"/>
    <w:rsid w:val="001504B4"/>
    <w:rsid w:val="00150E00"/>
    <w:rsid w:val="00150EFC"/>
    <w:rsid w:val="0015109C"/>
    <w:rsid w:val="001510DA"/>
    <w:rsid w:val="00151135"/>
    <w:rsid w:val="00151355"/>
    <w:rsid w:val="00151719"/>
    <w:rsid w:val="00151A34"/>
    <w:rsid w:val="00151F80"/>
    <w:rsid w:val="00152784"/>
    <w:rsid w:val="0015295E"/>
    <w:rsid w:val="00152A56"/>
    <w:rsid w:val="00152D84"/>
    <w:rsid w:val="00153218"/>
    <w:rsid w:val="0015356D"/>
    <w:rsid w:val="00153673"/>
    <w:rsid w:val="00153978"/>
    <w:rsid w:val="00153A5E"/>
    <w:rsid w:val="00153CDB"/>
    <w:rsid w:val="00153F7D"/>
    <w:rsid w:val="0015401E"/>
    <w:rsid w:val="00154210"/>
    <w:rsid w:val="001545C4"/>
    <w:rsid w:val="001546C6"/>
    <w:rsid w:val="0015523C"/>
    <w:rsid w:val="00155348"/>
    <w:rsid w:val="00155397"/>
    <w:rsid w:val="00155410"/>
    <w:rsid w:val="00155544"/>
    <w:rsid w:val="00155A05"/>
    <w:rsid w:val="00155A84"/>
    <w:rsid w:val="00155C69"/>
    <w:rsid w:val="00155E66"/>
    <w:rsid w:val="00156670"/>
    <w:rsid w:val="001566DE"/>
    <w:rsid w:val="00156B7A"/>
    <w:rsid w:val="00156BC6"/>
    <w:rsid w:val="00156FCB"/>
    <w:rsid w:val="001572B5"/>
    <w:rsid w:val="001573C9"/>
    <w:rsid w:val="00157C15"/>
    <w:rsid w:val="0016029F"/>
    <w:rsid w:val="00160348"/>
    <w:rsid w:val="0016034A"/>
    <w:rsid w:val="00160D7E"/>
    <w:rsid w:val="0016121D"/>
    <w:rsid w:val="00161348"/>
    <w:rsid w:val="00161554"/>
    <w:rsid w:val="0016172E"/>
    <w:rsid w:val="00161A1C"/>
    <w:rsid w:val="00161B10"/>
    <w:rsid w:val="00161F26"/>
    <w:rsid w:val="00161F79"/>
    <w:rsid w:val="0016213B"/>
    <w:rsid w:val="001621BB"/>
    <w:rsid w:val="001623AD"/>
    <w:rsid w:val="0016256C"/>
    <w:rsid w:val="00162660"/>
    <w:rsid w:val="001629FC"/>
    <w:rsid w:val="00162DC7"/>
    <w:rsid w:val="00162DCC"/>
    <w:rsid w:val="0016305E"/>
    <w:rsid w:val="0016369F"/>
    <w:rsid w:val="00163A39"/>
    <w:rsid w:val="00163CF4"/>
    <w:rsid w:val="0016428B"/>
    <w:rsid w:val="00164601"/>
    <w:rsid w:val="001646F5"/>
    <w:rsid w:val="00164722"/>
    <w:rsid w:val="00164728"/>
    <w:rsid w:val="00164876"/>
    <w:rsid w:val="00164C3E"/>
    <w:rsid w:val="00164EE7"/>
    <w:rsid w:val="0016520D"/>
    <w:rsid w:val="00165336"/>
    <w:rsid w:val="0016568A"/>
    <w:rsid w:val="00165C12"/>
    <w:rsid w:val="00165C16"/>
    <w:rsid w:val="00165D20"/>
    <w:rsid w:val="00166077"/>
    <w:rsid w:val="0016612B"/>
    <w:rsid w:val="0016633A"/>
    <w:rsid w:val="00166621"/>
    <w:rsid w:val="00166F07"/>
    <w:rsid w:val="00167668"/>
    <w:rsid w:val="00167933"/>
    <w:rsid w:val="00167CE2"/>
    <w:rsid w:val="00167FF0"/>
    <w:rsid w:val="00170498"/>
    <w:rsid w:val="0017059C"/>
    <w:rsid w:val="00170920"/>
    <w:rsid w:val="0017097C"/>
    <w:rsid w:val="00170AD4"/>
    <w:rsid w:val="00170D38"/>
    <w:rsid w:val="00171036"/>
    <w:rsid w:val="001710BF"/>
    <w:rsid w:val="0017127F"/>
    <w:rsid w:val="00171536"/>
    <w:rsid w:val="001715EE"/>
    <w:rsid w:val="00171DB6"/>
    <w:rsid w:val="00171E55"/>
    <w:rsid w:val="00171E61"/>
    <w:rsid w:val="00172284"/>
    <w:rsid w:val="001724D6"/>
    <w:rsid w:val="0017259C"/>
    <w:rsid w:val="0017264C"/>
    <w:rsid w:val="001726B4"/>
    <w:rsid w:val="00172782"/>
    <w:rsid w:val="00172D19"/>
    <w:rsid w:val="00172F26"/>
    <w:rsid w:val="00172FBA"/>
    <w:rsid w:val="001732BC"/>
    <w:rsid w:val="00173656"/>
    <w:rsid w:val="00173822"/>
    <w:rsid w:val="00173B95"/>
    <w:rsid w:val="00174018"/>
    <w:rsid w:val="001741D2"/>
    <w:rsid w:val="001744E6"/>
    <w:rsid w:val="00174F95"/>
    <w:rsid w:val="0017511A"/>
    <w:rsid w:val="001758F9"/>
    <w:rsid w:val="00175BC5"/>
    <w:rsid w:val="00175E1B"/>
    <w:rsid w:val="00175EE4"/>
    <w:rsid w:val="0017685C"/>
    <w:rsid w:val="001769CB"/>
    <w:rsid w:val="001769F3"/>
    <w:rsid w:val="00176A04"/>
    <w:rsid w:val="00176AE8"/>
    <w:rsid w:val="00176B56"/>
    <w:rsid w:val="00176C31"/>
    <w:rsid w:val="00177ED5"/>
    <w:rsid w:val="00178D91"/>
    <w:rsid w:val="00180259"/>
    <w:rsid w:val="0018082B"/>
    <w:rsid w:val="001809B8"/>
    <w:rsid w:val="00180DCA"/>
    <w:rsid w:val="00180E76"/>
    <w:rsid w:val="00180FF9"/>
    <w:rsid w:val="001815AC"/>
    <w:rsid w:val="00181622"/>
    <w:rsid w:val="00181708"/>
    <w:rsid w:val="00181877"/>
    <w:rsid w:val="00181AF9"/>
    <w:rsid w:val="00181DE1"/>
    <w:rsid w:val="00182235"/>
    <w:rsid w:val="00182295"/>
    <w:rsid w:val="00182593"/>
    <w:rsid w:val="00182AD3"/>
    <w:rsid w:val="001836B8"/>
    <w:rsid w:val="001838F3"/>
    <w:rsid w:val="00183B57"/>
    <w:rsid w:val="00184037"/>
    <w:rsid w:val="00184661"/>
    <w:rsid w:val="0018467B"/>
    <w:rsid w:val="00184AFD"/>
    <w:rsid w:val="00185043"/>
    <w:rsid w:val="001851DA"/>
    <w:rsid w:val="001854A4"/>
    <w:rsid w:val="001856D7"/>
    <w:rsid w:val="001857D1"/>
    <w:rsid w:val="00185D55"/>
    <w:rsid w:val="00186319"/>
    <w:rsid w:val="00186A1B"/>
    <w:rsid w:val="00186C23"/>
    <w:rsid w:val="00187029"/>
    <w:rsid w:val="0018710B"/>
    <w:rsid w:val="00187174"/>
    <w:rsid w:val="00187676"/>
    <w:rsid w:val="00187CD3"/>
    <w:rsid w:val="00190116"/>
    <w:rsid w:val="001902A7"/>
    <w:rsid w:val="001902B5"/>
    <w:rsid w:val="0019037F"/>
    <w:rsid w:val="00190415"/>
    <w:rsid w:val="0019072F"/>
    <w:rsid w:val="001907EB"/>
    <w:rsid w:val="001908B8"/>
    <w:rsid w:val="001908DE"/>
    <w:rsid w:val="00190A14"/>
    <w:rsid w:val="00190D64"/>
    <w:rsid w:val="00190DC8"/>
    <w:rsid w:val="001911F5"/>
    <w:rsid w:val="001913AC"/>
    <w:rsid w:val="0019176C"/>
    <w:rsid w:val="001917C3"/>
    <w:rsid w:val="00191B02"/>
    <w:rsid w:val="00191C47"/>
    <w:rsid w:val="00191F6F"/>
    <w:rsid w:val="001920ED"/>
    <w:rsid w:val="001924E3"/>
    <w:rsid w:val="001928D3"/>
    <w:rsid w:val="00192CA9"/>
    <w:rsid w:val="00193061"/>
    <w:rsid w:val="00193146"/>
    <w:rsid w:val="0019356A"/>
    <w:rsid w:val="00193593"/>
    <w:rsid w:val="001935D6"/>
    <w:rsid w:val="00193631"/>
    <w:rsid w:val="00193F04"/>
    <w:rsid w:val="00193F56"/>
    <w:rsid w:val="00194003"/>
    <w:rsid w:val="0019401D"/>
    <w:rsid w:val="001943F1"/>
    <w:rsid w:val="00194669"/>
    <w:rsid w:val="001947C5"/>
    <w:rsid w:val="001949D4"/>
    <w:rsid w:val="00194ACD"/>
    <w:rsid w:val="00194C9E"/>
    <w:rsid w:val="00194CCE"/>
    <w:rsid w:val="00194DA8"/>
    <w:rsid w:val="00194F4F"/>
    <w:rsid w:val="0019604D"/>
    <w:rsid w:val="001960E6"/>
    <w:rsid w:val="00196100"/>
    <w:rsid w:val="00196B89"/>
    <w:rsid w:val="00196C07"/>
    <w:rsid w:val="00196C4F"/>
    <w:rsid w:val="0019713B"/>
    <w:rsid w:val="00197200"/>
    <w:rsid w:val="00197503"/>
    <w:rsid w:val="00197674"/>
    <w:rsid w:val="001976DB"/>
    <w:rsid w:val="001977DD"/>
    <w:rsid w:val="0019794A"/>
    <w:rsid w:val="001979E1"/>
    <w:rsid w:val="00197EAA"/>
    <w:rsid w:val="001A01AE"/>
    <w:rsid w:val="001A0213"/>
    <w:rsid w:val="001A034D"/>
    <w:rsid w:val="001A070B"/>
    <w:rsid w:val="001A0816"/>
    <w:rsid w:val="001A0CA8"/>
    <w:rsid w:val="001A0E35"/>
    <w:rsid w:val="001A1016"/>
    <w:rsid w:val="001A1371"/>
    <w:rsid w:val="001A177C"/>
    <w:rsid w:val="001A17BC"/>
    <w:rsid w:val="001A17C4"/>
    <w:rsid w:val="001A1AC1"/>
    <w:rsid w:val="001A1B56"/>
    <w:rsid w:val="001A217F"/>
    <w:rsid w:val="001A233E"/>
    <w:rsid w:val="001A2F78"/>
    <w:rsid w:val="001A2F9F"/>
    <w:rsid w:val="001A2FF3"/>
    <w:rsid w:val="001A305D"/>
    <w:rsid w:val="001A3412"/>
    <w:rsid w:val="001A3E88"/>
    <w:rsid w:val="001A4427"/>
    <w:rsid w:val="001A44E7"/>
    <w:rsid w:val="001A45D3"/>
    <w:rsid w:val="001A46BA"/>
    <w:rsid w:val="001A4ADC"/>
    <w:rsid w:val="001A4BD5"/>
    <w:rsid w:val="001A4C1C"/>
    <w:rsid w:val="001A4C52"/>
    <w:rsid w:val="001A4EBE"/>
    <w:rsid w:val="001A4F0D"/>
    <w:rsid w:val="001A51E5"/>
    <w:rsid w:val="001A5364"/>
    <w:rsid w:val="001A5570"/>
    <w:rsid w:val="001A57B4"/>
    <w:rsid w:val="001A5C8B"/>
    <w:rsid w:val="001A5EC3"/>
    <w:rsid w:val="001A60BB"/>
    <w:rsid w:val="001A67DF"/>
    <w:rsid w:val="001A699C"/>
    <w:rsid w:val="001A6AE2"/>
    <w:rsid w:val="001A6B61"/>
    <w:rsid w:val="001A6E32"/>
    <w:rsid w:val="001A7023"/>
    <w:rsid w:val="001A71F7"/>
    <w:rsid w:val="001A72A7"/>
    <w:rsid w:val="001B01B1"/>
    <w:rsid w:val="001B0511"/>
    <w:rsid w:val="001B0BF1"/>
    <w:rsid w:val="001B0C80"/>
    <w:rsid w:val="001B0CC7"/>
    <w:rsid w:val="001B0E74"/>
    <w:rsid w:val="001B0F41"/>
    <w:rsid w:val="001B1077"/>
    <w:rsid w:val="001B138F"/>
    <w:rsid w:val="001B160E"/>
    <w:rsid w:val="001B17BA"/>
    <w:rsid w:val="001B1C90"/>
    <w:rsid w:val="001B21A0"/>
    <w:rsid w:val="001B2365"/>
    <w:rsid w:val="001B2668"/>
    <w:rsid w:val="001B30DC"/>
    <w:rsid w:val="001B35BC"/>
    <w:rsid w:val="001B3756"/>
    <w:rsid w:val="001B3966"/>
    <w:rsid w:val="001B3FA7"/>
    <w:rsid w:val="001B4013"/>
    <w:rsid w:val="001B4330"/>
    <w:rsid w:val="001B44FC"/>
    <w:rsid w:val="001B458E"/>
    <w:rsid w:val="001B45F3"/>
    <w:rsid w:val="001B4890"/>
    <w:rsid w:val="001B49B7"/>
    <w:rsid w:val="001B4BD1"/>
    <w:rsid w:val="001B4F30"/>
    <w:rsid w:val="001B51D3"/>
    <w:rsid w:val="001B552B"/>
    <w:rsid w:val="001B5616"/>
    <w:rsid w:val="001B5ADF"/>
    <w:rsid w:val="001B5C47"/>
    <w:rsid w:val="001B610F"/>
    <w:rsid w:val="001B68C0"/>
    <w:rsid w:val="001B6A09"/>
    <w:rsid w:val="001B6B5A"/>
    <w:rsid w:val="001B6D4A"/>
    <w:rsid w:val="001B7DEE"/>
    <w:rsid w:val="001C019B"/>
    <w:rsid w:val="001C0600"/>
    <w:rsid w:val="001C0716"/>
    <w:rsid w:val="001C083E"/>
    <w:rsid w:val="001C089F"/>
    <w:rsid w:val="001C0F1B"/>
    <w:rsid w:val="001C0FF0"/>
    <w:rsid w:val="001C10F9"/>
    <w:rsid w:val="001C1494"/>
    <w:rsid w:val="001C14E6"/>
    <w:rsid w:val="001C14F4"/>
    <w:rsid w:val="001C1B4A"/>
    <w:rsid w:val="001C1F13"/>
    <w:rsid w:val="001C1FDB"/>
    <w:rsid w:val="001C2324"/>
    <w:rsid w:val="001C248B"/>
    <w:rsid w:val="001C2707"/>
    <w:rsid w:val="001C2C70"/>
    <w:rsid w:val="001C2F37"/>
    <w:rsid w:val="001C35CC"/>
    <w:rsid w:val="001C3EBB"/>
    <w:rsid w:val="001C3FED"/>
    <w:rsid w:val="001C403D"/>
    <w:rsid w:val="001C44C9"/>
    <w:rsid w:val="001C4820"/>
    <w:rsid w:val="001C4D1D"/>
    <w:rsid w:val="001C4DD1"/>
    <w:rsid w:val="001C4DD8"/>
    <w:rsid w:val="001C4ED0"/>
    <w:rsid w:val="001C51DD"/>
    <w:rsid w:val="001C5406"/>
    <w:rsid w:val="001C54DB"/>
    <w:rsid w:val="001C5785"/>
    <w:rsid w:val="001C58E6"/>
    <w:rsid w:val="001C69E2"/>
    <w:rsid w:val="001C6B30"/>
    <w:rsid w:val="001C6DF9"/>
    <w:rsid w:val="001C7297"/>
    <w:rsid w:val="001C74CC"/>
    <w:rsid w:val="001C78BC"/>
    <w:rsid w:val="001C7A48"/>
    <w:rsid w:val="001C7C59"/>
    <w:rsid w:val="001D01A7"/>
    <w:rsid w:val="001D0725"/>
    <w:rsid w:val="001D107A"/>
    <w:rsid w:val="001D13BC"/>
    <w:rsid w:val="001D17CA"/>
    <w:rsid w:val="001D17FB"/>
    <w:rsid w:val="001D1B0F"/>
    <w:rsid w:val="001D1D0A"/>
    <w:rsid w:val="001D24F5"/>
    <w:rsid w:val="001D25EE"/>
    <w:rsid w:val="001D2896"/>
    <w:rsid w:val="001D294B"/>
    <w:rsid w:val="001D2965"/>
    <w:rsid w:val="001D2F09"/>
    <w:rsid w:val="001D3249"/>
    <w:rsid w:val="001D34C3"/>
    <w:rsid w:val="001D3530"/>
    <w:rsid w:val="001D3844"/>
    <w:rsid w:val="001D390C"/>
    <w:rsid w:val="001D394D"/>
    <w:rsid w:val="001D3B17"/>
    <w:rsid w:val="001D3B97"/>
    <w:rsid w:val="001D3C33"/>
    <w:rsid w:val="001D419A"/>
    <w:rsid w:val="001D43FD"/>
    <w:rsid w:val="001D4430"/>
    <w:rsid w:val="001D4432"/>
    <w:rsid w:val="001D4769"/>
    <w:rsid w:val="001D561C"/>
    <w:rsid w:val="001D5821"/>
    <w:rsid w:val="001D5A2D"/>
    <w:rsid w:val="001D5A70"/>
    <w:rsid w:val="001D5DDF"/>
    <w:rsid w:val="001D5EA1"/>
    <w:rsid w:val="001D5F80"/>
    <w:rsid w:val="001D65A3"/>
    <w:rsid w:val="001D67D7"/>
    <w:rsid w:val="001D68C5"/>
    <w:rsid w:val="001D6993"/>
    <w:rsid w:val="001D6FB3"/>
    <w:rsid w:val="001D72B5"/>
    <w:rsid w:val="001D76D2"/>
    <w:rsid w:val="001D7831"/>
    <w:rsid w:val="001D7960"/>
    <w:rsid w:val="001D7977"/>
    <w:rsid w:val="001D7C39"/>
    <w:rsid w:val="001D7E2A"/>
    <w:rsid w:val="001E034A"/>
    <w:rsid w:val="001E03A0"/>
    <w:rsid w:val="001E0907"/>
    <w:rsid w:val="001E0AAF"/>
    <w:rsid w:val="001E0C82"/>
    <w:rsid w:val="001E10AD"/>
    <w:rsid w:val="001E11EB"/>
    <w:rsid w:val="001E11F6"/>
    <w:rsid w:val="001E183A"/>
    <w:rsid w:val="001E1853"/>
    <w:rsid w:val="001E1A31"/>
    <w:rsid w:val="001E1AF9"/>
    <w:rsid w:val="001E1CF8"/>
    <w:rsid w:val="001E1D77"/>
    <w:rsid w:val="001E1E14"/>
    <w:rsid w:val="001E206E"/>
    <w:rsid w:val="001E2713"/>
    <w:rsid w:val="001E2856"/>
    <w:rsid w:val="001E2E31"/>
    <w:rsid w:val="001E30A0"/>
    <w:rsid w:val="001E3267"/>
    <w:rsid w:val="001E340C"/>
    <w:rsid w:val="001E379E"/>
    <w:rsid w:val="001E37B2"/>
    <w:rsid w:val="001E37EE"/>
    <w:rsid w:val="001E388A"/>
    <w:rsid w:val="001E3D70"/>
    <w:rsid w:val="001E3E31"/>
    <w:rsid w:val="001E436E"/>
    <w:rsid w:val="001E4398"/>
    <w:rsid w:val="001E43FF"/>
    <w:rsid w:val="001E4874"/>
    <w:rsid w:val="001E4E20"/>
    <w:rsid w:val="001E52DA"/>
    <w:rsid w:val="001E5734"/>
    <w:rsid w:val="001E607D"/>
    <w:rsid w:val="001E6138"/>
    <w:rsid w:val="001E624D"/>
    <w:rsid w:val="001E6493"/>
    <w:rsid w:val="001E659A"/>
    <w:rsid w:val="001E6A4B"/>
    <w:rsid w:val="001E6BFF"/>
    <w:rsid w:val="001E78BF"/>
    <w:rsid w:val="001E7B12"/>
    <w:rsid w:val="001E7C7C"/>
    <w:rsid w:val="001E7DD0"/>
    <w:rsid w:val="001E7E48"/>
    <w:rsid w:val="001F031D"/>
    <w:rsid w:val="001F073D"/>
    <w:rsid w:val="001F07AD"/>
    <w:rsid w:val="001F07FC"/>
    <w:rsid w:val="001F0DFF"/>
    <w:rsid w:val="001F0EE5"/>
    <w:rsid w:val="001F0F81"/>
    <w:rsid w:val="001F1154"/>
    <w:rsid w:val="001F12F1"/>
    <w:rsid w:val="001F1359"/>
    <w:rsid w:val="001F1AD5"/>
    <w:rsid w:val="001F1BDE"/>
    <w:rsid w:val="001F1E45"/>
    <w:rsid w:val="001F205F"/>
    <w:rsid w:val="001F227F"/>
    <w:rsid w:val="001F282E"/>
    <w:rsid w:val="001F2AC4"/>
    <w:rsid w:val="001F2BBC"/>
    <w:rsid w:val="001F2CA4"/>
    <w:rsid w:val="001F33BB"/>
    <w:rsid w:val="001F38A2"/>
    <w:rsid w:val="001F3AC8"/>
    <w:rsid w:val="001F3B4D"/>
    <w:rsid w:val="001F3CDF"/>
    <w:rsid w:val="001F3DB1"/>
    <w:rsid w:val="001F3F14"/>
    <w:rsid w:val="001F3FAA"/>
    <w:rsid w:val="001F4156"/>
    <w:rsid w:val="001F4162"/>
    <w:rsid w:val="001F4280"/>
    <w:rsid w:val="001F451A"/>
    <w:rsid w:val="001F4A37"/>
    <w:rsid w:val="001F4B0A"/>
    <w:rsid w:val="001F4CA1"/>
    <w:rsid w:val="001F4E22"/>
    <w:rsid w:val="001F4E75"/>
    <w:rsid w:val="001F558F"/>
    <w:rsid w:val="001F5CDF"/>
    <w:rsid w:val="001F5FF0"/>
    <w:rsid w:val="001F60B9"/>
    <w:rsid w:val="001F643C"/>
    <w:rsid w:val="001F64A8"/>
    <w:rsid w:val="001F6A08"/>
    <w:rsid w:val="001F6B11"/>
    <w:rsid w:val="001F6ED3"/>
    <w:rsid w:val="001F72FF"/>
    <w:rsid w:val="001F736C"/>
    <w:rsid w:val="001F744C"/>
    <w:rsid w:val="001F790F"/>
    <w:rsid w:val="001F7C85"/>
    <w:rsid w:val="001F7CDA"/>
    <w:rsid w:val="00200DF3"/>
    <w:rsid w:val="00201177"/>
    <w:rsid w:val="00201299"/>
    <w:rsid w:val="0020132C"/>
    <w:rsid w:val="0020132D"/>
    <w:rsid w:val="00201391"/>
    <w:rsid w:val="002014D6"/>
    <w:rsid w:val="002016E3"/>
    <w:rsid w:val="00201A9F"/>
    <w:rsid w:val="00201C18"/>
    <w:rsid w:val="00201C22"/>
    <w:rsid w:val="00201D22"/>
    <w:rsid w:val="00201F1D"/>
    <w:rsid w:val="00202047"/>
    <w:rsid w:val="00202086"/>
    <w:rsid w:val="002020D2"/>
    <w:rsid w:val="0020229E"/>
    <w:rsid w:val="002024A4"/>
    <w:rsid w:val="002024F3"/>
    <w:rsid w:val="002026DA"/>
    <w:rsid w:val="00202DB5"/>
    <w:rsid w:val="002032AE"/>
    <w:rsid w:val="0020357B"/>
    <w:rsid w:val="00203ABD"/>
    <w:rsid w:val="00203DC9"/>
    <w:rsid w:val="00203DE2"/>
    <w:rsid w:val="00203E18"/>
    <w:rsid w:val="00204267"/>
    <w:rsid w:val="00204454"/>
    <w:rsid w:val="002047B7"/>
    <w:rsid w:val="00204C57"/>
    <w:rsid w:val="00204FE5"/>
    <w:rsid w:val="00204FF7"/>
    <w:rsid w:val="0020508B"/>
    <w:rsid w:val="00205324"/>
    <w:rsid w:val="0020533A"/>
    <w:rsid w:val="00205CFB"/>
    <w:rsid w:val="00205FD4"/>
    <w:rsid w:val="0020601F"/>
    <w:rsid w:val="002060DD"/>
    <w:rsid w:val="0020625C"/>
    <w:rsid w:val="002063B1"/>
    <w:rsid w:val="002064D2"/>
    <w:rsid w:val="00206738"/>
    <w:rsid w:val="00206DD9"/>
    <w:rsid w:val="00206E0A"/>
    <w:rsid w:val="0020735D"/>
    <w:rsid w:val="0020755A"/>
    <w:rsid w:val="002075B4"/>
    <w:rsid w:val="002075B7"/>
    <w:rsid w:val="002077F6"/>
    <w:rsid w:val="0020788B"/>
    <w:rsid w:val="00207CC1"/>
    <w:rsid w:val="00210DBF"/>
    <w:rsid w:val="002112E4"/>
    <w:rsid w:val="002117D1"/>
    <w:rsid w:val="0021194D"/>
    <w:rsid w:val="00211CCA"/>
    <w:rsid w:val="00211E18"/>
    <w:rsid w:val="00211FDC"/>
    <w:rsid w:val="00212593"/>
    <w:rsid w:val="0021265A"/>
    <w:rsid w:val="00212709"/>
    <w:rsid w:val="00212725"/>
    <w:rsid w:val="00212D99"/>
    <w:rsid w:val="00212EFF"/>
    <w:rsid w:val="002136DE"/>
    <w:rsid w:val="00213AE6"/>
    <w:rsid w:val="00213D55"/>
    <w:rsid w:val="00213EC4"/>
    <w:rsid w:val="00213F94"/>
    <w:rsid w:val="00213FDD"/>
    <w:rsid w:val="00215046"/>
    <w:rsid w:val="0021536C"/>
    <w:rsid w:val="002154BF"/>
    <w:rsid w:val="0021563F"/>
    <w:rsid w:val="0021588F"/>
    <w:rsid w:val="00216132"/>
    <w:rsid w:val="002161B6"/>
    <w:rsid w:val="00217461"/>
    <w:rsid w:val="00217543"/>
    <w:rsid w:val="00217564"/>
    <w:rsid w:val="00217D63"/>
    <w:rsid w:val="002200FD"/>
    <w:rsid w:val="0022018A"/>
    <w:rsid w:val="0022019E"/>
    <w:rsid w:val="002201FA"/>
    <w:rsid w:val="002202F8"/>
    <w:rsid w:val="0022033B"/>
    <w:rsid w:val="002203D2"/>
    <w:rsid w:val="002209F0"/>
    <w:rsid w:val="00220A7C"/>
    <w:rsid w:val="00220F62"/>
    <w:rsid w:val="00221470"/>
    <w:rsid w:val="00221A94"/>
    <w:rsid w:val="00222458"/>
    <w:rsid w:val="00222F1C"/>
    <w:rsid w:val="002232AE"/>
    <w:rsid w:val="00223686"/>
    <w:rsid w:val="00223D69"/>
    <w:rsid w:val="00223E40"/>
    <w:rsid w:val="00224238"/>
    <w:rsid w:val="00224585"/>
    <w:rsid w:val="00224793"/>
    <w:rsid w:val="00224AA7"/>
    <w:rsid w:val="00224D13"/>
    <w:rsid w:val="00224F8A"/>
    <w:rsid w:val="00224FDD"/>
    <w:rsid w:val="0022500C"/>
    <w:rsid w:val="00225023"/>
    <w:rsid w:val="00225139"/>
    <w:rsid w:val="002251D4"/>
    <w:rsid w:val="00225323"/>
    <w:rsid w:val="0022534D"/>
    <w:rsid w:val="002255A7"/>
    <w:rsid w:val="00225D5B"/>
    <w:rsid w:val="00225EAE"/>
    <w:rsid w:val="00225FF0"/>
    <w:rsid w:val="00226043"/>
    <w:rsid w:val="00226077"/>
    <w:rsid w:val="002260B5"/>
    <w:rsid w:val="0022678C"/>
    <w:rsid w:val="0022680A"/>
    <w:rsid w:val="00226B8A"/>
    <w:rsid w:val="00226E15"/>
    <w:rsid w:val="00227334"/>
    <w:rsid w:val="0022763C"/>
    <w:rsid w:val="00227A4E"/>
    <w:rsid w:val="00227DA1"/>
    <w:rsid w:val="00227E06"/>
    <w:rsid w:val="00230024"/>
    <w:rsid w:val="002301E4"/>
    <w:rsid w:val="00230AE5"/>
    <w:rsid w:val="00230B11"/>
    <w:rsid w:val="00230C83"/>
    <w:rsid w:val="00230CF7"/>
    <w:rsid w:val="002310BE"/>
    <w:rsid w:val="0023167A"/>
    <w:rsid w:val="00231685"/>
    <w:rsid w:val="0023173B"/>
    <w:rsid w:val="00231842"/>
    <w:rsid w:val="0023192E"/>
    <w:rsid w:val="00231FF1"/>
    <w:rsid w:val="002324CA"/>
    <w:rsid w:val="002325F0"/>
    <w:rsid w:val="0023298A"/>
    <w:rsid w:val="002329F7"/>
    <w:rsid w:val="00232A3A"/>
    <w:rsid w:val="00232E97"/>
    <w:rsid w:val="00232EC6"/>
    <w:rsid w:val="002331E0"/>
    <w:rsid w:val="00233243"/>
    <w:rsid w:val="00233320"/>
    <w:rsid w:val="00233341"/>
    <w:rsid w:val="00233511"/>
    <w:rsid w:val="002335C4"/>
    <w:rsid w:val="002337DE"/>
    <w:rsid w:val="00233966"/>
    <w:rsid w:val="00233D1C"/>
    <w:rsid w:val="00233E61"/>
    <w:rsid w:val="002341E4"/>
    <w:rsid w:val="002344C8"/>
    <w:rsid w:val="00234692"/>
    <w:rsid w:val="002347ED"/>
    <w:rsid w:val="00234A86"/>
    <w:rsid w:val="00234C1E"/>
    <w:rsid w:val="00235774"/>
    <w:rsid w:val="00235A62"/>
    <w:rsid w:val="00235DE5"/>
    <w:rsid w:val="002362E6"/>
    <w:rsid w:val="002363DA"/>
    <w:rsid w:val="0023646A"/>
    <w:rsid w:val="002365EC"/>
    <w:rsid w:val="0023696A"/>
    <w:rsid w:val="00236979"/>
    <w:rsid w:val="00236A38"/>
    <w:rsid w:val="00237846"/>
    <w:rsid w:val="00237CBD"/>
    <w:rsid w:val="002401EE"/>
    <w:rsid w:val="002407F7"/>
    <w:rsid w:val="00240DCF"/>
    <w:rsid w:val="0024109D"/>
    <w:rsid w:val="002410D5"/>
    <w:rsid w:val="0024153B"/>
    <w:rsid w:val="0024187E"/>
    <w:rsid w:val="002419D7"/>
    <w:rsid w:val="00241BC7"/>
    <w:rsid w:val="00242064"/>
    <w:rsid w:val="00242168"/>
    <w:rsid w:val="0024292B"/>
    <w:rsid w:val="00242DD7"/>
    <w:rsid w:val="00242E13"/>
    <w:rsid w:val="00242FC2"/>
    <w:rsid w:val="002431C4"/>
    <w:rsid w:val="00243205"/>
    <w:rsid w:val="002436A2"/>
    <w:rsid w:val="002437A7"/>
    <w:rsid w:val="0024389D"/>
    <w:rsid w:val="00243CCB"/>
    <w:rsid w:val="002441EC"/>
    <w:rsid w:val="00244391"/>
    <w:rsid w:val="002443E7"/>
    <w:rsid w:val="00244436"/>
    <w:rsid w:val="00244705"/>
    <w:rsid w:val="00244789"/>
    <w:rsid w:val="002448D7"/>
    <w:rsid w:val="002448F2"/>
    <w:rsid w:val="00244BAA"/>
    <w:rsid w:val="00244D68"/>
    <w:rsid w:val="00244DA3"/>
    <w:rsid w:val="0024547C"/>
    <w:rsid w:val="00245636"/>
    <w:rsid w:val="002458A2"/>
    <w:rsid w:val="00245945"/>
    <w:rsid w:val="00245CBE"/>
    <w:rsid w:val="00245D7B"/>
    <w:rsid w:val="00245FD4"/>
    <w:rsid w:val="002460F4"/>
    <w:rsid w:val="0024622E"/>
    <w:rsid w:val="00246863"/>
    <w:rsid w:val="00246E2B"/>
    <w:rsid w:val="00246EAB"/>
    <w:rsid w:val="0024728A"/>
    <w:rsid w:val="00247292"/>
    <w:rsid w:val="002472A5"/>
    <w:rsid w:val="0024763F"/>
    <w:rsid w:val="00247718"/>
    <w:rsid w:val="00247B11"/>
    <w:rsid w:val="00247BD1"/>
    <w:rsid w:val="002500EF"/>
    <w:rsid w:val="00250331"/>
    <w:rsid w:val="0025034D"/>
    <w:rsid w:val="00250440"/>
    <w:rsid w:val="002505DD"/>
    <w:rsid w:val="00250A45"/>
    <w:rsid w:val="00250E94"/>
    <w:rsid w:val="00251730"/>
    <w:rsid w:val="00251A27"/>
    <w:rsid w:val="00251AEF"/>
    <w:rsid w:val="00251B1E"/>
    <w:rsid w:val="00251BDD"/>
    <w:rsid w:val="00251C25"/>
    <w:rsid w:val="00251E20"/>
    <w:rsid w:val="00252027"/>
    <w:rsid w:val="00252866"/>
    <w:rsid w:val="00252B19"/>
    <w:rsid w:val="00252C2C"/>
    <w:rsid w:val="00253116"/>
    <w:rsid w:val="00253195"/>
    <w:rsid w:val="002531F8"/>
    <w:rsid w:val="002532AE"/>
    <w:rsid w:val="00253347"/>
    <w:rsid w:val="002534C5"/>
    <w:rsid w:val="00253666"/>
    <w:rsid w:val="002536BF"/>
    <w:rsid w:val="0025393B"/>
    <w:rsid w:val="00253B55"/>
    <w:rsid w:val="00253FD2"/>
    <w:rsid w:val="002543D1"/>
    <w:rsid w:val="002547CB"/>
    <w:rsid w:val="002549F7"/>
    <w:rsid w:val="00254B2C"/>
    <w:rsid w:val="00254CB1"/>
    <w:rsid w:val="00254E29"/>
    <w:rsid w:val="002552DD"/>
    <w:rsid w:val="002552FE"/>
    <w:rsid w:val="002556CB"/>
    <w:rsid w:val="00255716"/>
    <w:rsid w:val="00255942"/>
    <w:rsid w:val="00255B06"/>
    <w:rsid w:val="00255B2E"/>
    <w:rsid w:val="00255D27"/>
    <w:rsid w:val="00255D9F"/>
    <w:rsid w:val="00256176"/>
    <w:rsid w:val="0025657A"/>
    <w:rsid w:val="0025684B"/>
    <w:rsid w:val="00256B17"/>
    <w:rsid w:val="00256DA4"/>
    <w:rsid w:val="00256FC8"/>
    <w:rsid w:val="002571AC"/>
    <w:rsid w:val="00257656"/>
    <w:rsid w:val="002578D7"/>
    <w:rsid w:val="00257997"/>
    <w:rsid w:val="00257A2D"/>
    <w:rsid w:val="00257B0F"/>
    <w:rsid w:val="00257C5C"/>
    <w:rsid w:val="00257DEB"/>
    <w:rsid w:val="00260044"/>
    <w:rsid w:val="002601B4"/>
    <w:rsid w:val="002605C4"/>
    <w:rsid w:val="0026063E"/>
    <w:rsid w:val="00260B09"/>
    <w:rsid w:val="00260C46"/>
    <w:rsid w:val="0026136A"/>
    <w:rsid w:val="002614E3"/>
    <w:rsid w:val="002615B0"/>
    <w:rsid w:val="0026178D"/>
    <w:rsid w:val="0026190C"/>
    <w:rsid w:val="00261C31"/>
    <w:rsid w:val="00261E04"/>
    <w:rsid w:val="00262661"/>
    <w:rsid w:val="00262997"/>
    <w:rsid w:val="002629E8"/>
    <w:rsid w:val="00262A21"/>
    <w:rsid w:val="00262B04"/>
    <w:rsid w:val="0026317D"/>
    <w:rsid w:val="00263346"/>
    <w:rsid w:val="002633F6"/>
    <w:rsid w:val="002634BA"/>
    <w:rsid w:val="002640AF"/>
    <w:rsid w:val="00264152"/>
    <w:rsid w:val="00264168"/>
    <w:rsid w:val="002644A3"/>
    <w:rsid w:val="002644B2"/>
    <w:rsid w:val="00264A0F"/>
    <w:rsid w:val="00265069"/>
    <w:rsid w:val="00265554"/>
    <w:rsid w:val="00265B68"/>
    <w:rsid w:val="00265D56"/>
    <w:rsid w:val="00265D6F"/>
    <w:rsid w:val="00265E11"/>
    <w:rsid w:val="002660AB"/>
    <w:rsid w:val="0026646C"/>
    <w:rsid w:val="0026667C"/>
    <w:rsid w:val="002666D4"/>
    <w:rsid w:val="00266780"/>
    <w:rsid w:val="00266C6A"/>
    <w:rsid w:val="00267213"/>
    <w:rsid w:val="002672B0"/>
    <w:rsid w:val="00267D9B"/>
    <w:rsid w:val="00270048"/>
    <w:rsid w:val="0027027B"/>
    <w:rsid w:val="00270287"/>
    <w:rsid w:val="00270415"/>
    <w:rsid w:val="0027083B"/>
    <w:rsid w:val="002708B0"/>
    <w:rsid w:val="00270C13"/>
    <w:rsid w:val="00270E2A"/>
    <w:rsid w:val="00270EB3"/>
    <w:rsid w:val="0027139D"/>
    <w:rsid w:val="002715A5"/>
    <w:rsid w:val="00271875"/>
    <w:rsid w:val="002718A1"/>
    <w:rsid w:val="00271C8E"/>
    <w:rsid w:val="002720C8"/>
    <w:rsid w:val="0027226A"/>
    <w:rsid w:val="002728F7"/>
    <w:rsid w:val="00272C1C"/>
    <w:rsid w:val="00272C6C"/>
    <w:rsid w:val="00272CB4"/>
    <w:rsid w:val="00272EE6"/>
    <w:rsid w:val="00272F20"/>
    <w:rsid w:val="00273D38"/>
    <w:rsid w:val="00274150"/>
    <w:rsid w:val="0027434D"/>
    <w:rsid w:val="0027435B"/>
    <w:rsid w:val="00274914"/>
    <w:rsid w:val="00274994"/>
    <w:rsid w:val="00274F48"/>
    <w:rsid w:val="00274FE2"/>
    <w:rsid w:val="002751D2"/>
    <w:rsid w:val="0027524F"/>
    <w:rsid w:val="0027526C"/>
    <w:rsid w:val="0027532F"/>
    <w:rsid w:val="00275418"/>
    <w:rsid w:val="00275B7E"/>
    <w:rsid w:val="00275E7F"/>
    <w:rsid w:val="00276316"/>
    <w:rsid w:val="0027695D"/>
    <w:rsid w:val="00276A2E"/>
    <w:rsid w:val="00276D36"/>
    <w:rsid w:val="002774B3"/>
    <w:rsid w:val="002774E0"/>
    <w:rsid w:val="0028000A"/>
    <w:rsid w:val="00280091"/>
    <w:rsid w:val="00280308"/>
    <w:rsid w:val="00280AD2"/>
    <w:rsid w:val="00280CC6"/>
    <w:rsid w:val="00280E19"/>
    <w:rsid w:val="00280F97"/>
    <w:rsid w:val="00281092"/>
    <w:rsid w:val="002810D0"/>
    <w:rsid w:val="00281291"/>
    <w:rsid w:val="00281390"/>
    <w:rsid w:val="002813C6"/>
    <w:rsid w:val="0028159C"/>
    <w:rsid w:val="00281794"/>
    <w:rsid w:val="002818D3"/>
    <w:rsid w:val="00281D28"/>
    <w:rsid w:val="00282336"/>
    <w:rsid w:val="002827A5"/>
    <w:rsid w:val="0028289D"/>
    <w:rsid w:val="00282CEF"/>
    <w:rsid w:val="00282E6A"/>
    <w:rsid w:val="00282F5D"/>
    <w:rsid w:val="0028319E"/>
    <w:rsid w:val="002833DE"/>
    <w:rsid w:val="0028358A"/>
    <w:rsid w:val="00283771"/>
    <w:rsid w:val="00283ABE"/>
    <w:rsid w:val="00283ADD"/>
    <w:rsid w:val="00283F1E"/>
    <w:rsid w:val="00283F94"/>
    <w:rsid w:val="00284001"/>
    <w:rsid w:val="002840EC"/>
    <w:rsid w:val="00284755"/>
    <w:rsid w:val="00284B6F"/>
    <w:rsid w:val="00284F79"/>
    <w:rsid w:val="00284FC5"/>
    <w:rsid w:val="0028502B"/>
    <w:rsid w:val="002850B2"/>
    <w:rsid w:val="002857E4"/>
    <w:rsid w:val="0028606C"/>
    <w:rsid w:val="0028656A"/>
    <w:rsid w:val="002867F8"/>
    <w:rsid w:val="00286A5C"/>
    <w:rsid w:val="00286E29"/>
    <w:rsid w:val="00286F5E"/>
    <w:rsid w:val="002873BF"/>
    <w:rsid w:val="00287E6F"/>
    <w:rsid w:val="00287F2A"/>
    <w:rsid w:val="00290766"/>
    <w:rsid w:val="002907F2"/>
    <w:rsid w:val="002908CB"/>
    <w:rsid w:val="00290D92"/>
    <w:rsid w:val="00290E9A"/>
    <w:rsid w:val="00291052"/>
    <w:rsid w:val="00291569"/>
    <w:rsid w:val="00291AEA"/>
    <w:rsid w:val="00291D88"/>
    <w:rsid w:val="00291E70"/>
    <w:rsid w:val="002920F8"/>
    <w:rsid w:val="002921CA"/>
    <w:rsid w:val="00292376"/>
    <w:rsid w:val="002923C5"/>
    <w:rsid w:val="002925FC"/>
    <w:rsid w:val="002929A8"/>
    <w:rsid w:val="00292AF7"/>
    <w:rsid w:val="00292FE9"/>
    <w:rsid w:val="00293407"/>
    <w:rsid w:val="00293863"/>
    <w:rsid w:val="002938A5"/>
    <w:rsid w:val="00293A44"/>
    <w:rsid w:val="00293A95"/>
    <w:rsid w:val="00293AA5"/>
    <w:rsid w:val="00294328"/>
    <w:rsid w:val="002945D0"/>
    <w:rsid w:val="00294D03"/>
    <w:rsid w:val="00294D23"/>
    <w:rsid w:val="00294FFE"/>
    <w:rsid w:val="002952BE"/>
    <w:rsid w:val="00295463"/>
    <w:rsid w:val="002957C5"/>
    <w:rsid w:val="00295C6D"/>
    <w:rsid w:val="00295F07"/>
    <w:rsid w:val="002969E2"/>
    <w:rsid w:val="00296C3F"/>
    <w:rsid w:val="00296CE1"/>
    <w:rsid w:val="002975AB"/>
    <w:rsid w:val="00297601"/>
    <w:rsid w:val="002979A8"/>
    <w:rsid w:val="00297D50"/>
    <w:rsid w:val="00297EBA"/>
    <w:rsid w:val="00297F80"/>
    <w:rsid w:val="002A01D3"/>
    <w:rsid w:val="002A03F2"/>
    <w:rsid w:val="002A0D48"/>
    <w:rsid w:val="002A1296"/>
    <w:rsid w:val="002A141A"/>
    <w:rsid w:val="002A1A95"/>
    <w:rsid w:val="002A1CC6"/>
    <w:rsid w:val="002A2B86"/>
    <w:rsid w:val="002A2EEA"/>
    <w:rsid w:val="002A2F37"/>
    <w:rsid w:val="002A3097"/>
    <w:rsid w:val="002A32C9"/>
    <w:rsid w:val="002A390E"/>
    <w:rsid w:val="002A3B79"/>
    <w:rsid w:val="002A3C81"/>
    <w:rsid w:val="002A4034"/>
    <w:rsid w:val="002A4105"/>
    <w:rsid w:val="002A473E"/>
    <w:rsid w:val="002A48A8"/>
    <w:rsid w:val="002A4DAB"/>
    <w:rsid w:val="002A5025"/>
    <w:rsid w:val="002A5510"/>
    <w:rsid w:val="002A5563"/>
    <w:rsid w:val="002A578F"/>
    <w:rsid w:val="002A5AE2"/>
    <w:rsid w:val="002A5B16"/>
    <w:rsid w:val="002A5D3E"/>
    <w:rsid w:val="002A5F7F"/>
    <w:rsid w:val="002A61C5"/>
    <w:rsid w:val="002A61DC"/>
    <w:rsid w:val="002A6201"/>
    <w:rsid w:val="002A6BB2"/>
    <w:rsid w:val="002A6BC7"/>
    <w:rsid w:val="002A6EF6"/>
    <w:rsid w:val="002A7227"/>
    <w:rsid w:val="002A743F"/>
    <w:rsid w:val="002A752B"/>
    <w:rsid w:val="002A77EA"/>
    <w:rsid w:val="002A7B2B"/>
    <w:rsid w:val="002A7B7A"/>
    <w:rsid w:val="002A7C83"/>
    <w:rsid w:val="002A7D4F"/>
    <w:rsid w:val="002A7FBB"/>
    <w:rsid w:val="002B0014"/>
    <w:rsid w:val="002B01B8"/>
    <w:rsid w:val="002B04AF"/>
    <w:rsid w:val="002B04D1"/>
    <w:rsid w:val="002B0C40"/>
    <w:rsid w:val="002B0E72"/>
    <w:rsid w:val="002B0E98"/>
    <w:rsid w:val="002B10EB"/>
    <w:rsid w:val="002B143A"/>
    <w:rsid w:val="002B1AB8"/>
    <w:rsid w:val="002B1E4C"/>
    <w:rsid w:val="002B1FFB"/>
    <w:rsid w:val="002B20DA"/>
    <w:rsid w:val="002B2288"/>
    <w:rsid w:val="002B2428"/>
    <w:rsid w:val="002B28DD"/>
    <w:rsid w:val="002B2F5B"/>
    <w:rsid w:val="002B2F62"/>
    <w:rsid w:val="002B3103"/>
    <w:rsid w:val="002B316B"/>
    <w:rsid w:val="002B32B6"/>
    <w:rsid w:val="002B36BD"/>
    <w:rsid w:val="002B36E3"/>
    <w:rsid w:val="002B36EE"/>
    <w:rsid w:val="002B3A6F"/>
    <w:rsid w:val="002B3A88"/>
    <w:rsid w:val="002B3B9A"/>
    <w:rsid w:val="002B3ED8"/>
    <w:rsid w:val="002B401A"/>
    <w:rsid w:val="002B43FC"/>
    <w:rsid w:val="002B44F2"/>
    <w:rsid w:val="002B44FD"/>
    <w:rsid w:val="002B4796"/>
    <w:rsid w:val="002B4874"/>
    <w:rsid w:val="002B4A75"/>
    <w:rsid w:val="002B5AC5"/>
    <w:rsid w:val="002B5F5F"/>
    <w:rsid w:val="002B6185"/>
    <w:rsid w:val="002B61B6"/>
    <w:rsid w:val="002B6A16"/>
    <w:rsid w:val="002B6C4D"/>
    <w:rsid w:val="002B6D59"/>
    <w:rsid w:val="002B6F8A"/>
    <w:rsid w:val="002B710E"/>
    <w:rsid w:val="002B78EC"/>
    <w:rsid w:val="002B7D88"/>
    <w:rsid w:val="002BF9F8"/>
    <w:rsid w:val="002C0163"/>
    <w:rsid w:val="002C05B9"/>
    <w:rsid w:val="002C1067"/>
    <w:rsid w:val="002C11A7"/>
    <w:rsid w:val="002C13C3"/>
    <w:rsid w:val="002C13F8"/>
    <w:rsid w:val="002C144F"/>
    <w:rsid w:val="002C16B6"/>
    <w:rsid w:val="002C16EC"/>
    <w:rsid w:val="002C1CA1"/>
    <w:rsid w:val="002C1E83"/>
    <w:rsid w:val="002C204C"/>
    <w:rsid w:val="002C20F3"/>
    <w:rsid w:val="002C2140"/>
    <w:rsid w:val="002C218B"/>
    <w:rsid w:val="002C266B"/>
    <w:rsid w:val="002C2716"/>
    <w:rsid w:val="002C2BB3"/>
    <w:rsid w:val="002C2CF6"/>
    <w:rsid w:val="002C312F"/>
    <w:rsid w:val="002C31A1"/>
    <w:rsid w:val="002C32F3"/>
    <w:rsid w:val="002C336B"/>
    <w:rsid w:val="002C3629"/>
    <w:rsid w:val="002C3CB9"/>
    <w:rsid w:val="002C4210"/>
    <w:rsid w:val="002C42A2"/>
    <w:rsid w:val="002C42A9"/>
    <w:rsid w:val="002C434A"/>
    <w:rsid w:val="002C43F1"/>
    <w:rsid w:val="002C44BD"/>
    <w:rsid w:val="002C4933"/>
    <w:rsid w:val="002C4949"/>
    <w:rsid w:val="002C4A73"/>
    <w:rsid w:val="002C4AFA"/>
    <w:rsid w:val="002C4B9F"/>
    <w:rsid w:val="002C4D02"/>
    <w:rsid w:val="002C4D18"/>
    <w:rsid w:val="002C5411"/>
    <w:rsid w:val="002C5924"/>
    <w:rsid w:val="002C5972"/>
    <w:rsid w:val="002C5B89"/>
    <w:rsid w:val="002C6162"/>
    <w:rsid w:val="002C6462"/>
    <w:rsid w:val="002C65AC"/>
    <w:rsid w:val="002C6671"/>
    <w:rsid w:val="002C683B"/>
    <w:rsid w:val="002C69F9"/>
    <w:rsid w:val="002C6A2C"/>
    <w:rsid w:val="002C6CD3"/>
    <w:rsid w:val="002C717B"/>
    <w:rsid w:val="002C73BE"/>
    <w:rsid w:val="002C75EF"/>
    <w:rsid w:val="002C78D6"/>
    <w:rsid w:val="002C79C3"/>
    <w:rsid w:val="002C7BA3"/>
    <w:rsid w:val="002C7C14"/>
    <w:rsid w:val="002D01D3"/>
    <w:rsid w:val="002D043C"/>
    <w:rsid w:val="002D04B6"/>
    <w:rsid w:val="002D084F"/>
    <w:rsid w:val="002D0924"/>
    <w:rsid w:val="002D0953"/>
    <w:rsid w:val="002D0B6A"/>
    <w:rsid w:val="002D0E22"/>
    <w:rsid w:val="002D0EB4"/>
    <w:rsid w:val="002D134B"/>
    <w:rsid w:val="002D1B3F"/>
    <w:rsid w:val="002D211F"/>
    <w:rsid w:val="002D2187"/>
    <w:rsid w:val="002D2300"/>
    <w:rsid w:val="002D23C0"/>
    <w:rsid w:val="002D24CD"/>
    <w:rsid w:val="002D25D3"/>
    <w:rsid w:val="002D26F2"/>
    <w:rsid w:val="002D281C"/>
    <w:rsid w:val="002D2DE6"/>
    <w:rsid w:val="002D2EE6"/>
    <w:rsid w:val="002D3340"/>
    <w:rsid w:val="002D375F"/>
    <w:rsid w:val="002D380C"/>
    <w:rsid w:val="002D38B9"/>
    <w:rsid w:val="002D39C3"/>
    <w:rsid w:val="002D3C22"/>
    <w:rsid w:val="002D40C5"/>
    <w:rsid w:val="002D4233"/>
    <w:rsid w:val="002D444B"/>
    <w:rsid w:val="002D4583"/>
    <w:rsid w:val="002D46D8"/>
    <w:rsid w:val="002D4D4E"/>
    <w:rsid w:val="002D4E0C"/>
    <w:rsid w:val="002D540E"/>
    <w:rsid w:val="002D5484"/>
    <w:rsid w:val="002D566E"/>
    <w:rsid w:val="002D572E"/>
    <w:rsid w:val="002D5741"/>
    <w:rsid w:val="002D59E6"/>
    <w:rsid w:val="002D5A92"/>
    <w:rsid w:val="002D5C73"/>
    <w:rsid w:val="002D672A"/>
    <w:rsid w:val="002D6779"/>
    <w:rsid w:val="002D6969"/>
    <w:rsid w:val="002D6C99"/>
    <w:rsid w:val="002D6D26"/>
    <w:rsid w:val="002E024D"/>
    <w:rsid w:val="002E03BD"/>
    <w:rsid w:val="002E05B1"/>
    <w:rsid w:val="002E0686"/>
    <w:rsid w:val="002E07B6"/>
    <w:rsid w:val="002E0882"/>
    <w:rsid w:val="002E1015"/>
    <w:rsid w:val="002E120B"/>
    <w:rsid w:val="002E1398"/>
    <w:rsid w:val="002E1674"/>
    <w:rsid w:val="002E1B2F"/>
    <w:rsid w:val="002E1BC1"/>
    <w:rsid w:val="002E22CD"/>
    <w:rsid w:val="002E2601"/>
    <w:rsid w:val="002E2B60"/>
    <w:rsid w:val="002E2DAA"/>
    <w:rsid w:val="002E3322"/>
    <w:rsid w:val="002E3383"/>
    <w:rsid w:val="002E38B8"/>
    <w:rsid w:val="002E3D3D"/>
    <w:rsid w:val="002E3F3F"/>
    <w:rsid w:val="002E4073"/>
    <w:rsid w:val="002E4114"/>
    <w:rsid w:val="002E4284"/>
    <w:rsid w:val="002E48A6"/>
    <w:rsid w:val="002E4947"/>
    <w:rsid w:val="002E4C54"/>
    <w:rsid w:val="002E4D1F"/>
    <w:rsid w:val="002E4D83"/>
    <w:rsid w:val="002E4F4B"/>
    <w:rsid w:val="002E4F80"/>
    <w:rsid w:val="002E5254"/>
    <w:rsid w:val="002E52BF"/>
    <w:rsid w:val="002E5442"/>
    <w:rsid w:val="002E54FD"/>
    <w:rsid w:val="002E5597"/>
    <w:rsid w:val="002E57BC"/>
    <w:rsid w:val="002E58C2"/>
    <w:rsid w:val="002E5AEE"/>
    <w:rsid w:val="002E5B8A"/>
    <w:rsid w:val="002E5BB1"/>
    <w:rsid w:val="002E5E1B"/>
    <w:rsid w:val="002E5EDC"/>
    <w:rsid w:val="002E6062"/>
    <w:rsid w:val="002E6101"/>
    <w:rsid w:val="002E6122"/>
    <w:rsid w:val="002E6570"/>
    <w:rsid w:val="002E66B8"/>
    <w:rsid w:val="002E6735"/>
    <w:rsid w:val="002E6AB9"/>
    <w:rsid w:val="002E6E95"/>
    <w:rsid w:val="002E71FC"/>
    <w:rsid w:val="002E7416"/>
    <w:rsid w:val="002E75C2"/>
    <w:rsid w:val="002E7727"/>
    <w:rsid w:val="002E7B16"/>
    <w:rsid w:val="002E7C5F"/>
    <w:rsid w:val="002F00E8"/>
    <w:rsid w:val="002F023D"/>
    <w:rsid w:val="002F0A74"/>
    <w:rsid w:val="002F0B7B"/>
    <w:rsid w:val="002F0ED3"/>
    <w:rsid w:val="002F12E8"/>
    <w:rsid w:val="002F19C0"/>
    <w:rsid w:val="002F19E1"/>
    <w:rsid w:val="002F1A93"/>
    <w:rsid w:val="002F1ADC"/>
    <w:rsid w:val="002F1B90"/>
    <w:rsid w:val="002F1F33"/>
    <w:rsid w:val="002F224E"/>
    <w:rsid w:val="002F22E4"/>
    <w:rsid w:val="002F24E3"/>
    <w:rsid w:val="002F3284"/>
    <w:rsid w:val="002F3691"/>
    <w:rsid w:val="002F378B"/>
    <w:rsid w:val="002F3BDB"/>
    <w:rsid w:val="002F3D23"/>
    <w:rsid w:val="002F3D4C"/>
    <w:rsid w:val="002F43F2"/>
    <w:rsid w:val="002F4400"/>
    <w:rsid w:val="002F4A31"/>
    <w:rsid w:val="002F4A6F"/>
    <w:rsid w:val="002F4CEE"/>
    <w:rsid w:val="002F5033"/>
    <w:rsid w:val="002F562D"/>
    <w:rsid w:val="002F568D"/>
    <w:rsid w:val="002F5706"/>
    <w:rsid w:val="002F57C4"/>
    <w:rsid w:val="002F5B13"/>
    <w:rsid w:val="002F5D6D"/>
    <w:rsid w:val="002F68DB"/>
    <w:rsid w:val="002F6B0E"/>
    <w:rsid w:val="002F72FF"/>
    <w:rsid w:val="002F7742"/>
    <w:rsid w:val="002F78A9"/>
    <w:rsid w:val="002F79C3"/>
    <w:rsid w:val="002F79CB"/>
    <w:rsid w:val="002F7A7F"/>
    <w:rsid w:val="002F7ACB"/>
    <w:rsid w:val="00300235"/>
    <w:rsid w:val="003003C4"/>
    <w:rsid w:val="00300A62"/>
    <w:rsid w:val="003013D0"/>
    <w:rsid w:val="003015B4"/>
    <w:rsid w:val="00301694"/>
    <w:rsid w:val="00301E46"/>
    <w:rsid w:val="00301EAC"/>
    <w:rsid w:val="0030204B"/>
    <w:rsid w:val="003020E0"/>
    <w:rsid w:val="00302365"/>
    <w:rsid w:val="00302524"/>
    <w:rsid w:val="003025C5"/>
    <w:rsid w:val="00302D20"/>
    <w:rsid w:val="00302FDC"/>
    <w:rsid w:val="0030338C"/>
    <w:rsid w:val="003034D4"/>
    <w:rsid w:val="00303B28"/>
    <w:rsid w:val="00304115"/>
    <w:rsid w:val="003041B9"/>
    <w:rsid w:val="003048FF"/>
    <w:rsid w:val="00304963"/>
    <w:rsid w:val="003054AC"/>
    <w:rsid w:val="00305695"/>
    <w:rsid w:val="003058CF"/>
    <w:rsid w:val="0030591D"/>
    <w:rsid w:val="00305971"/>
    <w:rsid w:val="003059B8"/>
    <w:rsid w:val="00305A5F"/>
    <w:rsid w:val="00305A97"/>
    <w:rsid w:val="0030614E"/>
    <w:rsid w:val="00306155"/>
    <w:rsid w:val="003069A1"/>
    <w:rsid w:val="00306A99"/>
    <w:rsid w:val="00306B1A"/>
    <w:rsid w:val="00306B43"/>
    <w:rsid w:val="00306B9F"/>
    <w:rsid w:val="00306C8E"/>
    <w:rsid w:val="0030720D"/>
    <w:rsid w:val="003076D7"/>
    <w:rsid w:val="003079B4"/>
    <w:rsid w:val="00307A93"/>
    <w:rsid w:val="00307B2E"/>
    <w:rsid w:val="00307BA8"/>
    <w:rsid w:val="00307C43"/>
    <w:rsid w:val="00307D0A"/>
    <w:rsid w:val="00307DE5"/>
    <w:rsid w:val="00307FDE"/>
    <w:rsid w:val="0030BA08"/>
    <w:rsid w:val="00310023"/>
    <w:rsid w:val="00310196"/>
    <w:rsid w:val="00310489"/>
    <w:rsid w:val="003104E0"/>
    <w:rsid w:val="00310574"/>
    <w:rsid w:val="003107C6"/>
    <w:rsid w:val="00310F1D"/>
    <w:rsid w:val="0031158C"/>
    <w:rsid w:val="00311A2F"/>
    <w:rsid w:val="00311B9D"/>
    <w:rsid w:val="00311CBE"/>
    <w:rsid w:val="003123C1"/>
    <w:rsid w:val="003126A2"/>
    <w:rsid w:val="003126D8"/>
    <w:rsid w:val="0031279C"/>
    <w:rsid w:val="00312911"/>
    <w:rsid w:val="003129D4"/>
    <w:rsid w:val="0031385C"/>
    <w:rsid w:val="003139D9"/>
    <w:rsid w:val="00313EB0"/>
    <w:rsid w:val="003140A8"/>
    <w:rsid w:val="0031437B"/>
    <w:rsid w:val="003149C4"/>
    <w:rsid w:val="0031525D"/>
    <w:rsid w:val="003154A8"/>
    <w:rsid w:val="00315BFD"/>
    <w:rsid w:val="00315C64"/>
    <w:rsid w:val="00315EF2"/>
    <w:rsid w:val="00316119"/>
    <w:rsid w:val="00316240"/>
    <w:rsid w:val="00316263"/>
    <w:rsid w:val="0031636F"/>
    <w:rsid w:val="003165BE"/>
    <w:rsid w:val="003168E1"/>
    <w:rsid w:val="0031698D"/>
    <w:rsid w:val="00316A44"/>
    <w:rsid w:val="00316B2E"/>
    <w:rsid w:val="00316D00"/>
    <w:rsid w:val="00316D30"/>
    <w:rsid w:val="00316EB8"/>
    <w:rsid w:val="00316EFB"/>
    <w:rsid w:val="00317041"/>
    <w:rsid w:val="00317794"/>
    <w:rsid w:val="00317C10"/>
    <w:rsid w:val="003201B7"/>
    <w:rsid w:val="003202D4"/>
    <w:rsid w:val="003202F8"/>
    <w:rsid w:val="003204A0"/>
    <w:rsid w:val="0032053C"/>
    <w:rsid w:val="0032054A"/>
    <w:rsid w:val="003206C5"/>
    <w:rsid w:val="00320A96"/>
    <w:rsid w:val="00320B37"/>
    <w:rsid w:val="00320FC5"/>
    <w:rsid w:val="0032120B"/>
    <w:rsid w:val="003212F5"/>
    <w:rsid w:val="0032150A"/>
    <w:rsid w:val="00321703"/>
    <w:rsid w:val="003218FE"/>
    <w:rsid w:val="00321AD5"/>
    <w:rsid w:val="0032215C"/>
    <w:rsid w:val="003222D1"/>
    <w:rsid w:val="00322374"/>
    <w:rsid w:val="003228D8"/>
    <w:rsid w:val="00322957"/>
    <w:rsid w:val="003229C9"/>
    <w:rsid w:val="00322D0A"/>
    <w:rsid w:val="00322F5F"/>
    <w:rsid w:val="003230DC"/>
    <w:rsid w:val="0032332C"/>
    <w:rsid w:val="003236F2"/>
    <w:rsid w:val="0032391C"/>
    <w:rsid w:val="00323E7D"/>
    <w:rsid w:val="00323ED0"/>
    <w:rsid w:val="00323F31"/>
    <w:rsid w:val="00324176"/>
    <w:rsid w:val="00324280"/>
    <w:rsid w:val="00324C07"/>
    <w:rsid w:val="00324C6C"/>
    <w:rsid w:val="00324E82"/>
    <w:rsid w:val="003255CB"/>
    <w:rsid w:val="00325B92"/>
    <w:rsid w:val="00325FA2"/>
    <w:rsid w:val="003265FD"/>
    <w:rsid w:val="00326F07"/>
    <w:rsid w:val="00326F0E"/>
    <w:rsid w:val="0032738B"/>
    <w:rsid w:val="003275C6"/>
    <w:rsid w:val="00327803"/>
    <w:rsid w:val="0032781A"/>
    <w:rsid w:val="00327893"/>
    <w:rsid w:val="003279D3"/>
    <w:rsid w:val="00327CB2"/>
    <w:rsid w:val="00327D81"/>
    <w:rsid w:val="0033021D"/>
    <w:rsid w:val="0033047F"/>
    <w:rsid w:val="0033083B"/>
    <w:rsid w:val="00330AFE"/>
    <w:rsid w:val="00330F17"/>
    <w:rsid w:val="0033120C"/>
    <w:rsid w:val="003312BC"/>
    <w:rsid w:val="003315BB"/>
    <w:rsid w:val="00331E82"/>
    <w:rsid w:val="0033227A"/>
    <w:rsid w:val="00332996"/>
    <w:rsid w:val="00332A26"/>
    <w:rsid w:val="00332D98"/>
    <w:rsid w:val="00333292"/>
    <w:rsid w:val="0033332B"/>
    <w:rsid w:val="00333769"/>
    <w:rsid w:val="00333845"/>
    <w:rsid w:val="00333BEA"/>
    <w:rsid w:val="00333E3B"/>
    <w:rsid w:val="00334848"/>
    <w:rsid w:val="003349BE"/>
    <w:rsid w:val="00334B7D"/>
    <w:rsid w:val="00334B8C"/>
    <w:rsid w:val="00334EF9"/>
    <w:rsid w:val="003350A4"/>
    <w:rsid w:val="0033531B"/>
    <w:rsid w:val="0033556F"/>
    <w:rsid w:val="003357A9"/>
    <w:rsid w:val="003359E8"/>
    <w:rsid w:val="00335B38"/>
    <w:rsid w:val="00335BCD"/>
    <w:rsid w:val="00335C53"/>
    <w:rsid w:val="0033617D"/>
    <w:rsid w:val="00336598"/>
    <w:rsid w:val="003365FA"/>
    <w:rsid w:val="00336A6A"/>
    <w:rsid w:val="00336F54"/>
    <w:rsid w:val="00336FA4"/>
    <w:rsid w:val="0033704B"/>
    <w:rsid w:val="00337A34"/>
    <w:rsid w:val="00337D4C"/>
    <w:rsid w:val="003401EB"/>
    <w:rsid w:val="003403A2"/>
    <w:rsid w:val="0034063C"/>
    <w:rsid w:val="00340729"/>
    <w:rsid w:val="003407BB"/>
    <w:rsid w:val="0034080A"/>
    <w:rsid w:val="00340BD3"/>
    <w:rsid w:val="00340D53"/>
    <w:rsid w:val="00340F15"/>
    <w:rsid w:val="00341156"/>
    <w:rsid w:val="00341161"/>
    <w:rsid w:val="00341350"/>
    <w:rsid w:val="00341B89"/>
    <w:rsid w:val="00341F07"/>
    <w:rsid w:val="00341F37"/>
    <w:rsid w:val="00342DEF"/>
    <w:rsid w:val="00342F18"/>
    <w:rsid w:val="0034333F"/>
    <w:rsid w:val="00343915"/>
    <w:rsid w:val="00343998"/>
    <w:rsid w:val="003444F2"/>
    <w:rsid w:val="003445D6"/>
    <w:rsid w:val="0034464B"/>
    <w:rsid w:val="003455CB"/>
    <w:rsid w:val="003457EF"/>
    <w:rsid w:val="00345865"/>
    <w:rsid w:val="00345994"/>
    <w:rsid w:val="00345AFD"/>
    <w:rsid w:val="00345B55"/>
    <w:rsid w:val="00345C99"/>
    <w:rsid w:val="00345E3A"/>
    <w:rsid w:val="00345F83"/>
    <w:rsid w:val="00346243"/>
    <w:rsid w:val="00346307"/>
    <w:rsid w:val="003464FE"/>
    <w:rsid w:val="00346649"/>
    <w:rsid w:val="00346ACE"/>
    <w:rsid w:val="00347024"/>
    <w:rsid w:val="0034732B"/>
    <w:rsid w:val="003474B1"/>
    <w:rsid w:val="0034772D"/>
    <w:rsid w:val="00347927"/>
    <w:rsid w:val="00347B76"/>
    <w:rsid w:val="00350156"/>
    <w:rsid w:val="00350411"/>
    <w:rsid w:val="003504D1"/>
    <w:rsid w:val="003505F5"/>
    <w:rsid w:val="00350615"/>
    <w:rsid w:val="0035083D"/>
    <w:rsid w:val="00350955"/>
    <w:rsid w:val="00350D73"/>
    <w:rsid w:val="00351093"/>
    <w:rsid w:val="00351269"/>
    <w:rsid w:val="003512E9"/>
    <w:rsid w:val="0035174F"/>
    <w:rsid w:val="003523F5"/>
    <w:rsid w:val="00353409"/>
    <w:rsid w:val="00353462"/>
    <w:rsid w:val="00353630"/>
    <w:rsid w:val="003539B0"/>
    <w:rsid w:val="00353C49"/>
    <w:rsid w:val="00353CCD"/>
    <w:rsid w:val="00353E82"/>
    <w:rsid w:val="00354495"/>
    <w:rsid w:val="00354721"/>
    <w:rsid w:val="0035488E"/>
    <w:rsid w:val="0035494D"/>
    <w:rsid w:val="00354990"/>
    <w:rsid w:val="00354F56"/>
    <w:rsid w:val="003553C0"/>
    <w:rsid w:val="00355953"/>
    <w:rsid w:val="00355B5F"/>
    <w:rsid w:val="00355C36"/>
    <w:rsid w:val="00355DC6"/>
    <w:rsid w:val="0035633B"/>
    <w:rsid w:val="003569C0"/>
    <w:rsid w:val="00356C61"/>
    <w:rsid w:val="00356E6A"/>
    <w:rsid w:val="00356F12"/>
    <w:rsid w:val="00357198"/>
    <w:rsid w:val="00357300"/>
    <w:rsid w:val="00357C7F"/>
    <w:rsid w:val="003606F6"/>
    <w:rsid w:val="00360CDE"/>
    <w:rsid w:val="00360D5C"/>
    <w:rsid w:val="003610C2"/>
    <w:rsid w:val="003613AD"/>
    <w:rsid w:val="003617AF"/>
    <w:rsid w:val="003617DC"/>
    <w:rsid w:val="00361967"/>
    <w:rsid w:val="00361CB0"/>
    <w:rsid w:val="00361F00"/>
    <w:rsid w:val="00362BF6"/>
    <w:rsid w:val="003636E3"/>
    <w:rsid w:val="0036381D"/>
    <w:rsid w:val="003638BF"/>
    <w:rsid w:val="00364099"/>
    <w:rsid w:val="00364C18"/>
    <w:rsid w:val="00364D19"/>
    <w:rsid w:val="00364E8F"/>
    <w:rsid w:val="00364EA2"/>
    <w:rsid w:val="00364F08"/>
    <w:rsid w:val="0036538B"/>
    <w:rsid w:val="00365410"/>
    <w:rsid w:val="0036556D"/>
    <w:rsid w:val="00365752"/>
    <w:rsid w:val="00365924"/>
    <w:rsid w:val="0036598D"/>
    <w:rsid w:val="00365C44"/>
    <w:rsid w:val="00366091"/>
    <w:rsid w:val="0036624C"/>
    <w:rsid w:val="0036633E"/>
    <w:rsid w:val="00366510"/>
    <w:rsid w:val="00366A25"/>
    <w:rsid w:val="00366C10"/>
    <w:rsid w:val="00366F66"/>
    <w:rsid w:val="00366FC9"/>
    <w:rsid w:val="003670D0"/>
    <w:rsid w:val="00367120"/>
    <w:rsid w:val="0036747F"/>
    <w:rsid w:val="00367529"/>
    <w:rsid w:val="0036797D"/>
    <w:rsid w:val="00367DA0"/>
    <w:rsid w:val="00367E6C"/>
    <w:rsid w:val="003703BF"/>
    <w:rsid w:val="0037070B"/>
    <w:rsid w:val="003708A0"/>
    <w:rsid w:val="0037094C"/>
    <w:rsid w:val="00371022"/>
    <w:rsid w:val="00371921"/>
    <w:rsid w:val="003719E3"/>
    <w:rsid w:val="00371AA1"/>
    <w:rsid w:val="0037234C"/>
    <w:rsid w:val="003727B3"/>
    <w:rsid w:val="003728D5"/>
    <w:rsid w:val="00373AD8"/>
    <w:rsid w:val="0037427D"/>
    <w:rsid w:val="003744D6"/>
    <w:rsid w:val="00374593"/>
    <w:rsid w:val="003745C2"/>
    <w:rsid w:val="00374685"/>
    <w:rsid w:val="00374B97"/>
    <w:rsid w:val="00375063"/>
    <w:rsid w:val="00375268"/>
    <w:rsid w:val="00375338"/>
    <w:rsid w:val="0037539C"/>
    <w:rsid w:val="00375807"/>
    <w:rsid w:val="0037589B"/>
    <w:rsid w:val="003758DE"/>
    <w:rsid w:val="00375A5A"/>
    <w:rsid w:val="00375A7E"/>
    <w:rsid w:val="00375D97"/>
    <w:rsid w:val="003762DF"/>
    <w:rsid w:val="00376555"/>
    <w:rsid w:val="00376693"/>
    <w:rsid w:val="00376961"/>
    <w:rsid w:val="00376EC1"/>
    <w:rsid w:val="00376F7D"/>
    <w:rsid w:val="00377036"/>
    <w:rsid w:val="0037719F"/>
    <w:rsid w:val="00377548"/>
    <w:rsid w:val="0037764B"/>
    <w:rsid w:val="00377654"/>
    <w:rsid w:val="0037767A"/>
    <w:rsid w:val="00377A84"/>
    <w:rsid w:val="00377DC0"/>
    <w:rsid w:val="0038023B"/>
    <w:rsid w:val="003806D5"/>
    <w:rsid w:val="00380AF7"/>
    <w:rsid w:val="00380AFE"/>
    <w:rsid w:val="00380DFD"/>
    <w:rsid w:val="00380FEB"/>
    <w:rsid w:val="003811E5"/>
    <w:rsid w:val="003818D8"/>
    <w:rsid w:val="00381964"/>
    <w:rsid w:val="00381E5F"/>
    <w:rsid w:val="003821B5"/>
    <w:rsid w:val="0038220A"/>
    <w:rsid w:val="00382565"/>
    <w:rsid w:val="00382CFC"/>
    <w:rsid w:val="00382D5F"/>
    <w:rsid w:val="003834B4"/>
    <w:rsid w:val="00383528"/>
    <w:rsid w:val="0038371B"/>
    <w:rsid w:val="00383749"/>
    <w:rsid w:val="00383A44"/>
    <w:rsid w:val="00383EAE"/>
    <w:rsid w:val="00383FBD"/>
    <w:rsid w:val="0038498B"/>
    <w:rsid w:val="00384BA3"/>
    <w:rsid w:val="00384EA4"/>
    <w:rsid w:val="00384F2E"/>
    <w:rsid w:val="00384F92"/>
    <w:rsid w:val="003853A4"/>
    <w:rsid w:val="003853B1"/>
    <w:rsid w:val="003854A6"/>
    <w:rsid w:val="003857D8"/>
    <w:rsid w:val="00385AB1"/>
    <w:rsid w:val="00385BC7"/>
    <w:rsid w:val="00386562"/>
    <w:rsid w:val="003867DB"/>
    <w:rsid w:val="003869B5"/>
    <w:rsid w:val="00386CDB"/>
    <w:rsid w:val="0038707A"/>
    <w:rsid w:val="0038758A"/>
    <w:rsid w:val="00387B79"/>
    <w:rsid w:val="00387CE6"/>
    <w:rsid w:val="00387CED"/>
    <w:rsid w:val="00387D05"/>
    <w:rsid w:val="00387D7D"/>
    <w:rsid w:val="00387D97"/>
    <w:rsid w:val="00387DD3"/>
    <w:rsid w:val="00390412"/>
    <w:rsid w:val="00391156"/>
    <w:rsid w:val="003911FD"/>
    <w:rsid w:val="003914CD"/>
    <w:rsid w:val="0039158F"/>
    <w:rsid w:val="0039161E"/>
    <w:rsid w:val="00391C64"/>
    <w:rsid w:val="00391D7D"/>
    <w:rsid w:val="00391DB5"/>
    <w:rsid w:val="00392398"/>
    <w:rsid w:val="0039255C"/>
    <w:rsid w:val="0039299B"/>
    <w:rsid w:val="00392B9C"/>
    <w:rsid w:val="0039322C"/>
    <w:rsid w:val="003933EB"/>
    <w:rsid w:val="003936B1"/>
    <w:rsid w:val="003936D6"/>
    <w:rsid w:val="00393B69"/>
    <w:rsid w:val="00393DD6"/>
    <w:rsid w:val="00393ED7"/>
    <w:rsid w:val="00393F74"/>
    <w:rsid w:val="00394046"/>
    <w:rsid w:val="0039454A"/>
    <w:rsid w:val="003945EB"/>
    <w:rsid w:val="0039477A"/>
    <w:rsid w:val="0039496D"/>
    <w:rsid w:val="00394CE8"/>
    <w:rsid w:val="00394E4E"/>
    <w:rsid w:val="003950B8"/>
    <w:rsid w:val="003952D1"/>
    <w:rsid w:val="0039554A"/>
    <w:rsid w:val="00395796"/>
    <w:rsid w:val="00395B40"/>
    <w:rsid w:val="003964F5"/>
    <w:rsid w:val="0039655E"/>
    <w:rsid w:val="0039667A"/>
    <w:rsid w:val="0039686D"/>
    <w:rsid w:val="003968DE"/>
    <w:rsid w:val="00396BBC"/>
    <w:rsid w:val="00396F7C"/>
    <w:rsid w:val="00397016"/>
    <w:rsid w:val="00397204"/>
    <w:rsid w:val="00397243"/>
    <w:rsid w:val="003972FE"/>
    <w:rsid w:val="00397385"/>
    <w:rsid w:val="00397AAA"/>
    <w:rsid w:val="003A01AE"/>
    <w:rsid w:val="003A031A"/>
    <w:rsid w:val="003A0408"/>
    <w:rsid w:val="003A0FAC"/>
    <w:rsid w:val="003A1B08"/>
    <w:rsid w:val="003A1C27"/>
    <w:rsid w:val="003A1FC4"/>
    <w:rsid w:val="003A218B"/>
    <w:rsid w:val="003A21CD"/>
    <w:rsid w:val="003A2310"/>
    <w:rsid w:val="003A250B"/>
    <w:rsid w:val="003A25A2"/>
    <w:rsid w:val="003A28DD"/>
    <w:rsid w:val="003A2980"/>
    <w:rsid w:val="003A2B3C"/>
    <w:rsid w:val="003A2CDE"/>
    <w:rsid w:val="003A2E0B"/>
    <w:rsid w:val="003A2E6D"/>
    <w:rsid w:val="003A2FF0"/>
    <w:rsid w:val="003A3366"/>
    <w:rsid w:val="003A3699"/>
    <w:rsid w:val="003A36E2"/>
    <w:rsid w:val="003A3C37"/>
    <w:rsid w:val="003A3C67"/>
    <w:rsid w:val="003A3E9B"/>
    <w:rsid w:val="003A3EFA"/>
    <w:rsid w:val="003A428A"/>
    <w:rsid w:val="003A42E7"/>
    <w:rsid w:val="003A4376"/>
    <w:rsid w:val="003A450A"/>
    <w:rsid w:val="003A450E"/>
    <w:rsid w:val="003A479B"/>
    <w:rsid w:val="003A4847"/>
    <w:rsid w:val="003A4B80"/>
    <w:rsid w:val="003A50B2"/>
    <w:rsid w:val="003A537F"/>
    <w:rsid w:val="003A56D2"/>
    <w:rsid w:val="003A5970"/>
    <w:rsid w:val="003A5BA6"/>
    <w:rsid w:val="003A5EBB"/>
    <w:rsid w:val="003A6189"/>
    <w:rsid w:val="003A6291"/>
    <w:rsid w:val="003A64A4"/>
    <w:rsid w:val="003A6843"/>
    <w:rsid w:val="003A6A68"/>
    <w:rsid w:val="003A6B49"/>
    <w:rsid w:val="003A6CE9"/>
    <w:rsid w:val="003A6D89"/>
    <w:rsid w:val="003A6E22"/>
    <w:rsid w:val="003A6EBC"/>
    <w:rsid w:val="003A6FD9"/>
    <w:rsid w:val="003A703D"/>
    <w:rsid w:val="003A717B"/>
    <w:rsid w:val="003A7966"/>
    <w:rsid w:val="003A7AF7"/>
    <w:rsid w:val="003B038B"/>
    <w:rsid w:val="003B08CC"/>
    <w:rsid w:val="003B099A"/>
    <w:rsid w:val="003B09BE"/>
    <w:rsid w:val="003B0C9C"/>
    <w:rsid w:val="003B0CC1"/>
    <w:rsid w:val="003B0FC2"/>
    <w:rsid w:val="003B12E6"/>
    <w:rsid w:val="003B14D0"/>
    <w:rsid w:val="003B197D"/>
    <w:rsid w:val="003B1AEF"/>
    <w:rsid w:val="003B1EC6"/>
    <w:rsid w:val="003B1F8F"/>
    <w:rsid w:val="003B1FF5"/>
    <w:rsid w:val="003B2220"/>
    <w:rsid w:val="003B2327"/>
    <w:rsid w:val="003B26C4"/>
    <w:rsid w:val="003B2861"/>
    <w:rsid w:val="003B2D3A"/>
    <w:rsid w:val="003B31A9"/>
    <w:rsid w:val="003B33C6"/>
    <w:rsid w:val="003B3915"/>
    <w:rsid w:val="003B3963"/>
    <w:rsid w:val="003B39E0"/>
    <w:rsid w:val="003B4075"/>
    <w:rsid w:val="003B48D7"/>
    <w:rsid w:val="003B4A52"/>
    <w:rsid w:val="003B5069"/>
    <w:rsid w:val="003B5758"/>
    <w:rsid w:val="003B59D2"/>
    <w:rsid w:val="003B5F65"/>
    <w:rsid w:val="003B63BD"/>
    <w:rsid w:val="003B6582"/>
    <w:rsid w:val="003B65B7"/>
    <w:rsid w:val="003B6BCA"/>
    <w:rsid w:val="003B6D51"/>
    <w:rsid w:val="003B6DC6"/>
    <w:rsid w:val="003B6DF1"/>
    <w:rsid w:val="003B712A"/>
    <w:rsid w:val="003B738F"/>
    <w:rsid w:val="003B7710"/>
    <w:rsid w:val="003B7BAF"/>
    <w:rsid w:val="003C0305"/>
    <w:rsid w:val="003C0DE6"/>
    <w:rsid w:val="003C16A8"/>
    <w:rsid w:val="003C170C"/>
    <w:rsid w:val="003C17EB"/>
    <w:rsid w:val="003C1869"/>
    <w:rsid w:val="003C1B29"/>
    <w:rsid w:val="003C219A"/>
    <w:rsid w:val="003C224D"/>
    <w:rsid w:val="003C2554"/>
    <w:rsid w:val="003C2850"/>
    <w:rsid w:val="003C287B"/>
    <w:rsid w:val="003C2971"/>
    <w:rsid w:val="003C2BF8"/>
    <w:rsid w:val="003C2C3E"/>
    <w:rsid w:val="003C2C7C"/>
    <w:rsid w:val="003C2F27"/>
    <w:rsid w:val="003C2FE7"/>
    <w:rsid w:val="003C3E9C"/>
    <w:rsid w:val="003C402D"/>
    <w:rsid w:val="003C43DB"/>
    <w:rsid w:val="003C440D"/>
    <w:rsid w:val="003C4863"/>
    <w:rsid w:val="003C5315"/>
    <w:rsid w:val="003C54F8"/>
    <w:rsid w:val="003C5A4E"/>
    <w:rsid w:val="003C5B62"/>
    <w:rsid w:val="003C5E40"/>
    <w:rsid w:val="003C5E87"/>
    <w:rsid w:val="003C6094"/>
    <w:rsid w:val="003C6504"/>
    <w:rsid w:val="003C68CC"/>
    <w:rsid w:val="003C69F4"/>
    <w:rsid w:val="003C6FFD"/>
    <w:rsid w:val="003C74C6"/>
    <w:rsid w:val="003C7766"/>
    <w:rsid w:val="003C77FD"/>
    <w:rsid w:val="003C7910"/>
    <w:rsid w:val="003C7A36"/>
    <w:rsid w:val="003C7CFE"/>
    <w:rsid w:val="003D00D5"/>
    <w:rsid w:val="003D00D6"/>
    <w:rsid w:val="003D0279"/>
    <w:rsid w:val="003D03C8"/>
    <w:rsid w:val="003D08A3"/>
    <w:rsid w:val="003D08AC"/>
    <w:rsid w:val="003D09CF"/>
    <w:rsid w:val="003D0A2A"/>
    <w:rsid w:val="003D0B4F"/>
    <w:rsid w:val="003D0FAE"/>
    <w:rsid w:val="003D11CE"/>
    <w:rsid w:val="003D1225"/>
    <w:rsid w:val="003D1B45"/>
    <w:rsid w:val="003D1BB0"/>
    <w:rsid w:val="003D22CC"/>
    <w:rsid w:val="003D2305"/>
    <w:rsid w:val="003D23C3"/>
    <w:rsid w:val="003D25A9"/>
    <w:rsid w:val="003D25F8"/>
    <w:rsid w:val="003D28A4"/>
    <w:rsid w:val="003D2B15"/>
    <w:rsid w:val="003D2C59"/>
    <w:rsid w:val="003D305F"/>
    <w:rsid w:val="003D3097"/>
    <w:rsid w:val="003D3DD5"/>
    <w:rsid w:val="003D3E3B"/>
    <w:rsid w:val="003D409A"/>
    <w:rsid w:val="003D4489"/>
    <w:rsid w:val="003D46B3"/>
    <w:rsid w:val="003D4745"/>
    <w:rsid w:val="003D4D11"/>
    <w:rsid w:val="003D4E03"/>
    <w:rsid w:val="003D4E7F"/>
    <w:rsid w:val="003D514C"/>
    <w:rsid w:val="003D54F6"/>
    <w:rsid w:val="003D564D"/>
    <w:rsid w:val="003D56C9"/>
    <w:rsid w:val="003D59C1"/>
    <w:rsid w:val="003D6913"/>
    <w:rsid w:val="003D69ED"/>
    <w:rsid w:val="003D6ACE"/>
    <w:rsid w:val="003D6B34"/>
    <w:rsid w:val="003D719D"/>
    <w:rsid w:val="003D71BF"/>
    <w:rsid w:val="003D7348"/>
    <w:rsid w:val="003D73CD"/>
    <w:rsid w:val="003D78F0"/>
    <w:rsid w:val="003E06A1"/>
    <w:rsid w:val="003E079F"/>
    <w:rsid w:val="003E109F"/>
    <w:rsid w:val="003E16C9"/>
    <w:rsid w:val="003E172A"/>
    <w:rsid w:val="003E1756"/>
    <w:rsid w:val="003E1768"/>
    <w:rsid w:val="003E1B10"/>
    <w:rsid w:val="003E1D4E"/>
    <w:rsid w:val="003E2404"/>
    <w:rsid w:val="003E27A7"/>
    <w:rsid w:val="003E28ED"/>
    <w:rsid w:val="003E2F7A"/>
    <w:rsid w:val="003E3465"/>
    <w:rsid w:val="003E35A0"/>
    <w:rsid w:val="003E36D2"/>
    <w:rsid w:val="003E3DF4"/>
    <w:rsid w:val="003E43EF"/>
    <w:rsid w:val="003E45CA"/>
    <w:rsid w:val="003E489B"/>
    <w:rsid w:val="003E4D68"/>
    <w:rsid w:val="003E4D7E"/>
    <w:rsid w:val="003E5201"/>
    <w:rsid w:val="003E524F"/>
    <w:rsid w:val="003E52AD"/>
    <w:rsid w:val="003E53FA"/>
    <w:rsid w:val="003E5668"/>
    <w:rsid w:val="003E57E3"/>
    <w:rsid w:val="003E58D6"/>
    <w:rsid w:val="003E5AC1"/>
    <w:rsid w:val="003E63CB"/>
    <w:rsid w:val="003E6547"/>
    <w:rsid w:val="003E6652"/>
    <w:rsid w:val="003E6968"/>
    <w:rsid w:val="003E6BF6"/>
    <w:rsid w:val="003E6C23"/>
    <w:rsid w:val="003E72DE"/>
    <w:rsid w:val="003E788A"/>
    <w:rsid w:val="003E7910"/>
    <w:rsid w:val="003F01E2"/>
    <w:rsid w:val="003F089A"/>
    <w:rsid w:val="003F0A64"/>
    <w:rsid w:val="003F0B16"/>
    <w:rsid w:val="003F0D14"/>
    <w:rsid w:val="003F0EE3"/>
    <w:rsid w:val="003F0FF7"/>
    <w:rsid w:val="003F114F"/>
    <w:rsid w:val="003F13FD"/>
    <w:rsid w:val="003F1414"/>
    <w:rsid w:val="003F14AA"/>
    <w:rsid w:val="003F184A"/>
    <w:rsid w:val="003F1897"/>
    <w:rsid w:val="003F1B0B"/>
    <w:rsid w:val="003F1BC3"/>
    <w:rsid w:val="003F1C6B"/>
    <w:rsid w:val="003F1F7B"/>
    <w:rsid w:val="003F2034"/>
    <w:rsid w:val="003F212D"/>
    <w:rsid w:val="003F22C5"/>
    <w:rsid w:val="003F24B1"/>
    <w:rsid w:val="003F2BBD"/>
    <w:rsid w:val="003F2E37"/>
    <w:rsid w:val="003F2FB4"/>
    <w:rsid w:val="003F3065"/>
    <w:rsid w:val="003F31DD"/>
    <w:rsid w:val="003F31E1"/>
    <w:rsid w:val="003F3217"/>
    <w:rsid w:val="003F331F"/>
    <w:rsid w:val="003F3C02"/>
    <w:rsid w:val="003F4285"/>
    <w:rsid w:val="003F43EB"/>
    <w:rsid w:val="003F4A18"/>
    <w:rsid w:val="003F4A22"/>
    <w:rsid w:val="003F4BAB"/>
    <w:rsid w:val="003F4F34"/>
    <w:rsid w:val="003F520E"/>
    <w:rsid w:val="003F5708"/>
    <w:rsid w:val="003F571C"/>
    <w:rsid w:val="003F5806"/>
    <w:rsid w:val="003F58CB"/>
    <w:rsid w:val="003F5CC8"/>
    <w:rsid w:val="003F5F93"/>
    <w:rsid w:val="003F6039"/>
    <w:rsid w:val="003F67BC"/>
    <w:rsid w:val="003F6911"/>
    <w:rsid w:val="003F6A6A"/>
    <w:rsid w:val="003F6C5B"/>
    <w:rsid w:val="003F6D4A"/>
    <w:rsid w:val="003F6DE2"/>
    <w:rsid w:val="003F6E81"/>
    <w:rsid w:val="003F71D5"/>
    <w:rsid w:val="003F75D2"/>
    <w:rsid w:val="003F7843"/>
    <w:rsid w:val="003F7859"/>
    <w:rsid w:val="003F7B14"/>
    <w:rsid w:val="003F7D1D"/>
    <w:rsid w:val="003F7D86"/>
    <w:rsid w:val="003F7DEC"/>
    <w:rsid w:val="003F7E6B"/>
    <w:rsid w:val="003F7F32"/>
    <w:rsid w:val="00400052"/>
    <w:rsid w:val="0040011E"/>
    <w:rsid w:val="00400260"/>
    <w:rsid w:val="00400754"/>
    <w:rsid w:val="0040078C"/>
    <w:rsid w:val="0040080E"/>
    <w:rsid w:val="004008F4"/>
    <w:rsid w:val="00401046"/>
    <w:rsid w:val="0040133F"/>
    <w:rsid w:val="00401629"/>
    <w:rsid w:val="0040177A"/>
    <w:rsid w:val="0040194E"/>
    <w:rsid w:val="004019DF"/>
    <w:rsid w:val="00401A43"/>
    <w:rsid w:val="00401C9C"/>
    <w:rsid w:val="00401CD5"/>
    <w:rsid w:val="00401D70"/>
    <w:rsid w:val="004020B8"/>
    <w:rsid w:val="0040214E"/>
    <w:rsid w:val="004021BA"/>
    <w:rsid w:val="004022E5"/>
    <w:rsid w:val="0040237B"/>
    <w:rsid w:val="004023D7"/>
    <w:rsid w:val="00402781"/>
    <w:rsid w:val="004028BD"/>
    <w:rsid w:val="00402902"/>
    <w:rsid w:val="00402AD9"/>
    <w:rsid w:val="00402B1E"/>
    <w:rsid w:val="00402FB4"/>
    <w:rsid w:val="00403179"/>
    <w:rsid w:val="0040318E"/>
    <w:rsid w:val="00403564"/>
    <w:rsid w:val="004035D6"/>
    <w:rsid w:val="00403B8E"/>
    <w:rsid w:val="004040B8"/>
    <w:rsid w:val="004044F0"/>
    <w:rsid w:val="004046B0"/>
    <w:rsid w:val="00404901"/>
    <w:rsid w:val="00404971"/>
    <w:rsid w:val="00404A7A"/>
    <w:rsid w:val="00404E11"/>
    <w:rsid w:val="00404E47"/>
    <w:rsid w:val="00404F3C"/>
    <w:rsid w:val="0040513D"/>
    <w:rsid w:val="00405464"/>
    <w:rsid w:val="00405A0F"/>
    <w:rsid w:val="00405B03"/>
    <w:rsid w:val="00406323"/>
    <w:rsid w:val="00406340"/>
    <w:rsid w:val="00406701"/>
    <w:rsid w:val="004067CC"/>
    <w:rsid w:val="00406D20"/>
    <w:rsid w:val="00406DDB"/>
    <w:rsid w:val="00406E3A"/>
    <w:rsid w:val="0040738E"/>
    <w:rsid w:val="004076CD"/>
    <w:rsid w:val="00407946"/>
    <w:rsid w:val="00407F3C"/>
    <w:rsid w:val="00407F57"/>
    <w:rsid w:val="004101A0"/>
    <w:rsid w:val="0041076E"/>
    <w:rsid w:val="004107D6"/>
    <w:rsid w:val="00410BC0"/>
    <w:rsid w:val="00410D43"/>
    <w:rsid w:val="00410ECF"/>
    <w:rsid w:val="00410EEF"/>
    <w:rsid w:val="0041102D"/>
    <w:rsid w:val="0041104B"/>
    <w:rsid w:val="00411931"/>
    <w:rsid w:val="004119B5"/>
    <w:rsid w:val="00411A4D"/>
    <w:rsid w:val="00411E40"/>
    <w:rsid w:val="004120C9"/>
    <w:rsid w:val="0041238B"/>
    <w:rsid w:val="00412E66"/>
    <w:rsid w:val="004131E4"/>
    <w:rsid w:val="00413224"/>
    <w:rsid w:val="00413A9D"/>
    <w:rsid w:val="00413B24"/>
    <w:rsid w:val="00414144"/>
    <w:rsid w:val="004141BA"/>
    <w:rsid w:val="00414276"/>
    <w:rsid w:val="004143D1"/>
    <w:rsid w:val="00414607"/>
    <w:rsid w:val="00414696"/>
    <w:rsid w:val="00414728"/>
    <w:rsid w:val="00414963"/>
    <w:rsid w:val="00414D0C"/>
    <w:rsid w:val="00414F0C"/>
    <w:rsid w:val="00414F1B"/>
    <w:rsid w:val="004152DC"/>
    <w:rsid w:val="004156C5"/>
    <w:rsid w:val="00415949"/>
    <w:rsid w:val="00415BD2"/>
    <w:rsid w:val="00415FBC"/>
    <w:rsid w:val="0041601B"/>
    <w:rsid w:val="004164A1"/>
    <w:rsid w:val="00416887"/>
    <w:rsid w:val="00416C1B"/>
    <w:rsid w:val="00416D04"/>
    <w:rsid w:val="004171FC"/>
    <w:rsid w:val="00417530"/>
    <w:rsid w:val="00417AC1"/>
    <w:rsid w:val="00420192"/>
    <w:rsid w:val="00420263"/>
    <w:rsid w:val="00420310"/>
    <w:rsid w:val="004207C5"/>
    <w:rsid w:val="00420823"/>
    <w:rsid w:val="00420D4F"/>
    <w:rsid w:val="00420E03"/>
    <w:rsid w:val="00421054"/>
    <w:rsid w:val="00421321"/>
    <w:rsid w:val="00421527"/>
    <w:rsid w:val="0042155C"/>
    <w:rsid w:val="00421A52"/>
    <w:rsid w:val="00421D11"/>
    <w:rsid w:val="00421E10"/>
    <w:rsid w:val="0042214F"/>
    <w:rsid w:val="004222CA"/>
    <w:rsid w:val="004224D6"/>
    <w:rsid w:val="0042278F"/>
    <w:rsid w:val="004228EB"/>
    <w:rsid w:val="00422A5E"/>
    <w:rsid w:val="00422F09"/>
    <w:rsid w:val="00422FF0"/>
    <w:rsid w:val="00423537"/>
    <w:rsid w:val="004237D4"/>
    <w:rsid w:val="00423952"/>
    <w:rsid w:val="00423A9B"/>
    <w:rsid w:val="00423BF8"/>
    <w:rsid w:val="00423C43"/>
    <w:rsid w:val="0042419A"/>
    <w:rsid w:val="00424308"/>
    <w:rsid w:val="00424583"/>
    <w:rsid w:val="004246A6"/>
    <w:rsid w:val="00424724"/>
    <w:rsid w:val="00424C9F"/>
    <w:rsid w:val="00424F0C"/>
    <w:rsid w:val="00424FA9"/>
    <w:rsid w:val="00424FB6"/>
    <w:rsid w:val="00425138"/>
    <w:rsid w:val="00425550"/>
    <w:rsid w:val="0042570B"/>
    <w:rsid w:val="00425937"/>
    <w:rsid w:val="004259C1"/>
    <w:rsid w:val="00425D86"/>
    <w:rsid w:val="00425FC2"/>
    <w:rsid w:val="00426850"/>
    <w:rsid w:val="004272A2"/>
    <w:rsid w:val="004274B1"/>
    <w:rsid w:val="0042758F"/>
    <w:rsid w:val="00427A3E"/>
    <w:rsid w:val="00427FE3"/>
    <w:rsid w:val="0042AC38"/>
    <w:rsid w:val="004300D6"/>
    <w:rsid w:val="00430110"/>
    <w:rsid w:val="00430579"/>
    <w:rsid w:val="004306CD"/>
    <w:rsid w:val="004307C7"/>
    <w:rsid w:val="004309C4"/>
    <w:rsid w:val="00430AD4"/>
    <w:rsid w:val="00430AEA"/>
    <w:rsid w:val="00430E6A"/>
    <w:rsid w:val="0043116C"/>
    <w:rsid w:val="004314EF"/>
    <w:rsid w:val="00431640"/>
    <w:rsid w:val="00431978"/>
    <w:rsid w:val="00431A00"/>
    <w:rsid w:val="00431A81"/>
    <w:rsid w:val="00431B3D"/>
    <w:rsid w:val="00431F68"/>
    <w:rsid w:val="00431F79"/>
    <w:rsid w:val="0043208D"/>
    <w:rsid w:val="00432111"/>
    <w:rsid w:val="00432134"/>
    <w:rsid w:val="004322D7"/>
    <w:rsid w:val="00432510"/>
    <w:rsid w:val="00432861"/>
    <w:rsid w:val="004328F0"/>
    <w:rsid w:val="00432C67"/>
    <w:rsid w:val="00432FFA"/>
    <w:rsid w:val="0043344F"/>
    <w:rsid w:val="004335BB"/>
    <w:rsid w:val="00433DA3"/>
    <w:rsid w:val="004340A0"/>
    <w:rsid w:val="0043413D"/>
    <w:rsid w:val="0043473A"/>
    <w:rsid w:val="00434781"/>
    <w:rsid w:val="00434CB2"/>
    <w:rsid w:val="00435011"/>
    <w:rsid w:val="004353F4"/>
    <w:rsid w:val="0043566B"/>
    <w:rsid w:val="0043571E"/>
    <w:rsid w:val="00435863"/>
    <w:rsid w:val="0043591C"/>
    <w:rsid w:val="00435A2B"/>
    <w:rsid w:val="00435CE3"/>
    <w:rsid w:val="00435D54"/>
    <w:rsid w:val="00435D78"/>
    <w:rsid w:val="00435E34"/>
    <w:rsid w:val="00435EF0"/>
    <w:rsid w:val="00436171"/>
    <w:rsid w:val="00436187"/>
    <w:rsid w:val="0043648E"/>
    <w:rsid w:val="004369B9"/>
    <w:rsid w:val="00436A81"/>
    <w:rsid w:val="0043725F"/>
    <w:rsid w:val="00437376"/>
    <w:rsid w:val="0043747B"/>
    <w:rsid w:val="004375B8"/>
    <w:rsid w:val="004376D6"/>
    <w:rsid w:val="00437B1B"/>
    <w:rsid w:val="00437BE3"/>
    <w:rsid w:val="00437C13"/>
    <w:rsid w:val="00437DF2"/>
    <w:rsid w:val="00437E20"/>
    <w:rsid w:val="00440231"/>
    <w:rsid w:val="004402FD"/>
    <w:rsid w:val="004404D4"/>
    <w:rsid w:val="004404D7"/>
    <w:rsid w:val="00440629"/>
    <w:rsid w:val="00440653"/>
    <w:rsid w:val="004406EC"/>
    <w:rsid w:val="00440E72"/>
    <w:rsid w:val="00440EB9"/>
    <w:rsid w:val="0044122D"/>
    <w:rsid w:val="004415B2"/>
    <w:rsid w:val="00441A8F"/>
    <w:rsid w:val="00441E01"/>
    <w:rsid w:val="00442021"/>
    <w:rsid w:val="00442125"/>
    <w:rsid w:val="004422B7"/>
    <w:rsid w:val="004428E2"/>
    <w:rsid w:val="00442E26"/>
    <w:rsid w:val="004434BD"/>
    <w:rsid w:val="004434D8"/>
    <w:rsid w:val="00443508"/>
    <w:rsid w:val="00443787"/>
    <w:rsid w:val="0044379B"/>
    <w:rsid w:val="0044383A"/>
    <w:rsid w:val="0044399B"/>
    <w:rsid w:val="00443B27"/>
    <w:rsid w:val="00443B7F"/>
    <w:rsid w:val="00443C25"/>
    <w:rsid w:val="00443DBA"/>
    <w:rsid w:val="00443F8A"/>
    <w:rsid w:val="004440F0"/>
    <w:rsid w:val="004440F3"/>
    <w:rsid w:val="004443B9"/>
    <w:rsid w:val="0044470E"/>
    <w:rsid w:val="00444D0C"/>
    <w:rsid w:val="00444E98"/>
    <w:rsid w:val="004457EF"/>
    <w:rsid w:val="004458FC"/>
    <w:rsid w:val="00445C01"/>
    <w:rsid w:val="00445C6D"/>
    <w:rsid w:val="00445CCC"/>
    <w:rsid w:val="00445D2C"/>
    <w:rsid w:val="00445F91"/>
    <w:rsid w:val="0044627C"/>
    <w:rsid w:val="00446608"/>
    <w:rsid w:val="004467A9"/>
    <w:rsid w:val="004467B9"/>
    <w:rsid w:val="00446823"/>
    <w:rsid w:val="00446F26"/>
    <w:rsid w:val="00446F6A"/>
    <w:rsid w:val="00446FAB"/>
    <w:rsid w:val="004471F5"/>
    <w:rsid w:val="00447363"/>
    <w:rsid w:val="004479D4"/>
    <w:rsid w:val="00447B18"/>
    <w:rsid w:val="00447CEC"/>
    <w:rsid w:val="00447F3B"/>
    <w:rsid w:val="0045042C"/>
    <w:rsid w:val="0045057E"/>
    <w:rsid w:val="00450642"/>
    <w:rsid w:val="00450A28"/>
    <w:rsid w:val="00451481"/>
    <w:rsid w:val="00451736"/>
    <w:rsid w:val="004517CC"/>
    <w:rsid w:val="00451AEE"/>
    <w:rsid w:val="0045208F"/>
    <w:rsid w:val="0045232B"/>
    <w:rsid w:val="00452394"/>
    <w:rsid w:val="0045287A"/>
    <w:rsid w:val="0045295D"/>
    <w:rsid w:val="00453305"/>
    <w:rsid w:val="0045336E"/>
    <w:rsid w:val="00453422"/>
    <w:rsid w:val="004534D5"/>
    <w:rsid w:val="004536CE"/>
    <w:rsid w:val="00453D21"/>
    <w:rsid w:val="00453E7C"/>
    <w:rsid w:val="00454718"/>
    <w:rsid w:val="0045489F"/>
    <w:rsid w:val="00454A60"/>
    <w:rsid w:val="00454CBB"/>
    <w:rsid w:val="00454CD2"/>
    <w:rsid w:val="00454D19"/>
    <w:rsid w:val="00454D84"/>
    <w:rsid w:val="00454F1E"/>
    <w:rsid w:val="00455235"/>
    <w:rsid w:val="004552F7"/>
    <w:rsid w:val="00455359"/>
    <w:rsid w:val="00455E9A"/>
    <w:rsid w:val="004560D2"/>
    <w:rsid w:val="004561F9"/>
    <w:rsid w:val="004562BB"/>
    <w:rsid w:val="0045636B"/>
    <w:rsid w:val="004566EA"/>
    <w:rsid w:val="00456781"/>
    <w:rsid w:val="004568E0"/>
    <w:rsid w:val="00456A93"/>
    <w:rsid w:val="00456F6B"/>
    <w:rsid w:val="004571BA"/>
    <w:rsid w:val="004574FF"/>
    <w:rsid w:val="00460011"/>
    <w:rsid w:val="0046028C"/>
    <w:rsid w:val="00460597"/>
    <w:rsid w:val="0046059A"/>
    <w:rsid w:val="004607A1"/>
    <w:rsid w:val="00460823"/>
    <w:rsid w:val="004609A8"/>
    <w:rsid w:val="004609D2"/>
    <w:rsid w:val="00461428"/>
    <w:rsid w:val="00461570"/>
    <w:rsid w:val="00461706"/>
    <w:rsid w:val="0046171F"/>
    <w:rsid w:val="00461A90"/>
    <w:rsid w:val="00461D79"/>
    <w:rsid w:val="00461E0D"/>
    <w:rsid w:val="0046235B"/>
    <w:rsid w:val="0046239C"/>
    <w:rsid w:val="004624EF"/>
    <w:rsid w:val="004625E8"/>
    <w:rsid w:val="00462BA6"/>
    <w:rsid w:val="00462C0D"/>
    <w:rsid w:val="00462E0E"/>
    <w:rsid w:val="00462FE6"/>
    <w:rsid w:val="00463068"/>
    <w:rsid w:val="00463125"/>
    <w:rsid w:val="00463B29"/>
    <w:rsid w:val="00463C82"/>
    <w:rsid w:val="0046444E"/>
    <w:rsid w:val="004644BA"/>
    <w:rsid w:val="0046470E"/>
    <w:rsid w:val="004647FA"/>
    <w:rsid w:val="00464987"/>
    <w:rsid w:val="00464FCD"/>
    <w:rsid w:val="004650A8"/>
    <w:rsid w:val="00465496"/>
    <w:rsid w:val="004657C3"/>
    <w:rsid w:val="0046585C"/>
    <w:rsid w:val="00465B73"/>
    <w:rsid w:val="00465B86"/>
    <w:rsid w:val="00465D37"/>
    <w:rsid w:val="00466051"/>
    <w:rsid w:val="00466359"/>
    <w:rsid w:val="004663DB"/>
    <w:rsid w:val="004663E0"/>
    <w:rsid w:val="004665A2"/>
    <w:rsid w:val="0046661A"/>
    <w:rsid w:val="00466838"/>
    <w:rsid w:val="00466C5D"/>
    <w:rsid w:val="00466F73"/>
    <w:rsid w:val="00467181"/>
    <w:rsid w:val="004675A6"/>
    <w:rsid w:val="004675B0"/>
    <w:rsid w:val="0046787E"/>
    <w:rsid w:val="004678FA"/>
    <w:rsid w:val="00467B62"/>
    <w:rsid w:val="0047007C"/>
    <w:rsid w:val="0047024A"/>
    <w:rsid w:val="00470488"/>
    <w:rsid w:val="004705F5"/>
    <w:rsid w:val="00470C25"/>
    <w:rsid w:val="004713D4"/>
    <w:rsid w:val="00471415"/>
    <w:rsid w:val="004718B2"/>
    <w:rsid w:val="00471D3D"/>
    <w:rsid w:val="00471E14"/>
    <w:rsid w:val="00472089"/>
    <w:rsid w:val="00472654"/>
    <w:rsid w:val="004728BD"/>
    <w:rsid w:val="004728FB"/>
    <w:rsid w:val="00472C74"/>
    <w:rsid w:val="00472FB5"/>
    <w:rsid w:val="004730C3"/>
    <w:rsid w:val="00473381"/>
    <w:rsid w:val="00473383"/>
    <w:rsid w:val="004733D5"/>
    <w:rsid w:val="00473887"/>
    <w:rsid w:val="00473A2E"/>
    <w:rsid w:val="00473D9A"/>
    <w:rsid w:val="00473D9F"/>
    <w:rsid w:val="004743F2"/>
    <w:rsid w:val="0047446E"/>
    <w:rsid w:val="004747BC"/>
    <w:rsid w:val="00474C62"/>
    <w:rsid w:val="00474EFE"/>
    <w:rsid w:val="00474F6C"/>
    <w:rsid w:val="00475122"/>
    <w:rsid w:val="004751D9"/>
    <w:rsid w:val="00475E54"/>
    <w:rsid w:val="00475F77"/>
    <w:rsid w:val="004763CF"/>
    <w:rsid w:val="00476415"/>
    <w:rsid w:val="004765BF"/>
    <w:rsid w:val="004769AA"/>
    <w:rsid w:val="00476DB2"/>
    <w:rsid w:val="00477238"/>
    <w:rsid w:val="0047737F"/>
    <w:rsid w:val="00477ED4"/>
    <w:rsid w:val="00480072"/>
    <w:rsid w:val="004800C4"/>
    <w:rsid w:val="00480241"/>
    <w:rsid w:val="0048051E"/>
    <w:rsid w:val="0048094B"/>
    <w:rsid w:val="00480978"/>
    <w:rsid w:val="00480B14"/>
    <w:rsid w:val="00480D3A"/>
    <w:rsid w:val="00481162"/>
    <w:rsid w:val="00481463"/>
    <w:rsid w:val="004814C5"/>
    <w:rsid w:val="00481CBB"/>
    <w:rsid w:val="00481D99"/>
    <w:rsid w:val="004824A0"/>
    <w:rsid w:val="00482B27"/>
    <w:rsid w:val="00482CEF"/>
    <w:rsid w:val="00482DD2"/>
    <w:rsid w:val="00482DFB"/>
    <w:rsid w:val="00483048"/>
    <w:rsid w:val="00483584"/>
    <w:rsid w:val="004835B1"/>
    <w:rsid w:val="00483959"/>
    <w:rsid w:val="00483AE1"/>
    <w:rsid w:val="00483B17"/>
    <w:rsid w:val="00483C86"/>
    <w:rsid w:val="004844DA"/>
    <w:rsid w:val="004847FE"/>
    <w:rsid w:val="00484998"/>
    <w:rsid w:val="00484A5D"/>
    <w:rsid w:val="00484AFF"/>
    <w:rsid w:val="00484C1F"/>
    <w:rsid w:val="00484FAD"/>
    <w:rsid w:val="00485583"/>
    <w:rsid w:val="00485991"/>
    <w:rsid w:val="0048658F"/>
    <w:rsid w:val="00486C52"/>
    <w:rsid w:val="00486EC3"/>
    <w:rsid w:val="004870DF"/>
    <w:rsid w:val="00487226"/>
    <w:rsid w:val="004873A8"/>
    <w:rsid w:val="0048792A"/>
    <w:rsid w:val="00487C1D"/>
    <w:rsid w:val="00490497"/>
    <w:rsid w:val="0049080C"/>
    <w:rsid w:val="004908E2"/>
    <w:rsid w:val="00490B63"/>
    <w:rsid w:val="00490F66"/>
    <w:rsid w:val="00491054"/>
    <w:rsid w:val="00491387"/>
    <w:rsid w:val="0049182C"/>
    <w:rsid w:val="00491BB9"/>
    <w:rsid w:val="00491D1F"/>
    <w:rsid w:val="00491D37"/>
    <w:rsid w:val="004923ED"/>
    <w:rsid w:val="00492407"/>
    <w:rsid w:val="004924A3"/>
    <w:rsid w:val="00492692"/>
    <w:rsid w:val="00492C32"/>
    <w:rsid w:val="00492D63"/>
    <w:rsid w:val="00492DC2"/>
    <w:rsid w:val="00492EF5"/>
    <w:rsid w:val="00493172"/>
    <w:rsid w:val="00493510"/>
    <w:rsid w:val="004935A0"/>
    <w:rsid w:val="0049379E"/>
    <w:rsid w:val="00493A34"/>
    <w:rsid w:val="00493A7F"/>
    <w:rsid w:val="00493B69"/>
    <w:rsid w:val="0049458F"/>
    <w:rsid w:val="00494DFD"/>
    <w:rsid w:val="00494FB2"/>
    <w:rsid w:val="00494FC2"/>
    <w:rsid w:val="004950F2"/>
    <w:rsid w:val="00495225"/>
    <w:rsid w:val="00495880"/>
    <w:rsid w:val="00496005"/>
    <w:rsid w:val="004960BB"/>
    <w:rsid w:val="004960F2"/>
    <w:rsid w:val="0049641C"/>
    <w:rsid w:val="004964F4"/>
    <w:rsid w:val="00496556"/>
    <w:rsid w:val="00496606"/>
    <w:rsid w:val="00496730"/>
    <w:rsid w:val="00496A04"/>
    <w:rsid w:val="00496D30"/>
    <w:rsid w:val="004970D2"/>
    <w:rsid w:val="004978F3"/>
    <w:rsid w:val="00497BCD"/>
    <w:rsid w:val="0049C8BA"/>
    <w:rsid w:val="004A0019"/>
    <w:rsid w:val="004A054E"/>
    <w:rsid w:val="004A0A4D"/>
    <w:rsid w:val="004A0B95"/>
    <w:rsid w:val="004A0E6D"/>
    <w:rsid w:val="004A10E2"/>
    <w:rsid w:val="004A1217"/>
    <w:rsid w:val="004A1317"/>
    <w:rsid w:val="004A160B"/>
    <w:rsid w:val="004A179C"/>
    <w:rsid w:val="004A17BC"/>
    <w:rsid w:val="004A1D95"/>
    <w:rsid w:val="004A1E54"/>
    <w:rsid w:val="004A1E76"/>
    <w:rsid w:val="004A2001"/>
    <w:rsid w:val="004A2012"/>
    <w:rsid w:val="004A2373"/>
    <w:rsid w:val="004A286A"/>
    <w:rsid w:val="004A2CB6"/>
    <w:rsid w:val="004A2DF8"/>
    <w:rsid w:val="004A33C1"/>
    <w:rsid w:val="004A34E5"/>
    <w:rsid w:val="004A360E"/>
    <w:rsid w:val="004A37B4"/>
    <w:rsid w:val="004A3D42"/>
    <w:rsid w:val="004A3D6A"/>
    <w:rsid w:val="004A3E37"/>
    <w:rsid w:val="004A4982"/>
    <w:rsid w:val="004A4CB4"/>
    <w:rsid w:val="004A4E4E"/>
    <w:rsid w:val="004A4F6D"/>
    <w:rsid w:val="004A5038"/>
    <w:rsid w:val="004A5055"/>
    <w:rsid w:val="004A5098"/>
    <w:rsid w:val="004A50E4"/>
    <w:rsid w:val="004A559B"/>
    <w:rsid w:val="004A5A50"/>
    <w:rsid w:val="004A5FC0"/>
    <w:rsid w:val="004A6467"/>
    <w:rsid w:val="004A685F"/>
    <w:rsid w:val="004A76D8"/>
    <w:rsid w:val="004A7972"/>
    <w:rsid w:val="004A7A82"/>
    <w:rsid w:val="004A7B7E"/>
    <w:rsid w:val="004B005B"/>
    <w:rsid w:val="004B0390"/>
    <w:rsid w:val="004B04D1"/>
    <w:rsid w:val="004B0A4E"/>
    <w:rsid w:val="004B0DE2"/>
    <w:rsid w:val="004B0FE0"/>
    <w:rsid w:val="004B14A7"/>
    <w:rsid w:val="004B17BE"/>
    <w:rsid w:val="004B1BB3"/>
    <w:rsid w:val="004B1FFD"/>
    <w:rsid w:val="004B23F7"/>
    <w:rsid w:val="004B24C3"/>
    <w:rsid w:val="004B2EC1"/>
    <w:rsid w:val="004B2F66"/>
    <w:rsid w:val="004B2F8F"/>
    <w:rsid w:val="004B33D3"/>
    <w:rsid w:val="004B3663"/>
    <w:rsid w:val="004B37DD"/>
    <w:rsid w:val="004B387D"/>
    <w:rsid w:val="004B39B4"/>
    <w:rsid w:val="004B3A07"/>
    <w:rsid w:val="004B3AB1"/>
    <w:rsid w:val="004B3C1C"/>
    <w:rsid w:val="004B4349"/>
    <w:rsid w:val="004B4514"/>
    <w:rsid w:val="004B4667"/>
    <w:rsid w:val="004B4805"/>
    <w:rsid w:val="004B4916"/>
    <w:rsid w:val="004B4D20"/>
    <w:rsid w:val="004B4D65"/>
    <w:rsid w:val="004B4DB1"/>
    <w:rsid w:val="004B4DF4"/>
    <w:rsid w:val="004B4FB3"/>
    <w:rsid w:val="004B4FEC"/>
    <w:rsid w:val="004B5640"/>
    <w:rsid w:val="004B5647"/>
    <w:rsid w:val="004B5929"/>
    <w:rsid w:val="004B596C"/>
    <w:rsid w:val="004B5D3D"/>
    <w:rsid w:val="004B5F81"/>
    <w:rsid w:val="004B6B53"/>
    <w:rsid w:val="004B6BA5"/>
    <w:rsid w:val="004B6EDD"/>
    <w:rsid w:val="004B7054"/>
    <w:rsid w:val="004B716D"/>
    <w:rsid w:val="004B7376"/>
    <w:rsid w:val="004B7406"/>
    <w:rsid w:val="004B77EB"/>
    <w:rsid w:val="004B7841"/>
    <w:rsid w:val="004B78D0"/>
    <w:rsid w:val="004B7A5D"/>
    <w:rsid w:val="004B7A6D"/>
    <w:rsid w:val="004B7A97"/>
    <w:rsid w:val="004B7E04"/>
    <w:rsid w:val="004C0AFA"/>
    <w:rsid w:val="004C0EC2"/>
    <w:rsid w:val="004C1122"/>
    <w:rsid w:val="004C1340"/>
    <w:rsid w:val="004C1474"/>
    <w:rsid w:val="004C1BFD"/>
    <w:rsid w:val="004C1DFD"/>
    <w:rsid w:val="004C25C2"/>
    <w:rsid w:val="004C2767"/>
    <w:rsid w:val="004C2915"/>
    <w:rsid w:val="004C2B33"/>
    <w:rsid w:val="004C2BC9"/>
    <w:rsid w:val="004C3864"/>
    <w:rsid w:val="004C4012"/>
    <w:rsid w:val="004C4173"/>
    <w:rsid w:val="004C41B8"/>
    <w:rsid w:val="004C43ED"/>
    <w:rsid w:val="004C4666"/>
    <w:rsid w:val="004C47A9"/>
    <w:rsid w:val="004C4973"/>
    <w:rsid w:val="004C49F2"/>
    <w:rsid w:val="004C4BA8"/>
    <w:rsid w:val="004C5051"/>
    <w:rsid w:val="004C537C"/>
    <w:rsid w:val="004C595D"/>
    <w:rsid w:val="004C5FA0"/>
    <w:rsid w:val="004C613B"/>
    <w:rsid w:val="004C6684"/>
    <w:rsid w:val="004C6C89"/>
    <w:rsid w:val="004C6DE6"/>
    <w:rsid w:val="004C6E9F"/>
    <w:rsid w:val="004C7916"/>
    <w:rsid w:val="004C7BAD"/>
    <w:rsid w:val="004C7BFE"/>
    <w:rsid w:val="004C7E23"/>
    <w:rsid w:val="004C7F68"/>
    <w:rsid w:val="004C7FC6"/>
    <w:rsid w:val="004C8EEB"/>
    <w:rsid w:val="004D0096"/>
    <w:rsid w:val="004D042E"/>
    <w:rsid w:val="004D0743"/>
    <w:rsid w:val="004D0A6B"/>
    <w:rsid w:val="004D0B27"/>
    <w:rsid w:val="004D1038"/>
    <w:rsid w:val="004D12E8"/>
    <w:rsid w:val="004D17E5"/>
    <w:rsid w:val="004D2047"/>
    <w:rsid w:val="004D2133"/>
    <w:rsid w:val="004D2373"/>
    <w:rsid w:val="004D24A0"/>
    <w:rsid w:val="004D27A8"/>
    <w:rsid w:val="004D2B4B"/>
    <w:rsid w:val="004D365B"/>
    <w:rsid w:val="004D366E"/>
    <w:rsid w:val="004D38C7"/>
    <w:rsid w:val="004D38D0"/>
    <w:rsid w:val="004D3B20"/>
    <w:rsid w:val="004D3C8E"/>
    <w:rsid w:val="004D3D90"/>
    <w:rsid w:val="004D3E6B"/>
    <w:rsid w:val="004D3FB1"/>
    <w:rsid w:val="004D416A"/>
    <w:rsid w:val="004D416C"/>
    <w:rsid w:val="004D4761"/>
    <w:rsid w:val="004D48B3"/>
    <w:rsid w:val="004D4A3A"/>
    <w:rsid w:val="004D5159"/>
    <w:rsid w:val="004D51D6"/>
    <w:rsid w:val="004D53C5"/>
    <w:rsid w:val="004D544F"/>
    <w:rsid w:val="004D5BC9"/>
    <w:rsid w:val="004D5D52"/>
    <w:rsid w:val="004D5DAE"/>
    <w:rsid w:val="004D5E67"/>
    <w:rsid w:val="004D6179"/>
    <w:rsid w:val="004D61B7"/>
    <w:rsid w:val="004D6772"/>
    <w:rsid w:val="004D69EE"/>
    <w:rsid w:val="004D6C36"/>
    <w:rsid w:val="004D6C37"/>
    <w:rsid w:val="004D6E61"/>
    <w:rsid w:val="004D70FC"/>
    <w:rsid w:val="004D77BA"/>
    <w:rsid w:val="004D7A31"/>
    <w:rsid w:val="004D7B63"/>
    <w:rsid w:val="004D7C4D"/>
    <w:rsid w:val="004DBC8C"/>
    <w:rsid w:val="004DCCF4"/>
    <w:rsid w:val="004E03EE"/>
    <w:rsid w:val="004E04DA"/>
    <w:rsid w:val="004E0D31"/>
    <w:rsid w:val="004E0F43"/>
    <w:rsid w:val="004E1058"/>
    <w:rsid w:val="004E110A"/>
    <w:rsid w:val="004E1153"/>
    <w:rsid w:val="004E1744"/>
    <w:rsid w:val="004E187D"/>
    <w:rsid w:val="004E1A5D"/>
    <w:rsid w:val="004E1A6E"/>
    <w:rsid w:val="004E1C80"/>
    <w:rsid w:val="004E1EC4"/>
    <w:rsid w:val="004E1FB7"/>
    <w:rsid w:val="004E207A"/>
    <w:rsid w:val="004E20DF"/>
    <w:rsid w:val="004E255D"/>
    <w:rsid w:val="004E26EC"/>
    <w:rsid w:val="004E272F"/>
    <w:rsid w:val="004E2B44"/>
    <w:rsid w:val="004E2C57"/>
    <w:rsid w:val="004E2D61"/>
    <w:rsid w:val="004E3036"/>
    <w:rsid w:val="004E32C9"/>
    <w:rsid w:val="004E33B5"/>
    <w:rsid w:val="004E3437"/>
    <w:rsid w:val="004E3D48"/>
    <w:rsid w:val="004E3F0B"/>
    <w:rsid w:val="004E42F9"/>
    <w:rsid w:val="004E48C1"/>
    <w:rsid w:val="004E48FD"/>
    <w:rsid w:val="004E4DA6"/>
    <w:rsid w:val="004E4F24"/>
    <w:rsid w:val="004E4F66"/>
    <w:rsid w:val="004E5046"/>
    <w:rsid w:val="004E51C9"/>
    <w:rsid w:val="004E568E"/>
    <w:rsid w:val="004E588B"/>
    <w:rsid w:val="004E589E"/>
    <w:rsid w:val="004E5B63"/>
    <w:rsid w:val="004E5DFE"/>
    <w:rsid w:val="004E5F15"/>
    <w:rsid w:val="004E6026"/>
    <w:rsid w:val="004E63C1"/>
    <w:rsid w:val="004E65CA"/>
    <w:rsid w:val="004E69D6"/>
    <w:rsid w:val="004E6C8A"/>
    <w:rsid w:val="004E6D07"/>
    <w:rsid w:val="004E6D25"/>
    <w:rsid w:val="004E7041"/>
    <w:rsid w:val="004E73CD"/>
    <w:rsid w:val="004E791F"/>
    <w:rsid w:val="004E7B95"/>
    <w:rsid w:val="004E7E90"/>
    <w:rsid w:val="004E7EB2"/>
    <w:rsid w:val="004F013E"/>
    <w:rsid w:val="004F023D"/>
    <w:rsid w:val="004F02F7"/>
    <w:rsid w:val="004F04AE"/>
    <w:rsid w:val="004F0960"/>
    <w:rsid w:val="004F0C6D"/>
    <w:rsid w:val="004F14CA"/>
    <w:rsid w:val="004F164C"/>
    <w:rsid w:val="004F1D1E"/>
    <w:rsid w:val="004F2142"/>
    <w:rsid w:val="004F2180"/>
    <w:rsid w:val="004F2913"/>
    <w:rsid w:val="004F2923"/>
    <w:rsid w:val="004F2B8D"/>
    <w:rsid w:val="004F2BE0"/>
    <w:rsid w:val="004F2D02"/>
    <w:rsid w:val="004F2EA2"/>
    <w:rsid w:val="004F303C"/>
    <w:rsid w:val="004F32EF"/>
    <w:rsid w:val="004F3500"/>
    <w:rsid w:val="004F3773"/>
    <w:rsid w:val="004F37C2"/>
    <w:rsid w:val="004F3895"/>
    <w:rsid w:val="004F3E38"/>
    <w:rsid w:val="004F421F"/>
    <w:rsid w:val="004F4585"/>
    <w:rsid w:val="004F463D"/>
    <w:rsid w:val="004F48A2"/>
    <w:rsid w:val="004F4A51"/>
    <w:rsid w:val="004F4D46"/>
    <w:rsid w:val="004F4D8A"/>
    <w:rsid w:val="004F4E97"/>
    <w:rsid w:val="004F4F36"/>
    <w:rsid w:val="004F5100"/>
    <w:rsid w:val="004F561A"/>
    <w:rsid w:val="004F5706"/>
    <w:rsid w:val="004F5B65"/>
    <w:rsid w:val="004F5C9F"/>
    <w:rsid w:val="004F5CD8"/>
    <w:rsid w:val="004F62FB"/>
    <w:rsid w:val="004F65F0"/>
    <w:rsid w:val="004F663A"/>
    <w:rsid w:val="004F67D2"/>
    <w:rsid w:val="004F6C7A"/>
    <w:rsid w:val="004F70B6"/>
    <w:rsid w:val="004F726F"/>
    <w:rsid w:val="004F7999"/>
    <w:rsid w:val="004F7A42"/>
    <w:rsid w:val="004F7A52"/>
    <w:rsid w:val="004F7A86"/>
    <w:rsid w:val="004F7AD1"/>
    <w:rsid w:val="004F7DC3"/>
    <w:rsid w:val="005002FD"/>
    <w:rsid w:val="0050038A"/>
    <w:rsid w:val="005006CD"/>
    <w:rsid w:val="0050088C"/>
    <w:rsid w:val="00500BDA"/>
    <w:rsid w:val="00500DD7"/>
    <w:rsid w:val="00500DEA"/>
    <w:rsid w:val="00501109"/>
    <w:rsid w:val="00501113"/>
    <w:rsid w:val="00501131"/>
    <w:rsid w:val="005013BD"/>
    <w:rsid w:val="00501549"/>
    <w:rsid w:val="005015E9"/>
    <w:rsid w:val="0050178B"/>
    <w:rsid w:val="005018E8"/>
    <w:rsid w:val="00501A09"/>
    <w:rsid w:val="00501D2B"/>
    <w:rsid w:val="00501DE9"/>
    <w:rsid w:val="00501E30"/>
    <w:rsid w:val="005022F3"/>
    <w:rsid w:val="0050274E"/>
    <w:rsid w:val="005027E3"/>
    <w:rsid w:val="00502B9B"/>
    <w:rsid w:val="00502DC8"/>
    <w:rsid w:val="0050323B"/>
    <w:rsid w:val="00503242"/>
    <w:rsid w:val="0050339D"/>
    <w:rsid w:val="00503517"/>
    <w:rsid w:val="00503618"/>
    <w:rsid w:val="0050362E"/>
    <w:rsid w:val="00503D58"/>
    <w:rsid w:val="00503FBE"/>
    <w:rsid w:val="005044F2"/>
    <w:rsid w:val="00504514"/>
    <w:rsid w:val="00504614"/>
    <w:rsid w:val="00504C0A"/>
    <w:rsid w:val="00504DE8"/>
    <w:rsid w:val="00504F25"/>
    <w:rsid w:val="00504F33"/>
    <w:rsid w:val="00504FC8"/>
    <w:rsid w:val="00505A35"/>
    <w:rsid w:val="00506318"/>
    <w:rsid w:val="00506851"/>
    <w:rsid w:val="00506946"/>
    <w:rsid w:val="00506DFA"/>
    <w:rsid w:val="00506E3C"/>
    <w:rsid w:val="00507186"/>
    <w:rsid w:val="00510635"/>
    <w:rsid w:val="005106B8"/>
    <w:rsid w:val="005106CA"/>
    <w:rsid w:val="00510742"/>
    <w:rsid w:val="0051089E"/>
    <w:rsid w:val="00510A61"/>
    <w:rsid w:val="00510BC3"/>
    <w:rsid w:val="00510E9D"/>
    <w:rsid w:val="00510FC7"/>
    <w:rsid w:val="00511393"/>
    <w:rsid w:val="00511440"/>
    <w:rsid w:val="005114C4"/>
    <w:rsid w:val="005116D2"/>
    <w:rsid w:val="005117D8"/>
    <w:rsid w:val="00511EDC"/>
    <w:rsid w:val="00511F29"/>
    <w:rsid w:val="00512311"/>
    <w:rsid w:val="00512581"/>
    <w:rsid w:val="0051273D"/>
    <w:rsid w:val="0051303E"/>
    <w:rsid w:val="00513424"/>
    <w:rsid w:val="005135B3"/>
    <w:rsid w:val="005135D9"/>
    <w:rsid w:val="0051402D"/>
    <w:rsid w:val="005143B8"/>
    <w:rsid w:val="0051443B"/>
    <w:rsid w:val="00514A12"/>
    <w:rsid w:val="00514A1E"/>
    <w:rsid w:val="00514B49"/>
    <w:rsid w:val="00515622"/>
    <w:rsid w:val="005156E4"/>
    <w:rsid w:val="005158D2"/>
    <w:rsid w:val="00515919"/>
    <w:rsid w:val="005159DB"/>
    <w:rsid w:val="00515AA8"/>
    <w:rsid w:val="00515AD8"/>
    <w:rsid w:val="00515B93"/>
    <w:rsid w:val="00515C12"/>
    <w:rsid w:val="00515F29"/>
    <w:rsid w:val="00515F57"/>
    <w:rsid w:val="005164D3"/>
    <w:rsid w:val="005169C2"/>
    <w:rsid w:val="00516A23"/>
    <w:rsid w:val="00516D4C"/>
    <w:rsid w:val="00516FCF"/>
    <w:rsid w:val="00517850"/>
    <w:rsid w:val="00517B7D"/>
    <w:rsid w:val="00517C2B"/>
    <w:rsid w:val="00517DE5"/>
    <w:rsid w:val="00517F49"/>
    <w:rsid w:val="00517F77"/>
    <w:rsid w:val="00517FD4"/>
    <w:rsid w:val="00520682"/>
    <w:rsid w:val="005208FE"/>
    <w:rsid w:val="00520987"/>
    <w:rsid w:val="00520AB1"/>
    <w:rsid w:val="00520C93"/>
    <w:rsid w:val="00520D0D"/>
    <w:rsid w:val="00520DB0"/>
    <w:rsid w:val="0052112A"/>
    <w:rsid w:val="005214AE"/>
    <w:rsid w:val="00521842"/>
    <w:rsid w:val="005219A8"/>
    <w:rsid w:val="00521B69"/>
    <w:rsid w:val="00521FD6"/>
    <w:rsid w:val="00522076"/>
    <w:rsid w:val="005222FC"/>
    <w:rsid w:val="0052242C"/>
    <w:rsid w:val="00522591"/>
    <w:rsid w:val="00522810"/>
    <w:rsid w:val="0052284A"/>
    <w:rsid w:val="005228CC"/>
    <w:rsid w:val="00522A87"/>
    <w:rsid w:val="00522B05"/>
    <w:rsid w:val="00522DEC"/>
    <w:rsid w:val="00522F7D"/>
    <w:rsid w:val="00523851"/>
    <w:rsid w:val="0052387A"/>
    <w:rsid w:val="00523961"/>
    <w:rsid w:val="00524383"/>
    <w:rsid w:val="00524804"/>
    <w:rsid w:val="00524C03"/>
    <w:rsid w:val="00525604"/>
    <w:rsid w:val="00525927"/>
    <w:rsid w:val="00526116"/>
    <w:rsid w:val="00526332"/>
    <w:rsid w:val="00526C57"/>
    <w:rsid w:val="00526D6B"/>
    <w:rsid w:val="00526E68"/>
    <w:rsid w:val="00526E88"/>
    <w:rsid w:val="00527280"/>
    <w:rsid w:val="005275D9"/>
    <w:rsid w:val="00527C62"/>
    <w:rsid w:val="00527CF4"/>
    <w:rsid w:val="00530210"/>
    <w:rsid w:val="00530261"/>
    <w:rsid w:val="005309E4"/>
    <w:rsid w:val="00530A34"/>
    <w:rsid w:val="00530BF9"/>
    <w:rsid w:val="0053141F"/>
    <w:rsid w:val="00531465"/>
    <w:rsid w:val="00531684"/>
    <w:rsid w:val="00531873"/>
    <w:rsid w:val="00531BDE"/>
    <w:rsid w:val="00531C18"/>
    <w:rsid w:val="0053226A"/>
    <w:rsid w:val="005326EC"/>
    <w:rsid w:val="00532829"/>
    <w:rsid w:val="0053297A"/>
    <w:rsid w:val="0053312F"/>
    <w:rsid w:val="00533A60"/>
    <w:rsid w:val="00533C9C"/>
    <w:rsid w:val="00534406"/>
    <w:rsid w:val="0053443A"/>
    <w:rsid w:val="0053454E"/>
    <w:rsid w:val="0053494F"/>
    <w:rsid w:val="00534A21"/>
    <w:rsid w:val="00534EAA"/>
    <w:rsid w:val="00535402"/>
    <w:rsid w:val="00535542"/>
    <w:rsid w:val="0053557A"/>
    <w:rsid w:val="00535582"/>
    <w:rsid w:val="00535655"/>
    <w:rsid w:val="00535693"/>
    <w:rsid w:val="00535A05"/>
    <w:rsid w:val="00535BFD"/>
    <w:rsid w:val="00535C2A"/>
    <w:rsid w:val="00536030"/>
    <w:rsid w:val="0053606D"/>
    <w:rsid w:val="0053689B"/>
    <w:rsid w:val="005369A3"/>
    <w:rsid w:val="00536A4B"/>
    <w:rsid w:val="00536ACB"/>
    <w:rsid w:val="00536C85"/>
    <w:rsid w:val="00536E73"/>
    <w:rsid w:val="00537104"/>
    <w:rsid w:val="00537386"/>
    <w:rsid w:val="00537568"/>
    <w:rsid w:val="00537643"/>
    <w:rsid w:val="00537655"/>
    <w:rsid w:val="005378F6"/>
    <w:rsid w:val="00537A3B"/>
    <w:rsid w:val="00537C09"/>
    <w:rsid w:val="00537C30"/>
    <w:rsid w:val="00537DB5"/>
    <w:rsid w:val="00537DE6"/>
    <w:rsid w:val="00537F99"/>
    <w:rsid w:val="00540308"/>
    <w:rsid w:val="005406F9"/>
    <w:rsid w:val="005408BB"/>
    <w:rsid w:val="00540C68"/>
    <w:rsid w:val="00540E46"/>
    <w:rsid w:val="00540ED5"/>
    <w:rsid w:val="00540FAA"/>
    <w:rsid w:val="00541019"/>
    <w:rsid w:val="00541033"/>
    <w:rsid w:val="0054135B"/>
    <w:rsid w:val="0054149F"/>
    <w:rsid w:val="00541651"/>
    <w:rsid w:val="0054168A"/>
    <w:rsid w:val="00541AB2"/>
    <w:rsid w:val="00541B4E"/>
    <w:rsid w:val="00541D01"/>
    <w:rsid w:val="0054207B"/>
    <w:rsid w:val="0054230B"/>
    <w:rsid w:val="00542531"/>
    <w:rsid w:val="00542B80"/>
    <w:rsid w:val="00542CC2"/>
    <w:rsid w:val="0054328E"/>
    <w:rsid w:val="005434D1"/>
    <w:rsid w:val="00543971"/>
    <w:rsid w:val="00543CBF"/>
    <w:rsid w:val="00543D92"/>
    <w:rsid w:val="00544BDC"/>
    <w:rsid w:val="00545139"/>
    <w:rsid w:val="00545239"/>
    <w:rsid w:val="00545E54"/>
    <w:rsid w:val="00545F5D"/>
    <w:rsid w:val="005461CD"/>
    <w:rsid w:val="005461EE"/>
    <w:rsid w:val="005464C1"/>
    <w:rsid w:val="005469D5"/>
    <w:rsid w:val="00546A3F"/>
    <w:rsid w:val="00546EAA"/>
    <w:rsid w:val="00547004"/>
    <w:rsid w:val="005471DC"/>
    <w:rsid w:val="005477FA"/>
    <w:rsid w:val="00547C0A"/>
    <w:rsid w:val="00547D0A"/>
    <w:rsid w:val="00547E65"/>
    <w:rsid w:val="00547ECF"/>
    <w:rsid w:val="00547EED"/>
    <w:rsid w:val="0055004D"/>
    <w:rsid w:val="00550D97"/>
    <w:rsid w:val="00550EB4"/>
    <w:rsid w:val="00551119"/>
    <w:rsid w:val="005517C7"/>
    <w:rsid w:val="00551A52"/>
    <w:rsid w:val="00551FA6"/>
    <w:rsid w:val="005522A7"/>
    <w:rsid w:val="005523C7"/>
    <w:rsid w:val="00552457"/>
    <w:rsid w:val="00552516"/>
    <w:rsid w:val="005525B0"/>
    <w:rsid w:val="00552670"/>
    <w:rsid w:val="00552A57"/>
    <w:rsid w:val="00552B38"/>
    <w:rsid w:val="00552E5F"/>
    <w:rsid w:val="00552F0D"/>
    <w:rsid w:val="005531BF"/>
    <w:rsid w:val="00553295"/>
    <w:rsid w:val="00553427"/>
    <w:rsid w:val="00553A20"/>
    <w:rsid w:val="00553C1B"/>
    <w:rsid w:val="00553EAF"/>
    <w:rsid w:val="0055426F"/>
    <w:rsid w:val="005543D1"/>
    <w:rsid w:val="0055441E"/>
    <w:rsid w:val="005545F8"/>
    <w:rsid w:val="00554600"/>
    <w:rsid w:val="005546E6"/>
    <w:rsid w:val="00554CDB"/>
    <w:rsid w:val="00554DF1"/>
    <w:rsid w:val="00554FA5"/>
    <w:rsid w:val="005551AF"/>
    <w:rsid w:val="00555221"/>
    <w:rsid w:val="0055525B"/>
    <w:rsid w:val="00555757"/>
    <w:rsid w:val="0055583C"/>
    <w:rsid w:val="005558ED"/>
    <w:rsid w:val="005568BB"/>
    <w:rsid w:val="00556A31"/>
    <w:rsid w:val="00556B0E"/>
    <w:rsid w:val="0055744C"/>
    <w:rsid w:val="00557572"/>
    <w:rsid w:val="00557C1B"/>
    <w:rsid w:val="00557C65"/>
    <w:rsid w:val="00557E9E"/>
    <w:rsid w:val="00557F63"/>
    <w:rsid w:val="0056011C"/>
    <w:rsid w:val="00560694"/>
    <w:rsid w:val="00560866"/>
    <w:rsid w:val="00560995"/>
    <w:rsid w:val="00560B7B"/>
    <w:rsid w:val="00560C21"/>
    <w:rsid w:val="00560DA8"/>
    <w:rsid w:val="00560DD4"/>
    <w:rsid w:val="00560E56"/>
    <w:rsid w:val="00560E7C"/>
    <w:rsid w:val="00561103"/>
    <w:rsid w:val="005613BF"/>
    <w:rsid w:val="00561417"/>
    <w:rsid w:val="00561B94"/>
    <w:rsid w:val="00561C22"/>
    <w:rsid w:val="0056207C"/>
    <w:rsid w:val="0056229D"/>
    <w:rsid w:val="00562701"/>
    <w:rsid w:val="005629E5"/>
    <w:rsid w:val="00562DB6"/>
    <w:rsid w:val="0056304D"/>
    <w:rsid w:val="00563061"/>
    <w:rsid w:val="0056326F"/>
    <w:rsid w:val="005635F9"/>
    <w:rsid w:val="005638DF"/>
    <w:rsid w:val="00563A3C"/>
    <w:rsid w:val="00563CCB"/>
    <w:rsid w:val="00563E1C"/>
    <w:rsid w:val="0056404F"/>
    <w:rsid w:val="0056475A"/>
    <w:rsid w:val="00564981"/>
    <w:rsid w:val="00564B9F"/>
    <w:rsid w:val="00564D1F"/>
    <w:rsid w:val="00565398"/>
    <w:rsid w:val="0056547D"/>
    <w:rsid w:val="005654FE"/>
    <w:rsid w:val="00565A54"/>
    <w:rsid w:val="00565C84"/>
    <w:rsid w:val="00565D51"/>
    <w:rsid w:val="00566367"/>
    <w:rsid w:val="00566396"/>
    <w:rsid w:val="005664E3"/>
    <w:rsid w:val="00566DFC"/>
    <w:rsid w:val="00566F70"/>
    <w:rsid w:val="00567295"/>
    <w:rsid w:val="005672F0"/>
    <w:rsid w:val="005673D5"/>
    <w:rsid w:val="0056751B"/>
    <w:rsid w:val="005675F9"/>
    <w:rsid w:val="00567741"/>
    <w:rsid w:val="00567779"/>
    <w:rsid w:val="005677F5"/>
    <w:rsid w:val="00567C1A"/>
    <w:rsid w:val="00570008"/>
    <w:rsid w:val="0057009B"/>
    <w:rsid w:val="005700D0"/>
    <w:rsid w:val="005703AA"/>
    <w:rsid w:val="00570406"/>
    <w:rsid w:val="00570425"/>
    <w:rsid w:val="00570EEC"/>
    <w:rsid w:val="00571063"/>
    <w:rsid w:val="005710CC"/>
    <w:rsid w:val="00571105"/>
    <w:rsid w:val="0057129D"/>
    <w:rsid w:val="0057144A"/>
    <w:rsid w:val="00571602"/>
    <w:rsid w:val="005719AF"/>
    <w:rsid w:val="00571DF6"/>
    <w:rsid w:val="00571E7A"/>
    <w:rsid w:val="00571FE2"/>
    <w:rsid w:val="00572268"/>
    <w:rsid w:val="005725C4"/>
    <w:rsid w:val="00572C0E"/>
    <w:rsid w:val="00572C3F"/>
    <w:rsid w:val="00572E2D"/>
    <w:rsid w:val="005738E9"/>
    <w:rsid w:val="00573BBF"/>
    <w:rsid w:val="00573CAB"/>
    <w:rsid w:val="00574C1D"/>
    <w:rsid w:val="00574D56"/>
    <w:rsid w:val="00574FC5"/>
    <w:rsid w:val="005750FC"/>
    <w:rsid w:val="005755C2"/>
    <w:rsid w:val="0057588A"/>
    <w:rsid w:val="00575ADB"/>
    <w:rsid w:val="00575C1D"/>
    <w:rsid w:val="00575CDD"/>
    <w:rsid w:val="00575DA5"/>
    <w:rsid w:val="00575E90"/>
    <w:rsid w:val="00575E9A"/>
    <w:rsid w:val="00576478"/>
    <w:rsid w:val="005764A2"/>
    <w:rsid w:val="00576958"/>
    <w:rsid w:val="00576C03"/>
    <w:rsid w:val="00576F40"/>
    <w:rsid w:val="00577130"/>
    <w:rsid w:val="00577221"/>
    <w:rsid w:val="005773B7"/>
    <w:rsid w:val="00577B43"/>
    <w:rsid w:val="00577CE6"/>
    <w:rsid w:val="00577D98"/>
    <w:rsid w:val="00577DC7"/>
    <w:rsid w:val="00577F43"/>
    <w:rsid w:val="005800CF"/>
    <w:rsid w:val="00580376"/>
    <w:rsid w:val="00580898"/>
    <w:rsid w:val="00580CE2"/>
    <w:rsid w:val="00580F88"/>
    <w:rsid w:val="00581041"/>
    <w:rsid w:val="00581141"/>
    <w:rsid w:val="0058152D"/>
    <w:rsid w:val="00581990"/>
    <w:rsid w:val="00581D06"/>
    <w:rsid w:val="00581D54"/>
    <w:rsid w:val="00582223"/>
    <w:rsid w:val="00582309"/>
    <w:rsid w:val="0058272A"/>
    <w:rsid w:val="005827C7"/>
    <w:rsid w:val="00582AA2"/>
    <w:rsid w:val="00582C70"/>
    <w:rsid w:val="00582D47"/>
    <w:rsid w:val="00583241"/>
    <w:rsid w:val="005836B3"/>
    <w:rsid w:val="005838C8"/>
    <w:rsid w:val="00583986"/>
    <w:rsid w:val="005839E2"/>
    <w:rsid w:val="00583BB8"/>
    <w:rsid w:val="00583D9E"/>
    <w:rsid w:val="0058402C"/>
    <w:rsid w:val="00584D59"/>
    <w:rsid w:val="00584D5C"/>
    <w:rsid w:val="00584F6F"/>
    <w:rsid w:val="00585495"/>
    <w:rsid w:val="005856E9"/>
    <w:rsid w:val="00585A4E"/>
    <w:rsid w:val="00585B2F"/>
    <w:rsid w:val="00585D0B"/>
    <w:rsid w:val="0058635E"/>
    <w:rsid w:val="00586734"/>
    <w:rsid w:val="00586782"/>
    <w:rsid w:val="005867EC"/>
    <w:rsid w:val="00586939"/>
    <w:rsid w:val="00586AFA"/>
    <w:rsid w:val="00586BCF"/>
    <w:rsid w:val="00586CCD"/>
    <w:rsid w:val="00586F2E"/>
    <w:rsid w:val="00587056"/>
    <w:rsid w:val="005870E0"/>
    <w:rsid w:val="005875DA"/>
    <w:rsid w:val="00587605"/>
    <w:rsid w:val="00587B19"/>
    <w:rsid w:val="00587B4F"/>
    <w:rsid w:val="00587E3A"/>
    <w:rsid w:val="00590824"/>
    <w:rsid w:val="005909F6"/>
    <w:rsid w:val="00590AAC"/>
    <w:rsid w:val="00590B73"/>
    <w:rsid w:val="00590C51"/>
    <w:rsid w:val="00590CAC"/>
    <w:rsid w:val="00590F5C"/>
    <w:rsid w:val="005911D2"/>
    <w:rsid w:val="005912EF"/>
    <w:rsid w:val="00591404"/>
    <w:rsid w:val="0059146D"/>
    <w:rsid w:val="005917AF"/>
    <w:rsid w:val="005919D1"/>
    <w:rsid w:val="00591A5F"/>
    <w:rsid w:val="00591BF1"/>
    <w:rsid w:val="00591BF8"/>
    <w:rsid w:val="005924F9"/>
    <w:rsid w:val="00592607"/>
    <w:rsid w:val="00592808"/>
    <w:rsid w:val="0059288F"/>
    <w:rsid w:val="00592BB2"/>
    <w:rsid w:val="00592C04"/>
    <w:rsid w:val="00592DC1"/>
    <w:rsid w:val="00593290"/>
    <w:rsid w:val="00593412"/>
    <w:rsid w:val="00593686"/>
    <w:rsid w:val="00593697"/>
    <w:rsid w:val="00593B9B"/>
    <w:rsid w:val="00593BBC"/>
    <w:rsid w:val="00593BF9"/>
    <w:rsid w:val="00593F5D"/>
    <w:rsid w:val="0059440D"/>
    <w:rsid w:val="005945EE"/>
    <w:rsid w:val="005948C1"/>
    <w:rsid w:val="00594AB4"/>
    <w:rsid w:val="00594B23"/>
    <w:rsid w:val="00594B39"/>
    <w:rsid w:val="00594C8B"/>
    <w:rsid w:val="00594E5D"/>
    <w:rsid w:val="00594E69"/>
    <w:rsid w:val="00595756"/>
    <w:rsid w:val="005959CC"/>
    <w:rsid w:val="00595A70"/>
    <w:rsid w:val="00595B56"/>
    <w:rsid w:val="00595BD5"/>
    <w:rsid w:val="00595D9B"/>
    <w:rsid w:val="00595DF8"/>
    <w:rsid w:val="00595EAA"/>
    <w:rsid w:val="00595F39"/>
    <w:rsid w:val="005964FD"/>
    <w:rsid w:val="00596576"/>
    <w:rsid w:val="0059689D"/>
    <w:rsid w:val="00596A10"/>
    <w:rsid w:val="00596D08"/>
    <w:rsid w:val="00596D20"/>
    <w:rsid w:val="00597202"/>
    <w:rsid w:val="005974C4"/>
    <w:rsid w:val="005975AF"/>
    <w:rsid w:val="005978D3"/>
    <w:rsid w:val="005979FC"/>
    <w:rsid w:val="00597A03"/>
    <w:rsid w:val="00597C36"/>
    <w:rsid w:val="00597CB7"/>
    <w:rsid w:val="00597E73"/>
    <w:rsid w:val="00597EB3"/>
    <w:rsid w:val="00597F7B"/>
    <w:rsid w:val="00597FEA"/>
    <w:rsid w:val="005A0192"/>
    <w:rsid w:val="005A0344"/>
    <w:rsid w:val="005A0A67"/>
    <w:rsid w:val="005A0A6C"/>
    <w:rsid w:val="005A0D62"/>
    <w:rsid w:val="005A0D81"/>
    <w:rsid w:val="005A1036"/>
    <w:rsid w:val="005A1763"/>
    <w:rsid w:val="005A182A"/>
    <w:rsid w:val="005A1DB2"/>
    <w:rsid w:val="005A247A"/>
    <w:rsid w:val="005A2786"/>
    <w:rsid w:val="005A27FC"/>
    <w:rsid w:val="005A2DDB"/>
    <w:rsid w:val="005A2E23"/>
    <w:rsid w:val="005A32BC"/>
    <w:rsid w:val="005A3EE9"/>
    <w:rsid w:val="005A405C"/>
    <w:rsid w:val="005A423B"/>
    <w:rsid w:val="005A46D0"/>
    <w:rsid w:val="005A46D3"/>
    <w:rsid w:val="005A48F1"/>
    <w:rsid w:val="005A4A8D"/>
    <w:rsid w:val="005A5078"/>
    <w:rsid w:val="005A5547"/>
    <w:rsid w:val="005A55D3"/>
    <w:rsid w:val="005A55E4"/>
    <w:rsid w:val="005A562F"/>
    <w:rsid w:val="005A593F"/>
    <w:rsid w:val="005A5E9A"/>
    <w:rsid w:val="005A6054"/>
    <w:rsid w:val="005A6338"/>
    <w:rsid w:val="005A6353"/>
    <w:rsid w:val="005A63DE"/>
    <w:rsid w:val="005A64A1"/>
    <w:rsid w:val="005A66AA"/>
    <w:rsid w:val="005A699A"/>
    <w:rsid w:val="005A6E3C"/>
    <w:rsid w:val="005A6FB0"/>
    <w:rsid w:val="005A73E4"/>
    <w:rsid w:val="005A776A"/>
    <w:rsid w:val="005A797F"/>
    <w:rsid w:val="005A7BF2"/>
    <w:rsid w:val="005A7EDB"/>
    <w:rsid w:val="005B0377"/>
    <w:rsid w:val="005B03B0"/>
    <w:rsid w:val="005B05A4"/>
    <w:rsid w:val="005B076E"/>
    <w:rsid w:val="005B0AE6"/>
    <w:rsid w:val="005B0DD0"/>
    <w:rsid w:val="005B0FEC"/>
    <w:rsid w:val="005B1226"/>
    <w:rsid w:val="005B1507"/>
    <w:rsid w:val="005B1649"/>
    <w:rsid w:val="005B18A2"/>
    <w:rsid w:val="005B18C0"/>
    <w:rsid w:val="005B1A2B"/>
    <w:rsid w:val="005B1C26"/>
    <w:rsid w:val="005B1C86"/>
    <w:rsid w:val="005B1DF2"/>
    <w:rsid w:val="005B235F"/>
    <w:rsid w:val="005B2677"/>
    <w:rsid w:val="005B2A3F"/>
    <w:rsid w:val="005B2AA8"/>
    <w:rsid w:val="005B2FD1"/>
    <w:rsid w:val="005B31B6"/>
    <w:rsid w:val="005B3217"/>
    <w:rsid w:val="005B3261"/>
    <w:rsid w:val="005B35AC"/>
    <w:rsid w:val="005B3681"/>
    <w:rsid w:val="005B36A4"/>
    <w:rsid w:val="005B39CB"/>
    <w:rsid w:val="005B3B42"/>
    <w:rsid w:val="005B4172"/>
    <w:rsid w:val="005B41D3"/>
    <w:rsid w:val="005B42FF"/>
    <w:rsid w:val="005B43B3"/>
    <w:rsid w:val="005B441B"/>
    <w:rsid w:val="005B44FB"/>
    <w:rsid w:val="005B48BA"/>
    <w:rsid w:val="005B4B03"/>
    <w:rsid w:val="005B4B42"/>
    <w:rsid w:val="005B4B5B"/>
    <w:rsid w:val="005B4B9D"/>
    <w:rsid w:val="005B4CD6"/>
    <w:rsid w:val="005B4EA3"/>
    <w:rsid w:val="005B4FF0"/>
    <w:rsid w:val="005B51AB"/>
    <w:rsid w:val="005B54C7"/>
    <w:rsid w:val="005B5A0B"/>
    <w:rsid w:val="005B5B86"/>
    <w:rsid w:val="005B61AC"/>
    <w:rsid w:val="005B64F1"/>
    <w:rsid w:val="005B6A37"/>
    <w:rsid w:val="005B722B"/>
    <w:rsid w:val="005B7473"/>
    <w:rsid w:val="005B7486"/>
    <w:rsid w:val="005B769A"/>
    <w:rsid w:val="005B785F"/>
    <w:rsid w:val="005B7901"/>
    <w:rsid w:val="005B791F"/>
    <w:rsid w:val="005B794A"/>
    <w:rsid w:val="005B7E29"/>
    <w:rsid w:val="005B7FED"/>
    <w:rsid w:val="005BB0F1"/>
    <w:rsid w:val="005C0135"/>
    <w:rsid w:val="005C0964"/>
    <w:rsid w:val="005C0C42"/>
    <w:rsid w:val="005C0E1D"/>
    <w:rsid w:val="005C0EBA"/>
    <w:rsid w:val="005C1515"/>
    <w:rsid w:val="005C1553"/>
    <w:rsid w:val="005C1EAC"/>
    <w:rsid w:val="005C2D20"/>
    <w:rsid w:val="005C301D"/>
    <w:rsid w:val="005C308E"/>
    <w:rsid w:val="005C312B"/>
    <w:rsid w:val="005C337D"/>
    <w:rsid w:val="005C33E1"/>
    <w:rsid w:val="005C33E2"/>
    <w:rsid w:val="005C36B8"/>
    <w:rsid w:val="005C37DA"/>
    <w:rsid w:val="005C384E"/>
    <w:rsid w:val="005C4627"/>
    <w:rsid w:val="005C49C7"/>
    <w:rsid w:val="005C4C26"/>
    <w:rsid w:val="005C4CDD"/>
    <w:rsid w:val="005C4DD4"/>
    <w:rsid w:val="005C4E81"/>
    <w:rsid w:val="005C4F8C"/>
    <w:rsid w:val="005C4FF5"/>
    <w:rsid w:val="005C57B6"/>
    <w:rsid w:val="005C57B9"/>
    <w:rsid w:val="005C5816"/>
    <w:rsid w:val="005C582A"/>
    <w:rsid w:val="005C5A7C"/>
    <w:rsid w:val="005C5D31"/>
    <w:rsid w:val="005C6A7C"/>
    <w:rsid w:val="005C7056"/>
    <w:rsid w:val="005C709E"/>
    <w:rsid w:val="005C743C"/>
    <w:rsid w:val="005C7D3B"/>
    <w:rsid w:val="005C7FF2"/>
    <w:rsid w:val="005CA827"/>
    <w:rsid w:val="005D01EF"/>
    <w:rsid w:val="005D0329"/>
    <w:rsid w:val="005D03DB"/>
    <w:rsid w:val="005D0761"/>
    <w:rsid w:val="005D078D"/>
    <w:rsid w:val="005D0B64"/>
    <w:rsid w:val="005D0CDC"/>
    <w:rsid w:val="005D0F63"/>
    <w:rsid w:val="005D0F6D"/>
    <w:rsid w:val="005D1361"/>
    <w:rsid w:val="005D1396"/>
    <w:rsid w:val="005D1637"/>
    <w:rsid w:val="005D17C2"/>
    <w:rsid w:val="005D17E2"/>
    <w:rsid w:val="005D1A26"/>
    <w:rsid w:val="005D1A2A"/>
    <w:rsid w:val="005D1DAC"/>
    <w:rsid w:val="005D219C"/>
    <w:rsid w:val="005D259D"/>
    <w:rsid w:val="005D2D1F"/>
    <w:rsid w:val="005D2D27"/>
    <w:rsid w:val="005D2EEB"/>
    <w:rsid w:val="005D2F50"/>
    <w:rsid w:val="005D308D"/>
    <w:rsid w:val="005D3441"/>
    <w:rsid w:val="005D37D5"/>
    <w:rsid w:val="005D3A34"/>
    <w:rsid w:val="005D3A90"/>
    <w:rsid w:val="005D3B71"/>
    <w:rsid w:val="005D3BF8"/>
    <w:rsid w:val="005D3E27"/>
    <w:rsid w:val="005D418D"/>
    <w:rsid w:val="005D41B2"/>
    <w:rsid w:val="005D4469"/>
    <w:rsid w:val="005D4500"/>
    <w:rsid w:val="005D49E8"/>
    <w:rsid w:val="005D4D93"/>
    <w:rsid w:val="005D51AB"/>
    <w:rsid w:val="005D52DD"/>
    <w:rsid w:val="005D52F5"/>
    <w:rsid w:val="005D5396"/>
    <w:rsid w:val="005D53B4"/>
    <w:rsid w:val="005D559F"/>
    <w:rsid w:val="005D599F"/>
    <w:rsid w:val="005D59A2"/>
    <w:rsid w:val="005D5A63"/>
    <w:rsid w:val="005D5E2C"/>
    <w:rsid w:val="005D620A"/>
    <w:rsid w:val="005D6318"/>
    <w:rsid w:val="005D64A0"/>
    <w:rsid w:val="005D66CD"/>
    <w:rsid w:val="005D6807"/>
    <w:rsid w:val="005D6AAB"/>
    <w:rsid w:val="005D6AD5"/>
    <w:rsid w:val="005D708D"/>
    <w:rsid w:val="005D7565"/>
    <w:rsid w:val="005D776E"/>
    <w:rsid w:val="005D7A42"/>
    <w:rsid w:val="005DA2B4"/>
    <w:rsid w:val="005E02E9"/>
    <w:rsid w:val="005E0387"/>
    <w:rsid w:val="005E0F9F"/>
    <w:rsid w:val="005E1032"/>
    <w:rsid w:val="005E10E1"/>
    <w:rsid w:val="005E13C4"/>
    <w:rsid w:val="005E13D0"/>
    <w:rsid w:val="005E1868"/>
    <w:rsid w:val="005E1C0A"/>
    <w:rsid w:val="005E1CAF"/>
    <w:rsid w:val="005E2562"/>
    <w:rsid w:val="005E27DC"/>
    <w:rsid w:val="005E2BC9"/>
    <w:rsid w:val="005E2BFB"/>
    <w:rsid w:val="005E2F14"/>
    <w:rsid w:val="005E2FE3"/>
    <w:rsid w:val="005E31C1"/>
    <w:rsid w:val="005E32CD"/>
    <w:rsid w:val="005E3493"/>
    <w:rsid w:val="005E3A84"/>
    <w:rsid w:val="005E3E47"/>
    <w:rsid w:val="005E4A04"/>
    <w:rsid w:val="005E4BCD"/>
    <w:rsid w:val="005E4DCE"/>
    <w:rsid w:val="005E4ED5"/>
    <w:rsid w:val="005E4FCD"/>
    <w:rsid w:val="005E56CA"/>
    <w:rsid w:val="005E5A7A"/>
    <w:rsid w:val="005E5BB4"/>
    <w:rsid w:val="005E62E7"/>
    <w:rsid w:val="005E6A57"/>
    <w:rsid w:val="005E6A92"/>
    <w:rsid w:val="005E6AD6"/>
    <w:rsid w:val="005E6BEE"/>
    <w:rsid w:val="005E6D4C"/>
    <w:rsid w:val="005E70A5"/>
    <w:rsid w:val="005E71A9"/>
    <w:rsid w:val="005E7227"/>
    <w:rsid w:val="005E7825"/>
    <w:rsid w:val="005E7ACC"/>
    <w:rsid w:val="005E7EFF"/>
    <w:rsid w:val="005F05A1"/>
    <w:rsid w:val="005F0D06"/>
    <w:rsid w:val="005F0E9D"/>
    <w:rsid w:val="005F0F71"/>
    <w:rsid w:val="005F0FC2"/>
    <w:rsid w:val="005F10DB"/>
    <w:rsid w:val="005F196B"/>
    <w:rsid w:val="005F1E95"/>
    <w:rsid w:val="005F22EE"/>
    <w:rsid w:val="005F2359"/>
    <w:rsid w:val="005F2528"/>
    <w:rsid w:val="005F25A0"/>
    <w:rsid w:val="005F25B6"/>
    <w:rsid w:val="005F2659"/>
    <w:rsid w:val="005F30A1"/>
    <w:rsid w:val="005F30CC"/>
    <w:rsid w:val="005F3447"/>
    <w:rsid w:val="005F3675"/>
    <w:rsid w:val="005F36F4"/>
    <w:rsid w:val="005F37CC"/>
    <w:rsid w:val="005F3B33"/>
    <w:rsid w:val="005F3EAA"/>
    <w:rsid w:val="005F4055"/>
    <w:rsid w:val="005F40E5"/>
    <w:rsid w:val="005F42C5"/>
    <w:rsid w:val="005F43F3"/>
    <w:rsid w:val="005F454D"/>
    <w:rsid w:val="005F493F"/>
    <w:rsid w:val="005F4A37"/>
    <w:rsid w:val="005F4C65"/>
    <w:rsid w:val="005F5150"/>
    <w:rsid w:val="005F52FD"/>
    <w:rsid w:val="005F550A"/>
    <w:rsid w:val="005F570A"/>
    <w:rsid w:val="005F5B3D"/>
    <w:rsid w:val="005F5C68"/>
    <w:rsid w:val="005F603D"/>
    <w:rsid w:val="005F6064"/>
    <w:rsid w:val="005F612E"/>
    <w:rsid w:val="005F625E"/>
    <w:rsid w:val="005F6358"/>
    <w:rsid w:val="005F6CF3"/>
    <w:rsid w:val="005F703F"/>
    <w:rsid w:val="005F7046"/>
    <w:rsid w:val="005F7109"/>
    <w:rsid w:val="005F71BE"/>
    <w:rsid w:val="005F7470"/>
    <w:rsid w:val="005F7919"/>
    <w:rsid w:val="005F7B40"/>
    <w:rsid w:val="005F7E61"/>
    <w:rsid w:val="005F7F23"/>
    <w:rsid w:val="005F7FD3"/>
    <w:rsid w:val="005F9B05"/>
    <w:rsid w:val="005FF669"/>
    <w:rsid w:val="00600620"/>
    <w:rsid w:val="00600662"/>
    <w:rsid w:val="006006A2"/>
    <w:rsid w:val="006006C7"/>
    <w:rsid w:val="00600C98"/>
    <w:rsid w:val="00600DA2"/>
    <w:rsid w:val="00601171"/>
    <w:rsid w:val="00601468"/>
    <w:rsid w:val="0060160E"/>
    <w:rsid w:val="006018C0"/>
    <w:rsid w:val="00601BEA"/>
    <w:rsid w:val="00601D56"/>
    <w:rsid w:val="0060220A"/>
    <w:rsid w:val="0060275B"/>
    <w:rsid w:val="00602E1E"/>
    <w:rsid w:val="00602E72"/>
    <w:rsid w:val="00602E87"/>
    <w:rsid w:val="00602E9C"/>
    <w:rsid w:val="00602F97"/>
    <w:rsid w:val="0060322D"/>
    <w:rsid w:val="006033ED"/>
    <w:rsid w:val="00603542"/>
    <w:rsid w:val="00603872"/>
    <w:rsid w:val="0060390C"/>
    <w:rsid w:val="00603A28"/>
    <w:rsid w:val="00603D48"/>
    <w:rsid w:val="00603D6B"/>
    <w:rsid w:val="00604497"/>
    <w:rsid w:val="006044E2"/>
    <w:rsid w:val="006046BA"/>
    <w:rsid w:val="00604732"/>
    <w:rsid w:val="00604D3A"/>
    <w:rsid w:val="00604D96"/>
    <w:rsid w:val="00604DC1"/>
    <w:rsid w:val="00604F67"/>
    <w:rsid w:val="006050A7"/>
    <w:rsid w:val="006054B5"/>
    <w:rsid w:val="006054C4"/>
    <w:rsid w:val="006057AF"/>
    <w:rsid w:val="00605B0C"/>
    <w:rsid w:val="00605B7E"/>
    <w:rsid w:val="00605CF1"/>
    <w:rsid w:val="0060650B"/>
    <w:rsid w:val="00606702"/>
    <w:rsid w:val="00606DDB"/>
    <w:rsid w:val="00606FA2"/>
    <w:rsid w:val="00607731"/>
    <w:rsid w:val="00607952"/>
    <w:rsid w:val="00607F66"/>
    <w:rsid w:val="006106FF"/>
    <w:rsid w:val="00610714"/>
    <w:rsid w:val="0061083E"/>
    <w:rsid w:val="00610BEE"/>
    <w:rsid w:val="00610C13"/>
    <w:rsid w:val="00610EDB"/>
    <w:rsid w:val="006113D5"/>
    <w:rsid w:val="006114B8"/>
    <w:rsid w:val="00611512"/>
    <w:rsid w:val="0061152C"/>
    <w:rsid w:val="0061172F"/>
    <w:rsid w:val="00611862"/>
    <w:rsid w:val="006118EF"/>
    <w:rsid w:val="00611929"/>
    <w:rsid w:val="00611941"/>
    <w:rsid w:val="00611AD8"/>
    <w:rsid w:val="00611B26"/>
    <w:rsid w:val="00611E74"/>
    <w:rsid w:val="0061204C"/>
    <w:rsid w:val="006122D1"/>
    <w:rsid w:val="006124A1"/>
    <w:rsid w:val="006129D1"/>
    <w:rsid w:val="00612AF0"/>
    <w:rsid w:val="00612C2F"/>
    <w:rsid w:val="00612CBB"/>
    <w:rsid w:val="00612D3A"/>
    <w:rsid w:val="00612F9F"/>
    <w:rsid w:val="0061300A"/>
    <w:rsid w:val="00613494"/>
    <w:rsid w:val="006134AC"/>
    <w:rsid w:val="00613832"/>
    <w:rsid w:val="00613C8D"/>
    <w:rsid w:val="00613EFF"/>
    <w:rsid w:val="00614137"/>
    <w:rsid w:val="0061426B"/>
    <w:rsid w:val="0061427F"/>
    <w:rsid w:val="00614858"/>
    <w:rsid w:val="00614B4B"/>
    <w:rsid w:val="00614B97"/>
    <w:rsid w:val="00614D5F"/>
    <w:rsid w:val="00614FF7"/>
    <w:rsid w:val="00615AA6"/>
    <w:rsid w:val="00615D17"/>
    <w:rsid w:val="00616189"/>
    <w:rsid w:val="006161F6"/>
    <w:rsid w:val="00616436"/>
    <w:rsid w:val="006164F6"/>
    <w:rsid w:val="00616566"/>
    <w:rsid w:val="006166DD"/>
    <w:rsid w:val="00616765"/>
    <w:rsid w:val="00616780"/>
    <w:rsid w:val="00616A1C"/>
    <w:rsid w:val="00616B75"/>
    <w:rsid w:val="00616F76"/>
    <w:rsid w:val="00616FF3"/>
    <w:rsid w:val="006170BE"/>
    <w:rsid w:val="006170E4"/>
    <w:rsid w:val="0061753B"/>
    <w:rsid w:val="0061759E"/>
    <w:rsid w:val="00620151"/>
    <w:rsid w:val="00620274"/>
    <w:rsid w:val="00620577"/>
    <w:rsid w:val="006205CA"/>
    <w:rsid w:val="00620816"/>
    <w:rsid w:val="00620817"/>
    <w:rsid w:val="00620AB7"/>
    <w:rsid w:val="00620D05"/>
    <w:rsid w:val="00620FBE"/>
    <w:rsid w:val="00621006"/>
    <w:rsid w:val="006211D0"/>
    <w:rsid w:val="00621273"/>
    <w:rsid w:val="00621445"/>
    <w:rsid w:val="00621684"/>
    <w:rsid w:val="00621B61"/>
    <w:rsid w:val="006220D2"/>
    <w:rsid w:val="00622173"/>
    <w:rsid w:val="006221D4"/>
    <w:rsid w:val="006223FA"/>
    <w:rsid w:val="00622BD4"/>
    <w:rsid w:val="00623219"/>
    <w:rsid w:val="00623251"/>
    <w:rsid w:val="0062383D"/>
    <w:rsid w:val="00623A07"/>
    <w:rsid w:val="00623A64"/>
    <w:rsid w:val="00623D17"/>
    <w:rsid w:val="00624025"/>
    <w:rsid w:val="00624458"/>
    <w:rsid w:val="006245B3"/>
    <w:rsid w:val="006247C0"/>
    <w:rsid w:val="00624B4A"/>
    <w:rsid w:val="00624CD2"/>
    <w:rsid w:val="00624DC9"/>
    <w:rsid w:val="00624F11"/>
    <w:rsid w:val="00624FFF"/>
    <w:rsid w:val="006257C8"/>
    <w:rsid w:val="00625C88"/>
    <w:rsid w:val="00625FFA"/>
    <w:rsid w:val="00626403"/>
    <w:rsid w:val="0062649B"/>
    <w:rsid w:val="00626679"/>
    <w:rsid w:val="00626923"/>
    <w:rsid w:val="00626C95"/>
    <w:rsid w:val="00626CE9"/>
    <w:rsid w:val="0062718D"/>
    <w:rsid w:val="006272AC"/>
    <w:rsid w:val="00627550"/>
    <w:rsid w:val="0062776B"/>
    <w:rsid w:val="006278EC"/>
    <w:rsid w:val="006279B1"/>
    <w:rsid w:val="00630243"/>
    <w:rsid w:val="006302F5"/>
    <w:rsid w:val="00630482"/>
    <w:rsid w:val="00630549"/>
    <w:rsid w:val="006306B4"/>
    <w:rsid w:val="006306BF"/>
    <w:rsid w:val="00630872"/>
    <w:rsid w:val="00630989"/>
    <w:rsid w:val="006309E0"/>
    <w:rsid w:val="00631035"/>
    <w:rsid w:val="00631192"/>
    <w:rsid w:val="00631642"/>
    <w:rsid w:val="00631C14"/>
    <w:rsid w:val="00631C72"/>
    <w:rsid w:val="00631DD3"/>
    <w:rsid w:val="00632266"/>
    <w:rsid w:val="0063256A"/>
    <w:rsid w:val="00632938"/>
    <w:rsid w:val="00632B9A"/>
    <w:rsid w:val="00632BA1"/>
    <w:rsid w:val="0063311F"/>
    <w:rsid w:val="00633A4B"/>
    <w:rsid w:val="00633E18"/>
    <w:rsid w:val="00633E36"/>
    <w:rsid w:val="006342F0"/>
    <w:rsid w:val="00634843"/>
    <w:rsid w:val="00634974"/>
    <w:rsid w:val="0063499B"/>
    <w:rsid w:val="00634C35"/>
    <w:rsid w:val="00634C9F"/>
    <w:rsid w:val="00635016"/>
    <w:rsid w:val="006351E4"/>
    <w:rsid w:val="006351EE"/>
    <w:rsid w:val="006356DA"/>
    <w:rsid w:val="00635721"/>
    <w:rsid w:val="00635946"/>
    <w:rsid w:val="00635DD3"/>
    <w:rsid w:val="0063609D"/>
    <w:rsid w:val="006363B7"/>
    <w:rsid w:val="006364CF"/>
    <w:rsid w:val="0063661E"/>
    <w:rsid w:val="00636862"/>
    <w:rsid w:val="00636AAA"/>
    <w:rsid w:val="00636D73"/>
    <w:rsid w:val="00636DBA"/>
    <w:rsid w:val="00636F1E"/>
    <w:rsid w:val="00636FC3"/>
    <w:rsid w:val="0063711B"/>
    <w:rsid w:val="006371B5"/>
    <w:rsid w:val="00637207"/>
    <w:rsid w:val="00637387"/>
    <w:rsid w:val="0063793C"/>
    <w:rsid w:val="0063796D"/>
    <w:rsid w:val="006401EF"/>
    <w:rsid w:val="0064028E"/>
    <w:rsid w:val="00640396"/>
    <w:rsid w:val="006406EA"/>
    <w:rsid w:val="00640D5D"/>
    <w:rsid w:val="0064104C"/>
    <w:rsid w:val="00641213"/>
    <w:rsid w:val="00641725"/>
    <w:rsid w:val="006418DC"/>
    <w:rsid w:val="00641CF5"/>
    <w:rsid w:val="006421CA"/>
    <w:rsid w:val="0064225E"/>
    <w:rsid w:val="006425C3"/>
    <w:rsid w:val="00642866"/>
    <w:rsid w:val="006429FC"/>
    <w:rsid w:val="00642BB5"/>
    <w:rsid w:val="00642E83"/>
    <w:rsid w:val="006432EF"/>
    <w:rsid w:val="00643329"/>
    <w:rsid w:val="0064376F"/>
    <w:rsid w:val="00643CE4"/>
    <w:rsid w:val="00643EA5"/>
    <w:rsid w:val="0064404D"/>
    <w:rsid w:val="006440E1"/>
    <w:rsid w:val="006443C9"/>
    <w:rsid w:val="00644783"/>
    <w:rsid w:val="00644998"/>
    <w:rsid w:val="00645149"/>
    <w:rsid w:val="006456C5"/>
    <w:rsid w:val="00645AB3"/>
    <w:rsid w:val="00646B1D"/>
    <w:rsid w:val="00646D31"/>
    <w:rsid w:val="006470B9"/>
    <w:rsid w:val="0064755D"/>
    <w:rsid w:val="0064761C"/>
    <w:rsid w:val="00650121"/>
    <w:rsid w:val="00650304"/>
    <w:rsid w:val="006506F2"/>
    <w:rsid w:val="006507BF"/>
    <w:rsid w:val="006507C9"/>
    <w:rsid w:val="0065156F"/>
    <w:rsid w:val="00651B31"/>
    <w:rsid w:val="00651F40"/>
    <w:rsid w:val="00652081"/>
    <w:rsid w:val="006520DB"/>
    <w:rsid w:val="006528F6"/>
    <w:rsid w:val="0065292C"/>
    <w:rsid w:val="00652B16"/>
    <w:rsid w:val="00652BAE"/>
    <w:rsid w:val="00652C26"/>
    <w:rsid w:val="00652CB6"/>
    <w:rsid w:val="00652D3A"/>
    <w:rsid w:val="00652FE9"/>
    <w:rsid w:val="006533E9"/>
    <w:rsid w:val="00653E15"/>
    <w:rsid w:val="00653F64"/>
    <w:rsid w:val="00654070"/>
    <w:rsid w:val="0065428E"/>
    <w:rsid w:val="006543DA"/>
    <w:rsid w:val="006548C4"/>
    <w:rsid w:val="006549CA"/>
    <w:rsid w:val="00654D9E"/>
    <w:rsid w:val="00654E3F"/>
    <w:rsid w:val="0065521B"/>
    <w:rsid w:val="00655900"/>
    <w:rsid w:val="006560D3"/>
    <w:rsid w:val="006560E6"/>
    <w:rsid w:val="006563DC"/>
    <w:rsid w:val="00656614"/>
    <w:rsid w:val="0065661F"/>
    <w:rsid w:val="006566C4"/>
    <w:rsid w:val="00656879"/>
    <w:rsid w:val="00656E8F"/>
    <w:rsid w:val="006570AC"/>
    <w:rsid w:val="006577F0"/>
    <w:rsid w:val="00657A84"/>
    <w:rsid w:val="00657DCE"/>
    <w:rsid w:val="00657E3A"/>
    <w:rsid w:val="0066002A"/>
    <w:rsid w:val="006604AA"/>
    <w:rsid w:val="00660C40"/>
    <w:rsid w:val="00660DFA"/>
    <w:rsid w:val="00660E70"/>
    <w:rsid w:val="00661512"/>
    <w:rsid w:val="0066156D"/>
    <w:rsid w:val="006616E3"/>
    <w:rsid w:val="00661894"/>
    <w:rsid w:val="00661C7E"/>
    <w:rsid w:val="00661FAC"/>
    <w:rsid w:val="0066218B"/>
    <w:rsid w:val="00662539"/>
    <w:rsid w:val="0066284B"/>
    <w:rsid w:val="0066284C"/>
    <w:rsid w:val="00662865"/>
    <w:rsid w:val="00662EE7"/>
    <w:rsid w:val="006630D8"/>
    <w:rsid w:val="0066362D"/>
    <w:rsid w:val="00663785"/>
    <w:rsid w:val="00663E2F"/>
    <w:rsid w:val="00664711"/>
    <w:rsid w:val="00664B82"/>
    <w:rsid w:val="00664D69"/>
    <w:rsid w:val="00664FF5"/>
    <w:rsid w:val="00665474"/>
    <w:rsid w:val="0066570A"/>
    <w:rsid w:val="006659F9"/>
    <w:rsid w:val="00665F4E"/>
    <w:rsid w:val="0066610D"/>
    <w:rsid w:val="006663B4"/>
    <w:rsid w:val="00667A4B"/>
    <w:rsid w:val="00670110"/>
    <w:rsid w:val="006703EB"/>
    <w:rsid w:val="00670CC1"/>
    <w:rsid w:val="00670EBC"/>
    <w:rsid w:val="00670FA2"/>
    <w:rsid w:val="00671180"/>
    <w:rsid w:val="006711F5"/>
    <w:rsid w:val="00671585"/>
    <w:rsid w:val="006718C1"/>
    <w:rsid w:val="00671BB6"/>
    <w:rsid w:val="00671D5A"/>
    <w:rsid w:val="00672C88"/>
    <w:rsid w:val="00672E20"/>
    <w:rsid w:val="00673217"/>
    <w:rsid w:val="006734C6"/>
    <w:rsid w:val="00673651"/>
    <w:rsid w:val="00673AB0"/>
    <w:rsid w:val="00673B49"/>
    <w:rsid w:val="00673D3B"/>
    <w:rsid w:val="00673FBC"/>
    <w:rsid w:val="00674006"/>
    <w:rsid w:val="0067422D"/>
    <w:rsid w:val="00674452"/>
    <w:rsid w:val="0067450C"/>
    <w:rsid w:val="00674768"/>
    <w:rsid w:val="00674BB7"/>
    <w:rsid w:val="00674DA7"/>
    <w:rsid w:val="00674EFA"/>
    <w:rsid w:val="00675109"/>
    <w:rsid w:val="006751F2"/>
    <w:rsid w:val="006755F5"/>
    <w:rsid w:val="006758CB"/>
    <w:rsid w:val="00675C73"/>
    <w:rsid w:val="00675CA9"/>
    <w:rsid w:val="00675D72"/>
    <w:rsid w:val="00675E68"/>
    <w:rsid w:val="006760BF"/>
    <w:rsid w:val="006765FE"/>
    <w:rsid w:val="0067672C"/>
    <w:rsid w:val="00676D25"/>
    <w:rsid w:val="00676FB1"/>
    <w:rsid w:val="0067721E"/>
    <w:rsid w:val="00677232"/>
    <w:rsid w:val="00677387"/>
    <w:rsid w:val="006773B4"/>
    <w:rsid w:val="00677585"/>
    <w:rsid w:val="006777FB"/>
    <w:rsid w:val="006778F6"/>
    <w:rsid w:val="00677978"/>
    <w:rsid w:val="006779B1"/>
    <w:rsid w:val="006779FF"/>
    <w:rsid w:val="00677CE3"/>
    <w:rsid w:val="00680133"/>
    <w:rsid w:val="00680149"/>
    <w:rsid w:val="0068096E"/>
    <w:rsid w:val="00680F21"/>
    <w:rsid w:val="0068142E"/>
    <w:rsid w:val="00681546"/>
    <w:rsid w:val="0068170E"/>
    <w:rsid w:val="00681A3C"/>
    <w:rsid w:val="00681B09"/>
    <w:rsid w:val="006821F7"/>
    <w:rsid w:val="006825B5"/>
    <w:rsid w:val="00682696"/>
    <w:rsid w:val="006828CE"/>
    <w:rsid w:val="006828E9"/>
    <w:rsid w:val="0068297A"/>
    <w:rsid w:val="006829DB"/>
    <w:rsid w:val="00682BF1"/>
    <w:rsid w:val="00682F02"/>
    <w:rsid w:val="006831CE"/>
    <w:rsid w:val="0068326D"/>
    <w:rsid w:val="00683BB1"/>
    <w:rsid w:val="00683C76"/>
    <w:rsid w:val="00683D0B"/>
    <w:rsid w:val="006840FB"/>
    <w:rsid w:val="006841C3"/>
    <w:rsid w:val="006843CE"/>
    <w:rsid w:val="0068480B"/>
    <w:rsid w:val="00684D1F"/>
    <w:rsid w:val="006853F4"/>
    <w:rsid w:val="0068544F"/>
    <w:rsid w:val="0068551A"/>
    <w:rsid w:val="00685703"/>
    <w:rsid w:val="00685772"/>
    <w:rsid w:val="006858CE"/>
    <w:rsid w:val="00685F27"/>
    <w:rsid w:val="0068615E"/>
    <w:rsid w:val="006864E1"/>
    <w:rsid w:val="0068658C"/>
    <w:rsid w:val="00686602"/>
    <w:rsid w:val="00686BA9"/>
    <w:rsid w:val="00686BBE"/>
    <w:rsid w:val="00686C02"/>
    <w:rsid w:val="00686DA2"/>
    <w:rsid w:val="00686E93"/>
    <w:rsid w:val="006875ED"/>
    <w:rsid w:val="00687603"/>
    <w:rsid w:val="0068793B"/>
    <w:rsid w:val="00687C55"/>
    <w:rsid w:val="006904CE"/>
    <w:rsid w:val="006904F7"/>
    <w:rsid w:val="00690562"/>
    <w:rsid w:val="00690739"/>
    <w:rsid w:val="006907B5"/>
    <w:rsid w:val="00690865"/>
    <w:rsid w:val="006909ED"/>
    <w:rsid w:val="00690E02"/>
    <w:rsid w:val="00691474"/>
    <w:rsid w:val="006919AF"/>
    <w:rsid w:val="006919E7"/>
    <w:rsid w:val="0069294F"/>
    <w:rsid w:val="00692D81"/>
    <w:rsid w:val="00692E87"/>
    <w:rsid w:val="00693285"/>
    <w:rsid w:val="006932A9"/>
    <w:rsid w:val="0069355E"/>
    <w:rsid w:val="00693778"/>
    <w:rsid w:val="006938A3"/>
    <w:rsid w:val="00693D03"/>
    <w:rsid w:val="00693F6A"/>
    <w:rsid w:val="006942CB"/>
    <w:rsid w:val="006949DC"/>
    <w:rsid w:val="006950F7"/>
    <w:rsid w:val="00695733"/>
    <w:rsid w:val="00695A5B"/>
    <w:rsid w:val="00695C2B"/>
    <w:rsid w:val="00695DC4"/>
    <w:rsid w:val="00695DC8"/>
    <w:rsid w:val="00696191"/>
    <w:rsid w:val="0069634B"/>
    <w:rsid w:val="00696551"/>
    <w:rsid w:val="006965F6"/>
    <w:rsid w:val="00696604"/>
    <w:rsid w:val="006967B2"/>
    <w:rsid w:val="006967B4"/>
    <w:rsid w:val="00696940"/>
    <w:rsid w:val="00696A0A"/>
    <w:rsid w:val="00696D06"/>
    <w:rsid w:val="00696D34"/>
    <w:rsid w:val="00696D9F"/>
    <w:rsid w:val="00696E89"/>
    <w:rsid w:val="00696F0E"/>
    <w:rsid w:val="006971EF"/>
    <w:rsid w:val="0069722F"/>
    <w:rsid w:val="00697429"/>
    <w:rsid w:val="006974B7"/>
    <w:rsid w:val="00697838"/>
    <w:rsid w:val="00697983"/>
    <w:rsid w:val="00697CCC"/>
    <w:rsid w:val="00697CF2"/>
    <w:rsid w:val="006A030F"/>
    <w:rsid w:val="006A03CC"/>
    <w:rsid w:val="006A0919"/>
    <w:rsid w:val="006A0B40"/>
    <w:rsid w:val="006A0C17"/>
    <w:rsid w:val="006A0DC8"/>
    <w:rsid w:val="006A0EB1"/>
    <w:rsid w:val="006A1118"/>
    <w:rsid w:val="006A115A"/>
    <w:rsid w:val="006A12B3"/>
    <w:rsid w:val="006A1621"/>
    <w:rsid w:val="006A16A3"/>
    <w:rsid w:val="006A1736"/>
    <w:rsid w:val="006A17B6"/>
    <w:rsid w:val="006A1BF6"/>
    <w:rsid w:val="006A2018"/>
    <w:rsid w:val="006A2379"/>
    <w:rsid w:val="006A2576"/>
    <w:rsid w:val="006A262C"/>
    <w:rsid w:val="006A2664"/>
    <w:rsid w:val="006A2A21"/>
    <w:rsid w:val="006A2BB5"/>
    <w:rsid w:val="006A2C99"/>
    <w:rsid w:val="006A311C"/>
    <w:rsid w:val="006A31E6"/>
    <w:rsid w:val="006A349D"/>
    <w:rsid w:val="006A3823"/>
    <w:rsid w:val="006A38F2"/>
    <w:rsid w:val="006A3BC4"/>
    <w:rsid w:val="006A3CA0"/>
    <w:rsid w:val="006A3DA8"/>
    <w:rsid w:val="006A400F"/>
    <w:rsid w:val="006A4474"/>
    <w:rsid w:val="006A448B"/>
    <w:rsid w:val="006A465A"/>
    <w:rsid w:val="006A5057"/>
    <w:rsid w:val="006A6523"/>
    <w:rsid w:val="006A681C"/>
    <w:rsid w:val="006A6AFD"/>
    <w:rsid w:val="006A7215"/>
    <w:rsid w:val="006A72AB"/>
    <w:rsid w:val="006A7350"/>
    <w:rsid w:val="006A758D"/>
    <w:rsid w:val="006A7590"/>
    <w:rsid w:val="006A7F74"/>
    <w:rsid w:val="006B033F"/>
    <w:rsid w:val="006B0E93"/>
    <w:rsid w:val="006B0F06"/>
    <w:rsid w:val="006B13F5"/>
    <w:rsid w:val="006B1738"/>
    <w:rsid w:val="006B1CEE"/>
    <w:rsid w:val="006B201E"/>
    <w:rsid w:val="006B20C0"/>
    <w:rsid w:val="006B22A4"/>
    <w:rsid w:val="006B2597"/>
    <w:rsid w:val="006B28B0"/>
    <w:rsid w:val="006B296A"/>
    <w:rsid w:val="006B2AF3"/>
    <w:rsid w:val="006B2DC9"/>
    <w:rsid w:val="006B337B"/>
    <w:rsid w:val="006B3B9F"/>
    <w:rsid w:val="006B3E94"/>
    <w:rsid w:val="006B4151"/>
    <w:rsid w:val="006B434C"/>
    <w:rsid w:val="006B4578"/>
    <w:rsid w:val="006B4848"/>
    <w:rsid w:val="006B4A07"/>
    <w:rsid w:val="006B4A24"/>
    <w:rsid w:val="006B4A66"/>
    <w:rsid w:val="006B4ACB"/>
    <w:rsid w:val="006B4E51"/>
    <w:rsid w:val="006B568A"/>
    <w:rsid w:val="006B5978"/>
    <w:rsid w:val="006B59B9"/>
    <w:rsid w:val="006B5A97"/>
    <w:rsid w:val="006B5CDF"/>
    <w:rsid w:val="006B5D84"/>
    <w:rsid w:val="006B5F65"/>
    <w:rsid w:val="006B6115"/>
    <w:rsid w:val="006B6887"/>
    <w:rsid w:val="006B6A17"/>
    <w:rsid w:val="006B6A61"/>
    <w:rsid w:val="006B6D77"/>
    <w:rsid w:val="006B71A6"/>
    <w:rsid w:val="006B71EC"/>
    <w:rsid w:val="006B762F"/>
    <w:rsid w:val="006B7797"/>
    <w:rsid w:val="006B79EB"/>
    <w:rsid w:val="006B7D54"/>
    <w:rsid w:val="006B7D82"/>
    <w:rsid w:val="006B7EE0"/>
    <w:rsid w:val="006C003D"/>
    <w:rsid w:val="006C01DE"/>
    <w:rsid w:val="006C02DF"/>
    <w:rsid w:val="006C099C"/>
    <w:rsid w:val="006C0A47"/>
    <w:rsid w:val="006C0BDC"/>
    <w:rsid w:val="006C11AD"/>
    <w:rsid w:val="006C1357"/>
    <w:rsid w:val="006C1363"/>
    <w:rsid w:val="006C14D3"/>
    <w:rsid w:val="006C1550"/>
    <w:rsid w:val="006C1EA4"/>
    <w:rsid w:val="006C2609"/>
    <w:rsid w:val="006C2A16"/>
    <w:rsid w:val="006C2B12"/>
    <w:rsid w:val="006C2B76"/>
    <w:rsid w:val="006C2CA0"/>
    <w:rsid w:val="006C2D33"/>
    <w:rsid w:val="006C2FCB"/>
    <w:rsid w:val="006C30EE"/>
    <w:rsid w:val="006C3261"/>
    <w:rsid w:val="006C332C"/>
    <w:rsid w:val="006C33E2"/>
    <w:rsid w:val="006C3933"/>
    <w:rsid w:val="006C461D"/>
    <w:rsid w:val="006C4647"/>
    <w:rsid w:val="006C46FE"/>
    <w:rsid w:val="006C4AC1"/>
    <w:rsid w:val="006C4C86"/>
    <w:rsid w:val="006C4EB8"/>
    <w:rsid w:val="006C500D"/>
    <w:rsid w:val="006C53E7"/>
    <w:rsid w:val="006C5A40"/>
    <w:rsid w:val="006C5BCD"/>
    <w:rsid w:val="006C5DD2"/>
    <w:rsid w:val="006C5EE6"/>
    <w:rsid w:val="006C5F54"/>
    <w:rsid w:val="006C5F95"/>
    <w:rsid w:val="006C6392"/>
    <w:rsid w:val="006C6399"/>
    <w:rsid w:val="006C673E"/>
    <w:rsid w:val="006C6775"/>
    <w:rsid w:val="006C6D00"/>
    <w:rsid w:val="006C6D1E"/>
    <w:rsid w:val="006C73D9"/>
    <w:rsid w:val="006C74C7"/>
    <w:rsid w:val="006C74E5"/>
    <w:rsid w:val="006C758C"/>
    <w:rsid w:val="006C7938"/>
    <w:rsid w:val="006C7DAE"/>
    <w:rsid w:val="006D00BB"/>
    <w:rsid w:val="006D00DB"/>
    <w:rsid w:val="006D075D"/>
    <w:rsid w:val="006D084B"/>
    <w:rsid w:val="006D0879"/>
    <w:rsid w:val="006D0A93"/>
    <w:rsid w:val="006D0B0A"/>
    <w:rsid w:val="006D1062"/>
    <w:rsid w:val="006D10C5"/>
    <w:rsid w:val="006D1263"/>
    <w:rsid w:val="006D1496"/>
    <w:rsid w:val="006D1792"/>
    <w:rsid w:val="006D1A17"/>
    <w:rsid w:val="006D1B7F"/>
    <w:rsid w:val="006D1BBF"/>
    <w:rsid w:val="006D2143"/>
    <w:rsid w:val="006D2398"/>
    <w:rsid w:val="006D27B4"/>
    <w:rsid w:val="006D295A"/>
    <w:rsid w:val="006D3FB1"/>
    <w:rsid w:val="006D40EB"/>
    <w:rsid w:val="006D4175"/>
    <w:rsid w:val="006D418D"/>
    <w:rsid w:val="006D4215"/>
    <w:rsid w:val="006D4271"/>
    <w:rsid w:val="006D4587"/>
    <w:rsid w:val="006D4C21"/>
    <w:rsid w:val="006D59EB"/>
    <w:rsid w:val="006D63B3"/>
    <w:rsid w:val="006D67B1"/>
    <w:rsid w:val="006D6E25"/>
    <w:rsid w:val="006D721A"/>
    <w:rsid w:val="006D75CF"/>
    <w:rsid w:val="006D7825"/>
    <w:rsid w:val="006D78C8"/>
    <w:rsid w:val="006DA029"/>
    <w:rsid w:val="006E03D1"/>
    <w:rsid w:val="006E0434"/>
    <w:rsid w:val="006E0582"/>
    <w:rsid w:val="006E074F"/>
    <w:rsid w:val="006E0BC8"/>
    <w:rsid w:val="006E1094"/>
    <w:rsid w:val="006E1784"/>
    <w:rsid w:val="006E1994"/>
    <w:rsid w:val="006E1AC9"/>
    <w:rsid w:val="006E1B25"/>
    <w:rsid w:val="006E1D7E"/>
    <w:rsid w:val="006E1EFA"/>
    <w:rsid w:val="006E236E"/>
    <w:rsid w:val="006E2389"/>
    <w:rsid w:val="006E245C"/>
    <w:rsid w:val="006E24A1"/>
    <w:rsid w:val="006E2607"/>
    <w:rsid w:val="006E26F8"/>
    <w:rsid w:val="006E2914"/>
    <w:rsid w:val="006E3065"/>
    <w:rsid w:val="006E32C8"/>
    <w:rsid w:val="006E3342"/>
    <w:rsid w:val="006E33C8"/>
    <w:rsid w:val="006E3814"/>
    <w:rsid w:val="006E3D4A"/>
    <w:rsid w:val="006E3D71"/>
    <w:rsid w:val="006E3DCB"/>
    <w:rsid w:val="006E4167"/>
    <w:rsid w:val="006E424F"/>
    <w:rsid w:val="006E43AE"/>
    <w:rsid w:val="006E4558"/>
    <w:rsid w:val="006E4D66"/>
    <w:rsid w:val="006E4EED"/>
    <w:rsid w:val="006E57B4"/>
    <w:rsid w:val="006E5A44"/>
    <w:rsid w:val="006E5F25"/>
    <w:rsid w:val="006E66FF"/>
    <w:rsid w:val="006E6A4E"/>
    <w:rsid w:val="006E777F"/>
    <w:rsid w:val="006E7B0A"/>
    <w:rsid w:val="006E7C59"/>
    <w:rsid w:val="006F0185"/>
    <w:rsid w:val="006F0493"/>
    <w:rsid w:val="006F04D8"/>
    <w:rsid w:val="006F055C"/>
    <w:rsid w:val="006F07D8"/>
    <w:rsid w:val="006F0895"/>
    <w:rsid w:val="006F0930"/>
    <w:rsid w:val="006F1060"/>
    <w:rsid w:val="006F1275"/>
    <w:rsid w:val="006F14E6"/>
    <w:rsid w:val="006F1AED"/>
    <w:rsid w:val="006F1B34"/>
    <w:rsid w:val="006F1D30"/>
    <w:rsid w:val="006F1E8C"/>
    <w:rsid w:val="006F2C10"/>
    <w:rsid w:val="006F30FE"/>
    <w:rsid w:val="006F3135"/>
    <w:rsid w:val="006F31EB"/>
    <w:rsid w:val="006F3407"/>
    <w:rsid w:val="006F3694"/>
    <w:rsid w:val="006F3732"/>
    <w:rsid w:val="006F3CDA"/>
    <w:rsid w:val="006F3CE7"/>
    <w:rsid w:val="006F3D3F"/>
    <w:rsid w:val="006F3DB4"/>
    <w:rsid w:val="006F3F63"/>
    <w:rsid w:val="006F40BA"/>
    <w:rsid w:val="006F410C"/>
    <w:rsid w:val="006F41CF"/>
    <w:rsid w:val="006F42B6"/>
    <w:rsid w:val="006F469B"/>
    <w:rsid w:val="006F46CA"/>
    <w:rsid w:val="006F4980"/>
    <w:rsid w:val="006F4E13"/>
    <w:rsid w:val="006F5288"/>
    <w:rsid w:val="006F55B4"/>
    <w:rsid w:val="006F5A07"/>
    <w:rsid w:val="006F5C5A"/>
    <w:rsid w:val="006F5EB9"/>
    <w:rsid w:val="006F609F"/>
    <w:rsid w:val="006F6627"/>
    <w:rsid w:val="006F66E7"/>
    <w:rsid w:val="006F6905"/>
    <w:rsid w:val="006F6B5A"/>
    <w:rsid w:val="006F6B5D"/>
    <w:rsid w:val="006F6BC3"/>
    <w:rsid w:val="006F7408"/>
    <w:rsid w:val="006F7553"/>
    <w:rsid w:val="006F7669"/>
    <w:rsid w:val="006F767C"/>
    <w:rsid w:val="006F76C7"/>
    <w:rsid w:val="006F78C5"/>
    <w:rsid w:val="006F7D6F"/>
    <w:rsid w:val="0070022F"/>
    <w:rsid w:val="0070048A"/>
    <w:rsid w:val="007008B0"/>
    <w:rsid w:val="00700B3E"/>
    <w:rsid w:val="00701289"/>
    <w:rsid w:val="00701403"/>
    <w:rsid w:val="00701623"/>
    <w:rsid w:val="0070199A"/>
    <w:rsid w:val="00701A60"/>
    <w:rsid w:val="00701FC0"/>
    <w:rsid w:val="00701FCF"/>
    <w:rsid w:val="007020BF"/>
    <w:rsid w:val="007025B3"/>
    <w:rsid w:val="007025FF"/>
    <w:rsid w:val="0070267D"/>
    <w:rsid w:val="00702AAC"/>
    <w:rsid w:val="00702F02"/>
    <w:rsid w:val="00703938"/>
    <w:rsid w:val="00703992"/>
    <w:rsid w:val="00703D8B"/>
    <w:rsid w:val="007043A6"/>
    <w:rsid w:val="007045A2"/>
    <w:rsid w:val="00704B57"/>
    <w:rsid w:val="00704DE3"/>
    <w:rsid w:val="00704DFE"/>
    <w:rsid w:val="0070524C"/>
    <w:rsid w:val="00705586"/>
    <w:rsid w:val="0070562A"/>
    <w:rsid w:val="00705F55"/>
    <w:rsid w:val="0070631A"/>
    <w:rsid w:val="00706353"/>
    <w:rsid w:val="007064E6"/>
    <w:rsid w:val="0070672E"/>
    <w:rsid w:val="007068BB"/>
    <w:rsid w:val="00706C8A"/>
    <w:rsid w:val="00706DBD"/>
    <w:rsid w:val="007078A2"/>
    <w:rsid w:val="00707AEC"/>
    <w:rsid w:val="00710191"/>
    <w:rsid w:val="00710288"/>
    <w:rsid w:val="00710487"/>
    <w:rsid w:val="00710959"/>
    <w:rsid w:val="007109D8"/>
    <w:rsid w:val="00710B68"/>
    <w:rsid w:val="00710C4F"/>
    <w:rsid w:val="00711661"/>
    <w:rsid w:val="00711943"/>
    <w:rsid w:val="00711F05"/>
    <w:rsid w:val="0071227C"/>
    <w:rsid w:val="00712B3E"/>
    <w:rsid w:val="00712E57"/>
    <w:rsid w:val="00713102"/>
    <w:rsid w:val="0071344F"/>
    <w:rsid w:val="0071379D"/>
    <w:rsid w:val="007138B5"/>
    <w:rsid w:val="00713D2D"/>
    <w:rsid w:val="00713E03"/>
    <w:rsid w:val="00714098"/>
    <w:rsid w:val="007142D5"/>
    <w:rsid w:val="007148BD"/>
    <w:rsid w:val="00714CBA"/>
    <w:rsid w:val="00714EA1"/>
    <w:rsid w:val="00714EFA"/>
    <w:rsid w:val="007151F0"/>
    <w:rsid w:val="007156A3"/>
    <w:rsid w:val="007157DA"/>
    <w:rsid w:val="007158AF"/>
    <w:rsid w:val="00715C27"/>
    <w:rsid w:val="00715D9A"/>
    <w:rsid w:val="00715E5C"/>
    <w:rsid w:val="00715E86"/>
    <w:rsid w:val="00716E37"/>
    <w:rsid w:val="00716F67"/>
    <w:rsid w:val="007170ED"/>
    <w:rsid w:val="007173CC"/>
    <w:rsid w:val="007175FF"/>
    <w:rsid w:val="00717896"/>
    <w:rsid w:val="0071799D"/>
    <w:rsid w:val="007203AF"/>
    <w:rsid w:val="0072042E"/>
    <w:rsid w:val="007205C3"/>
    <w:rsid w:val="00720C97"/>
    <w:rsid w:val="007210FB"/>
    <w:rsid w:val="00721297"/>
    <w:rsid w:val="0072139C"/>
    <w:rsid w:val="007220D3"/>
    <w:rsid w:val="00722125"/>
    <w:rsid w:val="00722625"/>
    <w:rsid w:val="0072287D"/>
    <w:rsid w:val="00722D9C"/>
    <w:rsid w:val="0072302B"/>
    <w:rsid w:val="00723134"/>
    <w:rsid w:val="00723430"/>
    <w:rsid w:val="0072375A"/>
    <w:rsid w:val="00723773"/>
    <w:rsid w:val="00723E38"/>
    <w:rsid w:val="00723EA1"/>
    <w:rsid w:val="00723F84"/>
    <w:rsid w:val="00724095"/>
    <w:rsid w:val="00724294"/>
    <w:rsid w:val="00724795"/>
    <w:rsid w:val="0072484B"/>
    <w:rsid w:val="00724A87"/>
    <w:rsid w:val="00724B85"/>
    <w:rsid w:val="0072503F"/>
    <w:rsid w:val="007255CC"/>
    <w:rsid w:val="007255E8"/>
    <w:rsid w:val="00726011"/>
    <w:rsid w:val="00726268"/>
    <w:rsid w:val="0072667C"/>
    <w:rsid w:val="00726982"/>
    <w:rsid w:val="0072698B"/>
    <w:rsid w:val="00726A70"/>
    <w:rsid w:val="00726FDC"/>
    <w:rsid w:val="007270BE"/>
    <w:rsid w:val="007270C5"/>
    <w:rsid w:val="007271E2"/>
    <w:rsid w:val="007276A9"/>
    <w:rsid w:val="007278B4"/>
    <w:rsid w:val="00727BB9"/>
    <w:rsid w:val="00727F4F"/>
    <w:rsid w:val="00730300"/>
    <w:rsid w:val="00730529"/>
    <w:rsid w:val="007306C7"/>
    <w:rsid w:val="00730AB9"/>
    <w:rsid w:val="00730AFB"/>
    <w:rsid w:val="00730D15"/>
    <w:rsid w:val="00730D46"/>
    <w:rsid w:val="00730D94"/>
    <w:rsid w:val="00730F71"/>
    <w:rsid w:val="00731785"/>
    <w:rsid w:val="007319DD"/>
    <w:rsid w:val="00731AE2"/>
    <w:rsid w:val="00731AE4"/>
    <w:rsid w:val="00731F99"/>
    <w:rsid w:val="00732237"/>
    <w:rsid w:val="00732254"/>
    <w:rsid w:val="007327E6"/>
    <w:rsid w:val="0073293D"/>
    <w:rsid w:val="00733780"/>
    <w:rsid w:val="007337E6"/>
    <w:rsid w:val="00733BD4"/>
    <w:rsid w:val="00733CD8"/>
    <w:rsid w:val="0073403A"/>
    <w:rsid w:val="0073426F"/>
    <w:rsid w:val="007342FD"/>
    <w:rsid w:val="00734336"/>
    <w:rsid w:val="007343DA"/>
    <w:rsid w:val="007345CE"/>
    <w:rsid w:val="007346CD"/>
    <w:rsid w:val="007347E0"/>
    <w:rsid w:val="00734A13"/>
    <w:rsid w:val="00734A76"/>
    <w:rsid w:val="00734ADB"/>
    <w:rsid w:val="00734C7B"/>
    <w:rsid w:val="00735023"/>
    <w:rsid w:val="00735203"/>
    <w:rsid w:val="0073520E"/>
    <w:rsid w:val="007352D3"/>
    <w:rsid w:val="0073558B"/>
    <w:rsid w:val="00735BA7"/>
    <w:rsid w:val="00735F32"/>
    <w:rsid w:val="00735FB9"/>
    <w:rsid w:val="00736302"/>
    <w:rsid w:val="00736453"/>
    <w:rsid w:val="007365D1"/>
    <w:rsid w:val="007366CA"/>
    <w:rsid w:val="00736CCE"/>
    <w:rsid w:val="00736F98"/>
    <w:rsid w:val="00737075"/>
    <w:rsid w:val="00737310"/>
    <w:rsid w:val="00737617"/>
    <w:rsid w:val="0073770A"/>
    <w:rsid w:val="00737852"/>
    <w:rsid w:val="00737F12"/>
    <w:rsid w:val="00740383"/>
    <w:rsid w:val="0074087B"/>
    <w:rsid w:val="007408CF"/>
    <w:rsid w:val="00740BD6"/>
    <w:rsid w:val="0074125C"/>
    <w:rsid w:val="00741346"/>
    <w:rsid w:val="0074140E"/>
    <w:rsid w:val="00741474"/>
    <w:rsid w:val="007417A5"/>
    <w:rsid w:val="00741808"/>
    <w:rsid w:val="00741AAB"/>
    <w:rsid w:val="00741EB2"/>
    <w:rsid w:val="00742A7E"/>
    <w:rsid w:val="00742B2C"/>
    <w:rsid w:val="00742C4F"/>
    <w:rsid w:val="00742EF6"/>
    <w:rsid w:val="00743055"/>
    <w:rsid w:val="00743506"/>
    <w:rsid w:val="00743516"/>
    <w:rsid w:val="00743724"/>
    <w:rsid w:val="00743F56"/>
    <w:rsid w:val="00744058"/>
    <w:rsid w:val="0074430E"/>
    <w:rsid w:val="00744B68"/>
    <w:rsid w:val="00744C3B"/>
    <w:rsid w:val="00744F31"/>
    <w:rsid w:val="00744F99"/>
    <w:rsid w:val="00745213"/>
    <w:rsid w:val="00745300"/>
    <w:rsid w:val="007454E9"/>
    <w:rsid w:val="0074552B"/>
    <w:rsid w:val="00745EDF"/>
    <w:rsid w:val="00745F47"/>
    <w:rsid w:val="00745FD4"/>
    <w:rsid w:val="00746326"/>
    <w:rsid w:val="007464F9"/>
    <w:rsid w:val="0074653B"/>
    <w:rsid w:val="00746698"/>
    <w:rsid w:val="00746A36"/>
    <w:rsid w:val="00746D25"/>
    <w:rsid w:val="00746F38"/>
    <w:rsid w:val="0074706A"/>
    <w:rsid w:val="00747258"/>
    <w:rsid w:val="0074733B"/>
    <w:rsid w:val="007473DA"/>
    <w:rsid w:val="007477AE"/>
    <w:rsid w:val="00750094"/>
    <w:rsid w:val="007500F9"/>
    <w:rsid w:val="00750250"/>
    <w:rsid w:val="00750663"/>
    <w:rsid w:val="00750A35"/>
    <w:rsid w:val="00750B25"/>
    <w:rsid w:val="00750B96"/>
    <w:rsid w:val="00750C4A"/>
    <w:rsid w:val="00750C80"/>
    <w:rsid w:val="00750FEA"/>
    <w:rsid w:val="00751731"/>
    <w:rsid w:val="007518BB"/>
    <w:rsid w:val="00751C54"/>
    <w:rsid w:val="007523A3"/>
    <w:rsid w:val="00752424"/>
    <w:rsid w:val="00752687"/>
    <w:rsid w:val="00752962"/>
    <w:rsid w:val="00752B28"/>
    <w:rsid w:val="00752B45"/>
    <w:rsid w:val="00752B48"/>
    <w:rsid w:val="00752E05"/>
    <w:rsid w:val="00753202"/>
    <w:rsid w:val="007533BB"/>
    <w:rsid w:val="00753456"/>
    <w:rsid w:val="00753A81"/>
    <w:rsid w:val="00753B52"/>
    <w:rsid w:val="007540B6"/>
    <w:rsid w:val="007543C6"/>
    <w:rsid w:val="0075446A"/>
    <w:rsid w:val="00754C9B"/>
    <w:rsid w:val="00754DE6"/>
    <w:rsid w:val="007550F5"/>
    <w:rsid w:val="00755406"/>
    <w:rsid w:val="00755793"/>
    <w:rsid w:val="00755810"/>
    <w:rsid w:val="00755886"/>
    <w:rsid w:val="00755895"/>
    <w:rsid w:val="00755C4C"/>
    <w:rsid w:val="00755C74"/>
    <w:rsid w:val="0075607B"/>
    <w:rsid w:val="007560B7"/>
    <w:rsid w:val="00756364"/>
    <w:rsid w:val="00756A81"/>
    <w:rsid w:val="00756C24"/>
    <w:rsid w:val="00756EB3"/>
    <w:rsid w:val="007570F8"/>
    <w:rsid w:val="007573B3"/>
    <w:rsid w:val="0075749C"/>
    <w:rsid w:val="007578BD"/>
    <w:rsid w:val="00757BC7"/>
    <w:rsid w:val="00757BE1"/>
    <w:rsid w:val="00760040"/>
    <w:rsid w:val="007600FF"/>
    <w:rsid w:val="00760227"/>
    <w:rsid w:val="0076033A"/>
    <w:rsid w:val="00760585"/>
    <w:rsid w:val="00760E4E"/>
    <w:rsid w:val="00760FED"/>
    <w:rsid w:val="00761017"/>
    <w:rsid w:val="0076110A"/>
    <w:rsid w:val="007611DA"/>
    <w:rsid w:val="00761554"/>
    <w:rsid w:val="007617AF"/>
    <w:rsid w:val="007617BC"/>
    <w:rsid w:val="00761B96"/>
    <w:rsid w:val="00761B97"/>
    <w:rsid w:val="00762048"/>
    <w:rsid w:val="0076215B"/>
    <w:rsid w:val="00762376"/>
    <w:rsid w:val="007623D9"/>
    <w:rsid w:val="0076243D"/>
    <w:rsid w:val="00762479"/>
    <w:rsid w:val="0076262B"/>
    <w:rsid w:val="00762733"/>
    <w:rsid w:val="007628AB"/>
    <w:rsid w:val="007628F1"/>
    <w:rsid w:val="0076299D"/>
    <w:rsid w:val="00762BE7"/>
    <w:rsid w:val="00762E81"/>
    <w:rsid w:val="00762F52"/>
    <w:rsid w:val="0076311E"/>
    <w:rsid w:val="00763287"/>
    <w:rsid w:val="00763BA2"/>
    <w:rsid w:val="00763BF1"/>
    <w:rsid w:val="00763C72"/>
    <w:rsid w:val="0076403D"/>
    <w:rsid w:val="007642BE"/>
    <w:rsid w:val="00764803"/>
    <w:rsid w:val="00764982"/>
    <w:rsid w:val="00764A08"/>
    <w:rsid w:val="00764D8F"/>
    <w:rsid w:val="00764E78"/>
    <w:rsid w:val="007653FF"/>
    <w:rsid w:val="0076549F"/>
    <w:rsid w:val="00765C70"/>
    <w:rsid w:val="00766065"/>
    <w:rsid w:val="007661FA"/>
    <w:rsid w:val="0076631C"/>
    <w:rsid w:val="007665D3"/>
    <w:rsid w:val="00766FB2"/>
    <w:rsid w:val="00767395"/>
    <w:rsid w:val="0076784F"/>
    <w:rsid w:val="00767E2A"/>
    <w:rsid w:val="00770175"/>
    <w:rsid w:val="00770374"/>
    <w:rsid w:val="007703A7"/>
    <w:rsid w:val="0077054A"/>
    <w:rsid w:val="007709B2"/>
    <w:rsid w:val="00770C07"/>
    <w:rsid w:val="00770CE1"/>
    <w:rsid w:val="00770D10"/>
    <w:rsid w:val="00770EAB"/>
    <w:rsid w:val="007711A2"/>
    <w:rsid w:val="007711CB"/>
    <w:rsid w:val="00771581"/>
    <w:rsid w:val="00771668"/>
    <w:rsid w:val="007717DA"/>
    <w:rsid w:val="00771925"/>
    <w:rsid w:val="00771D51"/>
    <w:rsid w:val="00771F32"/>
    <w:rsid w:val="00771FF2"/>
    <w:rsid w:val="00771FFA"/>
    <w:rsid w:val="007723C6"/>
    <w:rsid w:val="00772692"/>
    <w:rsid w:val="0077270E"/>
    <w:rsid w:val="00772AB7"/>
    <w:rsid w:val="00772ADF"/>
    <w:rsid w:val="00772DEA"/>
    <w:rsid w:val="00773023"/>
    <w:rsid w:val="007732DD"/>
    <w:rsid w:val="00773348"/>
    <w:rsid w:val="00773A70"/>
    <w:rsid w:val="00773B8F"/>
    <w:rsid w:val="00773F1C"/>
    <w:rsid w:val="00773FD9"/>
    <w:rsid w:val="00774209"/>
    <w:rsid w:val="007742D9"/>
    <w:rsid w:val="00774811"/>
    <w:rsid w:val="00774EE5"/>
    <w:rsid w:val="007753A7"/>
    <w:rsid w:val="007753B6"/>
    <w:rsid w:val="00775504"/>
    <w:rsid w:val="0077578E"/>
    <w:rsid w:val="00775AD0"/>
    <w:rsid w:val="00775C24"/>
    <w:rsid w:val="00775FB3"/>
    <w:rsid w:val="00776012"/>
    <w:rsid w:val="00776284"/>
    <w:rsid w:val="00776753"/>
    <w:rsid w:val="00776A1E"/>
    <w:rsid w:val="00776C3E"/>
    <w:rsid w:val="00776DCF"/>
    <w:rsid w:val="00776DED"/>
    <w:rsid w:val="00776FD6"/>
    <w:rsid w:val="0077703E"/>
    <w:rsid w:val="007770A2"/>
    <w:rsid w:val="00777117"/>
    <w:rsid w:val="00777305"/>
    <w:rsid w:val="00777BFF"/>
    <w:rsid w:val="00777C24"/>
    <w:rsid w:val="0077E4E6"/>
    <w:rsid w:val="00780610"/>
    <w:rsid w:val="00780DDE"/>
    <w:rsid w:val="007810B2"/>
    <w:rsid w:val="007810D9"/>
    <w:rsid w:val="0078122A"/>
    <w:rsid w:val="007814D9"/>
    <w:rsid w:val="00781DB8"/>
    <w:rsid w:val="00781FDE"/>
    <w:rsid w:val="00782D66"/>
    <w:rsid w:val="00782E0C"/>
    <w:rsid w:val="00782E86"/>
    <w:rsid w:val="0078388E"/>
    <w:rsid w:val="00783949"/>
    <w:rsid w:val="00783A25"/>
    <w:rsid w:val="00783A9F"/>
    <w:rsid w:val="00783B2C"/>
    <w:rsid w:val="00783BB8"/>
    <w:rsid w:val="00783DAC"/>
    <w:rsid w:val="00783EFD"/>
    <w:rsid w:val="007842DE"/>
    <w:rsid w:val="0078447F"/>
    <w:rsid w:val="007844CC"/>
    <w:rsid w:val="00784D16"/>
    <w:rsid w:val="00784DF3"/>
    <w:rsid w:val="00784F66"/>
    <w:rsid w:val="0078514F"/>
    <w:rsid w:val="00785155"/>
    <w:rsid w:val="007855CF"/>
    <w:rsid w:val="00785619"/>
    <w:rsid w:val="00785666"/>
    <w:rsid w:val="007856FF"/>
    <w:rsid w:val="007857BB"/>
    <w:rsid w:val="00785905"/>
    <w:rsid w:val="00785E46"/>
    <w:rsid w:val="0078604B"/>
    <w:rsid w:val="007860B3"/>
    <w:rsid w:val="007860DD"/>
    <w:rsid w:val="007863EF"/>
    <w:rsid w:val="007864BE"/>
    <w:rsid w:val="00786521"/>
    <w:rsid w:val="007866AF"/>
    <w:rsid w:val="00786B35"/>
    <w:rsid w:val="00786DA3"/>
    <w:rsid w:val="007870BD"/>
    <w:rsid w:val="00787306"/>
    <w:rsid w:val="0078738A"/>
    <w:rsid w:val="0078790A"/>
    <w:rsid w:val="00787C61"/>
    <w:rsid w:val="00787E6A"/>
    <w:rsid w:val="00787E73"/>
    <w:rsid w:val="007902F9"/>
    <w:rsid w:val="007903B0"/>
    <w:rsid w:val="007908B0"/>
    <w:rsid w:val="007909D5"/>
    <w:rsid w:val="007909EA"/>
    <w:rsid w:val="00790EB1"/>
    <w:rsid w:val="0079193F"/>
    <w:rsid w:val="00791A19"/>
    <w:rsid w:val="0079233E"/>
    <w:rsid w:val="007925F0"/>
    <w:rsid w:val="007927F0"/>
    <w:rsid w:val="0079293A"/>
    <w:rsid w:val="00792BEE"/>
    <w:rsid w:val="0079301E"/>
    <w:rsid w:val="007933BA"/>
    <w:rsid w:val="007935CF"/>
    <w:rsid w:val="00793683"/>
    <w:rsid w:val="00793692"/>
    <w:rsid w:val="00793DEB"/>
    <w:rsid w:val="00793ECE"/>
    <w:rsid w:val="0079420C"/>
    <w:rsid w:val="0079431F"/>
    <w:rsid w:val="007943B1"/>
    <w:rsid w:val="0079445A"/>
    <w:rsid w:val="007944AA"/>
    <w:rsid w:val="00794668"/>
    <w:rsid w:val="007948B4"/>
    <w:rsid w:val="0079498D"/>
    <w:rsid w:val="00794B01"/>
    <w:rsid w:val="00794B90"/>
    <w:rsid w:val="00794BE7"/>
    <w:rsid w:val="00794C95"/>
    <w:rsid w:val="00794E6C"/>
    <w:rsid w:val="00794FCF"/>
    <w:rsid w:val="00795D01"/>
    <w:rsid w:val="00795EB5"/>
    <w:rsid w:val="00795EC0"/>
    <w:rsid w:val="0079635C"/>
    <w:rsid w:val="0079654D"/>
    <w:rsid w:val="0079665D"/>
    <w:rsid w:val="007967EE"/>
    <w:rsid w:val="00796CF1"/>
    <w:rsid w:val="00796D6D"/>
    <w:rsid w:val="00797872"/>
    <w:rsid w:val="00797A9F"/>
    <w:rsid w:val="00797D61"/>
    <w:rsid w:val="007A00C5"/>
    <w:rsid w:val="007A0208"/>
    <w:rsid w:val="007A0596"/>
    <w:rsid w:val="007A066B"/>
    <w:rsid w:val="007A0844"/>
    <w:rsid w:val="007A0852"/>
    <w:rsid w:val="007A09C0"/>
    <w:rsid w:val="007A0C26"/>
    <w:rsid w:val="007A0DFC"/>
    <w:rsid w:val="007A126F"/>
    <w:rsid w:val="007A13F1"/>
    <w:rsid w:val="007A15C6"/>
    <w:rsid w:val="007A18EB"/>
    <w:rsid w:val="007A18EE"/>
    <w:rsid w:val="007A1C78"/>
    <w:rsid w:val="007A1D0C"/>
    <w:rsid w:val="007A229A"/>
    <w:rsid w:val="007A2606"/>
    <w:rsid w:val="007A2AAA"/>
    <w:rsid w:val="007A2F27"/>
    <w:rsid w:val="007A3451"/>
    <w:rsid w:val="007A34E2"/>
    <w:rsid w:val="007A3EC2"/>
    <w:rsid w:val="007A3ECF"/>
    <w:rsid w:val="007A3FFE"/>
    <w:rsid w:val="007A4013"/>
    <w:rsid w:val="007A40A3"/>
    <w:rsid w:val="007A4326"/>
    <w:rsid w:val="007A452A"/>
    <w:rsid w:val="007A4566"/>
    <w:rsid w:val="007A456C"/>
    <w:rsid w:val="007A45C9"/>
    <w:rsid w:val="007A471C"/>
    <w:rsid w:val="007A48DA"/>
    <w:rsid w:val="007A4D42"/>
    <w:rsid w:val="007A4E21"/>
    <w:rsid w:val="007A4F7A"/>
    <w:rsid w:val="007A5246"/>
    <w:rsid w:val="007A5833"/>
    <w:rsid w:val="007A5DFE"/>
    <w:rsid w:val="007A68A6"/>
    <w:rsid w:val="007A6B8D"/>
    <w:rsid w:val="007A6BCD"/>
    <w:rsid w:val="007A6E04"/>
    <w:rsid w:val="007A6E3C"/>
    <w:rsid w:val="007A73F9"/>
    <w:rsid w:val="007A7475"/>
    <w:rsid w:val="007A7CEC"/>
    <w:rsid w:val="007B028F"/>
    <w:rsid w:val="007B03FC"/>
    <w:rsid w:val="007B0D36"/>
    <w:rsid w:val="007B1545"/>
    <w:rsid w:val="007B15DF"/>
    <w:rsid w:val="007B17E4"/>
    <w:rsid w:val="007B18C9"/>
    <w:rsid w:val="007B1AA3"/>
    <w:rsid w:val="007B1D14"/>
    <w:rsid w:val="007B216F"/>
    <w:rsid w:val="007B240A"/>
    <w:rsid w:val="007B2438"/>
    <w:rsid w:val="007B253D"/>
    <w:rsid w:val="007B25D8"/>
    <w:rsid w:val="007B29BF"/>
    <w:rsid w:val="007B2F11"/>
    <w:rsid w:val="007B37E9"/>
    <w:rsid w:val="007B3A5F"/>
    <w:rsid w:val="007B3CAD"/>
    <w:rsid w:val="007B3DF5"/>
    <w:rsid w:val="007B3E0F"/>
    <w:rsid w:val="007B4100"/>
    <w:rsid w:val="007B43AE"/>
    <w:rsid w:val="007B4649"/>
    <w:rsid w:val="007B491A"/>
    <w:rsid w:val="007B4B4E"/>
    <w:rsid w:val="007B4BAC"/>
    <w:rsid w:val="007B50EC"/>
    <w:rsid w:val="007B5334"/>
    <w:rsid w:val="007B5379"/>
    <w:rsid w:val="007B55C5"/>
    <w:rsid w:val="007B5751"/>
    <w:rsid w:val="007B5C37"/>
    <w:rsid w:val="007B5C6C"/>
    <w:rsid w:val="007B621E"/>
    <w:rsid w:val="007B6236"/>
    <w:rsid w:val="007B65CA"/>
    <w:rsid w:val="007B6A10"/>
    <w:rsid w:val="007B6C9F"/>
    <w:rsid w:val="007B6EEA"/>
    <w:rsid w:val="007B703F"/>
    <w:rsid w:val="007B70D6"/>
    <w:rsid w:val="007B71CA"/>
    <w:rsid w:val="007B740E"/>
    <w:rsid w:val="007B7513"/>
    <w:rsid w:val="007B78A3"/>
    <w:rsid w:val="007B7B0D"/>
    <w:rsid w:val="007B7D51"/>
    <w:rsid w:val="007B7E65"/>
    <w:rsid w:val="007B7F0A"/>
    <w:rsid w:val="007C0651"/>
    <w:rsid w:val="007C0B82"/>
    <w:rsid w:val="007C0E89"/>
    <w:rsid w:val="007C1021"/>
    <w:rsid w:val="007C10B1"/>
    <w:rsid w:val="007C10F3"/>
    <w:rsid w:val="007C15F1"/>
    <w:rsid w:val="007C1650"/>
    <w:rsid w:val="007C1B02"/>
    <w:rsid w:val="007C1F25"/>
    <w:rsid w:val="007C212D"/>
    <w:rsid w:val="007C2178"/>
    <w:rsid w:val="007C249A"/>
    <w:rsid w:val="007C27DD"/>
    <w:rsid w:val="007C292C"/>
    <w:rsid w:val="007C2B0A"/>
    <w:rsid w:val="007C3115"/>
    <w:rsid w:val="007C3FF8"/>
    <w:rsid w:val="007C41D7"/>
    <w:rsid w:val="007C4293"/>
    <w:rsid w:val="007C449A"/>
    <w:rsid w:val="007C4584"/>
    <w:rsid w:val="007C4B17"/>
    <w:rsid w:val="007C4B9B"/>
    <w:rsid w:val="007C4CFD"/>
    <w:rsid w:val="007C4D4D"/>
    <w:rsid w:val="007C4DAF"/>
    <w:rsid w:val="007C4EDF"/>
    <w:rsid w:val="007C4F6D"/>
    <w:rsid w:val="007C546D"/>
    <w:rsid w:val="007C546E"/>
    <w:rsid w:val="007C55AA"/>
    <w:rsid w:val="007C55EA"/>
    <w:rsid w:val="007C598C"/>
    <w:rsid w:val="007C5EA0"/>
    <w:rsid w:val="007C5F3D"/>
    <w:rsid w:val="007C6329"/>
    <w:rsid w:val="007C6847"/>
    <w:rsid w:val="007C6BB7"/>
    <w:rsid w:val="007C6C17"/>
    <w:rsid w:val="007C72AC"/>
    <w:rsid w:val="007C78D2"/>
    <w:rsid w:val="007C79B2"/>
    <w:rsid w:val="007D0460"/>
    <w:rsid w:val="007D124C"/>
    <w:rsid w:val="007D1312"/>
    <w:rsid w:val="007D1368"/>
    <w:rsid w:val="007D1431"/>
    <w:rsid w:val="007D14C0"/>
    <w:rsid w:val="007D1719"/>
    <w:rsid w:val="007D189C"/>
    <w:rsid w:val="007D19CA"/>
    <w:rsid w:val="007D1CE2"/>
    <w:rsid w:val="007D1EF6"/>
    <w:rsid w:val="007D1FB6"/>
    <w:rsid w:val="007D2086"/>
    <w:rsid w:val="007D236B"/>
    <w:rsid w:val="007D285D"/>
    <w:rsid w:val="007D2877"/>
    <w:rsid w:val="007D2D75"/>
    <w:rsid w:val="007D3079"/>
    <w:rsid w:val="007D3168"/>
    <w:rsid w:val="007D393C"/>
    <w:rsid w:val="007D3A34"/>
    <w:rsid w:val="007D3F41"/>
    <w:rsid w:val="007D4553"/>
    <w:rsid w:val="007D46DD"/>
    <w:rsid w:val="007D4D1B"/>
    <w:rsid w:val="007D4D38"/>
    <w:rsid w:val="007D4DE8"/>
    <w:rsid w:val="007D4F34"/>
    <w:rsid w:val="007D5730"/>
    <w:rsid w:val="007D5999"/>
    <w:rsid w:val="007D599E"/>
    <w:rsid w:val="007D5A5F"/>
    <w:rsid w:val="007D5CD9"/>
    <w:rsid w:val="007D5E4F"/>
    <w:rsid w:val="007D5F8B"/>
    <w:rsid w:val="007D6100"/>
    <w:rsid w:val="007D623D"/>
    <w:rsid w:val="007D64F9"/>
    <w:rsid w:val="007D663C"/>
    <w:rsid w:val="007D69AF"/>
    <w:rsid w:val="007D6B40"/>
    <w:rsid w:val="007D753B"/>
    <w:rsid w:val="007D7568"/>
    <w:rsid w:val="007D7913"/>
    <w:rsid w:val="007D7C63"/>
    <w:rsid w:val="007D7ED9"/>
    <w:rsid w:val="007D7F1B"/>
    <w:rsid w:val="007D7FB9"/>
    <w:rsid w:val="007D7FEF"/>
    <w:rsid w:val="007E00D9"/>
    <w:rsid w:val="007E06F5"/>
    <w:rsid w:val="007E071E"/>
    <w:rsid w:val="007E0A33"/>
    <w:rsid w:val="007E0B8C"/>
    <w:rsid w:val="007E0D6C"/>
    <w:rsid w:val="007E0EB0"/>
    <w:rsid w:val="007E109F"/>
    <w:rsid w:val="007E110D"/>
    <w:rsid w:val="007E1A09"/>
    <w:rsid w:val="007E1AE8"/>
    <w:rsid w:val="007E1B03"/>
    <w:rsid w:val="007E1BD1"/>
    <w:rsid w:val="007E1C8A"/>
    <w:rsid w:val="007E1E2D"/>
    <w:rsid w:val="007E1ED2"/>
    <w:rsid w:val="007E20DE"/>
    <w:rsid w:val="007E2532"/>
    <w:rsid w:val="007E2A7E"/>
    <w:rsid w:val="007E2C42"/>
    <w:rsid w:val="007E30DD"/>
    <w:rsid w:val="007E316B"/>
    <w:rsid w:val="007E35B0"/>
    <w:rsid w:val="007E37C3"/>
    <w:rsid w:val="007E3DAC"/>
    <w:rsid w:val="007E3E7D"/>
    <w:rsid w:val="007E3F13"/>
    <w:rsid w:val="007E41D7"/>
    <w:rsid w:val="007E4317"/>
    <w:rsid w:val="007E45ED"/>
    <w:rsid w:val="007E461E"/>
    <w:rsid w:val="007E48FD"/>
    <w:rsid w:val="007E49AD"/>
    <w:rsid w:val="007E4AE5"/>
    <w:rsid w:val="007E517E"/>
    <w:rsid w:val="007E52A6"/>
    <w:rsid w:val="007E54C0"/>
    <w:rsid w:val="007E56F4"/>
    <w:rsid w:val="007E5B83"/>
    <w:rsid w:val="007E5CA3"/>
    <w:rsid w:val="007E6094"/>
    <w:rsid w:val="007E62FE"/>
    <w:rsid w:val="007E661F"/>
    <w:rsid w:val="007E67C9"/>
    <w:rsid w:val="007E6BE0"/>
    <w:rsid w:val="007E6C06"/>
    <w:rsid w:val="007E6C97"/>
    <w:rsid w:val="007E6F2D"/>
    <w:rsid w:val="007E785F"/>
    <w:rsid w:val="007F0546"/>
    <w:rsid w:val="007F0BD7"/>
    <w:rsid w:val="007F0CB6"/>
    <w:rsid w:val="007F10CC"/>
    <w:rsid w:val="007F1339"/>
    <w:rsid w:val="007F1643"/>
    <w:rsid w:val="007F16C4"/>
    <w:rsid w:val="007F1BC7"/>
    <w:rsid w:val="007F1E0C"/>
    <w:rsid w:val="007F2098"/>
    <w:rsid w:val="007F2294"/>
    <w:rsid w:val="007F22B5"/>
    <w:rsid w:val="007F238B"/>
    <w:rsid w:val="007F25D9"/>
    <w:rsid w:val="007F298B"/>
    <w:rsid w:val="007F2E32"/>
    <w:rsid w:val="007F2F27"/>
    <w:rsid w:val="007F30E2"/>
    <w:rsid w:val="007F3779"/>
    <w:rsid w:val="007F39ED"/>
    <w:rsid w:val="007F3BD3"/>
    <w:rsid w:val="007F40A2"/>
    <w:rsid w:val="007F422C"/>
    <w:rsid w:val="007F44F3"/>
    <w:rsid w:val="007F451F"/>
    <w:rsid w:val="007F47AA"/>
    <w:rsid w:val="007F47B1"/>
    <w:rsid w:val="007F4933"/>
    <w:rsid w:val="007F4BDC"/>
    <w:rsid w:val="007F4E3C"/>
    <w:rsid w:val="007F4E58"/>
    <w:rsid w:val="007F4F96"/>
    <w:rsid w:val="007F5017"/>
    <w:rsid w:val="007F5518"/>
    <w:rsid w:val="007F554E"/>
    <w:rsid w:val="007F58D4"/>
    <w:rsid w:val="007F5BAD"/>
    <w:rsid w:val="007F5C4A"/>
    <w:rsid w:val="007F5D8E"/>
    <w:rsid w:val="007F5D94"/>
    <w:rsid w:val="007F6160"/>
    <w:rsid w:val="007F6501"/>
    <w:rsid w:val="007F6925"/>
    <w:rsid w:val="007F6BC0"/>
    <w:rsid w:val="007F6D7E"/>
    <w:rsid w:val="007F730F"/>
    <w:rsid w:val="007F73A7"/>
    <w:rsid w:val="007F7898"/>
    <w:rsid w:val="007F799E"/>
    <w:rsid w:val="007F7A44"/>
    <w:rsid w:val="007F7E4A"/>
    <w:rsid w:val="00800363"/>
    <w:rsid w:val="0080041E"/>
    <w:rsid w:val="008006B8"/>
    <w:rsid w:val="008009E4"/>
    <w:rsid w:val="00800B9E"/>
    <w:rsid w:val="00800EC8"/>
    <w:rsid w:val="00801631"/>
    <w:rsid w:val="00801BAB"/>
    <w:rsid w:val="00801E28"/>
    <w:rsid w:val="00801EBA"/>
    <w:rsid w:val="008025A2"/>
    <w:rsid w:val="0080260D"/>
    <w:rsid w:val="00802715"/>
    <w:rsid w:val="00802850"/>
    <w:rsid w:val="008028EC"/>
    <w:rsid w:val="00802BBD"/>
    <w:rsid w:val="00802C6F"/>
    <w:rsid w:val="00802F4F"/>
    <w:rsid w:val="0080374B"/>
    <w:rsid w:val="008038BC"/>
    <w:rsid w:val="00804074"/>
    <w:rsid w:val="0080415D"/>
    <w:rsid w:val="0080420C"/>
    <w:rsid w:val="0080462B"/>
    <w:rsid w:val="00804698"/>
    <w:rsid w:val="00804830"/>
    <w:rsid w:val="00805051"/>
    <w:rsid w:val="00805B0C"/>
    <w:rsid w:val="00805BF5"/>
    <w:rsid w:val="00805F57"/>
    <w:rsid w:val="008064E6"/>
    <w:rsid w:val="0080664A"/>
    <w:rsid w:val="008067DF"/>
    <w:rsid w:val="008067F2"/>
    <w:rsid w:val="00806B63"/>
    <w:rsid w:val="00806BDB"/>
    <w:rsid w:val="00806DF6"/>
    <w:rsid w:val="00807163"/>
    <w:rsid w:val="008072C4"/>
    <w:rsid w:val="00807443"/>
    <w:rsid w:val="00807518"/>
    <w:rsid w:val="00807973"/>
    <w:rsid w:val="008079BA"/>
    <w:rsid w:val="008097A7"/>
    <w:rsid w:val="00810226"/>
    <w:rsid w:val="008104DC"/>
    <w:rsid w:val="008105DD"/>
    <w:rsid w:val="00810804"/>
    <w:rsid w:val="00810817"/>
    <w:rsid w:val="00810B73"/>
    <w:rsid w:val="00810CC5"/>
    <w:rsid w:val="00811063"/>
    <w:rsid w:val="008111BA"/>
    <w:rsid w:val="008116A2"/>
    <w:rsid w:val="00811701"/>
    <w:rsid w:val="008120FF"/>
    <w:rsid w:val="008121D7"/>
    <w:rsid w:val="0081240C"/>
    <w:rsid w:val="00812631"/>
    <w:rsid w:val="0081273D"/>
    <w:rsid w:val="0081277C"/>
    <w:rsid w:val="00812910"/>
    <w:rsid w:val="00812A08"/>
    <w:rsid w:val="00812B1C"/>
    <w:rsid w:val="00812BDD"/>
    <w:rsid w:val="00812D0B"/>
    <w:rsid w:val="00812D55"/>
    <w:rsid w:val="00812F68"/>
    <w:rsid w:val="008131CC"/>
    <w:rsid w:val="008139AA"/>
    <w:rsid w:val="00813BC5"/>
    <w:rsid w:val="00813C1F"/>
    <w:rsid w:val="00813E87"/>
    <w:rsid w:val="00813FD0"/>
    <w:rsid w:val="00814246"/>
    <w:rsid w:val="00814558"/>
    <w:rsid w:val="00814949"/>
    <w:rsid w:val="0081499F"/>
    <w:rsid w:val="00815131"/>
    <w:rsid w:val="00815139"/>
    <w:rsid w:val="008159BD"/>
    <w:rsid w:val="0081600A"/>
    <w:rsid w:val="00816415"/>
    <w:rsid w:val="008168E9"/>
    <w:rsid w:val="00816DDE"/>
    <w:rsid w:val="00816ED5"/>
    <w:rsid w:val="00817159"/>
    <w:rsid w:val="00817472"/>
    <w:rsid w:val="008179EC"/>
    <w:rsid w:val="00817BC6"/>
    <w:rsid w:val="00817F08"/>
    <w:rsid w:val="0081C2ED"/>
    <w:rsid w:val="0082011F"/>
    <w:rsid w:val="008201A4"/>
    <w:rsid w:val="0082026E"/>
    <w:rsid w:val="0082033A"/>
    <w:rsid w:val="008205A6"/>
    <w:rsid w:val="008205B2"/>
    <w:rsid w:val="008205C7"/>
    <w:rsid w:val="00820678"/>
    <w:rsid w:val="008207CD"/>
    <w:rsid w:val="00820A22"/>
    <w:rsid w:val="00820B5F"/>
    <w:rsid w:val="00820BAB"/>
    <w:rsid w:val="00820E75"/>
    <w:rsid w:val="00821068"/>
    <w:rsid w:val="00821273"/>
    <w:rsid w:val="0082155C"/>
    <w:rsid w:val="008218A2"/>
    <w:rsid w:val="00821C40"/>
    <w:rsid w:val="00821C99"/>
    <w:rsid w:val="00821CA5"/>
    <w:rsid w:val="0082202A"/>
    <w:rsid w:val="00822088"/>
    <w:rsid w:val="008221D1"/>
    <w:rsid w:val="008229F7"/>
    <w:rsid w:val="00822A99"/>
    <w:rsid w:val="00822BB5"/>
    <w:rsid w:val="00823250"/>
    <w:rsid w:val="00823301"/>
    <w:rsid w:val="008234B8"/>
    <w:rsid w:val="0082364D"/>
    <w:rsid w:val="0082388F"/>
    <w:rsid w:val="00823F5D"/>
    <w:rsid w:val="00823F6D"/>
    <w:rsid w:val="00823FF9"/>
    <w:rsid w:val="008241F0"/>
    <w:rsid w:val="008242A9"/>
    <w:rsid w:val="008247FB"/>
    <w:rsid w:val="0082483F"/>
    <w:rsid w:val="00824EDA"/>
    <w:rsid w:val="00825013"/>
    <w:rsid w:val="008252B4"/>
    <w:rsid w:val="00825410"/>
    <w:rsid w:val="008254FB"/>
    <w:rsid w:val="008256FC"/>
    <w:rsid w:val="008258BE"/>
    <w:rsid w:val="00825A56"/>
    <w:rsid w:val="00825B3B"/>
    <w:rsid w:val="00825D54"/>
    <w:rsid w:val="00825EA2"/>
    <w:rsid w:val="00825F52"/>
    <w:rsid w:val="008260EC"/>
    <w:rsid w:val="0082614E"/>
    <w:rsid w:val="0082617A"/>
    <w:rsid w:val="00826E4E"/>
    <w:rsid w:val="00826F33"/>
    <w:rsid w:val="008272D7"/>
    <w:rsid w:val="008274C0"/>
    <w:rsid w:val="0082761A"/>
    <w:rsid w:val="00827887"/>
    <w:rsid w:val="00827D06"/>
    <w:rsid w:val="00827D16"/>
    <w:rsid w:val="00827E49"/>
    <w:rsid w:val="00827E6B"/>
    <w:rsid w:val="008302AB"/>
    <w:rsid w:val="0083051E"/>
    <w:rsid w:val="00830A27"/>
    <w:rsid w:val="00830F3E"/>
    <w:rsid w:val="00831004"/>
    <w:rsid w:val="0083101F"/>
    <w:rsid w:val="008312A3"/>
    <w:rsid w:val="00831415"/>
    <w:rsid w:val="008314A7"/>
    <w:rsid w:val="00831868"/>
    <w:rsid w:val="00831EF1"/>
    <w:rsid w:val="00832049"/>
    <w:rsid w:val="0083214C"/>
    <w:rsid w:val="00832190"/>
    <w:rsid w:val="00832249"/>
    <w:rsid w:val="008327AB"/>
    <w:rsid w:val="008327D3"/>
    <w:rsid w:val="00832809"/>
    <w:rsid w:val="00832836"/>
    <w:rsid w:val="00832B96"/>
    <w:rsid w:val="00832BC5"/>
    <w:rsid w:val="00832BCA"/>
    <w:rsid w:val="00832FE7"/>
    <w:rsid w:val="0083301F"/>
    <w:rsid w:val="008331CD"/>
    <w:rsid w:val="0083353D"/>
    <w:rsid w:val="0083401F"/>
    <w:rsid w:val="0083410B"/>
    <w:rsid w:val="008347BA"/>
    <w:rsid w:val="00834919"/>
    <w:rsid w:val="00834B87"/>
    <w:rsid w:val="00835044"/>
    <w:rsid w:val="008352A8"/>
    <w:rsid w:val="00835AF5"/>
    <w:rsid w:val="00835C36"/>
    <w:rsid w:val="00835CB9"/>
    <w:rsid w:val="00835CC5"/>
    <w:rsid w:val="00835CD8"/>
    <w:rsid w:val="00835D63"/>
    <w:rsid w:val="008362A1"/>
    <w:rsid w:val="008362C1"/>
    <w:rsid w:val="00836489"/>
    <w:rsid w:val="00836BB4"/>
    <w:rsid w:val="008370A2"/>
    <w:rsid w:val="0083718C"/>
    <w:rsid w:val="00837240"/>
    <w:rsid w:val="008378FC"/>
    <w:rsid w:val="00837B77"/>
    <w:rsid w:val="00837DE6"/>
    <w:rsid w:val="00840087"/>
    <w:rsid w:val="008400F9"/>
    <w:rsid w:val="008401D5"/>
    <w:rsid w:val="00840320"/>
    <w:rsid w:val="00840619"/>
    <w:rsid w:val="00840B80"/>
    <w:rsid w:val="00841051"/>
    <w:rsid w:val="0084108B"/>
    <w:rsid w:val="008410CC"/>
    <w:rsid w:val="0084116D"/>
    <w:rsid w:val="00841344"/>
    <w:rsid w:val="00841761"/>
    <w:rsid w:val="00841C23"/>
    <w:rsid w:val="008420B5"/>
    <w:rsid w:val="008426A9"/>
    <w:rsid w:val="0084288E"/>
    <w:rsid w:val="00842994"/>
    <w:rsid w:val="008429CF"/>
    <w:rsid w:val="00842AD2"/>
    <w:rsid w:val="00842B30"/>
    <w:rsid w:val="00842B4C"/>
    <w:rsid w:val="00842BB8"/>
    <w:rsid w:val="00843238"/>
    <w:rsid w:val="008432F3"/>
    <w:rsid w:val="008433EE"/>
    <w:rsid w:val="008439A9"/>
    <w:rsid w:val="00843D1E"/>
    <w:rsid w:val="0084432C"/>
    <w:rsid w:val="0084435D"/>
    <w:rsid w:val="008448B1"/>
    <w:rsid w:val="00844B4C"/>
    <w:rsid w:val="00844BE6"/>
    <w:rsid w:val="00844C96"/>
    <w:rsid w:val="008452DB"/>
    <w:rsid w:val="00845A0C"/>
    <w:rsid w:val="00846053"/>
    <w:rsid w:val="008461F2"/>
    <w:rsid w:val="008465F7"/>
    <w:rsid w:val="0084672A"/>
    <w:rsid w:val="00846922"/>
    <w:rsid w:val="00846B83"/>
    <w:rsid w:val="00846C00"/>
    <w:rsid w:val="008474DF"/>
    <w:rsid w:val="00847548"/>
    <w:rsid w:val="008475B9"/>
    <w:rsid w:val="008479AA"/>
    <w:rsid w:val="00847D95"/>
    <w:rsid w:val="00847F15"/>
    <w:rsid w:val="008500CF"/>
    <w:rsid w:val="008506A4"/>
    <w:rsid w:val="0085080C"/>
    <w:rsid w:val="00850868"/>
    <w:rsid w:val="008509A0"/>
    <w:rsid w:val="00850A7B"/>
    <w:rsid w:val="00850E22"/>
    <w:rsid w:val="00851145"/>
    <w:rsid w:val="0085132C"/>
    <w:rsid w:val="008519AD"/>
    <w:rsid w:val="00851BCE"/>
    <w:rsid w:val="00851F6B"/>
    <w:rsid w:val="0085211F"/>
    <w:rsid w:val="00852284"/>
    <w:rsid w:val="0085233C"/>
    <w:rsid w:val="00852794"/>
    <w:rsid w:val="00852D3C"/>
    <w:rsid w:val="00852E11"/>
    <w:rsid w:val="008530B9"/>
    <w:rsid w:val="008530BD"/>
    <w:rsid w:val="0085315B"/>
    <w:rsid w:val="0085349F"/>
    <w:rsid w:val="0085350E"/>
    <w:rsid w:val="00853581"/>
    <w:rsid w:val="00853663"/>
    <w:rsid w:val="008536BF"/>
    <w:rsid w:val="00853890"/>
    <w:rsid w:val="008538A6"/>
    <w:rsid w:val="00853903"/>
    <w:rsid w:val="00853B5D"/>
    <w:rsid w:val="00853BE5"/>
    <w:rsid w:val="00853F0E"/>
    <w:rsid w:val="00854313"/>
    <w:rsid w:val="008543C3"/>
    <w:rsid w:val="00854563"/>
    <w:rsid w:val="0085470F"/>
    <w:rsid w:val="00854A73"/>
    <w:rsid w:val="00854B85"/>
    <w:rsid w:val="00854BBA"/>
    <w:rsid w:val="00855DB8"/>
    <w:rsid w:val="00855E88"/>
    <w:rsid w:val="00855FEA"/>
    <w:rsid w:val="00856070"/>
    <w:rsid w:val="008560DB"/>
    <w:rsid w:val="008562A1"/>
    <w:rsid w:val="008562D9"/>
    <w:rsid w:val="0085630E"/>
    <w:rsid w:val="008569E9"/>
    <w:rsid w:val="00856E02"/>
    <w:rsid w:val="00857763"/>
    <w:rsid w:val="008578ED"/>
    <w:rsid w:val="00857906"/>
    <w:rsid w:val="00857A6F"/>
    <w:rsid w:val="00857AFA"/>
    <w:rsid w:val="008600CE"/>
    <w:rsid w:val="00860637"/>
    <w:rsid w:val="008606C1"/>
    <w:rsid w:val="008606F2"/>
    <w:rsid w:val="00861376"/>
    <w:rsid w:val="008613A8"/>
    <w:rsid w:val="008619F4"/>
    <w:rsid w:val="00861F4D"/>
    <w:rsid w:val="00862271"/>
    <w:rsid w:val="00862350"/>
    <w:rsid w:val="008628AC"/>
    <w:rsid w:val="0086295D"/>
    <w:rsid w:val="00862C6C"/>
    <w:rsid w:val="00862D74"/>
    <w:rsid w:val="00862DB4"/>
    <w:rsid w:val="00863113"/>
    <w:rsid w:val="00863341"/>
    <w:rsid w:val="0086367B"/>
    <w:rsid w:val="00863730"/>
    <w:rsid w:val="00863C78"/>
    <w:rsid w:val="008640F2"/>
    <w:rsid w:val="00864CC4"/>
    <w:rsid w:val="008655EE"/>
    <w:rsid w:val="00865C08"/>
    <w:rsid w:val="00865CA0"/>
    <w:rsid w:val="0086600A"/>
    <w:rsid w:val="00866120"/>
    <w:rsid w:val="00866519"/>
    <w:rsid w:val="00866CA2"/>
    <w:rsid w:val="008676F4"/>
    <w:rsid w:val="00867C4D"/>
    <w:rsid w:val="00870049"/>
    <w:rsid w:val="008700A3"/>
    <w:rsid w:val="008701A6"/>
    <w:rsid w:val="0087039C"/>
    <w:rsid w:val="008704D5"/>
    <w:rsid w:val="0087096C"/>
    <w:rsid w:val="00870A80"/>
    <w:rsid w:val="00870A95"/>
    <w:rsid w:val="00870B24"/>
    <w:rsid w:val="00870C5A"/>
    <w:rsid w:val="00870D2B"/>
    <w:rsid w:val="00870FD5"/>
    <w:rsid w:val="0087123B"/>
    <w:rsid w:val="00871286"/>
    <w:rsid w:val="008712C3"/>
    <w:rsid w:val="00871693"/>
    <w:rsid w:val="00871B48"/>
    <w:rsid w:val="00871E1A"/>
    <w:rsid w:val="008720EE"/>
    <w:rsid w:val="0087213B"/>
    <w:rsid w:val="00872613"/>
    <w:rsid w:val="00872AD9"/>
    <w:rsid w:val="00872B7D"/>
    <w:rsid w:val="00872C47"/>
    <w:rsid w:val="00872CCC"/>
    <w:rsid w:val="00872D73"/>
    <w:rsid w:val="00872E37"/>
    <w:rsid w:val="00872F2E"/>
    <w:rsid w:val="00873184"/>
    <w:rsid w:val="00873586"/>
    <w:rsid w:val="008736A9"/>
    <w:rsid w:val="00873794"/>
    <w:rsid w:val="00873953"/>
    <w:rsid w:val="008739A8"/>
    <w:rsid w:val="00873B9F"/>
    <w:rsid w:val="00873E81"/>
    <w:rsid w:val="00873F6D"/>
    <w:rsid w:val="00873FB7"/>
    <w:rsid w:val="008742AA"/>
    <w:rsid w:val="0087455F"/>
    <w:rsid w:val="00874D62"/>
    <w:rsid w:val="00875023"/>
    <w:rsid w:val="00875030"/>
    <w:rsid w:val="0087507D"/>
    <w:rsid w:val="00875237"/>
    <w:rsid w:val="0087572D"/>
    <w:rsid w:val="00875889"/>
    <w:rsid w:val="008758FD"/>
    <w:rsid w:val="008759BB"/>
    <w:rsid w:val="00875E34"/>
    <w:rsid w:val="008765A3"/>
    <w:rsid w:val="00876D79"/>
    <w:rsid w:val="0087711D"/>
    <w:rsid w:val="00877368"/>
    <w:rsid w:val="008775F4"/>
    <w:rsid w:val="00877962"/>
    <w:rsid w:val="0088010C"/>
    <w:rsid w:val="00880390"/>
    <w:rsid w:val="008807AA"/>
    <w:rsid w:val="00880C66"/>
    <w:rsid w:val="00881228"/>
    <w:rsid w:val="00881C8A"/>
    <w:rsid w:val="00882248"/>
    <w:rsid w:val="0088231D"/>
    <w:rsid w:val="0088240D"/>
    <w:rsid w:val="008826EC"/>
    <w:rsid w:val="00882876"/>
    <w:rsid w:val="00882A65"/>
    <w:rsid w:val="00883041"/>
    <w:rsid w:val="00883143"/>
    <w:rsid w:val="00883B9E"/>
    <w:rsid w:val="00883C2F"/>
    <w:rsid w:val="00883E05"/>
    <w:rsid w:val="008847ED"/>
    <w:rsid w:val="00884977"/>
    <w:rsid w:val="00884A4B"/>
    <w:rsid w:val="00884A52"/>
    <w:rsid w:val="00884AFF"/>
    <w:rsid w:val="00884D45"/>
    <w:rsid w:val="00884E56"/>
    <w:rsid w:val="00884ECD"/>
    <w:rsid w:val="00885102"/>
    <w:rsid w:val="008854CB"/>
    <w:rsid w:val="0088559C"/>
    <w:rsid w:val="00885DC5"/>
    <w:rsid w:val="00885E77"/>
    <w:rsid w:val="00885E88"/>
    <w:rsid w:val="00886570"/>
    <w:rsid w:val="00886CB3"/>
    <w:rsid w:val="00886F47"/>
    <w:rsid w:val="00887025"/>
    <w:rsid w:val="0088707E"/>
    <w:rsid w:val="008873EB"/>
    <w:rsid w:val="00887506"/>
    <w:rsid w:val="00887F5A"/>
    <w:rsid w:val="00887FC9"/>
    <w:rsid w:val="0089022D"/>
    <w:rsid w:val="0089045C"/>
    <w:rsid w:val="00890CD5"/>
    <w:rsid w:val="00890E4A"/>
    <w:rsid w:val="00890F1D"/>
    <w:rsid w:val="008911FC"/>
    <w:rsid w:val="008912FD"/>
    <w:rsid w:val="00891322"/>
    <w:rsid w:val="008919AC"/>
    <w:rsid w:val="00891B30"/>
    <w:rsid w:val="00891D80"/>
    <w:rsid w:val="00891DC9"/>
    <w:rsid w:val="00892052"/>
    <w:rsid w:val="00892386"/>
    <w:rsid w:val="00892676"/>
    <w:rsid w:val="00892DA4"/>
    <w:rsid w:val="00892FB1"/>
    <w:rsid w:val="00893045"/>
    <w:rsid w:val="0089352F"/>
    <w:rsid w:val="008939CC"/>
    <w:rsid w:val="00893B36"/>
    <w:rsid w:val="00893BDD"/>
    <w:rsid w:val="00893E3A"/>
    <w:rsid w:val="0089402A"/>
    <w:rsid w:val="00894296"/>
    <w:rsid w:val="008948AE"/>
    <w:rsid w:val="008949A7"/>
    <w:rsid w:val="00894C31"/>
    <w:rsid w:val="00894D98"/>
    <w:rsid w:val="00894E2F"/>
    <w:rsid w:val="00894F00"/>
    <w:rsid w:val="00894F5C"/>
    <w:rsid w:val="008951CF"/>
    <w:rsid w:val="0089545C"/>
    <w:rsid w:val="00895ACC"/>
    <w:rsid w:val="00895CD2"/>
    <w:rsid w:val="00895E43"/>
    <w:rsid w:val="00895ED6"/>
    <w:rsid w:val="00896140"/>
    <w:rsid w:val="0089633B"/>
    <w:rsid w:val="0089653D"/>
    <w:rsid w:val="00896576"/>
    <w:rsid w:val="008968CA"/>
    <w:rsid w:val="008968D3"/>
    <w:rsid w:val="00896AC8"/>
    <w:rsid w:val="00896B7C"/>
    <w:rsid w:val="00899209"/>
    <w:rsid w:val="008A02D7"/>
    <w:rsid w:val="008A038A"/>
    <w:rsid w:val="008A03AD"/>
    <w:rsid w:val="008A0408"/>
    <w:rsid w:val="008A07EC"/>
    <w:rsid w:val="008A085F"/>
    <w:rsid w:val="008A1254"/>
    <w:rsid w:val="008A12CB"/>
    <w:rsid w:val="008A1825"/>
    <w:rsid w:val="008A18E9"/>
    <w:rsid w:val="008A19D6"/>
    <w:rsid w:val="008A1AFD"/>
    <w:rsid w:val="008A1B9F"/>
    <w:rsid w:val="008A1BFE"/>
    <w:rsid w:val="008A1E87"/>
    <w:rsid w:val="008A2257"/>
    <w:rsid w:val="008A2B78"/>
    <w:rsid w:val="008A2DC2"/>
    <w:rsid w:val="008A3008"/>
    <w:rsid w:val="008A32C3"/>
    <w:rsid w:val="008A34CA"/>
    <w:rsid w:val="008A354E"/>
    <w:rsid w:val="008A398B"/>
    <w:rsid w:val="008A3BEA"/>
    <w:rsid w:val="008A3C76"/>
    <w:rsid w:val="008A3F6E"/>
    <w:rsid w:val="008A3FC6"/>
    <w:rsid w:val="008A4014"/>
    <w:rsid w:val="008A4621"/>
    <w:rsid w:val="008A472A"/>
    <w:rsid w:val="008A47D3"/>
    <w:rsid w:val="008A4935"/>
    <w:rsid w:val="008A4AE0"/>
    <w:rsid w:val="008A4BD9"/>
    <w:rsid w:val="008A4C3B"/>
    <w:rsid w:val="008A547D"/>
    <w:rsid w:val="008A572D"/>
    <w:rsid w:val="008A5776"/>
    <w:rsid w:val="008A58BC"/>
    <w:rsid w:val="008A5B0B"/>
    <w:rsid w:val="008A5B44"/>
    <w:rsid w:val="008A622C"/>
    <w:rsid w:val="008A63AD"/>
    <w:rsid w:val="008A65AD"/>
    <w:rsid w:val="008A65C4"/>
    <w:rsid w:val="008A6817"/>
    <w:rsid w:val="008A6B31"/>
    <w:rsid w:val="008A6DCB"/>
    <w:rsid w:val="008A6E8C"/>
    <w:rsid w:val="008A72F1"/>
    <w:rsid w:val="008A73E0"/>
    <w:rsid w:val="008A75EE"/>
    <w:rsid w:val="008A77CF"/>
    <w:rsid w:val="008A7984"/>
    <w:rsid w:val="008A7CA0"/>
    <w:rsid w:val="008B007E"/>
    <w:rsid w:val="008B01C5"/>
    <w:rsid w:val="008B03D6"/>
    <w:rsid w:val="008B07C9"/>
    <w:rsid w:val="008B0C6E"/>
    <w:rsid w:val="008B0D59"/>
    <w:rsid w:val="008B105D"/>
    <w:rsid w:val="008B1145"/>
    <w:rsid w:val="008B12D6"/>
    <w:rsid w:val="008B15DC"/>
    <w:rsid w:val="008B165B"/>
    <w:rsid w:val="008B1A25"/>
    <w:rsid w:val="008B1BD6"/>
    <w:rsid w:val="008B2120"/>
    <w:rsid w:val="008B22F5"/>
    <w:rsid w:val="008B23AC"/>
    <w:rsid w:val="008B2AD1"/>
    <w:rsid w:val="008B2F7D"/>
    <w:rsid w:val="008B31C2"/>
    <w:rsid w:val="008B38C4"/>
    <w:rsid w:val="008B3A36"/>
    <w:rsid w:val="008B41EB"/>
    <w:rsid w:val="008B44E2"/>
    <w:rsid w:val="008B49B8"/>
    <w:rsid w:val="008B4CBC"/>
    <w:rsid w:val="008B5047"/>
    <w:rsid w:val="008B577B"/>
    <w:rsid w:val="008B5ECD"/>
    <w:rsid w:val="008B62CF"/>
    <w:rsid w:val="008B6621"/>
    <w:rsid w:val="008B6809"/>
    <w:rsid w:val="008B6935"/>
    <w:rsid w:val="008B6A93"/>
    <w:rsid w:val="008B6B8E"/>
    <w:rsid w:val="008B6E82"/>
    <w:rsid w:val="008B6FD6"/>
    <w:rsid w:val="008B7098"/>
    <w:rsid w:val="008B718C"/>
    <w:rsid w:val="008B74F1"/>
    <w:rsid w:val="008B7950"/>
    <w:rsid w:val="008B7980"/>
    <w:rsid w:val="008B7A2C"/>
    <w:rsid w:val="008B7AF7"/>
    <w:rsid w:val="008B7D97"/>
    <w:rsid w:val="008B7E9D"/>
    <w:rsid w:val="008C038A"/>
    <w:rsid w:val="008C047A"/>
    <w:rsid w:val="008C06C0"/>
    <w:rsid w:val="008C08E0"/>
    <w:rsid w:val="008C0B8D"/>
    <w:rsid w:val="008C0C3B"/>
    <w:rsid w:val="008C0D43"/>
    <w:rsid w:val="008C1217"/>
    <w:rsid w:val="008C14CA"/>
    <w:rsid w:val="008C183E"/>
    <w:rsid w:val="008C1AA9"/>
    <w:rsid w:val="008C1D86"/>
    <w:rsid w:val="008C2192"/>
    <w:rsid w:val="008C223D"/>
    <w:rsid w:val="008C2406"/>
    <w:rsid w:val="008C2478"/>
    <w:rsid w:val="008C2631"/>
    <w:rsid w:val="008C2D01"/>
    <w:rsid w:val="008C2D59"/>
    <w:rsid w:val="008C308D"/>
    <w:rsid w:val="008C361D"/>
    <w:rsid w:val="008C373D"/>
    <w:rsid w:val="008C40DF"/>
    <w:rsid w:val="008C41EA"/>
    <w:rsid w:val="008C429A"/>
    <w:rsid w:val="008C457C"/>
    <w:rsid w:val="008C45BC"/>
    <w:rsid w:val="008C497F"/>
    <w:rsid w:val="008C4C0B"/>
    <w:rsid w:val="008C4EB8"/>
    <w:rsid w:val="008C5826"/>
    <w:rsid w:val="008C6087"/>
    <w:rsid w:val="008C60FC"/>
    <w:rsid w:val="008C66B9"/>
    <w:rsid w:val="008C66CF"/>
    <w:rsid w:val="008C683D"/>
    <w:rsid w:val="008C69AA"/>
    <w:rsid w:val="008C69E9"/>
    <w:rsid w:val="008C6D52"/>
    <w:rsid w:val="008C6EDC"/>
    <w:rsid w:val="008C72AD"/>
    <w:rsid w:val="008C73AE"/>
    <w:rsid w:val="008C75BF"/>
    <w:rsid w:val="008C7A5A"/>
    <w:rsid w:val="008D04C8"/>
    <w:rsid w:val="008D057F"/>
    <w:rsid w:val="008D0D79"/>
    <w:rsid w:val="008D1039"/>
    <w:rsid w:val="008D16C4"/>
    <w:rsid w:val="008D1BB1"/>
    <w:rsid w:val="008D1CAB"/>
    <w:rsid w:val="008D1D82"/>
    <w:rsid w:val="008D20EF"/>
    <w:rsid w:val="008D2157"/>
    <w:rsid w:val="008D2257"/>
    <w:rsid w:val="008D235B"/>
    <w:rsid w:val="008D23CF"/>
    <w:rsid w:val="008D2491"/>
    <w:rsid w:val="008D28BA"/>
    <w:rsid w:val="008D2DDE"/>
    <w:rsid w:val="008D33F9"/>
    <w:rsid w:val="008D36F8"/>
    <w:rsid w:val="008D3A9C"/>
    <w:rsid w:val="008D3E0C"/>
    <w:rsid w:val="008D4049"/>
    <w:rsid w:val="008D409E"/>
    <w:rsid w:val="008D467C"/>
    <w:rsid w:val="008D4E2F"/>
    <w:rsid w:val="008D557B"/>
    <w:rsid w:val="008D5F5C"/>
    <w:rsid w:val="008D6165"/>
    <w:rsid w:val="008D6544"/>
    <w:rsid w:val="008D669B"/>
    <w:rsid w:val="008D698D"/>
    <w:rsid w:val="008D6C23"/>
    <w:rsid w:val="008D6CAF"/>
    <w:rsid w:val="008D6F8D"/>
    <w:rsid w:val="008D73AC"/>
    <w:rsid w:val="008D75ED"/>
    <w:rsid w:val="008D76CE"/>
    <w:rsid w:val="008D7ADD"/>
    <w:rsid w:val="008D7B92"/>
    <w:rsid w:val="008D7C9B"/>
    <w:rsid w:val="008E00C7"/>
    <w:rsid w:val="008E0257"/>
    <w:rsid w:val="008E0494"/>
    <w:rsid w:val="008E06AD"/>
    <w:rsid w:val="008E0A7D"/>
    <w:rsid w:val="008E1097"/>
    <w:rsid w:val="008E1141"/>
    <w:rsid w:val="008E12FC"/>
    <w:rsid w:val="008E1416"/>
    <w:rsid w:val="008E1A89"/>
    <w:rsid w:val="008E1C16"/>
    <w:rsid w:val="008E1F9F"/>
    <w:rsid w:val="008E2050"/>
    <w:rsid w:val="008E20F4"/>
    <w:rsid w:val="008E22A9"/>
    <w:rsid w:val="008E22D6"/>
    <w:rsid w:val="008E2709"/>
    <w:rsid w:val="008E274C"/>
    <w:rsid w:val="008E35DB"/>
    <w:rsid w:val="008E3728"/>
    <w:rsid w:val="008E39AC"/>
    <w:rsid w:val="008E3AA9"/>
    <w:rsid w:val="008E3ABE"/>
    <w:rsid w:val="008E3B16"/>
    <w:rsid w:val="008E3D8B"/>
    <w:rsid w:val="008E3E7B"/>
    <w:rsid w:val="008E3EA2"/>
    <w:rsid w:val="008E3FF7"/>
    <w:rsid w:val="008E4492"/>
    <w:rsid w:val="008E4E1A"/>
    <w:rsid w:val="008E4E39"/>
    <w:rsid w:val="008E5043"/>
    <w:rsid w:val="008E528C"/>
    <w:rsid w:val="008E545A"/>
    <w:rsid w:val="008E552B"/>
    <w:rsid w:val="008E553B"/>
    <w:rsid w:val="008E557E"/>
    <w:rsid w:val="008E5829"/>
    <w:rsid w:val="008E5B89"/>
    <w:rsid w:val="008E5D69"/>
    <w:rsid w:val="008E5F58"/>
    <w:rsid w:val="008E6777"/>
    <w:rsid w:val="008E6B48"/>
    <w:rsid w:val="008E6EC3"/>
    <w:rsid w:val="008E6F47"/>
    <w:rsid w:val="008E718E"/>
    <w:rsid w:val="008E71AC"/>
    <w:rsid w:val="008E751A"/>
    <w:rsid w:val="008E7988"/>
    <w:rsid w:val="008E7C14"/>
    <w:rsid w:val="008E7E14"/>
    <w:rsid w:val="008F0271"/>
    <w:rsid w:val="008F042E"/>
    <w:rsid w:val="008F06E7"/>
    <w:rsid w:val="008F0753"/>
    <w:rsid w:val="008F082C"/>
    <w:rsid w:val="008F19E8"/>
    <w:rsid w:val="008F209C"/>
    <w:rsid w:val="008F22BD"/>
    <w:rsid w:val="008F241A"/>
    <w:rsid w:val="008F2CFD"/>
    <w:rsid w:val="008F300A"/>
    <w:rsid w:val="008F3298"/>
    <w:rsid w:val="008F37FE"/>
    <w:rsid w:val="008F380F"/>
    <w:rsid w:val="008F3914"/>
    <w:rsid w:val="008F40EC"/>
    <w:rsid w:val="008F444A"/>
    <w:rsid w:val="008F4493"/>
    <w:rsid w:val="008F48A4"/>
    <w:rsid w:val="008F4FA1"/>
    <w:rsid w:val="008F52A9"/>
    <w:rsid w:val="008F53B8"/>
    <w:rsid w:val="008F54C8"/>
    <w:rsid w:val="008F5662"/>
    <w:rsid w:val="008F5806"/>
    <w:rsid w:val="008F599B"/>
    <w:rsid w:val="008F5DB3"/>
    <w:rsid w:val="008F5FBC"/>
    <w:rsid w:val="008F6545"/>
    <w:rsid w:val="008F66C0"/>
    <w:rsid w:val="008F66D7"/>
    <w:rsid w:val="008F66F7"/>
    <w:rsid w:val="008F68B2"/>
    <w:rsid w:val="008F6958"/>
    <w:rsid w:val="008F7035"/>
    <w:rsid w:val="008F7441"/>
    <w:rsid w:val="008F7B74"/>
    <w:rsid w:val="008F7F0C"/>
    <w:rsid w:val="009003E1"/>
    <w:rsid w:val="0090064A"/>
    <w:rsid w:val="00900892"/>
    <w:rsid w:val="00900C0C"/>
    <w:rsid w:val="00900D00"/>
    <w:rsid w:val="00901068"/>
    <w:rsid w:val="009014C6"/>
    <w:rsid w:val="00901781"/>
    <w:rsid w:val="00901A25"/>
    <w:rsid w:val="00901ECE"/>
    <w:rsid w:val="00902067"/>
    <w:rsid w:val="0090206F"/>
    <w:rsid w:val="009021D6"/>
    <w:rsid w:val="009022B0"/>
    <w:rsid w:val="00902845"/>
    <w:rsid w:val="00902ABB"/>
    <w:rsid w:val="00902E7D"/>
    <w:rsid w:val="0090334E"/>
    <w:rsid w:val="009035D5"/>
    <w:rsid w:val="009036CD"/>
    <w:rsid w:val="00903AFC"/>
    <w:rsid w:val="00903C2C"/>
    <w:rsid w:val="00903C3A"/>
    <w:rsid w:val="00903E8A"/>
    <w:rsid w:val="00904118"/>
    <w:rsid w:val="0090413F"/>
    <w:rsid w:val="0090418B"/>
    <w:rsid w:val="00904199"/>
    <w:rsid w:val="009045E4"/>
    <w:rsid w:val="00904719"/>
    <w:rsid w:val="00904D5A"/>
    <w:rsid w:val="0090511D"/>
    <w:rsid w:val="00905278"/>
    <w:rsid w:val="00905E89"/>
    <w:rsid w:val="00906104"/>
    <w:rsid w:val="0090648A"/>
    <w:rsid w:val="0090669B"/>
    <w:rsid w:val="0090684F"/>
    <w:rsid w:val="00906884"/>
    <w:rsid w:val="00907465"/>
    <w:rsid w:val="00907B01"/>
    <w:rsid w:val="00910316"/>
    <w:rsid w:val="00910A7D"/>
    <w:rsid w:val="00910BD9"/>
    <w:rsid w:val="00910D28"/>
    <w:rsid w:val="009111C6"/>
    <w:rsid w:val="009118FE"/>
    <w:rsid w:val="00911B17"/>
    <w:rsid w:val="00911C2B"/>
    <w:rsid w:val="00911D04"/>
    <w:rsid w:val="00912271"/>
    <w:rsid w:val="00912306"/>
    <w:rsid w:val="00912A3F"/>
    <w:rsid w:val="00913139"/>
    <w:rsid w:val="0091409E"/>
    <w:rsid w:val="00914143"/>
    <w:rsid w:val="009142D4"/>
    <w:rsid w:val="00914540"/>
    <w:rsid w:val="0091471F"/>
    <w:rsid w:val="009147E3"/>
    <w:rsid w:val="0091486B"/>
    <w:rsid w:val="00914973"/>
    <w:rsid w:val="00914A1C"/>
    <w:rsid w:val="00914BB1"/>
    <w:rsid w:val="00914F42"/>
    <w:rsid w:val="00915071"/>
    <w:rsid w:val="009151BF"/>
    <w:rsid w:val="00915390"/>
    <w:rsid w:val="0091596E"/>
    <w:rsid w:val="00915A58"/>
    <w:rsid w:val="00915CE4"/>
    <w:rsid w:val="00915E97"/>
    <w:rsid w:val="009160E0"/>
    <w:rsid w:val="009161CA"/>
    <w:rsid w:val="0091636F"/>
    <w:rsid w:val="00916465"/>
    <w:rsid w:val="009164BD"/>
    <w:rsid w:val="00916694"/>
    <w:rsid w:val="009167C7"/>
    <w:rsid w:val="009167F2"/>
    <w:rsid w:val="009169E4"/>
    <w:rsid w:val="0091706F"/>
    <w:rsid w:val="00917342"/>
    <w:rsid w:val="009178DF"/>
    <w:rsid w:val="00917AB0"/>
    <w:rsid w:val="00917B39"/>
    <w:rsid w:val="00917BDA"/>
    <w:rsid w:val="00917DDE"/>
    <w:rsid w:val="00917EDC"/>
    <w:rsid w:val="00920036"/>
    <w:rsid w:val="00920109"/>
    <w:rsid w:val="0092012A"/>
    <w:rsid w:val="0092054E"/>
    <w:rsid w:val="00920735"/>
    <w:rsid w:val="00920938"/>
    <w:rsid w:val="00920F0B"/>
    <w:rsid w:val="00920F87"/>
    <w:rsid w:val="00921111"/>
    <w:rsid w:val="0092132E"/>
    <w:rsid w:val="009213D2"/>
    <w:rsid w:val="00921464"/>
    <w:rsid w:val="009214A7"/>
    <w:rsid w:val="009214BA"/>
    <w:rsid w:val="0092199D"/>
    <w:rsid w:val="00921DA0"/>
    <w:rsid w:val="00921DF1"/>
    <w:rsid w:val="00922249"/>
    <w:rsid w:val="009222CF"/>
    <w:rsid w:val="0092261D"/>
    <w:rsid w:val="009228FF"/>
    <w:rsid w:val="00922BF7"/>
    <w:rsid w:val="00922FB0"/>
    <w:rsid w:val="00923017"/>
    <w:rsid w:val="0092316B"/>
    <w:rsid w:val="0092348A"/>
    <w:rsid w:val="00923A68"/>
    <w:rsid w:val="00923C9A"/>
    <w:rsid w:val="00923EB7"/>
    <w:rsid w:val="009240EB"/>
    <w:rsid w:val="0092413B"/>
    <w:rsid w:val="009241BE"/>
    <w:rsid w:val="00924347"/>
    <w:rsid w:val="009246FB"/>
    <w:rsid w:val="009248B5"/>
    <w:rsid w:val="009248BA"/>
    <w:rsid w:val="00925246"/>
    <w:rsid w:val="00925760"/>
    <w:rsid w:val="0092591D"/>
    <w:rsid w:val="00925AC1"/>
    <w:rsid w:val="00925CB6"/>
    <w:rsid w:val="00925F50"/>
    <w:rsid w:val="009267C9"/>
    <w:rsid w:val="00926862"/>
    <w:rsid w:val="00926BF4"/>
    <w:rsid w:val="00926D13"/>
    <w:rsid w:val="00926E93"/>
    <w:rsid w:val="00926F7F"/>
    <w:rsid w:val="0092759F"/>
    <w:rsid w:val="00927693"/>
    <w:rsid w:val="0092786F"/>
    <w:rsid w:val="0092795D"/>
    <w:rsid w:val="00927C2C"/>
    <w:rsid w:val="00927C60"/>
    <w:rsid w:val="00927CA4"/>
    <w:rsid w:val="00927E98"/>
    <w:rsid w:val="00930ACC"/>
    <w:rsid w:val="00930AD4"/>
    <w:rsid w:val="00930B9D"/>
    <w:rsid w:val="00930EE4"/>
    <w:rsid w:val="00930EEE"/>
    <w:rsid w:val="009310F8"/>
    <w:rsid w:val="00931154"/>
    <w:rsid w:val="009312FD"/>
    <w:rsid w:val="00931755"/>
    <w:rsid w:val="0093175F"/>
    <w:rsid w:val="009317A0"/>
    <w:rsid w:val="00931938"/>
    <w:rsid w:val="00931A4F"/>
    <w:rsid w:val="00931BC3"/>
    <w:rsid w:val="00931D8C"/>
    <w:rsid w:val="00932085"/>
    <w:rsid w:val="009324BE"/>
    <w:rsid w:val="0093279E"/>
    <w:rsid w:val="009328D4"/>
    <w:rsid w:val="00932C74"/>
    <w:rsid w:val="00932D98"/>
    <w:rsid w:val="00932DFD"/>
    <w:rsid w:val="009335CD"/>
    <w:rsid w:val="009336FE"/>
    <w:rsid w:val="00933DD6"/>
    <w:rsid w:val="00933E17"/>
    <w:rsid w:val="00933EE2"/>
    <w:rsid w:val="00934043"/>
    <w:rsid w:val="00934A2A"/>
    <w:rsid w:val="00934EA8"/>
    <w:rsid w:val="009350A5"/>
    <w:rsid w:val="00935230"/>
    <w:rsid w:val="0093537E"/>
    <w:rsid w:val="0093548B"/>
    <w:rsid w:val="00935652"/>
    <w:rsid w:val="009357D7"/>
    <w:rsid w:val="00935CC2"/>
    <w:rsid w:val="00936091"/>
    <w:rsid w:val="009362C4"/>
    <w:rsid w:val="009363AC"/>
    <w:rsid w:val="009367F4"/>
    <w:rsid w:val="009368D3"/>
    <w:rsid w:val="00936A95"/>
    <w:rsid w:val="00936F1A"/>
    <w:rsid w:val="00936F63"/>
    <w:rsid w:val="00937208"/>
    <w:rsid w:val="0093741F"/>
    <w:rsid w:val="00937486"/>
    <w:rsid w:val="00937660"/>
    <w:rsid w:val="0093789D"/>
    <w:rsid w:val="00937A1D"/>
    <w:rsid w:val="00937A2E"/>
    <w:rsid w:val="00940237"/>
    <w:rsid w:val="00940A20"/>
    <w:rsid w:val="00941292"/>
    <w:rsid w:val="009413DA"/>
    <w:rsid w:val="009416AC"/>
    <w:rsid w:val="009417EA"/>
    <w:rsid w:val="0094189E"/>
    <w:rsid w:val="00941928"/>
    <w:rsid w:val="00941EAA"/>
    <w:rsid w:val="00942052"/>
    <w:rsid w:val="00942C7C"/>
    <w:rsid w:val="00942D37"/>
    <w:rsid w:val="009431D7"/>
    <w:rsid w:val="00943272"/>
    <w:rsid w:val="00943330"/>
    <w:rsid w:val="00943A42"/>
    <w:rsid w:val="00943CBB"/>
    <w:rsid w:val="00944265"/>
    <w:rsid w:val="009444D5"/>
    <w:rsid w:val="0094456E"/>
    <w:rsid w:val="009446CC"/>
    <w:rsid w:val="00944AA1"/>
    <w:rsid w:val="00944C6C"/>
    <w:rsid w:val="00944E56"/>
    <w:rsid w:val="00944EF4"/>
    <w:rsid w:val="00944FBC"/>
    <w:rsid w:val="009457A1"/>
    <w:rsid w:val="009458CB"/>
    <w:rsid w:val="00945A58"/>
    <w:rsid w:val="00945ABE"/>
    <w:rsid w:val="00945D9E"/>
    <w:rsid w:val="009464A4"/>
    <w:rsid w:val="00946595"/>
    <w:rsid w:val="0094672E"/>
    <w:rsid w:val="0094682B"/>
    <w:rsid w:val="009469B9"/>
    <w:rsid w:val="009469DB"/>
    <w:rsid w:val="00946AFF"/>
    <w:rsid w:val="00946B6F"/>
    <w:rsid w:val="00947184"/>
    <w:rsid w:val="0094724B"/>
    <w:rsid w:val="009476D4"/>
    <w:rsid w:val="00947BB9"/>
    <w:rsid w:val="00947CE7"/>
    <w:rsid w:val="0094FC3A"/>
    <w:rsid w:val="00950087"/>
    <w:rsid w:val="00950CA7"/>
    <w:rsid w:val="00950CD9"/>
    <w:rsid w:val="00950F0D"/>
    <w:rsid w:val="00950F38"/>
    <w:rsid w:val="00951057"/>
    <w:rsid w:val="009510D6"/>
    <w:rsid w:val="00951119"/>
    <w:rsid w:val="009517B2"/>
    <w:rsid w:val="009519BC"/>
    <w:rsid w:val="00951E7B"/>
    <w:rsid w:val="00951FF0"/>
    <w:rsid w:val="00952952"/>
    <w:rsid w:val="00952B2A"/>
    <w:rsid w:val="00952BD5"/>
    <w:rsid w:val="00952C69"/>
    <w:rsid w:val="00952E2F"/>
    <w:rsid w:val="00952E72"/>
    <w:rsid w:val="009531C2"/>
    <w:rsid w:val="00953527"/>
    <w:rsid w:val="0095382F"/>
    <w:rsid w:val="009538B4"/>
    <w:rsid w:val="009538E0"/>
    <w:rsid w:val="009539B5"/>
    <w:rsid w:val="00953BF7"/>
    <w:rsid w:val="00953F16"/>
    <w:rsid w:val="00954079"/>
    <w:rsid w:val="0095434C"/>
    <w:rsid w:val="00954BF0"/>
    <w:rsid w:val="00954CB7"/>
    <w:rsid w:val="00954E5E"/>
    <w:rsid w:val="009553A6"/>
    <w:rsid w:val="009557DD"/>
    <w:rsid w:val="009557FD"/>
    <w:rsid w:val="00955911"/>
    <w:rsid w:val="00956742"/>
    <w:rsid w:val="00956875"/>
    <w:rsid w:val="00956888"/>
    <w:rsid w:val="00956A7F"/>
    <w:rsid w:val="00956AB6"/>
    <w:rsid w:val="00956C5D"/>
    <w:rsid w:val="00956C9F"/>
    <w:rsid w:val="00956FA6"/>
    <w:rsid w:val="0095723C"/>
    <w:rsid w:val="00957CD3"/>
    <w:rsid w:val="009600FA"/>
    <w:rsid w:val="00960152"/>
    <w:rsid w:val="0096018D"/>
    <w:rsid w:val="009601E6"/>
    <w:rsid w:val="009602B9"/>
    <w:rsid w:val="00960334"/>
    <w:rsid w:val="00960384"/>
    <w:rsid w:val="009609B6"/>
    <w:rsid w:val="00960AA7"/>
    <w:rsid w:val="00960E38"/>
    <w:rsid w:val="0096133D"/>
    <w:rsid w:val="0096149B"/>
    <w:rsid w:val="0096160D"/>
    <w:rsid w:val="0096165F"/>
    <w:rsid w:val="0096173E"/>
    <w:rsid w:val="0096199D"/>
    <w:rsid w:val="00962334"/>
    <w:rsid w:val="009623C0"/>
    <w:rsid w:val="00962C95"/>
    <w:rsid w:val="009630D3"/>
    <w:rsid w:val="009631B7"/>
    <w:rsid w:val="009633C1"/>
    <w:rsid w:val="00963909"/>
    <w:rsid w:val="0096393D"/>
    <w:rsid w:val="009647E2"/>
    <w:rsid w:val="009647F8"/>
    <w:rsid w:val="0096493D"/>
    <w:rsid w:val="00964ACD"/>
    <w:rsid w:val="00964E76"/>
    <w:rsid w:val="0096500D"/>
    <w:rsid w:val="00965182"/>
    <w:rsid w:val="00965287"/>
    <w:rsid w:val="00965C5D"/>
    <w:rsid w:val="009660C5"/>
    <w:rsid w:val="0096630F"/>
    <w:rsid w:val="0096652E"/>
    <w:rsid w:val="0096685C"/>
    <w:rsid w:val="0096750E"/>
    <w:rsid w:val="00967E05"/>
    <w:rsid w:val="0097023E"/>
    <w:rsid w:val="009704A8"/>
    <w:rsid w:val="009704C4"/>
    <w:rsid w:val="009709DB"/>
    <w:rsid w:val="00970CD1"/>
    <w:rsid w:val="00970D01"/>
    <w:rsid w:val="00970DAE"/>
    <w:rsid w:val="00970EB1"/>
    <w:rsid w:val="009716D6"/>
    <w:rsid w:val="00971A2A"/>
    <w:rsid w:val="00971A58"/>
    <w:rsid w:val="00971C36"/>
    <w:rsid w:val="00971C4C"/>
    <w:rsid w:val="009720A3"/>
    <w:rsid w:val="00972454"/>
    <w:rsid w:val="009727E6"/>
    <w:rsid w:val="00972AD1"/>
    <w:rsid w:val="0097308A"/>
    <w:rsid w:val="0097345D"/>
    <w:rsid w:val="009734AC"/>
    <w:rsid w:val="00973514"/>
    <w:rsid w:val="0097393F"/>
    <w:rsid w:val="00973AF1"/>
    <w:rsid w:val="00973C32"/>
    <w:rsid w:val="00973E62"/>
    <w:rsid w:val="00973EBD"/>
    <w:rsid w:val="00974607"/>
    <w:rsid w:val="00974B2F"/>
    <w:rsid w:val="00974DE3"/>
    <w:rsid w:val="00974EEB"/>
    <w:rsid w:val="009753F1"/>
    <w:rsid w:val="009755AC"/>
    <w:rsid w:val="00975674"/>
    <w:rsid w:val="00975A07"/>
    <w:rsid w:val="00975A42"/>
    <w:rsid w:val="00975EB2"/>
    <w:rsid w:val="00975EDA"/>
    <w:rsid w:val="00976014"/>
    <w:rsid w:val="00976107"/>
    <w:rsid w:val="009762CF"/>
    <w:rsid w:val="009762F3"/>
    <w:rsid w:val="00976434"/>
    <w:rsid w:val="00976FFB"/>
    <w:rsid w:val="00977087"/>
    <w:rsid w:val="009770D2"/>
    <w:rsid w:val="00977196"/>
    <w:rsid w:val="00977392"/>
    <w:rsid w:val="0097739F"/>
    <w:rsid w:val="0097748F"/>
    <w:rsid w:val="00977781"/>
    <w:rsid w:val="00977944"/>
    <w:rsid w:val="00977965"/>
    <w:rsid w:val="00977B07"/>
    <w:rsid w:val="00977BC1"/>
    <w:rsid w:val="00978CCF"/>
    <w:rsid w:val="00980413"/>
    <w:rsid w:val="009804C2"/>
    <w:rsid w:val="00980581"/>
    <w:rsid w:val="009805F0"/>
    <w:rsid w:val="009809BB"/>
    <w:rsid w:val="00980CE1"/>
    <w:rsid w:val="00980D77"/>
    <w:rsid w:val="00980ED5"/>
    <w:rsid w:val="00980F6D"/>
    <w:rsid w:val="009810B5"/>
    <w:rsid w:val="00981413"/>
    <w:rsid w:val="0098173F"/>
    <w:rsid w:val="00981AEC"/>
    <w:rsid w:val="00981B21"/>
    <w:rsid w:val="00981C4E"/>
    <w:rsid w:val="00981CF9"/>
    <w:rsid w:val="00981FA7"/>
    <w:rsid w:val="0098274A"/>
    <w:rsid w:val="009829C6"/>
    <w:rsid w:val="00982A2C"/>
    <w:rsid w:val="00982AA4"/>
    <w:rsid w:val="00982D71"/>
    <w:rsid w:val="00982EC7"/>
    <w:rsid w:val="00982F05"/>
    <w:rsid w:val="00982F16"/>
    <w:rsid w:val="00983165"/>
    <w:rsid w:val="009832E8"/>
    <w:rsid w:val="0098387D"/>
    <w:rsid w:val="00983A40"/>
    <w:rsid w:val="009844B9"/>
    <w:rsid w:val="0098454D"/>
    <w:rsid w:val="00984A09"/>
    <w:rsid w:val="00984C9B"/>
    <w:rsid w:val="00985213"/>
    <w:rsid w:val="0098561C"/>
    <w:rsid w:val="00986058"/>
    <w:rsid w:val="009862C5"/>
    <w:rsid w:val="00986385"/>
    <w:rsid w:val="0098658E"/>
    <w:rsid w:val="009866CF"/>
    <w:rsid w:val="00986877"/>
    <w:rsid w:val="0098713E"/>
    <w:rsid w:val="009871DA"/>
    <w:rsid w:val="00987335"/>
    <w:rsid w:val="00987460"/>
    <w:rsid w:val="009874B8"/>
    <w:rsid w:val="00987519"/>
    <w:rsid w:val="00987836"/>
    <w:rsid w:val="009878E1"/>
    <w:rsid w:val="00987968"/>
    <w:rsid w:val="009879F2"/>
    <w:rsid w:val="00987A9F"/>
    <w:rsid w:val="00987E1F"/>
    <w:rsid w:val="00990056"/>
    <w:rsid w:val="0099005A"/>
    <w:rsid w:val="009901A2"/>
    <w:rsid w:val="00990219"/>
    <w:rsid w:val="009902A5"/>
    <w:rsid w:val="00990822"/>
    <w:rsid w:val="00990870"/>
    <w:rsid w:val="00990909"/>
    <w:rsid w:val="00990B18"/>
    <w:rsid w:val="00990D22"/>
    <w:rsid w:val="00990D90"/>
    <w:rsid w:val="00990E59"/>
    <w:rsid w:val="0099149E"/>
    <w:rsid w:val="00991739"/>
    <w:rsid w:val="00991983"/>
    <w:rsid w:val="009922B8"/>
    <w:rsid w:val="009923AD"/>
    <w:rsid w:val="009924C4"/>
    <w:rsid w:val="009924D8"/>
    <w:rsid w:val="009925EA"/>
    <w:rsid w:val="009929BA"/>
    <w:rsid w:val="00993010"/>
    <w:rsid w:val="00993297"/>
    <w:rsid w:val="00993306"/>
    <w:rsid w:val="00993719"/>
    <w:rsid w:val="009938EC"/>
    <w:rsid w:val="00993A8E"/>
    <w:rsid w:val="00993ADC"/>
    <w:rsid w:val="00993B05"/>
    <w:rsid w:val="00993F3A"/>
    <w:rsid w:val="00994027"/>
    <w:rsid w:val="009940B0"/>
    <w:rsid w:val="0099452E"/>
    <w:rsid w:val="00994574"/>
    <w:rsid w:val="0099469A"/>
    <w:rsid w:val="00994CC9"/>
    <w:rsid w:val="00994D56"/>
    <w:rsid w:val="00994F0A"/>
    <w:rsid w:val="00995242"/>
    <w:rsid w:val="00995615"/>
    <w:rsid w:val="00995ADB"/>
    <w:rsid w:val="00995FAE"/>
    <w:rsid w:val="00996502"/>
    <w:rsid w:val="00996B19"/>
    <w:rsid w:val="00996DBF"/>
    <w:rsid w:val="00997033"/>
    <w:rsid w:val="009971A8"/>
    <w:rsid w:val="009971C4"/>
    <w:rsid w:val="0099734E"/>
    <w:rsid w:val="00997774"/>
    <w:rsid w:val="009A0027"/>
    <w:rsid w:val="009A005D"/>
    <w:rsid w:val="009A01E6"/>
    <w:rsid w:val="009A0221"/>
    <w:rsid w:val="009A0295"/>
    <w:rsid w:val="009A059A"/>
    <w:rsid w:val="009A05C6"/>
    <w:rsid w:val="009A06CA"/>
    <w:rsid w:val="009A075D"/>
    <w:rsid w:val="009A078E"/>
    <w:rsid w:val="009A09B0"/>
    <w:rsid w:val="009A09F8"/>
    <w:rsid w:val="009A0A73"/>
    <w:rsid w:val="009A0B5D"/>
    <w:rsid w:val="009A0ED9"/>
    <w:rsid w:val="009A10A8"/>
    <w:rsid w:val="009A12FD"/>
    <w:rsid w:val="009A14DB"/>
    <w:rsid w:val="009A15A6"/>
    <w:rsid w:val="009A1983"/>
    <w:rsid w:val="009A1C8B"/>
    <w:rsid w:val="009A1D86"/>
    <w:rsid w:val="009A27C1"/>
    <w:rsid w:val="009A2969"/>
    <w:rsid w:val="009A2E08"/>
    <w:rsid w:val="009A4132"/>
    <w:rsid w:val="009A446E"/>
    <w:rsid w:val="009A4649"/>
    <w:rsid w:val="009A49D3"/>
    <w:rsid w:val="009A4E5E"/>
    <w:rsid w:val="009A4EEA"/>
    <w:rsid w:val="009A4F8D"/>
    <w:rsid w:val="009A50F3"/>
    <w:rsid w:val="009A5272"/>
    <w:rsid w:val="009A5465"/>
    <w:rsid w:val="009A5AC5"/>
    <w:rsid w:val="009A5B96"/>
    <w:rsid w:val="009A6354"/>
    <w:rsid w:val="009A66BD"/>
    <w:rsid w:val="009A6C65"/>
    <w:rsid w:val="009A6D56"/>
    <w:rsid w:val="009A79E5"/>
    <w:rsid w:val="009A7D37"/>
    <w:rsid w:val="009A7FC7"/>
    <w:rsid w:val="009ACAD6"/>
    <w:rsid w:val="009B0158"/>
    <w:rsid w:val="009B05A4"/>
    <w:rsid w:val="009B0830"/>
    <w:rsid w:val="009B0932"/>
    <w:rsid w:val="009B0941"/>
    <w:rsid w:val="009B0A05"/>
    <w:rsid w:val="009B0B0C"/>
    <w:rsid w:val="009B0D49"/>
    <w:rsid w:val="009B11F0"/>
    <w:rsid w:val="009B13F1"/>
    <w:rsid w:val="009B1756"/>
    <w:rsid w:val="009B1B38"/>
    <w:rsid w:val="009B1F46"/>
    <w:rsid w:val="009B21B8"/>
    <w:rsid w:val="009B234F"/>
    <w:rsid w:val="009B259E"/>
    <w:rsid w:val="009B2B10"/>
    <w:rsid w:val="009B2E97"/>
    <w:rsid w:val="009B3294"/>
    <w:rsid w:val="009B34BC"/>
    <w:rsid w:val="009B3753"/>
    <w:rsid w:val="009B3B5D"/>
    <w:rsid w:val="009B4044"/>
    <w:rsid w:val="009B459C"/>
    <w:rsid w:val="009B46B4"/>
    <w:rsid w:val="009B46B6"/>
    <w:rsid w:val="009B49AB"/>
    <w:rsid w:val="009B510E"/>
    <w:rsid w:val="009B513F"/>
    <w:rsid w:val="009B520F"/>
    <w:rsid w:val="009B5608"/>
    <w:rsid w:val="009B57DF"/>
    <w:rsid w:val="009B6236"/>
    <w:rsid w:val="009B62E8"/>
    <w:rsid w:val="009B64E0"/>
    <w:rsid w:val="009B6A27"/>
    <w:rsid w:val="009B6B97"/>
    <w:rsid w:val="009B7307"/>
    <w:rsid w:val="009B79B5"/>
    <w:rsid w:val="009B7FAB"/>
    <w:rsid w:val="009C029A"/>
    <w:rsid w:val="009C02AB"/>
    <w:rsid w:val="009C0775"/>
    <w:rsid w:val="009C07B0"/>
    <w:rsid w:val="009C09D4"/>
    <w:rsid w:val="009C0D76"/>
    <w:rsid w:val="009C0F91"/>
    <w:rsid w:val="009C133D"/>
    <w:rsid w:val="009C178B"/>
    <w:rsid w:val="009C1AF6"/>
    <w:rsid w:val="009C23CC"/>
    <w:rsid w:val="009C2794"/>
    <w:rsid w:val="009C281C"/>
    <w:rsid w:val="009C28CD"/>
    <w:rsid w:val="009C29A6"/>
    <w:rsid w:val="009C2CEE"/>
    <w:rsid w:val="009C2ED8"/>
    <w:rsid w:val="009C2F97"/>
    <w:rsid w:val="009C32F6"/>
    <w:rsid w:val="009C33D5"/>
    <w:rsid w:val="009C35E4"/>
    <w:rsid w:val="009C363A"/>
    <w:rsid w:val="009C370E"/>
    <w:rsid w:val="009C39BF"/>
    <w:rsid w:val="009C3C53"/>
    <w:rsid w:val="009C3E4A"/>
    <w:rsid w:val="009C40A3"/>
    <w:rsid w:val="009C4164"/>
    <w:rsid w:val="009C41E1"/>
    <w:rsid w:val="009C4561"/>
    <w:rsid w:val="009C45AF"/>
    <w:rsid w:val="009C4662"/>
    <w:rsid w:val="009C4983"/>
    <w:rsid w:val="009C4BA5"/>
    <w:rsid w:val="009C503C"/>
    <w:rsid w:val="009C50BE"/>
    <w:rsid w:val="009C50CA"/>
    <w:rsid w:val="009C5238"/>
    <w:rsid w:val="009C5566"/>
    <w:rsid w:val="009C563B"/>
    <w:rsid w:val="009C582C"/>
    <w:rsid w:val="009C58F4"/>
    <w:rsid w:val="009C5DF6"/>
    <w:rsid w:val="009C6248"/>
    <w:rsid w:val="009C636B"/>
    <w:rsid w:val="009C647D"/>
    <w:rsid w:val="009C6583"/>
    <w:rsid w:val="009C6668"/>
    <w:rsid w:val="009C683C"/>
    <w:rsid w:val="009C698B"/>
    <w:rsid w:val="009C69DB"/>
    <w:rsid w:val="009C6BAF"/>
    <w:rsid w:val="009C722E"/>
    <w:rsid w:val="009C7268"/>
    <w:rsid w:val="009C74B6"/>
    <w:rsid w:val="009C79C1"/>
    <w:rsid w:val="009C7DE8"/>
    <w:rsid w:val="009C7E1C"/>
    <w:rsid w:val="009C7EA3"/>
    <w:rsid w:val="009C7F3E"/>
    <w:rsid w:val="009D0368"/>
    <w:rsid w:val="009D05FC"/>
    <w:rsid w:val="009D08A1"/>
    <w:rsid w:val="009D0AD3"/>
    <w:rsid w:val="009D0FE4"/>
    <w:rsid w:val="009D117E"/>
    <w:rsid w:val="009D12F3"/>
    <w:rsid w:val="009D130C"/>
    <w:rsid w:val="009D1AE0"/>
    <w:rsid w:val="009D2207"/>
    <w:rsid w:val="009D22E5"/>
    <w:rsid w:val="009D24AE"/>
    <w:rsid w:val="009D2787"/>
    <w:rsid w:val="009D2D43"/>
    <w:rsid w:val="009D35F6"/>
    <w:rsid w:val="009D3732"/>
    <w:rsid w:val="009D3C92"/>
    <w:rsid w:val="009D3DD6"/>
    <w:rsid w:val="009D4011"/>
    <w:rsid w:val="009D45E2"/>
    <w:rsid w:val="009D4671"/>
    <w:rsid w:val="009D46B6"/>
    <w:rsid w:val="009D48E9"/>
    <w:rsid w:val="009D49E3"/>
    <w:rsid w:val="009D4DEF"/>
    <w:rsid w:val="009D5049"/>
    <w:rsid w:val="009D50BA"/>
    <w:rsid w:val="009D5229"/>
    <w:rsid w:val="009D593D"/>
    <w:rsid w:val="009D5961"/>
    <w:rsid w:val="009D5CBC"/>
    <w:rsid w:val="009D5CE5"/>
    <w:rsid w:val="009D60C6"/>
    <w:rsid w:val="009D6129"/>
    <w:rsid w:val="009D66B5"/>
    <w:rsid w:val="009D68F8"/>
    <w:rsid w:val="009D6DE1"/>
    <w:rsid w:val="009D6F1A"/>
    <w:rsid w:val="009D7207"/>
    <w:rsid w:val="009D78BC"/>
    <w:rsid w:val="009D79BC"/>
    <w:rsid w:val="009D7D6E"/>
    <w:rsid w:val="009D7F67"/>
    <w:rsid w:val="009D7FFD"/>
    <w:rsid w:val="009E00D8"/>
    <w:rsid w:val="009E01A5"/>
    <w:rsid w:val="009E04AF"/>
    <w:rsid w:val="009E0719"/>
    <w:rsid w:val="009E0970"/>
    <w:rsid w:val="009E0AD5"/>
    <w:rsid w:val="009E0CA5"/>
    <w:rsid w:val="009E0D05"/>
    <w:rsid w:val="009E0F24"/>
    <w:rsid w:val="009E10FF"/>
    <w:rsid w:val="009E1282"/>
    <w:rsid w:val="009E1337"/>
    <w:rsid w:val="009E17E4"/>
    <w:rsid w:val="009E1827"/>
    <w:rsid w:val="009E1846"/>
    <w:rsid w:val="009E1EDB"/>
    <w:rsid w:val="009E1FA6"/>
    <w:rsid w:val="009E22BE"/>
    <w:rsid w:val="009E2334"/>
    <w:rsid w:val="009E24F1"/>
    <w:rsid w:val="009E29F5"/>
    <w:rsid w:val="009E2ADE"/>
    <w:rsid w:val="009E2D45"/>
    <w:rsid w:val="009E2D8C"/>
    <w:rsid w:val="009E2ED0"/>
    <w:rsid w:val="009E3016"/>
    <w:rsid w:val="009E3D69"/>
    <w:rsid w:val="009E3DFC"/>
    <w:rsid w:val="009E3E98"/>
    <w:rsid w:val="009E3F60"/>
    <w:rsid w:val="009E4824"/>
    <w:rsid w:val="009E49AE"/>
    <w:rsid w:val="009E4A7E"/>
    <w:rsid w:val="009E4D8C"/>
    <w:rsid w:val="009E5152"/>
    <w:rsid w:val="009E51C3"/>
    <w:rsid w:val="009E52B3"/>
    <w:rsid w:val="009E542F"/>
    <w:rsid w:val="009E544C"/>
    <w:rsid w:val="009E54C4"/>
    <w:rsid w:val="009E55FE"/>
    <w:rsid w:val="009E5852"/>
    <w:rsid w:val="009E595D"/>
    <w:rsid w:val="009E5C48"/>
    <w:rsid w:val="009E6473"/>
    <w:rsid w:val="009E6522"/>
    <w:rsid w:val="009E6787"/>
    <w:rsid w:val="009E6887"/>
    <w:rsid w:val="009E68E4"/>
    <w:rsid w:val="009E715F"/>
    <w:rsid w:val="009E7B6F"/>
    <w:rsid w:val="009E7E29"/>
    <w:rsid w:val="009E7EF0"/>
    <w:rsid w:val="009E7F6B"/>
    <w:rsid w:val="009F011A"/>
    <w:rsid w:val="009F01ED"/>
    <w:rsid w:val="009F01FA"/>
    <w:rsid w:val="009F0257"/>
    <w:rsid w:val="009F0730"/>
    <w:rsid w:val="009F0AAF"/>
    <w:rsid w:val="009F0F29"/>
    <w:rsid w:val="009F10F6"/>
    <w:rsid w:val="009F185D"/>
    <w:rsid w:val="009F193B"/>
    <w:rsid w:val="009F1C37"/>
    <w:rsid w:val="009F1D13"/>
    <w:rsid w:val="009F1FF0"/>
    <w:rsid w:val="009F2165"/>
    <w:rsid w:val="009F2176"/>
    <w:rsid w:val="009F21F0"/>
    <w:rsid w:val="009F2210"/>
    <w:rsid w:val="009F22C8"/>
    <w:rsid w:val="009F2510"/>
    <w:rsid w:val="009F251C"/>
    <w:rsid w:val="009F2CEB"/>
    <w:rsid w:val="009F2E4E"/>
    <w:rsid w:val="009F31A4"/>
    <w:rsid w:val="009F33C4"/>
    <w:rsid w:val="009F340E"/>
    <w:rsid w:val="009F3518"/>
    <w:rsid w:val="009F3643"/>
    <w:rsid w:val="009F37D3"/>
    <w:rsid w:val="009F3DA3"/>
    <w:rsid w:val="009F3F72"/>
    <w:rsid w:val="009F3FE3"/>
    <w:rsid w:val="009F4133"/>
    <w:rsid w:val="009F414C"/>
    <w:rsid w:val="009F42E3"/>
    <w:rsid w:val="009F4326"/>
    <w:rsid w:val="009F455E"/>
    <w:rsid w:val="009F469F"/>
    <w:rsid w:val="009F4AAD"/>
    <w:rsid w:val="009F4E6D"/>
    <w:rsid w:val="009F526A"/>
    <w:rsid w:val="009F562A"/>
    <w:rsid w:val="009F564E"/>
    <w:rsid w:val="009F5EAF"/>
    <w:rsid w:val="009F617F"/>
    <w:rsid w:val="009F658A"/>
    <w:rsid w:val="009F65B1"/>
    <w:rsid w:val="009F68FF"/>
    <w:rsid w:val="009F6AD8"/>
    <w:rsid w:val="009F6ADC"/>
    <w:rsid w:val="009F6C39"/>
    <w:rsid w:val="009F6C50"/>
    <w:rsid w:val="009F6FB2"/>
    <w:rsid w:val="009F71DF"/>
    <w:rsid w:val="009F7612"/>
    <w:rsid w:val="009F761E"/>
    <w:rsid w:val="009F7BF1"/>
    <w:rsid w:val="009F7ED6"/>
    <w:rsid w:val="00A0002D"/>
    <w:rsid w:val="00A0003C"/>
    <w:rsid w:val="00A00306"/>
    <w:rsid w:val="00A004A1"/>
    <w:rsid w:val="00A00A8B"/>
    <w:rsid w:val="00A00C07"/>
    <w:rsid w:val="00A00DF8"/>
    <w:rsid w:val="00A012D6"/>
    <w:rsid w:val="00A02308"/>
    <w:rsid w:val="00A02369"/>
    <w:rsid w:val="00A024D5"/>
    <w:rsid w:val="00A02712"/>
    <w:rsid w:val="00A029D8"/>
    <w:rsid w:val="00A02B39"/>
    <w:rsid w:val="00A02B52"/>
    <w:rsid w:val="00A02C73"/>
    <w:rsid w:val="00A02FA8"/>
    <w:rsid w:val="00A036B5"/>
    <w:rsid w:val="00A036CF"/>
    <w:rsid w:val="00A038D4"/>
    <w:rsid w:val="00A038D9"/>
    <w:rsid w:val="00A03993"/>
    <w:rsid w:val="00A03AF0"/>
    <w:rsid w:val="00A0443E"/>
    <w:rsid w:val="00A045F5"/>
    <w:rsid w:val="00A04A0B"/>
    <w:rsid w:val="00A04A2E"/>
    <w:rsid w:val="00A04A30"/>
    <w:rsid w:val="00A05048"/>
    <w:rsid w:val="00A0544C"/>
    <w:rsid w:val="00A05BB8"/>
    <w:rsid w:val="00A06079"/>
    <w:rsid w:val="00A06530"/>
    <w:rsid w:val="00A0698D"/>
    <w:rsid w:val="00A06C6C"/>
    <w:rsid w:val="00A06D21"/>
    <w:rsid w:val="00A06E5D"/>
    <w:rsid w:val="00A072A8"/>
    <w:rsid w:val="00A073C9"/>
    <w:rsid w:val="00A0746B"/>
    <w:rsid w:val="00A076B5"/>
    <w:rsid w:val="00A07756"/>
    <w:rsid w:val="00A077EE"/>
    <w:rsid w:val="00A07F41"/>
    <w:rsid w:val="00A10418"/>
    <w:rsid w:val="00A10583"/>
    <w:rsid w:val="00A106E1"/>
    <w:rsid w:val="00A1082A"/>
    <w:rsid w:val="00A10B1E"/>
    <w:rsid w:val="00A11050"/>
    <w:rsid w:val="00A110EC"/>
    <w:rsid w:val="00A11132"/>
    <w:rsid w:val="00A111E4"/>
    <w:rsid w:val="00A112ED"/>
    <w:rsid w:val="00A116CD"/>
    <w:rsid w:val="00A1206D"/>
    <w:rsid w:val="00A12077"/>
    <w:rsid w:val="00A12082"/>
    <w:rsid w:val="00A123EA"/>
    <w:rsid w:val="00A124F6"/>
    <w:rsid w:val="00A128D5"/>
    <w:rsid w:val="00A12A24"/>
    <w:rsid w:val="00A12B7C"/>
    <w:rsid w:val="00A12C17"/>
    <w:rsid w:val="00A134FF"/>
    <w:rsid w:val="00A13978"/>
    <w:rsid w:val="00A1398A"/>
    <w:rsid w:val="00A13CA3"/>
    <w:rsid w:val="00A13E9F"/>
    <w:rsid w:val="00A14265"/>
    <w:rsid w:val="00A142AD"/>
    <w:rsid w:val="00A1439D"/>
    <w:rsid w:val="00A14406"/>
    <w:rsid w:val="00A14585"/>
    <w:rsid w:val="00A14668"/>
    <w:rsid w:val="00A14707"/>
    <w:rsid w:val="00A14A18"/>
    <w:rsid w:val="00A14AFA"/>
    <w:rsid w:val="00A14C27"/>
    <w:rsid w:val="00A14CA1"/>
    <w:rsid w:val="00A14CC4"/>
    <w:rsid w:val="00A14E47"/>
    <w:rsid w:val="00A14FC0"/>
    <w:rsid w:val="00A152F6"/>
    <w:rsid w:val="00A15306"/>
    <w:rsid w:val="00A153E8"/>
    <w:rsid w:val="00A156A6"/>
    <w:rsid w:val="00A15C03"/>
    <w:rsid w:val="00A15C93"/>
    <w:rsid w:val="00A15CD4"/>
    <w:rsid w:val="00A1611F"/>
    <w:rsid w:val="00A161B2"/>
    <w:rsid w:val="00A161E5"/>
    <w:rsid w:val="00A16239"/>
    <w:rsid w:val="00A1664F"/>
    <w:rsid w:val="00A16A35"/>
    <w:rsid w:val="00A16D40"/>
    <w:rsid w:val="00A171DD"/>
    <w:rsid w:val="00A17521"/>
    <w:rsid w:val="00A1757D"/>
    <w:rsid w:val="00A177BC"/>
    <w:rsid w:val="00A17A02"/>
    <w:rsid w:val="00A17C2C"/>
    <w:rsid w:val="00A2030C"/>
    <w:rsid w:val="00A2046D"/>
    <w:rsid w:val="00A2046F"/>
    <w:rsid w:val="00A2054E"/>
    <w:rsid w:val="00A20F55"/>
    <w:rsid w:val="00A2107E"/>
    <w:rsid w:val="00A210B5"/>
    <w:rsid w:val="00A215D8"/>
    <w:rsid w:val="00A216A4"/>
    <w:rsid w:val="00A217D7"/>
    <w:rsid w:val="00A21B80"/>
    <w:rsid w:val="00A226AF"/>
    <w:rsid w:val="00A22894"/>
    <w:rsid w:val="00A22956"/>
    <w:rsid w:val="00A22D87"/>
    <w:rsid w:val="00A22F07"/>
    <w:rsid w:val="00A22F7B"/>
    <w:rsid w:val="00A23121"/>
    <w:rsid w:val="00A23181"/>
    <w:rsid w:val="00A23358"/>
    <w:rsid w:val="00A23642"/>
    <w:rsid w:val="00A237FE"/>
    <w:rsid w:val="00A23A31"/>
    <w:rsid w:val="00A23E59"/>
    <w:rsid w:val="00A24097"/>
    <w:rsid w:val="00A24383"/>
    <w:rsid w:val="00A245BD"/>
    <w:rsid w:val="00A24B06"/>
    <w:rsid w:val="00A24D2A"/>
    <w:rsid w:val="00A24DF1"/>
    <w:rsid w:val="00A24EE9"/>
    <w:rsid w:val="00A250F3"/>
    <w:rsid w:val="00A251AA"/>
    <w:rsid w:val="00A252C7"/>
    <w:rsid w:val="00A25887"/>
    <w:rsid w:val="00A25958"/>
    <w:rsid w:val="00A25DC3"/>
    <w:rsid w:val="00A25FE3"/>
    <w:rsid w:val="00A26112"/>
    <w:rsid w:val="00A26128"/>
    <w:rsid w:val="00A2657C"/>
    <w:rsid w:val="00A26987"/>
    <w:rsid w:val="00A26BE6"/>
    <w:rsid w:val="00A26D91"/>
    <w:rsid w:val="00A27758"/>
    <w:rsid w:val="00A27983"/>
    <w:rsid w:val="00A27C0D"/>
    <w:rsid w:val="00A301B6"/>
    <w:rsid w:val="00A307D6"/>
    <w:rsid w:val="00A30CD4"/>
    <w:rsid w:val="00A30D28"/>
    <w:rsid w:val="00A3125A"/>
    <w:rsid w:val="00A313C8"/>
    <w:rsid w:val="00A317AF"/>
    <w:rsid w:val="00A31DD9"/>
    <w:rsid w:val="00A31ECC"/>
    <w:rsid w:val="00A321CB"/>
    <w:rsid w:val="00A323A1"/>
    <w:rsid w:val="00A3251E"/>
    <w:rsid w:val="00A327CF"/>
    <w:rsid w:val="00A329D7"/>
    <w:rsid w:val="00A32CAB"/>
    <w:rsid w:val="00A32EEE"/>
    <w:rsid w:val="00A33008"/>
    <w:rsid w:val="00A338D6"/>
    <w:rsid w:val="00A33BEA"/>
    <w:rsid w:val="00A33E02"/>
    <w:rsid w:val="00A340C5"/>
    <w:rsid w:val="00A340DB"/>
    <w:rsid w:val="00A34C6E"/>
    <w:rsid w:val="00A34CD1"/>
    <w:rsid w:val="00A34E10"/>
    <w:rsid w:val="00A351FA"/>
    <w:rsid w:val="00A35228"/>
    <w:rsid w:val="00A3522A"/>
    <w:rsid w:val="00A35330"/>
    <w:rsid w:val="00A35517"/>
    <w:rsid w:val="00A35768"/>
    <w:rsid w:val="00A359D9"/>
    <w:rsid w:val="00A35A05"/>
    <w:rsid w:val="00A35B4D"/>
    <w:rsid w:val="00A35CB7"/>
    <w:rsid w:val="00A35CCD"/>
    <w:rsid w:val="00A35DEA"/>
    <w:rsid w:val="00A36035"/>
    <w:rsid w:val="00A360A7"/>
    <w:rsid w:val="00A361D1"/>
    <w:rsid w:val="00A36236"/>
    <w:rsid w:val="00A36A9A"/>
    <w:rsid w:val="00A37004"/>
    <w:rsid w:val="00A37056"/>
    <w:rsid w:val="00A37324"/>
    <w:rsid w:val="00A374C4"/>
    <w:rsid w:val="00A374E1"/>
    <w:rsid w:val="00A37677"/>
    <w:rsid w:val="00A376E2"/>
    <w:rsid w:val="00A37AC9"/>
    <w:rsid w:val="00A37B14"/>
    <w:rsid w:val="00A37B60"/>
    <w:rsid w:val="00A37D48"/>
    <w:rsid w:val="00A395C2"/>
    <w:rsid w:val="00A40118"/>
    <w:rsid w:val="00A401F3"/>
    <w:rsid w:val="00A403A1"/>
    <w:rsid w:val="00A40548"/>
    <w:rsid w:val="00A407F9"/>
    <w:rsid w:val="00A40DEC"/>
    <w:rsid w:val="00A4103F"/>
    <w:rsid w:val="00A4134D"/>
    <w:rsid w:val="00A417AF"/>
    <w:rsid w:val="00A41A59"/>
    <w:rsid w:val="00A41D10"/>
    <w:rsid w:val="00A41FB0"/>
    <w:rsid w:val="00A421BC"/>
    <w:rsid w:val="00A422F9"/>
    <w:rsid w:val="00A4279E"/>
    <w:rsid w:val="00A42948"/>
    <w:rsid w:val="00A42CF0"/>
    <w:rsid w:val="00A42DAC"/>
    <w:rsid w:val="00A42E0E"/>
    <w:rsid w:val="00A4319D"/>
    <w:rsid w:val="00A4329E"/>
    <w:rsid w:val="00A432F3"/>
    <w:rsid w:val="00A434A3"/>
    <w:rsid w:val="00A436D4"/>
    <w:rsid w:val="00A4383D"/>
    <w:rsid w:val="00A438EC"/>
    <w:rsid w:val="00A43BAE"/>
    <w:rsid w:val="00A43D42"/>
    <w:rsid w:val="00A43E6B"/>
    <w:rsid w:val="00A447FF"/>
    <w:rsid w:val="00A45329"/>
    <w:rsid w:val="00A4539E"/>
    <w:rsid w:val="00A453A9"/>
    <w:rsid w:val="00A46074"/>
    <w:rsid w:val="00A46847"/>
    <w:rsid w:val="00A4705F"/>
    <w:rsid w:val="00A47801"/>
    <w:rsid w:val="00A47904"/>
    <w:rsid w:val="00A47922"/>
    <w:rsid w:val="00A47B81"/>
    <w:rsid w:val="00A47E06"/>
    <w:rsid w:val="00A501C7"/>
    <w:rsid w:val="00A50369"/>
    <w:rsid w:val="00A507D3"/>
    <w:rsid w:val="00A50801"/>
    <w:rsid w:val="00A508B1"/>
    <w:rsid w:val="00A50CF2"/>
    <w:rsid w:val="00A51008"/>
    <w:rsid w:val="00A5109C"/>
    <w:rsid w:val="00A51105"/>
    <w:rsid w:val="00A51206"/>
    <w:rsid w:val="00A5178A"/>
    <w:rsid w:val="00A51C7A"/>
    <w:rsid w:val="00A520B0"/>
    <w:rsid w:val="00A5242D"/>
    <w:rsid w:val="00A524F0"/>
    <w:rsid w:val="00A524FF"/>
    <w:rsid w:val="00A52A36"/>
    <w:rsid w:val="00A52B9B"/>
    <w:rsid w:val="00A52F97"/>
    <w:rsid w:val="00A53158"/>
    <w:rsid w:val="00A5345A"/>
    <w:rsid w:val="00A535E4"/>
    <w:rsid w:val="00A537F3"/>
    <w:rsid w:val="00A53BD7"/>
    <w:rsid w:val="00A54222"/>
    <w:rsid w:val="00A5441A"/>
    <w:rsid w:val="00A5460B"/>
    <w:rsid w:val="00A54E75"/>
    <w:rsid w:val="00A552D8"/>
    <w:rsid w:val="00A558AD"/>
    <w:rsid w:val="00A55964"/>
    <w:rsid w:val="00A55DDE"/>
    <w:rsid w:val="00A55E42"/>
    <w:rsid w:val="00A55F17"/>
    <w:rsid w:val="00A561CB"/>
    <w:rsid w:val="00A56853"/>
    <w:rsid w:val="00A56A90"/>
    <w:rsid w:val="00A56BF0"/>
    <w:rsid w:val="00A56BF4"/>
    <w:rsid w:val="00A56EA1"/>
    <w:rsid w:val="00A56F36"/>
    <w:rsid w:val="00A5732E"/>
    <w:rsid w:val="00A5736C"/>
    <w:rsid w:val="00A5795C"/>
    <w:rsid w:val="00A57A96"/>
    <w:rsid w:val="00A57B00"/>
    <w:rsid w:val="00A57B64"/>
    <w:rsid w:val="00A57EA3"/>
    <w:rsid w:val="00A57EB8"/>
    <w:rsid w:val="00A6007D"/>
    <w:rsid w:val="00A606A5"/>
    <w:rsid w:val="00A6093D"/>
    <w:rsid w:val="00A60B43"/>
    <w:rsid w:val="00A60C06"/>
    <w:rsid w:val="00A60D80"/>
    <w:rsid w:val="00A60EAA"/>
    <w:rsid w:val="00A60EDD"/>
    <w:rsid w:val="00A6103B"/>
    <w:rsid w:val="00A61431"/>
    <w:rsid w:val="00A614B2"/>
    <w:rsid w:val="00A615A8"/>
    <w:rsid w:val="00A619DA"/>
    <w:rsid w:val="00A61A63"/>
    <w:rsid w:val="00A61F1C"/>
    <w:rsid w:val="00A61F24"/>
    <w:rsid w:val="00A62349"/>
    <w:rsid w:val="00A62852"/>
    <w:rsid w:val="00A629A8"/>
    <w:rsid w:val="00A63299"/>
    <w:rsid w:val="00A6382C"/>
    <w:rsid w:val="00A63A4F"/>
    <w:rsid w:val="00A63B0E"/>
    <w:rsid w:val="00A63F4D"/>
    <w:rsid w:val="00A64946"/>
    <w:rsid w:val="00A64D42"/>
    <w:rsid w:val="00A65005"/>
    <w:rsid w:val="00A65299"/>
    <w:rsid w:val="00A65607"/>
    <w:rsid w:val="00A65834"/>
    <w:rsid w:val="00A659D4"/>
    <w:rsid w:val="00A659DC"/>
    <w:rsid w:val="00A65B8D"/>
    <w:rsid w:val="00A65DD4"/>
    <w:rsid w:val="00A65FCD"/>
    <w:rsid w:val="00A66412"/>
    <w:rsid w:val="00A66795"/>
    <w:rsid w:val="00A66937"/>
    <w:rsid w:val="00A66AC8"/>
    <w:rsid w:val="00A66D98"/>
    <w:rsid w:val="00A66EB0"/>
    <w:rsid w:val="00A66F80"/>
    <w:rsid w:val="00A670C4"/>
    <w:rsid w:val="00A6711C"/>
    <w:rsid w:val="00A6738A"/>
    <w:rsid w:val="00A67803"/>
    <w:rsid w:val="00A67C83"/>
    <w:rsid w:val="00A7020F"/>
    <w:rsid w:val="00A705BB"/>
    <w:rsid w:val="00A709C5"/>
    <w:rsid w:val="00A70D77"/>
    <w:rsid w:val="00A70D88"/>
    <w:rsid w:val="00A70DEF"/>
    <w:rsid w:val="00A70F83"/>
    <w:rsid w:val="00A71024"/>
    <w:rsid w:val="00A710C2"/>
    <w:rsid w:val="00A7132E"/>
    <w:rsid w:val="00A7133D"/>
    <w:rsid w:val="00A7196F"/>
    <w:rsid w:val="00A71F9D"/>
    <w:rsid w:val="00A7235D"/>
    <w:rsid w:val="00A7239B"/>
    <w:rsid w:val="00A723AE"/>
    <w:rsid w:val="00A726DD"/>
    <w:rsid w:val="00A72E4B"/>
    <w:rsid w:val="00A731B4"/>
    <w:rsid w:val="00A7340E"/>
    <w:rsid w:val="00A73637"/>
    <w:rsid w:val="00A7370A"/>
    <w:rsid w:val="00A73AD7"/>
    <w:rsid w:val="00A7403F"/>
    <w:rsid w:val="00A7411E"/>
    <w:rsid w:val="00A741CC"/>
    <w:rsid w:val="00A744CA"/>
    <w:rsid w:val="00A7455D"/>
    <w:rsid w:val="00A74663"/>
    <w:rsid w:val="00A748C7"/>
    <w:rsid w:val="00A74A89"/>
    <w:rsid w:val="00A74DD5"/>
    <w:rsid w:val="00A74DE2"/>
    <w:rsid w:val="00A75B47"/>
    <w:rsid w:val="00A75BE5"/>
    <w:rsid w:val="00A75D5D"/>
    <w:rsid w:val="00A75E46"/>
    <w:rsid w:val="00A75E90"/>
    <w:rsid w:val="00A76301"/>
    <w:rsid w:val="00A76D07"/>
    <w:rsid w:val="00A76EC9"/>
    <w:rsid w:val="00A76F5E"/>
    <w:rsid w:val="00A7713C"/>
    <w:rsid w:val="00A772D3"/>
    <w:rsid w:val="00A772D9"/>
    <w:rsid w:val="00A77331"/>
    <w:rsid w:val="00A77670"/>
    <w:rsid w:val="00A776C1"/>
    <w:rsid w:val="00A77808"/>
    <w:rsid w:val="00A77854"/>
    <w:rsid w:val="00A77BF7"/>
    <w:rsid w:val="00A77C68"/>
    <w:rsid w:val="00A800D0"/>
    <w:rsid w:val="00A80370"/>
    <w:rsid w:val="00A80372"/>
    <w:rsid w:val="00A80D60"/>
    <w:rsid w:val="00A80FC0"/>
    <w:rsid w:val="00A8177C"/>
    <w:rsid w:val="00A81C44"/>
    <w:rsid w:val="00A81EE8"/>
    <w:rsid w:val="00A8205F"/>
    <w:rsid w:val="00A820C3"/>
    <w:rsid w:val="00A82103"/>
    <w:rsid w:val="00A821FD"/>
    <w:rsid w:val="00A82221"/>
    <w:rsid w:val="00A82260"/>
    <w:rsid w:val="00A825B0"/>
    <w:rsid w:val="00A82633"/>
    <w:rsid w:val="00A82646"/>
    <w:rsid w:val="00A827AD"/>
    <w:rsid w:val="00A82854"/>
    <w:rsid w:val="00A828BE"/>
    <w:rsid w:val="00A82BCD"/>
    <w:rsid w:val="00A82CFC"/>
    <w:rsid w:val="00A82EC1"/>
    <w:rsid w:val="00A83200"/>
    <w:rsid w:val="00A8323C"/>
    <w:rsid w:val="00A83803"/>
    <w:rsid w:val="00A83A39"/>
    <w:rsid w:val="00A83A5C"/>
    <w:rsid w:val="00A83CF7"/>
    <w:rsid w:val="00A83FBC"/>
    <w:rsid w:val="00A846BC"/>
    <w:rsid w:val="00A847FE"/>
    <w:rsid w:val="00A84948"/>
    <w:rsid w:val="00A849C9"/>
    <w:rsid w:val="00A84BBE"/>
    <w:rsid w:val="00A855DB"/>
    <w:rsid w:val="00A8564A"/>
    <w:rsid w:val="00A8582E"/>
    <w:rsid w:val="00A858EE"/>
    <w:rsid w:val="00A85926"/>
    <w:rsid w:val="00A85927"/>
    <w:rsid w:val="00A85FB0"/>
    <w:rsid w:val="00A8610F"/>
    <w:rsid w:val="00A862E0"/>
    <w:rsid w:val="00A864D0"/>
    <w:rsid w:val="00A8656F"/>
    <w:rsid w:val="00A86A7A"/>
    <w:rsid w:val="00A86BF5"/>
    <w:rsid w:val="00A86C32"/>
    <w:rsid w:val="00A86DFA"/>
    <w:rsid w:val="00A8776B"/>
    <w:rsid w:val="00A879CF"/>
    <w:rsid w:val="00A87AAA"/>
    <w:rsid w:val="00A87C34"/>
    <w:rsid w:val="00A87E14"/>
    <w:rsid w:val="00A87FA0"/>
    <w:rsid w:val="00A8FEF3"/>
    <w:rsid w:val="00A902EB"/>
    <w:rsid w:val="00A90350"/>
    <w:rsid w:val="00A9062E"/>
    <w:rsid w:val="00A907B4"/>
    <w:rsid w:val="00A90AAF"/>
    <w:rsid w:val="00A913FC"/>
    <w:rsid w:val="00A91535"/>
    <w:rsid w:val="00A917DE"/>
    <w:rsid w:val="00A91832"/>
    <w:rsid w:val="00A91F4A"/>
    <w:rsid w:val="00A92100"/>
    <w:rsid w:val="00A92919"/>
    <w:rsid w:val="00A92D45"/>
    <w:rsid w:val="00A92D71"/>
    <w:rsid w:val="00A92D9C"/>
    <w:rsid w:val="00A93078"/>
    <w:rsid w:val="00A931A5"/>
    <w:rsid w:val="00A9383C"/>
    <w:rsid w:val="00A93996"/>
    <w:rsid w:val="00A939E2"/>
    <w:rsid w:val="00A93C35"/>
    <w:rsid w:val="00A93CC3"/>
    <w:rsid w:val="00A93EC0"/>
    <w:rsid w:val="00A942F1"/>
    <w:rsid w:val="00A943CD"/>
    <w:rsid w:val="00A947F2"/>
    <w:rsid w:val="00A94922"/>
    <w:rsid w:val="00A94933"/>
    <w:rsid w:val="00A94A09"/>
    <w:rsid w:val="00A94A78"/>
    <w:rsid w:val="00A94B75"/>
    <w:rsid w:val="00A94B7D"/>
    <w:rsid w:val="00A94F7A"/>
    <w:rsid w:val="00A9530A"/>
    <w:rsid w:val="00A95B44"/>
    <w:rsid w:val="00A95CB0"/>
    <w:rsid w:val="00A960BD"/>
    <w:rsid w:val="00A967F2"/>
    <w:rsid w:val="00A9691D"/>
    <w:rsid w:val="00A96B14"/>
    <w:rsid w:val="00A96D9A"/>
    <w:rsid w:val="00A97D08"/>
    <w:rsid w:val="00A97D51"/>
    <w:rsid w:val="00A97FF9"/>
    <w:rsid w:val="00AA0793"/>
    <w:rsid w:val="00AA0990"/>
    <w:rsid w:val="00AA0C76"/>
    <w:rsid w:val="00AA16AA"/>
    <w:rsid w:val="00AA1713"/>
    <w:rsid w:val="00AA1907"/>
    <w:rsid w:val="00AA1945"/>
    <w:rsid w:val="00AA1CE0"/>
    <w:rsid w:val="00AA1D66"/>
    <w:rsid w:val="00AA2139"/>
    <w:rsid w:val="00AA219B"/>
    <w:rsid w:val="00AA2343"/>
    <w:rsid w:val="00AA272A"/>
    <w:rsid w:val="00AA28CB"/>
    <w:rsid w:val="00AA2A0C"/>
    <w:rsid w:val="00AA2A23"/>
    <w:rsid w:val="00AA2FFD"/>
    <w:rsid w:val="00AA3077"/>
    <w:rsid w:val="00AA30F8"/>
    <w:rsid w:val="00AA327A"/>
    <w:rsid w:val="00AA3287"/>
    <w:rsid w:val="00AA348D"/>
    <w:rsid w:val="00AA3493"/>
    <w:rsid w:val="00AA3C50"/>
    <w:rsid w:val="00AA3FA0"/>
    <w:rsid w:val="00AA41D0"/>
    <w:rsid w:val="00AA4512"/>
    <w:rsid w:val="00AA453F"/>
    <w:rsid w:val="00AA45FD"/>
    <w:rsid w:val="00AA461C"/>
    <w:rsid w:val="00AA48DD"/>
    <w:rsid w:val="00AA4AC2"/>
    <w:rsid w:val="00AA4BD9"/>
    <w:rsid w:val="00AA53B7"/>
    <w:rsid w:val="00AA57AD"/>
    <w:rsid w:val="00AA5AD3"/>
    <w:rsid w:val="00AA5C8A"/>
    <w:rsid w:val="00AA5E46"/>
    <w:rsid w:val="00AA5E82"/>
    <w:rsid w:val="00AA5EAA"/>
    <w:rsid w:val="00AA6626"/>
    <w:rsid w:val="00AA673F"/>
    <w:rsid w:val="00AA687C"/>
    <w:rsid w:val="00AA6965"/>
    <w:rsid w:val="00AA6B10"/>
    <w:rsid w:val="00AA6C52"/>
    <w:rsid w:val="00AA7291"/>
    <w:rsid w:val="00AA72D2"/>
    <w:rsid w:val="00AA7481"/>
    <w:rsid w:val="00AA7585"/>
    <w:rsid w:val="00AB0219"/>
    <w:rsid w:val="00AB0444"/>
    <w:rsid w:val="00AB0574"/>
    <w:rsid w:val="00AB0C27"/>
    <w:rsid w:val="00AB0F12"/>
    <w:rsid w:val="00AB1116"/>
    <w:rsid w:val="00AB111C"/>
    <w:rsid w:val="00AB11C4"/>
    <w:rsid w:val="00AB18E3"/>
    <w:rsid w:val="00AB2182"/>
    <w:rsid w:val="00AB23ED"/>
    <w:rsid w:val="00AB287E"/>
    <w:rsid w:val="00AB292C"/>
    <w:rsid w:val="00AB3210"/>
    <w:rsid w:val="00AB327C"/>
    <w:rsid w:val="00AB3338"/>
    <w:rsid w:val="00AB380F"/>
    <w:rsid w:val="00AB38D6"/>
    <w:rsid w:val="00AB3A00"/>
    <w:rsid w:val="00AB3A6D"/>
    <w:rsid w:val="00AB3BD9"/>
    <w:rsid w:val="00AB3E09"/>
    <w:rsid w:val="00AB43B2"/>
    <w:rsid w:val="00AB55D2"/>
    <w:rsid w:val="00AB571B"/>
    <w:rsid w:val="00AB59B7"/>
    <w:rsid w:val="00AB6129"/>
    <w:rsid w:val="00AB622E"/>
    <w:rsid w:val="00AB63A6"/>
    <w:rsid w:val="00AB6DEA"/>
    <w:rsid w:val="00AB720C"/>
    <w:rsid w:val="00AB7C17"/>
    <w:rsid w:val="00AB7E5A"/>
    <w:rsid w:val="00AC038A"/>
    <w:rsid w:val="00AC0403"/>
    <w:rsid w:val="00AC087B"/>
    <w:rsid w:val="00AC08BD"/>
    <w:rsid w:val="00AC0F6E"/>
    <w:rsid w:val="00AC1187"/>
    <w:rsid w:val="00AC1291"/>
    <w:rsid w:val="00AC1CB0"/>
    <w:rsid w:val="00AC1D9D"/>
    <w:rsid w:val="00AC1ED2"/>
    <w:rsid w:val="00AC1F29"/>
    <w:rsid w:val="00AC205B"/>
    <w:rsid w:val="00AC20B5"/>
    <w:rsid w:val="00AC2257"/>
    <w:rsid w:val="00AC2428"/>
    <w:rsid w:val="00AC25E3"/>
    <w:rsid w:val="00AC2636"/>
    <w:rsid w:val="00AC39C0"/>
    <w:rsid w:val="00AC3A5C"/>
    <w:rsid w:val="00AC3C33"/>
    <w:rsid w:val="00AC3C85"/>
    <w:rsid w:val="00AC3E4F"/>
    <w:rsid w:val="00AC3EAE"/>
    <w:rsid w:val="00AC3F38"/>
    <w:rsid w:val="00AC41C1"/>
    <w:rsid w:val="00AC43A1"/>
    <w:rsid w:val="00AC46DC"/>
    <w:rsid w:val="00AC4BE2"/>
    <w:rsid w:val="00AC4C81"/>
    <w:rsid w:val="00AC510A"/>
    <w:rsid w:val="00AC5395"/>
    <w:rsid w:val="00AC54EF"/>
    <w:rsid w:val="00AC5A8C"/>
    <w:rsid w:val="00AC5B54"/>
    <w:rsid w:val="00AC5B63"/>
    <w:rsid w:val="00AC609D"/>
    <w:rsid w:val="00AC61FD"/>
    <w:rsid w:val="00AC6366"/>
    <w:rsid w:val="00AC644E"/>
    <w:rsid w:val="00AC666D"/>
    <w:rsid w:val="00AC676F"/>
    <w:rsid w:val="00AC682D"/>
    <w:rsid w:val="00AC6971"/>
    <w:rsid w:val="00AC6BDA"/>
    <w:rsid w:val="00AC6FC4"/>
    <w:rsid w:val="00AC7341"/>
    <w:rsid w:val="00AC755B"/>
    <w:rsid w:val="00AC7C94"/>
    <w:rsid w:val="00AC7E2E"/>
    <w:rsid w:val="00AC7E7E"/>
    <w:rsid w:val="00AD013A"/>
    <w:rsid w:val="00AD05B0"/>
    <w:rsid w:val="00AD0756"/>
    <w:rsid w:val="00AD081D"/>
    <w:rsid w:val="00AD0A6D"/>
    <w:rsid w:val="00AD0C12"/>
    <w:rsid w:val="00AD0CF6"/>
    <w:rsid w:val="00AD0FCF"/>
    <w:rsid w:val="00AD1292"/>
    <w:rsid w:val="00AD158D"/>
    <w:rsid w:val="00AD1A8D"/>
    <w:rsid w:val="00AD1BC7"/>
    <w:rsid w:val="00AD20DB"/>
    <w:rsid w:val="00AD2286"/>
    <w:rsid w:val="00AD29C9"/>
    <w:rsid w:val="00AD2B18"/>
    <w:rsid w:val="00AD2D9F"/>
    <w:rsid w:val="00AD2E60"/>
    <w:rsid w:val="00AD3077"/>
    <w:rsid w:val="00AD3297"/>
    <w:rsid w:val="00AD36D2"/>
    <w:rsid w:val="00AD3BBF"/>
    <w:rsid w:val="00AD4247"/>
    <w:rsid w:val="00AD425F"/>
    <w:rsid w:val="00AD4382"/>
    <w:rsid w:val="00AD4BA4"/>
    <w:rsid w:val="00AD4CEC"/>
    <w:rsid w:val="00AD4EDB"/>
    <w:rsid w:val="00AD5461"/>
    <w:rsid w:val="00AD5626"/>
    <w:rsid w:val="00AD5C74"/>
    <w:rsid w:val="00AD5E05"/>
    <w:rsid w:val="00AD5FE2"/>
    <w:rsid w:val="00AD603D"/>
    <w:rsid w:val="00AD60A3"/>
    <w:rsid w:val="00AD6768"/>
    <w:rsid w:val="00AD6F7D"/>
    <w:rsid w:val="00AD72ED"/>
    <w:rsid w:val="00AD7664"/>
    <w:rsid w:val="00AD7672"/>
    <w:rsid w:val="00AD787E"/>
    <w:rsid w:val="00AD7A58"/>
    <w:rsid w:val="00AD7AA9"/>
    <w:rsid w:val="00AD7D7B"/>
    <w:rsid w:val="00AD7F14"/>
    <w:rsid w:val="00AD7F16"/>
    <w:rsid w:val="00AD7FB1"/>
    <w:rsid w:val="00AE0981"/>
    <w:rsid w:val="00AE0EAB"/>
    <w:rsid w:val="00AE0F8A"/>
    <w:rsid w:val="00AE1162"/>
    <w:rsid w:val="00AE118C"/>
    <w:rsid w:val="00AE1259"/>
    <w:rsid w:val="00AE1314"/>
    <w:rsid w:val="00AE14DE"/>
    <w:rsid w:val="00AE1B42"/>
    <w:rsid w:val="00AE1C51"/>
    <w:rsid w:val="00AE1E66"/>
    <w:rsid w:val="00AE21FE"/>
    <w:rsid w:val="00AE2288"/>
    <w:rsid w:val="00AE22B5"/>
    <w:rsid w:val="00AE23C9"/>
    <w:rsid w:val="00AE23E5"/>
    <w:rsid w:val="00AE24B0"/>
    <w:rsid w:val="00AE2668"/>
    <w:rsid w:val="00AE2C86"/>
    <w:rsid w:val="00AE2DD0"/>
    <w:rsid w:val="00AE2FFA"/>
    <w:rsid w:val="00AE328F"/>
    <w:rsid w:val="00AE34AE"/>
    <w:rsid w:val="00AE37E0"/>
    <w:rsid w:val="00AE38BB"/>
    <w:rsid w:val="00AE3945"/>
    <w:rsid w:val="00AE3C8E"/>
    <w:rsid w:val="00AE3D78"/>
    <w:rsid w:val="00AE3E0F"/>
    <w:rsid w:val="00AE4025"/>
    <w:rsid w:val="00AE499C"/>
    <w:rsid w:val="00AE4E38"/>
    <w:rsid w:val="00AE4EB4"/>
    <w:rsid w:val="00AE514E"/>
    <w:rsid w:val="00AE52D7"/>
    <w:rsid w:val="00AE5896"/>
    <w:rsid w:val="00AE62E4"/>
    <w:rsid w:val="00AE664D"/>
    <w:rsid w:val="00AE68BC"/>
    <w:rsid w:val="00AE6B9D"/>
    <w:rsid w:val="00AE6FE6"/>
    <w:rsid w:val="00AE7142"/>
    <w:rsid w:val="00AE7569"/>
    <w:rsid w:val="00AE779A"/>
    <w:rsid w:val="00AE7A1E"/>
    <w:rsid w:val="00AE7D27"/>
    <w:rsid w:val="00AEE2DA"/>
    <w:rsid w:val="00AF0373"/>
    <w:rsid w:val="00AF04CA"/>
    <w:rsid w:val="00AF074F"/>
    <w:rsid w:val="00AF0F76"/>
    <w:rsid w:val="00AF13AB"/>
    <w:rsid w:val="00AF16D4"/>
    <w:rsid w:val="00AF18CC"/>
    <w:rsid w:val="00AF1D5B"/>
    <w:rsid w:val="00AF213D"/>
    <w:rsid w:val="00AF223E"/>
    <w:rsid w:val="00AF2379"/>
    <w:rsid w:val="00AF2505"/>
    <w:rsid w:val="00AF25C9"/>
    <w:rsid w:val="00AF294A"/>
    <w:rsid w:val="00AF2D25"/>
    <w:rsid w:val="00AF33F6"/>
    <w:rsid w:val="00AF3770"/>
    <w:rsid w:val="00AF38A0"/>
    <w:rsid w:val="00AF3A93"/>
    <w:rsid w:val="00AF3ABC"/>
    <w:rsid w:val="00AF3B32"/>
    <w:rsid w:val="00AF3D9F"/>
    <w:rsid w:val="00AF3E49"/>
    <w:rsid w:val="00AF41D8"/>
    <w:rsid w:val="00AF43A3"/>
    <w:rsid w:val="00AF4529"/>
    <w:rsid w:val="00AF453D"/>
    <w:rsid w:val="00AF4541"/>
    <w:rsid w:val="00AF4607"/>
    <w:rsid w:val="00AF4835"/>
    <w:rsid w:val="00AF4A13"/>
    <w:rsid w:val="00AF4DC9"/>
    <w:rsid w:val="00AF4E61"/>
    <w:rsid w:val="00AF4E80"/>
    <w:rsid w:val="00AF4F20"/>
    <w:rsid w:val="00AF4F2B"/>
    <w:rsid w:val="00AF510A"/>
    <w:rsid w:val="00AF5473"/>
    <w:rsid w:val="00AF5579"/>
    <w:rsid w:val="00AF56DE"/>
    <w:rsid w:val="00AF5C5D"/>
    <w:rsid w:val="00AF5C9A"/>
    <w:rsid w:val="00AF5CDC"/>
    <w:rsid w:val="00AF6360"/>
    <w:rsid w:val="00AF69DD"/>
    <w:rsid w:val="00AF6A15"/>
    <w:rsid w:val="00AF737C"/>
    <w:rsid w:val="00AF7573"/>
    <w:rsid w:val="00AF76F8"/>
    <w:rsid w:val="00AF79CD"/>
    <w:rsid w:val="00AF7B0F"/>
    <w:rsid w:val="00AF7B37"/>
    <w:rsid w:val="00AFDEF9"/>
    <w:rsid w:val="00B004C1"/>
    <w:rsid w:val="00B0080C"/>
    <w:rsid w:val="00B01036"/>
    <w:rsid w:val="00B01445"/>
    <w:rsid w:val="00B0164C"/>
    <w:rsid w:val="00B017EC"/>
    <w:rsid w:val="00B018AC"/>
    <w:rsid w:val="00B019F9"/>
    <w:rsid w:val="00B01E75"/>
    <w:rsid w:val="00B02315"/>
    <w:rsid w:val="00B0247A"/>
    <w:rsid w:val="00B02875"/>
    <w:rsid w:val="00B02883"/>
    <w:rsid w:val="00B03066"/>
    <w:rsid w:val="00B031CF"/>
    <w:rsid w:val="00B03468"/>
    <w:rsid w:val="00B036D1"/>
    <w:rsid w:val="00B03B4A"/>
    <w:rsid w:val="00B03BFF"/>
    <w:rsid w:val="00B03E71"/>
    <w:rsid w:val="00B04156"/>
    <w:rsid w:val="00B044BC"/>
    <w:rsid w:val="00B044F4"/>
    <w:rsid w:val="00B04691"/>
    <w:rsid w:val="00B046BF"/>
    <w:rsid w:val="00B046D5"/>
    <w:rsid w:val="00B048C9"/>
    <w:rsid w:val="00B04990"/>
    <w:rsid w:val="00B04E11"/>
    <w:rsid w:val="00B04F56"/>
    <w:rsid w:val="00B05120"/>
    <w:rsid w:val="00B05437"/>
    <w:rsid w:val="00B05519"/>
    <w:rsid w:val="00B05C1C"/>
    <w:rsid w:val="00B05C4B"/>
    <w:rsid w:val="00B05E39"/>
    <w:rsid w:val="00B05F8A"/>
    <w:rsid w:val="00B06650"/>
    <w:rsid w:val="00B068DE"/>
    <w:rsid w:val="00B06944"/>
    <w:rsid w:val="00B0726D"/>
    <w:rsid w:val="00B073F1"/>
    <w:rsid w:val="00B074DE"/>
    <w:rsid w:val="00B0799F"/>
    <w:rsid w:val="00B07A91"/>
    <w:rsid w:val="00B07A9C"/>
    <w:rsid w:val="00B07D0D"/>
    <w:rsid w:val="00B1005A"/>
    <w:rsid w:val="00B10390"/>
    <w:rsid w:val="00B10634"/>
    <w:rsid w:val="00B1063D"/>
    <w:rsid w:val="00B10919"/>
    <w:rsid w:val="00B10F5A"/>
    <w:rsid w:val="00B112EA"/>
    <w:rsid w:val="00B1157B"/>
    <w:rsid w:val="00B11633"/>
    <w:rsid w:val="00B1172D"/>
    <w:rsid w:val="00B118EC"/>
    <w:rsid w:val="00B11AF3"/>
    <w:rsid w:val="00B11BB4"/>
    <w:rsid w:val="00B11F78"/>
    <w:rsid w:val="00B121CB"/>
    <w:rsid w:val="00B125D9"/>
    <w:rsid w:val="00B1266D"/>
    <w:rsid w:val="00B12700"/>
    <w:rsid w:val="00B128FC"/>
    <w:rsid w:val="00B12B51"/>
    <w:rsid w:val="00B12BBD"/>
    <w:rsid w:val="00B12CA2"/>
    <w:rsid w:val="00B12EC6"/>
    <w:rsid w:val="00B13000"/>
    <w:rsid w:val="00B13A21"/>
    <w:rsid w:val="00B13EFE"/>
    <w:rsid w:val="00B14109"/>
    <w:rsid w:val="00B14311"/>
    <w:rsid w:val="00B14DAE"/>
    <w:rsid w:val="00B1501B"/>
    <w:rsid w:val="00B152C9"/>
    <w:rsid w:val="00B154AB"/>
    <w:rsid w:val="00B15591"/>
    <w:rsid w:val="00B156E5"/>
    <w:rsid w:val="00B15A10"/>
    <w:rsid w:val="00B15E7E"/>
    <w:rsid w:val="00B15FC5"/>
    <w:rsid w:val="00B1608D"/>
    <w:rsid w:val="00B16322"/>
    <w:rsid w:val="00B164C1"/>
    <w:rsid w:val="00B16785"/>
    <w:rsid w:val="00B16DD1"/>
    <w:rsid w:val="00B16E86"/>
    <w:rsid w:val="00B1720E"/>
    <w:rsid w:val="00B1754E"/>
    <w:rsid w:val="00B179BC"/>
    <w:rsid w:val="00B17C67"/>
    <w:rsid w:val="00B17DE8"/>
    <w:rsid w:val="00B2014C"/>
    <w:rsid w:val="00B20842"/>
    <w:rsid w:val="00B2086E"/>
    <w:rsid w:val="00B20A91"/>
    <w:rsid w:val="00B20AC6"/>
    <w:rsid w:val="00B20E26"/>
    <w:rsid w:val="00B2135F"/>
    <w:rsid w:val="00B21459"/>
    <w:rsid w:val="00B21BCC"/>
    <w:rsid w:val="00B2206F"/>
    <w:rsid w:val="00B220E3"/>
    <w:rsid w:val="00B221AA"/>
    <w:rsid w:val="00B2235D"/>
    <w:rsid w:val="00B2245C"/>
    <w:rsid w:val="00B225A0"/>
    <w:rsid w:val="00B22630"/>
    <w:rsid w:val="00B22816"/>
    <w:rsid w:val="00B22B85"/>
    <w:rsid w:val="00B22FD7"/>
    <w:rsid w:val="00B236D6"/>
    <w:rsid w:val="00B2396A"/>
    <w:rsid w:val="00B23B74"/>
    <w:rsid w:val="00B23FCC"/>
    <w:rsid w:val="00B24259"/>
    <w:rsid w:val="00B24345"/>
    <w:rsid w:val="00B24406"/>
    <w:rsid w:val="00B24433"/>
    <w:rsid w:val="00B24721"/>
    <w:rsid w:val="00B24839"/>
    <w:rsid w:val="00B24FD0"/>
    <w:rsid w:val="00B25221"/>
    <w:rsid w:val="00B25386"/>
    <w:rsid w:val="00B2556D"/>
    <w:rsid w:val="00B25AA6"/>
    <w:rsid w:val="00B25E53"/>
    <w:rsid w:val="00B25F09"/>
    <w:rsid w:val="00B26156"/>
    <w:rsid w:val="00B26158"/>
    <w:rsid w:val="00B26361"/>
    <w:rsid w:val="00B2649E"/>
    <w:rsid w:val="00B2655C"/>
    <w:rsid w:val="00B26EEE"/>
    <w:rsid w:val="00B270D1"/>
    <w:rsid w:val="00B2711E"/>
    <w:rsid w:val="00B27514"/>
    <w:rsid w:val="00B275C2"/>
    <w:rsid w:val="00B277E0"/>
    <w:rsid w:val="00B278EE"/>
    <w:rsid w:val="00B27920"/>
    <w:rsid w:val="00B27D14"/>
    <w:rsid w:val="00B3006F"/>
    <w:rsid w:val="00B30786"/>
    <w:rsid w:val="00B30961"/>
    <w:rsid w:val="00B30A9F"/>
    <w:rsid w:val="00B30B0C"/>
    <w:rsid w:val="00B30BFC"/>
    <w:rsid w:val="00B30C2A"/>
    <w:rsid w:val="00B31059"/>
    <w:rsid w:val="00B3122C"/>
    <w:rsid w:val="00B3131E"/>
    <w:rsid w:val="00B315F3"/>
    <w:rsid w:val="00B318CE"/>
    <w:rsid w:val="00B31D35"/>
    <w:rsid w:val="00B31FF0"/>
    <w:rsid w:val="00B32709"/>
    <w:rsid w:val="00B32802"/>
    <w:rsid w:val="00B32CAB"/>
    <w:rsid w:val="00B32E6F"/>
    <w:rsid w:val="00B33250"/>
    <w:rsid w:val="00B33308"/>
    <w:rsid w:val="00B33BE4"/>
    <w:rsid w:val="00B33F8C"/>
    <w:rsid w:val="00B34012"/>
    <w:rsid w:val="00B34191"/>
    <w:rsid w:val="00B34268"/>
    <w:rsid w:val="00B347E5"/>
    <w:rsid w:val="00B3481D"/>
    <w:rsid w:val="00B34B44"/>
    <w:rsid w:val="00B354C1"/>
    <w:rsid w:val="00B35815"/>
    <w:rsid w:val="00B35F99"/>
    <w:rsid w:val="00B362A1"/>
    <w:rsid w:val="00B362EC"/>
    <w:rsid w:val="00B363EB"/>
    <w:rsid w:val="00B366E5"/>
    <w:rsid w:val="00B3696F"/>
    <w:rsid w:val="00B369AC"/>
    <w:rsid w:val="00B36A6E"/>
    <w:rsid w:val="00B36D99"/>
    <w:rsid w:val="00B36E63"/>
    <w:rsid w:val="00B36E88"/>
    <w:rsid w:val="00B374F9"/>
    <w:rsid w:val="00B37585"/>
    <w:rsid w:val="00B3766B"/>
    <w:rsid w:val="00B376E1"/>
    <w:rsid w:val="00B37859"/>
    <w:rsid w:val="00B37B20"/>
    <w:rsid w:val="00B37B61"/>
    <w:rsid w:val="00B37D6E"/>
    <w:rsid w:val="00B37EBF"/>
    <w:rsid w:val="00B37EF7"/>
    <w:rsid w:val="00B37FC6"/>
    <w:rsid w:val="00B40049"/>
    <w:rsid w:val="00B40259"/>
    <w:rsid w:val="00B4078E"/>
    <w:rsid w:val="00B407DF"/>
    <w:rsid w:val="00B40880"/>
    <w:rsid w:val="00B40F48"/>
    <w:rsid w:val="00B410CE"/>
    <w:rsid w:val="00B413BD"/>
    <w:rsid w:val="00B41750"/>
    <w:rsid w:val="00B41B21"/>
    <w:rsid w:val="00B4205C"/>
    <w:rsid w:val="00B4218B"/>
    <w:rsid w:val="00B422B9"/>
    <w:rsid w:val="00B42395"/>
    <w:rsid w:val="00B42601"/>
    <w:rsid w:val="00B42A26"/>
    <w:rsid w:val="00B42B52"/>
    <w:rsid w:val="00B42BC9"/>
    <w:rsid w:val="00B42DEC"/>
    <w:rsid w:val="00B42E6C"/>
    <w:rsid w:val="00B42E95"/>
    <w:rsid w:val="00B432A7"/>
    <w:rsid w:val="00B43330"/>
    <w:rsid w:val="00B43334"/>
    <w:rsid w:val="00B438BB"/>
    <w:rsid w:val="00B43C4D"/>
    <w:rsid w:val="00B4433D"/>
    <w:rsid w:val="00B443C7"/>
    <w:rsid w:val="00B4448D"/>
    <w:rsid w:val="00B448F9"/>
    <w:rsid w:val="00B44B8F"/>
    <w:rsid w:val="00B44CF7"/>
    <w:rsid w:val="00B4516E"/>
    <w:rsid w:val="00B457E3"/>
    <w:rsid w:val="00B459F0"/>
    <w:rsid w:val="00B45A52"/>
    <w:rsid w:val="00B45B84"/>
    <w:rsid w:val="00B45BB2"/>
    <w:rsid w:val="00B45D68"/>
    <w:rsid w:val="00B45F0C"/>
    <w:rsid w:val="00B4607C"/>
    <w:rsid w:val="00B46389"/>
    <w:rsid w:val="00B467DC"/>
    <w:rsid w:val="00B46A03"/>
    <w:rsid w:val="00B4726B"/>
    <w:rsid w:val="00B473D5"/>
    <w:rsid w:val="00B47631"/>
    <w:rsid w:val="00B47C05"/>
    <w:rsid w:val="00B47C79"/>
    <w:rsid w:val="00B47D5F"/>
    <w:rsid w:val="00B47E40"/>
    <w:rsid w:val="00B47E74"/>
    <w:rsid w:val="00B47F3A"/>
    <w:rsid w:val="00B500E6"/>
    <w:rsid w:val="00B501D2"/>
    <w:rsid w:val="00B5028F"/>
    <w:rsid w:val="00B504B8"/>
    <w:rsid w:val="00B507C5"/>
    <w:rsid w:val="00B5091A"/>
    <w:rsid w:val="00B50B90"/>
    <w:rsid w:val="00B50C20"/>
    <w:rsid w:val="00B5119D"/>
    <w:rsid w:val="00B511FE"/>
    <w:rsid w:val="00B512D8"/>
    <w:rsid w:val="00B51310"/>
    <w:rsid w:val="00B51401"/>
    <w:rsid w:val="00B51601"/>
    <w:rsid w:val="00B51682"/>
    <w:rsid w:val="00B51AD8"/>
    <w:rsid w:val="00B52099"/>
    <w:rsid w:val="00B52156"/>
    <w:rsid w:val="00B5234E"/>
    <w:rsid w:val="00B52A3B"/>
    <w:rsid w:val="00B52B0C"/>
    <w:rsid w:val="00B52B9A"/>
    <w:rsid w:val="00B52FFD"/>
    <w:rsid w:val="00B53169"/>
    <w:rsid w:val="00B532EA"/>
    <w:rsid w:val="00B5354F"/>
    <w:rsid w:val="00B53696"/>
    <w:rsid w:val="00B545F9"/>
    <w:rsid w:val="00B54610"/>
    <w:rsid w:val="00B54683"/>
    <w:rsid w:val="00B546CE"/>
    <w:rsid w:val="00B5492C"/>
    <w:rsid w:val="00B54C2C"/>
    <w:rsid w:val="00B54C38"/>
    <w:rsid w:val="00B55275"/>
    <w:rsid w:val="00B55632"/>
    <w:rsid w:val="00B55824"/>
    <w:rsid w:val="00B55FBD"/>
    <w:rsid w:val="00B56216"/>
    <w:rsid w:val="00B565B4"/>
    <w:rsid w:val="00B566DC"/>
    <w:rsid w:val="00B5684E"/>
    <w:rsid w:val="00B56AE3"/>
    <w:rsid w:val="00B56B40"/>
    <w:rsid w:val="00B56C74"/>
    <w:rsid w:val="00B56C77"/>
    <w:rsid w:val="00B56EA2"/>
    <w:rsid w:val="00B56EBE"/>
    <w:rsid w:val="00B5797D"/>
    <w:rsid w:val="00B57CDB"/>
    <w:rsid w:val="00B57D99"/>
    <w:rsid w:val="00B57DAF"/>
    <w:rsid w:val="00B57F48"/>
    <w:rsid w:val="00B5DF4C"/>
    <w:rsid w:val="00B60114"/>
    <w:rsid w:val="00B60166"/>
    <w:rsid w:val="00B606AC"/>
    <w:rsid w:val="00B60920"/>
    <w:rsid w:val="00B60D50"/>
    <w:rsid w:val="00B614AA"/>
    <w:rsid w:val="00B617D1"/>
    <w:rsid w:val="00B61974"/>
    <w:rsid w:val="00B62125"/>
    <w:rsid w:val="00B62199"/>
    <w:rsid w:val="00B6233C"/>
    <w:rsid w:val="00B623D9"/>
    <w:rsid w:val="00B62631"/>
    <w:rsid w:val="00B62FE4"/>
    <w:rsid w:val="00B63316"/>
    <w:rsid w:val="00B6371A"/>
    <w:rsid w:val="00B637AC"/>
    <w:rsid w:val="00B638D5"/>
    <w:rsid w:val="00B63E14"/>
    <w:rsid w:val="00B63F6E"/>
    <w:rsid w:val="00B63F71"/>
    <w:rsid w:val="00B6456F"/>
    <w:rsid w:val="00B645E7"/>
    <w:rsid w:val="00B6484A"/>
    <w:rsid w:val="00B6496F"/>
    <w:rsid w:val="00B649DC"/>
    <w:rsid w:val="00B64B1C"/>
    <w:rsid w:val="00B64B3B"/>
    <w:rsid w:val="00B64D35"/>
    <w:rsid w:val="00B64E59"/>
    <w:rsid w:val="00B64FE3"/>
    <w:rsid w:val="00B65342"/>
    <w:rsid w:val="00B6536F"/>
    <w:rsid w:val="00B655A5"/>
    <w:rsid w:val="00B65D5D"/>
    <w:rsid w:val="00B65EC9"/>
    <w:rsid w:val="00B65FDD"/>
    <w:rsid w:val="00B66960"/>
    <w:rsid w:val="00B66F29"/>
    <w:rsid w:val="00B66F7F"/>
    <w:rsid w:val="00B66FA6"/>
    <w:rsid w:val="00B672B5"/>
    <w:rsid w:val="00B673F1"/>
    <w:rsid w:val="00B677F6"/>
    <w:rsid w:val="00B6783B"/>
    <w:rsid w:val="00B67A34"/>
    <w:rsid w:val="00B67EA0"/>
    <w:rsid w:val="00B700EB"/>
    <w:rsid w:val="00B70110"/>
    <w:rsid w:val="00B7028A"/>
    <w:rsid w:val="00B70996"/>
    <w:rsid w:val="00B709AC"/>
    <w:rsid w:val="00B709F8"/>
    <w:rsid w:val="00B70A34"/>
    <w:rsid w:val="00B70B3A"/>
    <w:rsid w:val="00B70F19"/>
    <w:rsid w:val="00B7164F"/>
    <w:rsid w:val="00B717FE"/>
    <w:rsid w:val="00B71AED"/>
    <w:rsid w:val="00B71BC0"/>
    <w:rsid w:val="00B71E29"/>
    <w:rsid w:val="00B71F19"/>
    <w:rsid w:val="00B720F8"/>
    <w:rsid w:val="00B720FF"/>
    <w:rsid w:val="00B725F3"/>
    <w:rsid w:val="00B72701"/>
    <w:rsid w:val="00B7294C"/>
    <w:rsid w:val="00B72A95"/>
    <w:rsid w:val="00B72EBF"/>
    <w:rsid w:val="00B73027"/>
    <w:rsid w:val="00B73369"/>
    <w:rsid w:val="00B7364D"/>
    <w:rsid w:val="00B73945"/>
    <w:rsid w:val="00B73A38"/>
    <w:rsid w:val="00B73D7B"/>
    <w:rsid w:val="00B73DEF"/>
    <w:rsid w:val="00B73ED2"/>
    <w:rsid w:val="00B73FAD"/>
    <w:rsid w:val="00B740DD"/>
    <w:rsid w:val="00B741E2"/>
    <w:rsid w:val="00B74237"/>
    <w:rsid w:val="00B743F8"/>
    <w:rsid w:val="00B74670"/>
    <w:rsid w:val="00B748F5"/>
    <w:rsid w:val="00B74B47"/>
    <w:rsid w:val="00B74CB5"/>
    <w:rsid w:val="00B75078"/>
    <w:rsid w:val="00B75411"/>
    <w:rsid w:val="00B75683"/>
    <w:rsid w:val="00B756AF"/>
    <w:rsid w:val="00B759B3"/>
    <w:rsid w:val="00B75AC7"/>
    <w:rsid w:val="00B75DA8"/>
    <w:rsid w:val="00B75E02"/>
    <w:rsid w:val="00B75EF9"/>
    <w:rsid w:val="00B75F0D"/>
    <w:rsid w:val="00B75F66"/>
    <w:rsid w:val="00B76391"/>
    <w:rsid w:val="00B763BA"/>
    <w:rsid w:val="00B766AC"/>
    <w:rsid w:val="00B7676F"/>
    <w:rsid w:val="00B76C36"/>
    <w:rsid w:val="00B76D9B"/>
    <w:rsid w:val="00B76EA5"/>
    <w:rsid w:val="00B77092"/>
    <w:rsid w:val="00B772E4"/>
    <w:rsid w:val="00B772FA"/>
    <w:rsid w:val="00B773C2"/>
    <w:rsid w:val="00B77582"/>
    <w:rsid w:val="00B7784D"/>
    <w:rsid w:val="00B77990"/>
    <w:rsid w:val="00B77BDB"/>
    <w:rsid w:val="00B77F92"/>
    <w:rsid w:val="00B8055E"/>
    <w:rsid w:val="00B8079E"/>
    <w:rsid w:val="00B80828"/>
    <w:rsid w:val="00B808CC"/>
    <w:rsid w:val="00B80D0C"/>
    <w:rsid w:val="00B80E48"/>
    <w:rsid w:val="00B810F5"/>
    <w:rsid w:val="00B8155E"/>
    <w:rsid w:val="00B81652"/>
    <w:rsid w:val="00B8176C"/>
    <w:rsid w:val="00B81A47"/>
    <w:rsid w:val="00B81A82"/>
    <w:rsid w:val="00B81C45"/>
    <w:rsid w:val="00B82554"/>
    <w:rsid w:val="00B82630"/>
    <w:rsid w:val="00B827E7"/>
    <w:rsid w:val="00B828AB"/>
    <w:rsid w:val="00B8290A"/>
    <w:rsid w:val="00B82968"/>
    <w:rsid w:val="00B82982"/>
    <w:rsid w:val="00B8310F"/>
    <w:rsid w:val="00B83155"/>
    <w:rsid w:val="00B832C2"/>
    <w:rsid w:val="00B83614"/>
    <w:rsid w:val="00B83704"/>
    <w:rsid w:val="00B8383E"/>
    <w:rsid w:val="00B8385C"/>
    <w:rsid w:val="00B83E54"/>
    <w:rsid w:val="00B83EC2"/>
    <w:rsid w:val="00B84544"/>
    <w:rsid w:val="00B847DB"/>
    <w:rsid w:val="00B84828"/>
    <w:rsid w:val="00B84C9A"/>
    <w:rsid w:val="00B851A7"/>
    <w:rsid w:val="00B85561"/>
    <w:rsid w:val="00B855CE"/>
    <w:rsid w:val="00B85B6E"/>
    <w:rsid w:val="00B85C0E"/>
    <w:rsid w:val="00B85E2F"/>
    <w:rsid w:val="00B85F4A"/>
    <w:rsid w:val="00B863D7"/>
    <w:rsid w:val="00B863EE"/>
    <w:rsid w:val="00B867F2"/>
    <w:rsid w:val="00B86A44"/>
    <w:rsid w:val="00B86AF9"/>
    <w:rsid w:val="00B86D35"/>
    <w:rsid w:val="00B86D5E"/>
    <w:rsid w:val="00B86F83"/>
    <w:rsid w:val="00B86FC5"/>
    <w:rsid w:val="00B87348"/>
    <w:rsid w:val="00B8753E"/>
    <w:rsid w:val="00B877B5"/>
    <w:rsid w:val="00B878F8"/>
    <w:rsid w:val="00B879AA"/>
    <w:rsid w:val="00B879F8"/>
    <w:rsid w:val="00B901B9"/>
    <w:rsid w:val="00B903C8"/>
    <w:rsid w:val="00B910B3"/>
    <w:rsid w:val="00B9113F"/>
    <w:rsid w:val="00B912FA"/>
    <w:rsid w:val="00B91490"/>
    <w:rsid w:val="00B91DF5"/>
    <w:rsid w:val="00B91F70"/>
    <w:rsid w:val="00B920B2"/>
    <w:rsid w:val="00B926D9"/>
    <w:rsid w:val="00B92743"/>
    <w:rsid w:val="00B92B22"/>
    <w:rsid w:val="00B92DC4"/>
    <w:rsid w:val="00B92E15"/>
    <w:rsid w:val="00B931F4"/>
    <w:rsid w:val="00B935DD"/>
    <w:rsid w:val="00B93759"/>
    <w:rsid w:val="00B937EF"/>
    <w:rsid w:val="00B93922"/>
    <w:rsid w:val="00B939F4"/>
    <w:rsid w:val="00B93CFF"/>
    <w:rsid w:val="00B93D35"/>
    <w:rsid w:val="00B940F2"/>
    <w:rsid w:val="00B94A55"/>
    <w:rsid w:val="00B94EC6"/>
    <w:rsid w:val="00B94F70"/>
    <w:rsid w:val="00B9565B"/>
    <w:rsid w:val="00B95D63"/>
    <w:rsid w:val="00B95D6F"/>
    <w:rsid w:val="00B95FF9"/>
    <w:rsid w:val="00B96074"/>
    <w:rsid w:val="00B9637E"/>
    <w:rsid w:val="00B96831"/>
    <w:rsid w:val="00B96B13"/>
    <w:rsid w:val="00B96D62"/>
    <w:rsid w:val="00B96EE4"/>
    <w:rsid w:val="00B970E6"/>
    <w:rsid w:val="00B97166"/>
    <w:rsid w:val="00B972A3"/>
    <w:rsid w:val="00B974E7"/>
    <w:rsid w:val="00B976A9"/>
    <w:rsid w:val="00B977FE"/>
    <w:rsid w:val="00B97B00"/>
    <w:rsid w:val="00B97CF4"/>
    <w:rsid w:val="00B97D40"/>
    <w:rsid w:val="00BA027B"/>
    <w:rsid w:val="00BA03DB"/>
    <w:rsid w:val="00BA076A"/>
    <w:rsid w:val="00BA0B27"/>
    <w:rsid w:val="00BA0C2D"/>
    <w:rsid w:val="00BA0C43"/>
    <w:rsid w:val="00BA109F"/>
    <w:rsid w:val="00BA113C"/>
    <w:rsid w:val="00BA11F0"/>
    <w:rsid w:val="00BA129F"/>
    <w:rsid w:val="00BA1376"/>
    <w:rsid w:val="00BA1637"/>
    <w:rsid w:val="00BA1A8E"/>
    <w:rsid w:val="00BA1B83"/>
    <w:rsid w:val="00BA1BEC"/>
    <w:rsid w:val="00BA1CD8"/>
    <w:rsid w:val="00BA1F33"/>
    <w:rsid w:val="00BA20A7"/>
    <w:rsid w:val="00BA27C7"/>
    <w:rsid w:val="00BA2D9E"/>
    <w:rsid w:val="00BA2DF9"/>
    <w:rsid w:val="00BA2E03"/>
    <w:rsid w:val="00BA2F1A"/>
    <w:rsid w:val="00BA2FAC"/>
    <w:rsid w:val="00BA3174"/>
    <w:rsid w:val="00BA368A"/>
    <w:rsid w:val="00BA3934"/>
    <w:rsid w:val="00BA3DA7"/>
    <w:rsid w:val="00BA4053"/>
    <w:rsid w:val="00BA4338"/>
    <w:rsid w:val="00BA43EB"/>
    <w:rsid w:val="00BA45B8"/>
    <w:rsid w:val="00BA466A"/>
    <w:rsid w:val="00BA47BB"/>
    <w:rsid w:val="00BA4894"/>
    <w:rsid w:val="00BA4BE1"/>
    <w:rsid w:val="00BA4C5D"/>
    <w:rsid w:val="00BA4C83"/>
    <w:rsid w:val="00BA4EC8"/>
    <w:rsid w:val="00BA4EE3"/>
    <w:rsid w:val="00BA4F93"/>
    <w:rsid w:val="00BA5398"/>
    <w:rsid w:val="00BA54B2"/>
    <w:rsid w:val="00BA579F"/>
    <w:rsid w:val="00BA5902"/>
    <w:rsid w:val="00BA5938"/>
    <w:rsid w:val="00BA5D37"/>
    <w:rsid w:val="00BA5E30"/>
    <w:rsid w:val="00BA66B3"/>
    <w:rsid w:val="00BA68F2"/>
    <w:rsid w:val="00BA6922"/>
    <w:rsid w:val="00BA69E5"/>
    <w:rsid w:val="00BA701E"/>
    <w:rsid w:val="00BA7277"/>
    <w:rsid w:val="00BA7525"/>
    <w:rsid w:val="00BA7662"/>
    <w:rsid w:val="00BA7760"/>
    <w:rsid w:val="00BA7892"/>
    <w:rsid w:val="00BA7ECE"/>
    <w:rsid w:val="00BA7F6F"/>
    <w:rsid w:val="00BB0016"/>
    <w:rsid w:val="00BB0113"/>
    <w:rsid w:val="00BB05F1"/>
    <w:rsid w:val="00BB0A32"/>
    <w:rsid w:val="00BB0C29"/>
    <w:rsid w:val="00BB0D1E"/>
    <w:rsid w:val="00BB10EA"/>
    <w:rsid w:val="00BB1148"/>
    <w:rsid w:val="00BB11BE"/>
    <w:rsid w:val="00BB150F"/>
    <w:rsid w:val="00BB1705"/>
    <w:rsid w:val="00BB1C95"/>
    <w:rsid w:val="00BB258C"/>
    <w:rsid w:val="00BB26FE"/>
    <w:rsid w:val="00BB2746"/>
    <w:rsid w:val="00BB28CF"/>
    <w:rsid w:val="00BB2A04"/>
    <w:rsid w:val="00BB2DE6"/>
    <w:rsid w:val="00BB31DB"/>
    <w:rsid w:val="00BB3292"/>
    <w:rsid w:val="00BB348C"/>
    <w:rsid w:val="00BB36C4"/>
    <w:rsid w:val="00BB3766"/>
    <w:rsid w:val="00BB3A78"/>
    <w:rsid w:val="00BB3AA3"/>
    <w:rsid w:val="00BB3C00"/>
    <w:rsid w:val="00BB3EC2"/>
    <w:rsid w:val="00BB40A8"/>
    <w:rsid w:val="00BB4C9A"/>
    <w:rsid w:val="00BB52D5"/>
    <w:rsid w:val="00BB557B"/>
    <w:rsid w:val="00BB55A9"/>
    <w:rsid w:val="00BB569E"/>
    <w:rsid w:val="00BB5CF9"/>
    <w:rsid w:val="00BB5FD3"/>
    <w:rsid w:val="00BB6518"/>
    <w:rsid w:val="00BB6550"/>
    <w:rsid w:val="00BB659B"/>
    <w:rsid w:val="00BB67E2"/>
    <w:rsid w:val="00BB6941"/>
    <w:rsid w:val="00BB6AC5"/>
    <w:rsid w:val="00BB6D51"/>
    <w:rsid w:val="00BB6F5B"/>
    <w:rsid w:val="00BB6F6D"/>
    <w:rsid w:val="00BB75D4"/>
    <w:rsid w:val="00BB799B"/>
    <w:rsid w:val="00BB7A1F"/>
    <w:rsid w:val="00BB7B16"/>
    <w:rsid w:val="00BB7C04"/>
    <w:rsid w:val="00BC020D"/>
    <w:rsid w:val="00BC0C5F"/>
    <w:rsid w:val="00BC0D00"/>
    <w:rsid w:val="00BC130F"/>
    <w:rsid w:val="00BC1423"/>
    <w:rsid w:val="00BC1B16"/>
    <w:rsid w:val="00BC216A"/>
    <w:rsid w:val="00BC2C9D"/>
    <w:rsid w:val="00BC32DC"/>
    <w:rsid w:val="00BC37AA"/>
    <w:rsid w:val="00BC38DA"/>
    <w:rsid w:val="00BC39C6"/>
    <w:rsid w:val="00BC3D7D"/>
    <w:rsid w:val="00BC3D9A"/>
    <w:rsid w:val="00BC40F2"/>
    <w:rsid w:val="00BC428E"/>
    <w:rsid w:val="00BC42BE"/>
    <w:rsid w:val="00BC467C"/>
    <w:rsid w:val="00BC4680"/>
    <w:rsid w:val="00BC4782"/>
    <w:rsid w:val="00BC49A4"/>
    <w:rsid w:val="00BC4AA1"/>
    <w:rsid w:val="00BC4C00"/>
    <w:rsid w:val="00BC512B"/>
    <w:rsid w:val="00BC52E9"/>
    <w:rsid w:val="00BC541A"/>
    <w:rsid w:val="00BC5454"/>
    <w:rsid w:val="00BC55AD"/>
    <w:rsid w:val="00BC564C"/>
    <w:rsid w:val="00BC6154"/>
    <w:rsid w:val="00BC618E"/>
    <w:rsid w:val="00BC645D"/>
    <w:rsid w:val="00BC67E4"/>
    <w:rsid w:val="00BC680B"/>
    <w:rsid w:val="00BC68F0"/>
    <w:rsid w:val="00BC68F1"/>
    <w:rsid w:val="00BC6948"/>
    <w:rsid w:val="00BC699F"/>
    <w:rsid w:val="00BC6D84"/>
    <w:rsid w:val="00BC72CA"/>
    <w:rsid w:val="00BC73C8"/>
    <w:rsid w:val="00BC7598"/>
    <w:rsid w:val="00BC7AD3"/>
    <w:rsid w:val="00BD00FF"/>
    <w:rsid w:val="00BD0297"/>
    <w:rsid w:val="00BD063B"/>
    <w:rsid w:val="00BD08C8"/>
    <w:rsid w:val="00BD0902"/>
    <w:rsid w:val="00BD0903"/>
    <w:rsid w:val="00BD0CAA"/>
    <w:rsid w:val="00BD0F74"/>
    <w:rsid w:val="00BD1149"/>
    <w:rsid w:val="00BD148F"/>
    <w:rsid w:val="00BD175D"/>
    <w:rsid w:val="00BD181D"/>
    <w:rsid w:val="00BD1850"/>
    <w:rsid w:val="00BD19D9"/>
    <w:rsid w:val="00BD1A15"/>
    <w:rsid w:val="00BD1A92"/>
    <w:rsid w:val="00BD1AD4"/>
    <w:rsid w:val="00BD1BED"/>
    <w:rsid w:val="00BD2093"/>
    <w:rsid w:val="00BD23FC"/>
    <w:rsid w:val="00BD28AE"/>
    <w:rsid w:val="00BD291F"/>
    <w:rsid w:val="00BD2BC7"/>
    <w:rsid w:val="00BD2C8A"/>
    <w:rsid w:val="00BD2CE4"/>
    <w:rsid w:val="00BD2DBD"/>
    <w:rsid w:val="00BD306A"/>
    <w:rsid w:val="00BD3249"/>
    <w:rsid w:val="00BD36B6"/>
    <w:rsid w:val="00BD38DA"/>
    <w:rsid w:val="00BD3BCB"/>
    <w:rsid w:val="00BD43D7"/>
    <w:rsid w:val="00BD4470"/>
    <w:rsid w:val="00BD448F"/>
    <w:rsid w:val="00BD44DB"/>
    <w:rsid w:val="00BD4934"/>
    <w:rsid w:val="00BD4DF6"/>
    <w:rsid w:val="00BD4F49"/>
    <w:rsid w:val="00BD5035"/>
    <w:rsid w:val="00BD55C0"/>
    <w:rsid w:val="00BD55FA"/>
    <w:rsid w:val="00BD5BB0"/>
    <w:rsid w:val="00BD5FEF"/>
    <w:rsid w:val="00BD63B0"/>
    <w:rsid w:val="00BD63DF"/>
    <w:rsid w:val="00BD63F8"/>
    <w:rsid w:val="00BD64DF"/>
    <w:rsid w:val="00BD6538"/>
    <w:rsid w:val="00BD6649"/>
    <w:rsid w:val="00BD6A9B"/>
    <w:rsid w:val="00BD713E"/>
    <w:rsid w:val="00BD7514"/>
    <w:rsid w:val="00BD7800"/>
    <w:rsid w:val="00BD785C"/>
    <w:rsid w:val="00BD78D6"/>
    <w:rsid w:val="00BD797D"/>
    <w:rsid w:val="00BD7D9C"/>
    <w:rsid w:val="00BD7E79"/>
    <w:rsid w:val="00BE0410"/>
    <w:rsid w:val="00BE063C"/>
    <w:rsid w:val="00BE0745"/>
    <w:rsid w:val="00BE0770"/>
    <w:rsid w:val="00BE077C"/>
    <w:rsid w:val="00BE0983"/>
    <w:rsid w:val="00BE0B59"/>
    <w:rsid w:val="00BE0EA5"/>
    <w:rsid w:val="00BE10C1"/>
    <w:rsid w:val="00BE1300"/>
    <w:rsid w:val="00BE16DB"/>
    <w:rsid w:val="00BE19CB"/>
    <w:rsid w:val="00BE1B3E"/>
    <w:rsid w:val="00BE1F5D"/>
    <w:rsid w:val="00BE2291"/>
    <w:rsid w:val="00BE2374"/>
    <w:rsid w:val="00BE2411"/>
    <w:rsid w:val="00BE2564"/>
    <w:rsid w:val="00BE262E"/>
    <w:rsid w:val="00BE272E"/>
    <w:rsid w:val="00BE29D7"/>
    <w:rsid w:val="00BE2A36"/>
    <w:rsid w:val="00BE2B8D"/>
    <w:rsid w:val="00BE2DC9"/>
    <w:rsid w:val="00BE3190"/>
    <w:rsid w:val="00BE3193"/>
    <w:rsid w:val="00BE3889"/>
    <w:rsid w:val="00BE3BCD"/>
    <w:rsid w:val="00BE3F7E"/>
    <w:rsid w:val="00BE417E"/>
    <w:rsid w:val="00BE4218"/>
    <w:rsid w:val="00BE42BE"/>
    <w:rsid w:val="00BE4A8D"/>
    <w:rsid w:val="00BE4EC4"/>
    <w:rsid w:val="00BE4F39"/>
    <w:rsid w:val="00BE5273"/>
    <w:rsid w:val="00BE5488"/>
    <w:rsid w:val="00BE552F"/>
    <w:rsid w:val="00BE56AA"/>
    <w:rsid w:val="00BE5B3B"/>
    <w:rsid w:val="00BE5BD6"/>
    <w:rsid w:val="00BE6527"/>
    <w:rsid w:val="00BE69F2"/>
    <w:rsid w:val="00BE6CDC"/>
    <w:rsid w:val="00BE6D1D"/>
    <w:rsid w:val="00BE70CE"/>
    <w:rsid w:val="00BE72D9"/>
    <w:rsid w:val="00BE76CD"/>
    <w:rsid w:val="00BE7754"/>
    <w:rsid w:val="00BE7B4C"/>
    <w:rsid w:val="00BE7EA0"/>
    <w:rsid w:val="00BF0385"/>
    <w:rsid w:val="00BF06C3"/>
    <w:rsid w:val="00BF09F0"/>
    <w:rsid w:val="00BF1013"/>
    <w:rsid w:val="00BF11E2"/>
    <w:rsid w:val="00BF1460"/>
    <w:rsid w:val="00BF1724"/>
    <w:rsid w:val="00BF1968"/>
    <w:rsid w:val="00BF1A96"/>
    <w:rsid w:val="00BF1CD3"/>
    <w:rsid w:val="00BF1F9F"/>
    <w:rsid w:val="00BF21F5"/>
    <w:rsid w:val="00BF240E"/>
    <w:rsid w:val="00BF25AF"/>
    <w:rsid w:val="00BF25C2"/>
    <w:rsid w:val="00BF2741"/>
    <w:rsid w:val="00BF281A"/>
    <w:rsid w:val="00BF294E"/>
    <w:rsid w:val="00BF2B9F"/>
    <w:rsid w:val="00BF2CD0"/>
    <w:rsid w:val="00BF2D99"/>
    <w:rsid w:val="00BF2EEA"/>
    <w:rsid w:val="00BF2F9F"/>
    <w:rsid w:val="00BF3092"/>
    <w:rsid w:val="00BF3323"/>
    <w:rsid w:val="00BF34A5"/>
    <w:rsid w:val="00BF3699"/>
    <w:rsid w:val="00BF37F6"/>
    <w:rsid w:val="00BF38A6"/>
    <w:rsid w:val="00BF3901"/>
    <w:rsid w:val="00BF3BC9"/>
    <w:rsid w:val="00BF3BF7"/>
    <w:rsid w:val="00BF4269"/>
    <w:rsid w:val="00BF4430"/>
    <w:rsid w:val="00BF4758"/>
    <w:rsid w:val="00BF4C9B"/>
    <w:rsid w:val="00BF4D6E"/>
    <w:rsid w:val="00BF506A"/>
    <w:rsid w:val="00BF51C2"/>
    <w:rsid w:val="00BF54F9"/>
    <w:rsid w:val="00BF55AE"/>
    <w:rsid w:val="00BF55B8"/>
    <w:rsid w:val="00BF5820"/>
    <w:rsid w:val="00BF5A0B"/>
    <w:rsid w:val="00BF5A7C"/>
    <w:rsid w:val="00BF61FC"/>
    <w:rsid w:val="00BF6387"/>
    <w:rsid w:val="00BF69A8"/>
    <w:rsid w:val="00BF6C17"/>
    <w:rsid w:val="00BF6C7C"/>
    <w:rsid w:val="00BF7082"/>
    <w:rsid w:val="00BF7328"/>
    <w:rsid w:val="00BF7575"/>
    <w:rsid w:val="00BF7813"/>
    <w:rsid w:val="00BF78EB"/>
    <w:rsid w:val="00BF79FE"/>
    <w:rsid w:val="00BF7AD4"/>
    <w:rsid w:val="00BF7FEF"/>
    <w:rsid w:val="00BF9E62"/>
    <w:rsid w:val="00BFC546"/>
    <w:rsid w:val="00C00105"/>
    <w:rsid w:val="00C00968"/>
    <w:rsid w:val="00C009E4"/>
    <w:rsid w:val="00C00C19"/>
    <w:rsid w:val="00C00EB5"/>
    <w:rsid w:val="00C014C0"/>
    <w:rsid w:val="00C0188F"/>
    <w:rsid w:val="00C018FA"/>
    <w:rsid w:val="00C01B2E"/>
    <w:rsid w:val="00C01DB8"/>
    <w:rsid w:val="00C01ED2"/>
    <w:rsid w:val="00C01F51"/>
    <w:rsid w:val="00C024C4"/>
    <w:rsid w:val="00C024CA"/>
    <w:rsid w:val="00C02536"/>
    <w:rsid w:val="00C02784"/>
    <w:rsid w:val="00C0283A"/>
    <w:rsid w:val="00C02948"/>
    <w:rsid w:val="00C02CEF"/>
    <w:rsid w:val="00C03022"/>
    <w:rsid w:val="00C03036"/>
    <w:rsid w:val="00C035DE"/>
    <w:rsid w:val="00C039DD"/>
    <w:rsid w:val="00C03D2F"/>
    <w:rsid w:val="00C0414B"/>
    <w:rsid w:val="00C0436D"/>
    <w:rsid w:val="00C04570"/>
    <w:rsid w:val="00C048D9"/>
    <w:rsid w:val="00C049EE"/>
    <w:rsid w:val="00C04C98"/>
    <w:rsid w:val="00C05010"/>
    <w:rsid w:val="00C050A1"/>
    <w:rsid w:val="00C051CB"/>
    <w:rsid w:val="00C0532B"/>
    <w:rsid w:val="00C05CCA"/>
    <w:rsid w:val="00C05CE8"/>
    <w:rsid w:val="00C0628F"/>
    <w:rsid w:val="00C067C5"/>
    <w:rsid w:val="00C06892"/>
    <w:rsid w:val="00C06A90"/>
    <w:rsid w:val="00C06B2D"/>
    <w:rsid w:val="00C06E41"/>
    <w:rsid w:val="00C06F1C"/>
    <w:rsid w:val="00C07141"/>
    <w:rsid w:val="00C078C8"/>
    <w:rsid w:val="00C07A1E"/>
    <w:rsid w:val="00C07EC0"/>
    <w:rsid w:val="00C07F57"/>
    <w:rsid w:val="00C10997"/>
    <w:rsid w:val="00C10D38"/>
    <w:rsid w:val="00C10E55"/>
    <w:rsid w:val="00C11096"/>
    <w:rsid w:val="00C11801"/>
    <w:rsid w:val="00C119C4"/>
    <w:rsid w:val="00C11BEA"/>
    <w:rsid w:val="00C11C69"/>
    <w:rsid w:val="00C11E3A"/>
    <w:rsid w:val="00C11E3C"/>
    <w:rsid w:val="00C11F3F"/>
    <w:rsid w:val="00C121B3"/>
    <w:rsid w:val="00C1228E"/>
    <w:rsid w:val="00C1252C"/>
    <w:rsid w:val="00C1261B"/>
    <w:rsid w:val="00C12722"/>
    <w:rsid w:val="00C1279B"/>
    <w:rsid w:val="00C128F0"/>
    <w:rsid w:val="00C12BF0"/>
    <w:rsid w:val="00C12C5A"/>
    <w:rsid w:val="00C12C7B"/>
    <w:rsid w:val="00C1302D"/>
    <w:rsid w:val="00C132EC"/>
    <w:rsid w:val="00C13304"/>
    <w:rsid w:val="00C135CF"/>
    <w:rsid w:val="00C13635"/>
    <w:rsid w:val="00C13A64"/>
    <w:rsid w:val="00C13AD0"/>
    <w:rsid w:val="00C13CCD"/>
    <w:rsid w:val="00C13CF4"/>
    <w:rsid w:val="00C13F88"/>
    <w:rsid w:val="00C144DC"/>
    <w:rsid w:val="00C14503"/>
    <w:rsid w:val="00C14509"/>
    <w:rsid w:val="00C1475C"/>
    <w:rsid w:val="00C148E8"/>
    <w:rsid w:val="00C149E7"/>
    <w:rsid w:val="00C14FC7"/>
    <w:rsid w:val="00C15459"/>
    <w:rsid w:val="00C1567C"/>
    <w:rsid w:val="00C1568D"/>
    <w:rsid w:val="00C157B2"/>
    <w:rsid w:val="00C1599A"/>
    <w:rsid w:val="00C15A36"/>
    <w:rsid w:val="00C160EB"/>
    <w:rsid w:val="00C16573"/>
    <w:rsid w:val="00C16A4B"/>
    <w:rsid w:val="00C16E63"/>
    <w:rsid w:val="00C170E5"/>
    <w:rsid w:val="00C171FC"/>
    <w:rsid w:val="00C1758F"/>
    <w:rsid w:val="00C1770A"/>
    <w:rsid w:val="00C1773D"/>
    <w:rsid w:val="00C17E5A"/>
    <w:rsid w:val="00C17F80"/>
    <w:rsid w:val="00C20086"/>
    <w:rsid w:val="00C203D3"/>
    <w:rsid w:val="00C20468"/>
    <w:rsid w:val="00C20DAA"/>
    <w:rsid w:val="00C20E57"/>
    <w:rsid w:val="00C2108B"/>
    <w:rsid w:val="00C2110B"/>
    <w:rsid w:val="00C21346"/>
    <w:rsid w:val="00C2167E"/>
    <w:rsid w:val="00C21EE7"/>
    <w:rsid w:val="00C21F32"/>
    <w:rsid w:val="00C22203"/>
    <w:rsid w:val="00C223EA"/>
    <w:rsid w:val="00C22515"/>
    <w:rsid w:val="00C226DB"/>
    <w:rsid w:val="00C2278F"/>
    <w:rsid w:val="00C2282D"/>
    <w:rsid w:val="00C23013"/>
    <w:rsid w:val="00C230DF"/>
    <w:rsid w:val="00C231CA"/>
    <w:rsid w:val="00C233C6"/>
    <w:rsid w:val="00C23A3F"/>
    <w:rsid w:val="00C23AC7"/>
    <w:rsid w:val="00C23C17"/>
    <w:rsid w:val="00C23CA4"/>
    <w:rsid w:val="00C23F34"/>
    <w:rsid w:val="00C23FBB"/>
    <w:rsid w:val="00C23FC0"/>
    <w:rsid w:val="00C24334"/>
    <w:rsid w:val="00C252F8"/>
    <w:rsid w:val="00C25300"/>
    <w:rsid w:val="00C25772"/>
    <w:rsid w:val="00C25990"/>
    <w:rsid w:val="00C259F2"/>
    <w:rsid w:val="00C25AE3"/>
    <w:rsid w:val="00C25CFE"/>
    <w:rsid w:val="00C25E3A"/>
    <w:rsid w:val="00C26039"/>
    <w:rsid w:val="00C26106"/>
    <w:rsid w:val="00C261D9"/>
    <w:rsid w:val="00C26C04"/>
    <w:rsid w:val="00C26CB2"/>
    <w:rsid w:val="00C26D5E"/>
    <w:rsid w:val="00C26E0D"/>
    <w:rsid w:val="00C26EB2"/>
    <w:rsid w:val="00C27541"/>
    <w:rsid w:val="00C301C3"/>
    <w:rsid w:val="00C30A2F"/>
    <w:rsid w:val="00C30A70"/>
    <w:rsid w:val="00C30B5C"/>
    <w:rsid w:val="00C30BC9"/>
    <w:rsid w:val="00C30E1D"/>
    <w:rsid w:val="00C30E70"/>
    <w:rsid w:val="00C30EB0"/>
    <w:rsid w:val="00C310C4"/>
    <w:rsid w:val="00C31234"/>
    <w:rsid w:val="00C314A4"/>
    <w:rsid w:val="00C3156A"/>
    <w:rsid w:val="00C31BED"/>
    <w:rsid w:val="00C31D25"/>
    <w:rsid w:val="00C3206F"/>
    <w:rsid w:val="00C322DF"/>
    <w:rsid w:val="00C3245F"/>
    <w:rsid w:val="00C32547"/>
    <w:rsid w:val="00C32583"/>
    <w:rsid w:val="00C326BF"/>
    <w:rsid w:val="00C3272B"/>
    <w:rsid w:val="00C32771"/>
    <w:rsid w:val="00C32A82"/>
    <w:rsid w:val="00C32B81"/>
    <w:rsid w:val="00C3306F"/>
    <w:rsid w:val="00C334B1"/>
    <w:rsid w:val="00C33ADD"/>
    <w:rsid w:val="00C33CA7"/>
    <w:rsid w:val="00C340ED"/>
    <w:rsid w:val="00C34301"/>
    <w:rsid w:val="00C34F79"/>
    <w:rsid w:val="00C35082"/>
    <w:rsid w:val="00C3512C"/>
    <w:rsid w:val="00C3587D"/>
    <w:rsid w:val="00C35F75"/>
    <w:rsid w:val="00C35FAA"/>
    <w:rsid w:val="00C35FF1"/>
    <w:rsid w:val="00C360D8"/>
    <w:rsid w:val="00C3627E"/>
    <w:rsid w:val="00C36443"/>
    <w:rsid w:val="00C3678F"/>
    <w:rsid w:val="00C3701A"/>
    <w:rsid w:val="00C373BE"/>
    <w:rsid w:val="00C37900"/>
    <w:rsid w:val="00C37BD4"/>
    <w:rsid w:val="00C37C09"/>
    <w:rsid w:val="00C37C65"/>
    <w:rsid w:val="00C40301"/>
    <w:rsid w:val="00C4046A"/>
    <w:rsid w:val="00C405A8"/>
    <w:rsid w:val="00C40899"/>
    <w:rsid w:val="00C40967"/>
    <w:rsid w:val="00C40B05"/>
    <w:rsid w:val="00C40B33"/>
    <w:rsid w:val="00C40F7C"/>
    <w:rsid w:val="00C413BD"/>
    <w:rsid w:val="00C4148A"/>
    <w:rsid w:val="00C414F9"/>
    <w:rsid w:val="00C4167E"/>
    <w:rsid w:val="00C416FD"/>
    <w:rsid w:val="00C41EF6"/>
    <w:rsid w:val="00C421D6"/>
    <w:rsid w:val="00C4286C"/>
    <w:rsid w:val="00C4293F"/>
    <w:rsid w:val="00C42D14"/>
    <w:rsid w:val="00C4333C"/>
    <w:rsid w:val="00C4339D"/>
    <w:rsid w:val="00C435D7"/>
    <w:rsid w:val="00C4373D"/>
    <w:rsid w:val="00C43B3A"/>
    <w:rsid w:val="00C43B43"/>
    <w:rsid w:val="00C43C1A"/>
    <w:rsid w:val="00C43CD5"/>
    <w:rsid w:val="00C43CDB"/>
    <w:rsid w:val="00C44298"/>
    <w:rsid w:val="00C442E3"/>
    <w:rsid w:val="00C44DD6"/>
    <w:rsid w:val="00C452DA"/>
    <w:rsid w:val="00C454C2"/>
    <w:rsid w:val="00C4570C"/>
    <w:rsid w:val="00C45805"/>
    <w:rsid w:val="00C4599D"/>
    <w:rsid w:val="00C45D18"/>
    <w:rsid w:val="00C461ED"/>
    <w:rsid w:val="00C461F9"/>
    <w:rsid w:val="00C46386"/>
    <w:rsid w:val="00C4670D"/>
    <w:rsid w:val="00C46719"/>
    <w:rsid w:val="00C475F7"/>
    <w:rsid w:val="00C476D3"/>
    <w:rsid w:val="00C4786F"/>
    <w:rsid w:val="00C47937"/>
    <w:rsid w:val="00C47A32"/>
    <w:rsid w:val="00C47B82"/>
    <w:rsid w:val="00C47C8D"/>
    <w:rsid w:val="00C47D05"/>
    <w:rsid w:val="00C50064"/>
    <w:rsid w:val="00C502D3"/>
    <w:rsid w:val="00C50BE1"/>
    <w:rsid w:val="00C50E60"/>
    <w:rsid w:val="00C50F3B"/>
    <w:rsid w:val="00C510B9"/>
    <w:rsid w:val="00C51353"/>
    <w:rsid w:val="00C515A3"/>
    <w:rsid w:val="00C5178A"/>
    <w:rsid w:val="00C51A07"/>
    <w:rsid w:val="00C51D93"/>
    <w:rsid w:val="00C52167"/>
    <w:rsid w:val="00C521E4"/>
    <w:rsid w:val="00C5239E"/>
    <w:rsid w:val="00C525F9"/>
    <w:rsid w:val="00C52669"/>
    <w:rsid w:val="00C52672"/>
    <w:rsid w:val="00C52B6F"/>
    <w:rsid w:val="00C52B70"/>
    <w:rsid w:val="00C52CA5"/>
    <w:rsid w:val="00C5347D"/>
    <w:rsid w:val="00C537FA"/>
    <w:rsid w:val="00C539E5"/>
    <w:rsid w:val="00C53AE0"/>
    <w:rsid w:val="00C53AF4"/>
    <w:rsid w:val="00C53BE3"/>
    <w:rsid w:val="00C53C2A"/>
    <w:rsid w:val="00C53DEB"/>
    <w:rsid w:val="00C53E23"/>
    <w:rsid w:val="00C5404E"/>
    <w:rsid w:val="00C54117"/>
    <w:rsid w:val="00C54428"/>
    <w:rsid w:val="00C5445E"/>
    <w:rsid w:val="00C545BA"/>
    <w:rsid w:val="00C546B4"/>
    <w:rsid w:val="00C546C9"/>
    <w:rsid w:val="00C546EA"/>
    <w:rsid w:val="00C54872"/>
    <w:rsid w:val="00C549B4"/>
    <w:rsid w:val="00C54E73"/>
    <w:rsid w:val="00C558B1"/>
    <w:rsid w:val="00C55B9C"/>
    <w:rsid w:val="00C55C86"/>
    <w:rsid w:val="00C55DCA"/>
    <w:rsid w:val="00C55FBB"/>
    <w:rsid w:val="00C5603B"/>
    <w:rsid w:val="00C56531"/>
    <w:rsid w:val="00C565C4"/>
    <w:rsid w:val="00C56614"/>
    <w:rsid w:val="00C56A8C"/>
    <w:rsid w:val="00C56B55"/>
    <w:rsid w:val="00C57479"/>
    <w:rsid w:val="00C578F8"/>
    <w:rsid w:val="00C57945"/>
    <w:rsid w:val="00C57C95"/>
    <w:rsid w:val="00C57CE2"/>
    <w:rsid w:val="00C6003D"/>
    <w:rsid w:val="00C60082"/>
    <w:rsid w:val="00C600F4"/>
    <w:rsid w:val="00C60268"/>
    <w:rsid w:val="00C60A47"/>
    <w:rsid w:val="00C61115"/>
    <w:rsid w:val="00C61CAD"/>
    <w:rsid w:val="00C61E71"/>
    <w:rsid w:val="00C62135"/>
    <w:rsid w:val="00C6233C"/>
    <w:rsid w:val="00C62653"/>
    <w:rsid w:val="00C628E5"/>
    <w:rsid w:val="00C62A4B"/>
    <w:rsid w:val="00C62AE3"/>
    <w:rsid w:val="00C62D55"/>
    <w:rsid w:val="00C62D8C"/>
    <w:rsid w:val="00C63175"/>
    <w:rsid w:val="00C63252"/>
    <w:rsid w:val="00C63978"/>
    <w:rsid w:val="00C639A8"/>
    <w:rsid w:val="00C63BBC"/>
    <w:rsid w:val="00C63BFF"/>
    <w:rsid w:val="00C63D26"/>
    <w:rsid w:val="00C63F0D"/>
    <w:rsid w:val="00C643FC"/>
    <w:rsid w:val="00C64839"/>
    <w:rsid w:val="00C6494D"/>
    <w:rsid w:val="00C64983"/>
    <w:rsid w:val="00C64F10"/>
    <w:rsid w:val="00C64FB3"/>
    <w:rsid w:val="00C65173"/>
    <w:rsid w:val="00C656F5"/>
    <w:rsid w:val="00C6574C"/>
    <w:rsid w:val="00C6575B"/>
    <w:rsid w:val="00C658F2"/>
    <w:rsid w:val="00C65CB8"/>
    <w:rsid w:val="00C6608B"/>
    <w:rsid w:val="00C661F7"/>
    <w:rsid w:val="00C663D7"/>
    <w:rsid w:val="00C66481"/>
    <w:rsid w:val="00C6660B"/>
    <w:rsid w:val="00C666A7"/>
    <w:rsid w:val="00C666C8"/>
    <w:rsid w:val="00C66805"/>
    <w:rsid w:val="00C66AD9"/>
    <w:rsid w:val="00C66E3E"/>
    <w:rsid w:val="00C66F85"/>
    <w:rsid w:val="00C6722B"/>
    <w:rsid w:val="00C672A1"/>
    <w:rsid w:val="00C67682"/>
    <w:rsid w:val="00C67792"/>
    <w:rsid w:val="00C677BF"/>
    <w:rsid w:val="00C67AB4"/>
    <w:rsid w:val="00C67D52"/>
    <w:rsid w:val="00C7039E"/>
    <w:rsid w:val="00C70468"/>
    <w:rsid w:val="00C704A9"/>
    <w:rsid w:val="00C705B2"/>
    <w:rsid w:val="00C7112A"/>
    <w:rsid w:val="00C71239"/>
    <w:rsid w:val="00C7169B"/>
    <w:rsid w:val="00C716EE"/>
    <w:rsid w:val="00C71760"/>
    <w:rsid w:val="00C7176D"/>
    <w:rsid w:val="00C719FD"/>
    <w:rsid w:val="00C71D92"/>
    <w:rsid w:val="00C7224A"/>
    <w:rsid w:val="00C722AA"/>
    <w:rsid w:val="00C72544"/>
    <w:rsid w:val="00C72675"/>
    <w:rsid w:val="00C726BC"/>
    <w:rsid w:val="00C72C3F"/>
    <w:rsid w:val="00C72E08"/>
    <w:rsid w:val="00C72F79"/>
    <w:rsid w:val="00C735E0"/>
    <w:rsid w:val="00C73AA3"/>
    <w:rsid w:val="00C73E36"/>
    <w:rsid w:val="00C742B2"/>
    <w:rsid w:val="00C743D0"/>
    <w:rsid w:val="00C74543"/>
    <w:rsid w:val="00C74658"/>
    <w:rsid w:val="00C74792"/>
    <w:rsid w:val="00C7481F"/>
    <w:rsid w:val="00C74BFD"/>
    <w:rsid w:val="00C74D4E"/>
    <w:rsid w:val="00C74D79"/>
    <w:rsid w:val="00C74DBF"/>
    <w:rsid w:val="00C75181"/>
    <w:rsid w:val="00C754D7"/>
    <w:rsid w:val="00C755BB"/>
    <w:rsid w:val="00C757CF"/>
    <w:rsid w:val="00C75831"/>
    <w:rsid w:val="00C7594E"/>
    <w:rsid w:val="00C75AB5"/>
    <w:rsid w:val="00C75ABC"/>
    <w:rsid w:val="00C75BF8"/>
    <w:rsid w:val="00C75DAD"/>
    <w:rsid w:val="00C75E89"/>
    <w:rsid w:val="00C75F61"/>
    <w:rsid w:val="00C760E5"/>
    <w:rsid w:val="00C7611E"/>
    <w:rsid w:val="00C7626A"/>
    <w:rsid w:val="00C76447"/>
    <w:rsid w:val="00C76464"/>
    <w:rsid w:val="00C76662"/>
    <w:rsid w:val="00C7698D"/>
    <w:rsid w:val="00C76998"/>
    <w:rsid w:val="00C76A29"/>
    <w:rsid w:val="00C76B2E"/>
    <w:rsid w:val="00C76D6F"/>
    <w:rsid w:val="00C76F10"/>
    <w:rsid w:val="00C77048"/>
    <w:rsid w:val="00C7720E"/>
    <w:rsid w:val="00C77765"/>
    <w:rsid w:val="00C77785"/>
    <w:rsid w:val="00C778D2"/>
    <w:rsid w:val="00C77967"/>
    <w:rsid w:val="00C77E43"/>
    <w:rsid w:val="00C77F71"/>
    <w:rsid w:val="00C801DF"/>
    <w:rsid w:val="00C802CD"/>
    <w:rsid w:val="00C808BF"/>
    <w:rsid w:val="00C80982"/>
    <w:rsid w:val="00C80DCE"/>
    <w:rsid w:val="00C80E07"/>
    <w:rsid w:val="00C810B5"/>
    <w:rsid w:val="00C811A9"/>
    <w:rsid w:val="00C813B3"/>
    <w:rsid w:val="00C8173D"/>
    <w:rsid w:val="00C81905"/>
    <w:rsid w:val="00C81EB4"/>
    <w:rsid w:val="00C82313"/>
    <w:rsid w:val="00C82658"/>
    <w:rsid w:val="00C82AD2"/>
    <w:rsid w:val="00C82C15"/>
    <w:rsid w:val="00C82E65"/>
    <w:rsid w:val="00C83436"/>
    <w:rsid w:val="00C836A5"/>
    <w:rsid w:val="00C83705"/>
    <w:rsid w:val="00C83880"/>
    <w:rsid w:val="00C83B20"/>
    <w:rsid w:val="00C83B76"/>
    <w:rsid w:val="00C83E9F"/>
    <w:rsid w:val="00C845BB"/>
    <w:rsid w:val="00C84830"/>
    <w:rsid w:val="00C84B17"/>
    <w:rsid w:val="00C8513F"/>
    <w:rsid w:val="00C85267"/>
    <w:rsid w:val="00C853C0"/>
    <w:rsid w:val="00C854F5"/>
    <w:rsid w:val="00C85899"/>
    <w:rsid w:val="00C85D8D"/>
    <w:rsid w:val="00C8609F"/>
    <w:rsid w:val="00C86479"/>
    <w:rsid w:val="00C8653E"/>
    <w:rsid w:val="00C866FF"/>
    <w:rsid w:val="00C8677D"/>
    <w:rsid w:val="00C86906"/>
    <w:rsid w:val="00C86974"/>
    <w:rsid w:val="00C86AD7"/>
    <w:rsid w:val="00C86D01"/>
    <w:rsid w:val="00C8783F"/>
    <w:rsid w:val="00C87933"/>
    <w:rsid w:val="00C87C1D"/>
    <w:rsid w:val="00C87E97"/>
    <w:rsid w:val="00C9042F"/>
    <w:rsid w:val="00C906C7"/>
    <w:rsid w:val="00C906F6"/>
    <w:rsid w:val="00C90C0D"/>
    <w:rsid w:val="00C911F0"/>
    <w:rsid w:val="00C91210"/>
    <w:rsid w:val="00C91457"/>
    <w:rsid w:val="00C915B1"/>
    <w:rsid w:val="00C915D5"/>
    <w:rsid w:val="00C91954"/>
    <w:rsid w:val="00C91E4E"/>
    <w:rsid w:val="00C92192"/>
    <w:rsid w:val="00C922BB"/>
    <w:rsid w:val="00C924F4"/>
    <w:rsid w:val="00C92566"/>
    <w:rsid w:val="00C92967"/>
    <w:rsid w:val="00C92A2A"/>
    <w:rsid w:val="00C92B56"/>
    <w:rsid w:val="00C92E52"/>
    <w:rsid w:val="00C9309A"/>
    <w:rsid w:val="00C93269"/>
    <w:rsid w:val="00C9333E"/>
    <w:rsid w:val="00C934F5"/>
    <w:rsid w:val="00C939E2"/>
    <w:rsid w:val="00C93BC3"/>
    <w:rsid w:val="00C93C59"/>
    <w:rsid w:val="00C93CA4"/>
    <w:rsid w:val="00C94240"/>
    <w:rsid w:val="00C9495D"/>
    <w:rsid w:val="00C949B0"/>
    <w:rsid w:val="00C949DB"/>
    <w:rsid w:val="00C94D8A"/>
    <w:rsid w:val="00C94F64"/>
    <w:rsid w:val="00C94FFE"/>
    <w:rsid w:val="00C951CC"/>
    <w:rsid w:val="00C95B20"/>
    <w:rsid w:val="00C95E73"/>
    <w:rsid w:val="00C95F9E"/>
    <w:rsid w:val="00C95FE8"/>
    <w:rsid w:val="00C9605C"/>
    <w:rsid w:val="00C9625C"/>
    <w:rsid w:val="00C962C0"/>
    <w:rsid w:val="00C96319"/>
    <w:rsid w:val="00C9639E"/>
    <w:rsid w:val="00C963D4"/>
    <w:rsid w:val="00C96C8B"/>
    <w:rsid w:val="00C96EC1"/>
    <w:rsid w:val="00C97155"/>
    <w:rsid w:val="00C9722D"/>
    <w:rsid w:val="00C9734E"/>
    <w:rsid w:val="00C97642"/>
    <w:rsid w:val="00C97AF5"/>
    <w:rsid w:val="00C97E2B"/>
    <w:rsid w:val="00C97FB9"/>
    <w:rsid w:val="00C9EE59"/>
    <w:rsid w:val="00CA03D0"/>
    <w:rsid w:val="00CA051C"/>
    <w:rsid w:val="00CA0B1F"/>
    <w:rsid w:val="00CA11FB"/>
    <w:rsid w:val="00CA13D8"/>
    <w:rsid w:val="00CA143B"/>
    <w:rsid w:val="00CA160E"/>
    <w:rsid w:val="00CA166C"/>
    <w:rsid w:val="00CA1675"/>
    <w:rsid w:val="00CA1748"/>
    <w:rsid w:val="00CA1A36"/>
    <w:rsid w:val="00CA226C"/>
    <w:rsid w:val="00CA2325"/>
    <w:rsid w:val="00CA272E"/>
    <w:rsid w:val="00CA2AF7"/>
    <w:rsid w:val="00CA2BB1"/>
    <w:rsid w:val="00CA2C9A"/>
    <w:rsid w:val="00CA2CAF"/>
    <w:rsid w:val="00CA2EA1"/>
    <w:rsid w:val="00CA31D9"/>
    <w:rsid w:val="00CA3263"/>
    <w:rsid w:val="00CA35D3"/>
    <w:rsid w:val="00CA35E8"/>
    <w:rsid w:val="00CA36F3"/>
    <w:rsid w:val="00CA382D"/>
    <w:rsid w:val="00CA3E32"/>
    <w:rsid w:val="00CA3E62"/>
    <w:rsid w:val="00CA4001"/>
    <w:rsid w:val="00CA4469"/>
    <w:rsid w:val="00CA460A"/>
    <w:rsid w:val="00CA4707"/>
    <w:rsid w:val="00CA4B92"/>
    <w:rsid w:val="00CA4C7F"/>
    <w:rsid w:val="00CA4FB6"/>
    <w:rsid w:val="00CA5093"/>
    <w:rsid w:val="00CA509C"/>
    <w:rsid w:val="00CA5132"/>
    <w:rsid w:val="00CA5211"/>
    <w:rsid w:val="00CA525E"/>
    <w:rsid w:val="00CA5323"/>
    <w:rsid w:val="00CA537F"/>
    <w:rsid w:val="00CA546B"/>
    <w:rsid w:val="00CA5498"/>
    <w:rsid w:val="00CA579F"/>
    <w:rsid w:val="00CA57A7"/>
    <w:rsid w:val="00CA57D8"/>
    <w:rsid w:val="00CA5BD3"/>
    <w:rsid w:val="00CA5F52"/>
    <w:rsid w:val="00CA6857"/>
    <w:rsid w:val="00CA6AE0"/>
    <w:rsid w:val="00CA7416"/>
    <w:rsid w:val="00CA75B2"/>
    <w:rsid w:val="00CA7CDC"/>
    <w:rsid w:val="00CB00D4"/>
    <w:rsid w:val="00CB0160"/>
    <w:rsid w:val="00CB06E5"/>
    <w:rsid w:val="00CB0793"/>
    <w:rsid w:val="00CB090C"/>
    <w:rsid w:val="00CB0F1D"/>
    <w:rsid w:val="00CB0F7F"/>
    <w:rsid w:val="00CB1222"/>
    <w:rsid w:val="00CB1334"/>
    <w:rsid w:val="00CB1553"/>
    <w:rsid w:val="00CB1555"/>
    <w:rsid w:val="00CB1931"/>
    <w:rsid w:val="00CB1AA8"/>
    <w:rsid w:val="00CB1B3F"/>
    <w:rsid w:val="00CB1F65"/>
    <w:rsid w:val="00CB2010"/>
    <w:rsid w:val="00CB233F"/>
    <w:rsid w:val="00CB248B"/>
    <w:rsid w:val="00CB24F7"/>
    <w:rsid w:val="00CB2932"/>
    <w:rsid w:val="00CB2D15"/>
    <w:rsid w:val="00CB2E74"/>
    <w:rsid w:val="00CB37B9"/>
    <w:rsid w:val="00CB38FE"/>
    <w:rsid w:val="00CB3CC2"/>
    <w:rsid w:val="00CB3E21"/>
    <w:rsid w:val="00CB42FA"/>
    <w:rsid w:val="00CB4756"/>
    <w:rsid w:val="00CB47C0"/>
    <w:rsid w:val="00CB4932"/>
    <w:rsid w:val="00CB5134"/>
    <w:rsid w:val="00CB5850"/>
    <w:rsid w:val="00CB594F"/>
    <w:rsid w:val="00CB59A3"/>
    <w:rsid w:val="00CB5C57"/>
    <w:rsid w:val="00CB5EBA"/>
    <w:rsid w:val="00CB5F37"/>
    <w:rsid w:val="00CB5F91"/>
    <w:rsid w:val="00CB6381"/>
    <w:rsid w:val="00CB658A"/>
    <w:rsid w:val="00CB6673"/>
    <w:rsid w:val="00CB675E"/>
    <w:rsid w:val="00CB678D"/>
    <w:rsid w:val="00CB6B58"/>
    <w:rsid w:val="00CB777A"/>
    <w:rsid w:val="00CB777E"/>
    <w:rsid w:val="00CB789E"/>
    <w:rsid w:val="00CB7F2D"/>
    <w:rsid w:val="00CC03C6"/>
    <w:rsid w:val="00CC03E4"/>
    <w:rsid w:val="00CC046D"/>
    <w:rsid w:val="00CC04EA"/>
    <w:rsid w:val="00CC04EC"/>
    <w:rsid w:val="00CC0715"/>
    <w:rsid w:val="00CC08DB"/>
    <w:rsid w:val="00CC0915"/>
    <w:rsid w:val="00CC0A67"/>
    <w:rsid w:val="00CC0B0F"/>
    <w:rsid w:val="00CC0CBC"/>
    <w:rsid w:val="00CC113C"/>
    <w:rsid w:val="00CC121B"/>
    <w:rsid w:val="00CC12B8"/>
    <w:rsid w:val="00CC1477"/>
    <w:rsid w:val="00CC1A6E"/>
    <w:rsid w:val="00CC1FA3"/>
    <w:rsid w:val="00CC2240"/>
    <w:rsid w:val="00CC2931"/>
    <w:rsid w:val="00CC315E"/>
    <w:rsid w:val="00CC3554"/>
    <w:rsid w:val="00CC36CC"/>
    <w:rsid w:val="00CC3828"/>
    <w:rsid w:val="00CC39F7"/>
    <w:rsid w:val="00CC3B51"/>
    <w:rsid w:val="00CC47E4"/>
    <w:rsid w:val="00CC4DAB"/>
    <w:rsid w:val="00CC4E9C"/>
    <w:rsid w:val="00CC504B"/>
    <w:rsid w:val="00CC515D"/>
    <w:rsid w:val="00CC5193"/>
    <w:rsid w:val="00CC5515"/>
    <w:rsid w:val="00CC579E"/>
    <w:rsid w:val="00CC5A54"/>
    <w:rsid w:val="00CC5D8E"/>
    <w:rsid w:val="00CC61A0"/>
    <w:rsid w:val="00CC68A5"/>
    <w:rsid w:val="00CC6D57"/>
    <w:rsid w:val="00CC7022"/>
    <w:rsid w:val="00CC7107"/>
    <w:rsid w:val="00CC719B"/>
    <w:rsid w:val="00CC7AFD"/>
    <w:rsid w:val="00CC7CF8"/>
    <w:rsid w:val="00CC7DCA"/>
    <w:rsid w:val="00CC7E74"/>
    <w:rsid w:val="00CD0046"/>
    <w:rsid w:val="00CD031A"/>
    <w:rsid w:val="00CD051F"/>
    <w:rsid w:val="00CD0ACA"/>
    <w:rsid w:val="00CD0D29"/>
    <w:rsid w:val="00CD0E7A"/>
    <w:rsid w:val="00CD0EE3"/>
    <w:rsid w:val="00CD12B7"/>
    <w:rsid w:val="00CD131A"/>
    <w:rsid w:val="00CD1574"/>
    <w:rsid w:val="00CD1812"/>
    <w:rsid w:val="00CD189B"/>
    <w:rsid w:val="00CD1932"/>
    <w:rsid w:val="00CD1E82"/>
    <w:rsid w:val="00CD20F0"/>
    <w:rsid w:val="00CD256F"/>
    <w:rsid w:val="00CD25E3"/>
    <w:rsid w:val="00CD2DF4"/>
    <w:rsid w:val="00CD3CAA"/>
    <w:rsid w:val="00CD3E6E"/>
    <w:rsid w:val="00CD3FE7"/>
    <w:rsid w:val="00CD40BA"/>
    <w:rsid w:val="00CD422D"/>
    <w:rsid w:val="00CD439E"/>
    <w:rsid w:val="00CD48E5"/>
    <w:rsid w:val="00CD4926"/>
    <w:rsid w:val="00CD4B1A"/>
    <w:rsid w:val="00CD4D2C"/>
    <w:rsid w:val="00CD4E0D"/>
    <w:rsid w:val="00CD4F73"/>
    <w:rsid w:val="00CD5041"/>
    <w:rsid w:val="00CD5488"/>
    <w:rsid w:val="00CD5E39"/>
    <w:rsid w:val="00CD6045"/>
    <w:rsid w:val="00CD64C0"/>
    <w:rsid w:val="00CD67C2"/>
    <w:rsid w:val="00CD6B06"/>
    <w:rsid w:val="00CD6C23"/>
    <w:rsid w:val="00CD6E40"/>
    <w:rsid w:val="00CD70FF"/>
    <w:rsid w:val="00CD7205"/>
    <w:rsid w:val="00CD72B4"/>
    <w:rsid w:val="00CD73CB"/>
    <w:rsid w:val="00CD757F"/>
    <w:rsid w:val="00CD79E9"/>
    <w:rsid w:val="00CD7A1F"/>
    <w:rsid w:val="00CD7B09"/>
    <w:rsid w:val="00CD7B8C"/>
    <w:rsid w:val="00CD7C86"/>
    <w:rsid w:val="00CD7EF2"/>
    <w:rsid w:val="00CD7F91"/>
    <w:rsid w:val="00CE003E"/>
    <w:rsid w:val="00CE00C8"/>
    <w:rsid w:val="00CE0110"/>
    <w:rsid w:val="00CE068A"/>
    <w:rsid w:val="00CE07E5"/>
    <w:rsid w:val="00CE14C7"/>
    <w:rsid w:val="00CE1C48"/>
    <w:rsid w:val="00CE1D56"/>
    <w:rsid w:val="00CE1EC7"/>
    <w:rsid w:val="00CE22D8"/>
    <w:rsid w:val="00CE2643"/>
    <w:rsid w:val="00CE275D"/>
    <w:rsid w:val="00CE283F"/>
    <w:rsid w:val="00CE29B0"/>
    <w:rsid w:val="00CE3209"/>
    <w:rsid w:val="00CE3479"/>
    <w:rsid w:val="00CE367B"/>
    <w:rsid w:val="00CE37DD"/>
    <w:rsid w:val="00CE39DB"/>
    <w:rsid w:val="00CE3DCE"/>
    <w:rsid w:val="00CE3EF0"/>
    <w:rsid w:val="00CE3F1F"/>
    <w:rsid w:val="00CE4237"/>
    <w:rsid w:val="00CE453A"/>
    <w:rsid w:val="00CE4885"/>
    <w:rsid w:val="00CE4FE3"/>
    <w:rsid w:val="00CE5113"/>
    <w:rsid w:val="00CE5174"/>
    <w:rsid w:val="00CE5436"/>
    <w:rsid w:val="00CE5477"/>
    <w:rsid w:val="00CE54D2"/>
    <w:rsid w:val="00CE554C"/>
    <w:rsid w:val="00CE5AF0"/>
    <w:rsid w:val="00CE5C60"/>
    <w:rsid w:val="00CE6312"/>
    <w:rsid w:val="00CE6328"/>
    <w:rsid w:val="00CE67BA"/>
    <w:rsid w:val="00CE67F5"/>
    <w:rsid w:val="00CE69C3"/>
    <w:rsid w:val="00CE6F1C"/>
    <w:rsid w:val="00CE72E8"/>
    <w:rsid w:val="00CE7396"/>
    <w:rsid w:val="00CE76F3"/>
    <w:rsid w:val="00CE7CC4"/>
    <w:rsid w:val="00CE7FBA"/>
    <w:rsid w:val="00CE84EE"/>
    <w:rsid w:val="00CEE172"/>
    <w:rsid w:val="00CF0119"/>
    <w:rsid w:val="00CF02E0"/>
    <w:rsid w:val="00CF055B"/>
    <w:rsid w:val="00CF09C0"/>
    <w:rsid w:val="00CF0D3B"/>
    <w:rsid w:val="00CF10EB"/>
    <w:rsid w:val="00CF1A17"/>
    <w:rsid w:val="00CF1ACB"/>
    <w:rsid w:val="00CF1CB4"/>
    <w:rsid w:val="00CF1D73"/>
    <w:rsid w:val="00CF1E66"/>
    <w:rsid w:val="00CF2019"/>
    <w:rsid w:val="00CF205A"/>
    <w:rsid w:val="00CF275F"/>
    <w:rsid w:val="00CF2C3B"/>
    <w:rsid w:val="00CF3024"/>
    <w:rsid w:val="00CF30D6"/>
    <w:rsid w:val="00CF31CA"/>
    <w:rsid w:val="00CF32E0"/>
    <w:rsid w:val="00CF35FD"/>
    <w:rsid w:val="00CF37AB"/>
    <w:rsid w:val="00CF38E8"/>
    <w:rsid w:val="00CF3CF7"/>
    <w:rsid w:val="00CF3DF2"/>
    <w:rsid w:val="00CF3FF7"/>
    <w:rsid w:val="00CF442B"/>
    <w:rsid w:val="00CF44E6"/>
    <w:rsid w:val="00CF4568"/>
    <w:rsid w:val="00CF46B3"/>
    <w:rsid w:val="00CF4F16"/>
    <w:rsid w:val="00CF4FB1"/>
    <w:rsid w:val="00CF50AA"/>
    <w:rsid w:val="00CF52A6"/>
    <w:rsid w:val="00CF54C7"/>
    <w:rsid w:val="00CF5757"/>
    <w:rsid w:val="00CF583E"/>
    <w:rsid w:val="00CF58FD"/>
    <w:rsid w:val="00CF5B98"/>
    <w:rsid w:val="00CF5F28"/>
    <w:rsid w:val="00CF6080"/>
    <w:rsid w:val="00CF6096"/>
    <w:rsid w:val="00CF60CD"/>
    <w:rsid w:val="00CF61C1"/>
    <w:rsid w:val="00CF627C"/>
    <w:rsid w:val="00CF6D1A"/>
    <w:rsid w:val="00CF6DE8"/>
    <w:rsid w:val="00CF73CA"/>
    <w:rsid w:val="00CF74D1"/>
    <w:rsid w:val="00CF7A13"/>
    <w:rsid w:val="00CF7E29"/>
    <w:rsid w:val="00CF7FD1"/>
    <w:rsid w:val="00D000D7"/>
    <w:rsid w:val="00D0014C"/>
    <w:rsid w:val="00D00208"/>
    <w:rsid w:val="00D00334"/>
    <w:rsid w:val="00D003F6"/>
    <w:rsid w:val="00D008BA"/>
    <w:rsid w:val="00D00A4B"/>
    <w:rsid w:val="00D00B58"/>
    <w:rsid w:val="00D00C7D"/>
    <w:rsid w:val="00D00F56"/>
    <w:rsid w:val="00D014B2"/>
    <w:rsid w:val="00D01973"/>
    <w:rsid w:val="00D019BE"/>
    <w:rsid w:val="00D01D6E"/>
    <w:rsid w:val="00D01E18"/>
    <w:rsid w:val="00D01EA5"/>
    <w:rsid w:val="00D02039"/>
    <w:rsid w:val="00D021EA"/>
    <w:rsid w:val="00D0224B"/>
    <w:rsid w:val="00D0234C"/>
    <w:rsid w:val="00D02D30"/>
    <w:rsid w:val="00D0316D"/>
    <w:rsid w:val="00D034A5"/>
    <w:rsid w:val="00D038E8"/>
    <w:rsid w:val="00D038F1"/>
    <w:rsid w:val="00D03BF8"/>
    <w:rsid w:val="00D04006"/>
    <w:rsid w:val="00D0414D"/>
    <w:rsid w:val="00D041FA"/>
    <w:rsid w:val="00D043F6"/>
    <w:rsid w:val="00D0488B"/>
    <w:rsid w:val="00D04B36"/>
    <w:rsid w:val="00D04D10"/>
    <w:rsid w:val="00D04D8B"/>
    <w:rsid w:val="00D05389"/>
    <w:rsid w:val="00D067F9"/>
    <w:rsid w:val="00D06AF6"/>
    <w:rsid w:val="00D07972"/>
    <w:rsid w:val="00D07A13"/>
    <w:rsid w:val="00D07FBD"/>
    <w:rsid w:val="00D1019C"/>
    <w:rsid w:val="00D104DC"/>
    <w:rsid w:val="00D108EC"/>
    <w:rsid w:val="00D10FBF"/>
    <w:rsid w:val="00D113D7"/>
    <w:rsid w:val="00D11783"/>
    <w:rsid w:val="00D117F8"/>
    <w:rsid w:val="00D11B28"/>
    <w:rsid w:val="00D11BAA"/>
    <w:rsid w:val="00D12A1F"/>
    <w:rsid w:val="00D12CF3"/>
    <w:rsid w:val="00D12D52"/>
    <w:rsid w:val="00D13320"/>
    <w:rsid w:val="00D13457"/>
    <w:rsid w:val="00D13609"/>
    <w:rsid w:val="00D139A6"/>
    <w:rsid w:val="00D13AB1"/>
    <w:rsid w:val="00D13EB3"/>
    <w:rsid w:val="00D140AB"/>
    <w:rsid w:val="00D1446A"/>
    <w:rsid w:val="00D144D5"/>
    <w:rsid w:val="00D146A4"/>
    <w:rsid w:val="00D14A89"/>
    <w:rsid w:val="00D150B2"/>
    <w:rsid w:val="00D15DB8"/>
    <w:rsid w:val="00D15FA2"/>
    <w:rsid w:val="00D16196"/>
    <w:rsid w:val="00D16955"/>
    <w:rsid w:val="00D16E14"/>
    <w:rsid w:val="00D16E18"/>
    <w:rsid w:val="00D16E8F"/>
    <w:rsid w:val="00D16F16"/>
    <w:rsid w:val="00D174AC"/>
    <w:rsid w:val="00D17526"/>
    <w:rsid w:val="00D175E5"/>
    <w:rsid w:val="00D179E2"/>
    <w:rsid w:val="00D17B2A"/>
    <w:rsid w:val="00D17FB1"/>
    <w:rsid w:val="00D20595"/>
    <w:rsid w:val="00D207BF"/>
    <w:rsid w:val="00D2095A"/>
    <w:rsid w:val="00D20A55"/>
    <w:rsid w:val="00D20B58"/>
    <w:rsid w:val="00D20C02"/>
    <w:rsid w:val="00D20CB0"/>
    <w:rsid w:val="00D20D0E"/>
    <w:rsid w:val="00D212C8"/>
    <w:rsid w:val="00D21F19"/>
    <w:rsid w:val="00D22105"/>
    <w:rsid w:val="00D224D8"/>
    <w:rsid w:val="00D2271C"/>
    <w:rsid w:val="00D22B6D"/>
    <w:rsid w:val="00D22B72"/>
    <w:rsid w:val="00D22BC5"/>
    <w:rsid w:val="00D22C01"/>
    <w:rsid w:val="00D22C28"/>
    <w:rsid w:val="00D22D1C"/>
    <w:rsid w:val="00D230E9"/>
    <w:rsid w:val="00D231D7"/>
    <w:rsid w:val="00D235AA"/>
    <w:rsid w:val="00D2380E"/>
    <w:rsid w:val="00D23981"/>
    <w:rsid w:val="00D241D7"/>
    <w:rsid w:val="00D242BB"/>
    <w:rsid w:val="00D24678"/>
    <w:rsid w:val="00D24AB7"/>
    <w:rsid w:val="00D24AF4"/>
    <w:rsid w:val="00D24F09"/>
    <w:rsid w:val="00D24F7E"/>
    <w:rsid w:val="00D24FA9"/>
    <w:rsid w:val="00D251DD"/>
    <w:rsid w:val="00D2552D"/>
    <w:rsid w:val="00D2556A"/>
    <w:rsid w:val="00D255CC"/>
    <w:rsid w:val="00D256C1"/>
    <w:rsid w:val="00D25B0A"/>
    <w:rsid w:val="00D25B4A"/>
    <w:rsid w:val="00D25EC7"/>
    <w:rsid w:val="00D26061"/>
    <w:rsid w:val="00D268AB"/>
    <w:rsid w:val="00D268FA"/>
    <w:rsid w:val="00D26BC0"/>
    <w:rsid w:val="00D26CDA"/>
    <w:rsid w:val="00D26EDD"/>
    <w:rsid w:val="00D271A5"/>
    <w:rsid w:val="00D27754"/>
    <w:rsid w:val="00D279A8"/>
    <w:rsid w:val="00D27A2C"/>
    <w:rsid w:val="00D27AA4"/>
    <w:rsid w:val="00D27ADD"/>
    <w:rsid w:val="00D27E4C"/>
    <w:rsid w:val="00D27FB6"/>
    <w:rsid w:val="00D27FCB"/>
    <w:rsid w:val="00D3011E"/>
    <w:rsid w:val="00D3029F"/>
    <w:rsid w:val="00D303A4"/>
    <w:rsid w:val="00D30515"/>
    <w:rsid w:val="00D30783"/>
    <w:rsid w:val="00D307C5"/>
    <w:rsid w:val="00D30966"/>
    <w:rsid w:val="00D31051"/>
    <w:rsid w:val="00D310EB"/>
    <w:rsid w:val="00D31132"/>
    <w:rsid w:val="00D315FD"/>
    <w:rsid w:val="00D31A00"/>
    <w:rsid w:val="00D31A80"/>
    <w:rsid w:val="00D31C4B"/>
    <w:rsid w:val="00D31D0C"/>
    <w:rsid w:val="00D3237D"/>
    <w:rsid w:val="00D326B9"/>
    <w:rsid w:val="00D3298E"/>
    <w:rsid w:val="00D329A2"/>
    <w:rsid w:val="00D32B92"/>
    <w:rsid w:val="00D32CFF"/>
    <w:rsid w:val="00D32D04"/>
    <w:rsid w:val="00D32DFE"/>
    <w:rsid w:val="00D335F4"/>
    <w:rsid w:val="00D338F9"/>
    <w:rsid w:val="00D33D6D"/>
    <w:rsid w:val="00D33EC1"/>
    <w:rsid w:val="00D33EFA"/>
    <w:rsid w:val="00D33FC8"/>
    <w:rsid w:val="00D34094"/>
    <w:rsid w:val="00D3443C"/>
    <w:rsid w:val="00D34441"/>
    <w:rsid w:val="00D346F3"/>
    <w:rsid w:val="00D347E9"/>
    <w:rsid w:val="00D349D9"/>
    <w:rsid w:val="00D34DAE"/>
    <w:rsid w:val="00D34DC8"/>
    <w:rsid w:val="00D34F53"/>
    <w:rsid w:val="00D3541E"/>
    <w:rsid w:val="00D3574A"/>
    <w:rsid w:val="00D35985"/>
    <w:rsid w:val="00D35D60"/>
    <w:rsid w:val="00D35D7F"/>
    <w:rsid w:val="00D35E94"/>
    <w:rsid w:val="00D36282"/>
    <w:rsid w:val="00D36371"/>
    <w:rsid w:val="00D36393"/>
    <w:rsid w:val="00D36583"/>
    <w:rsid w:val="00D36647"/>
    <w:rsid w:val="00D3685A"/>
    <w:rsid w:val="00D368BD"/>
    <w:rsid w:val="00D36910"/>
    <w:rsid w:val="00D36AD4"/>
    <w:rsid w:val="00D36B92"/>
    <w:rsid w:val="00D36C6B"/>
    <w:rsid w:val="00D36C6D"/>
    <w:rsid w:val="00D36D75"/>
    <w:rsid w:val="00D36DD5"/>
    <w:rsid w:val="00D36EA9"/>
    <w:rsid w:val="00D3756B"/>
    <w:rsid w:val="00D375B8"/>
    <w:rsid w:val="00D377BA"/>
    <w:rsid w:val="00D37F89"/>
    <w:rsid w:val="00D401D6"/>
    <w:rsid w:val="00D40227"/>
    <w:rsid w:val="00D405E3"/>
    <w:rsid w:val="00D408A4"/>
    <w:rsid w:val="00D40B45"/>
    <w:rsid w:val="00D41022"/>
    <w:rsid w:val="00D41462"/>
    <w:rsid w:val="00D418FC"/>
    <w:rsid w:val="00D41A82"/>
    <w:rsid w:val="00D42195"/>
    <w:rsid w:val="00D424E4"/>
    <w:rsid w:val="00D427B9"/>
    <w:rsid w:val="00D429A3"/>
    <w:rsid w:val="00D42D1C"/>
    <w:rsid w:val="00D43152"/>
    <w:rsid w:val="00D43648"/>
    <w:rsid w:val="00D43750"/>
    <w:rsid w:val="00D43C85"/>
    <w:rsid w:val="00D43FC1"/>
    <w:rsid w:val="00D44095"/>
    <w:rsid w:val="00D440FF"/>
    <w:rsid w:val="00D441BF"/>
    <w:rsid w:val="00D4429F"/>
    <w:rsid w:val="00D446AE"/>
    <w:rsid w:val="00D446BC"/>
    <w:rsid w:val="00D44F9E"/>
    <w:rsid w:val="00D451D9"/>
    <w:rsid w:val="00D45352"/>
    <w:rsid w:val="00D4542A"/>
    <w:rsid w:val="00D455BA"/>
    <w:rsid w:val="00D45639"/>
    <w:rsid w:val="00D4577C"/>
    <w:rsid w:val="00D459FA"/>
    <w:rsid w:val="00D45B86"/>
    <w:rsid w:val="00D45EA2"/>
    <w:rsid w:val="00D45ED3"/>
    <w:rsid w:val="00D460F6"/>
    <w:rsid w:val="00D461AD"/>
    <w:rsid w:val="00D462D5"/>
    <w:rsid w:val="00D464AC"/>
    <w:rsid w:val="00D46570"/>
    <w:rsid w:val="00D46A14"/>
    <w:rsid w:val="00D46AA9"/>
    <w:rsid w:val="00D46BAC"/>
    <w:rsid w:val="00D46C7B"/>
    <w:rsid w:val="00D4718C"/>
    <w:rsid w:val="00D47565"/>
    <w:rsid w:val="00D47692"/>
    <w:rsid w:val="00D5009D"/>
    <w:rsid w:val="00D5018F"/>
    <w:rsid w:val="00D50306"/>
    <w:rsid w:val="00D503BA"/>
    <w:rsid w:val="00D50499"/>
    <w:rsid w:val="00D5112F"/>
    <w:rsid w:val="00D51753"/>
    <w:rsid w:val="00D51783"/>
    <w:rsid w:val="00D51A0B"/>
    <w:rsid w:val="00D5294E"/>
    <w:rsid w:val="00D53033"/>
    <w:rsid w:val="00D53360"/>
    <w:rsid w:val="00D53493"/>
    <w:rsid w:val="00D535EF"/>
    <w:rsid w:val="00D536E0"/>
    <w:rsid w:val="00D53ACF"/>
    <w:rsid w:val="00D53AF8"/>
    <w:rsid w:val="00D5422B"/>
    <w:rsid w:val="00D54D22"/>
    <w:rsid w:val="00D54E92"/>
    <w:rsid w:val="00D550E5"/>
    <w:rsid w:val="00D5530D"/>
    <w:rsid w:val="00D55707"/>
    <w:rsid w:val="00D55718"/>
    <w:rsid w:val="00D55812"/>
    <w:rsid w:val="00D558ED"/>
    <w:rsid w:val="00D55920"/>
    <w:rsid w:val="00D5596D"/>
    <w:rsid w:val="00D55B6F"/>
    <w:rsid w:val="00D55D63"/>
    <w:rsid w:val="00D55E6C"/>
    <w:rsid w:val="00D560B8"/>
    <w:rsid w:val="00D56284"/>
    <w:rsid w:val="00D56480"/>
    <w:rsid w:val="00D569D2"/>
    <w:rsid w:val="00D569FD"/>
    <w:rsid w:val="00D56B26"/>
    <w:rsid w:val="00D56C90"/>
    <w:rsid w:val="00D57063"/>
    <w:rsid w:val="00D571D5"/>
    <w:rsid w:val="00D5720F"/>
    <w:rsid w:val="00D5741F"/>
    <w:rsid w:val="00D575F1"/>
    <w:rsid w:val="00D57863"/>
    <w:rsid w:val="00D578B5"/>
    <w:rsid w:val="00D57B59"/>
    <w:rsid w:val="00D57E97"/>
    <w:rsid w:val="00D60557"/>
    <w:rsid w:val="00D6074C"/>
    <w:rsid w:val="00D60989"/>
    <w:rsid w:val="00D60A2C"/>
    <w:rsid w:val="00D60B08"/>
    <w:rsid w:val="00D60F33"/>
    <w:rsid w:val="00D613F4"/>
    <w:rsid w:val="00D61448"/>
    <w:rsid w:val="00D61634"/>
    <w:rsid w:val="00D61686"/>
    <w:rsid w:val="00D617A8"/>
    <w:rsid w:val="00D61B20"/>
    <w:rsid w:val="00D61CC0"/>
    <w:rsid w:val="00D61D23"/>
    <w:rsid w:val="00D61DF2"/>
    <w:rsid w:val="00D61F35"/>
    <w:rsid w:val="00D6224B"/>
    <w:rsid w:val="00D6253D"/>
    <w:rsid w:val="00D625D9"/>
    <w:rsid w:val="00D6265C"/>
    <w:rsid w:val="00D627A7"/>
    <w:rsid w:val="00D628AB"/>
    <w:rsid w:val="00D62BFE"/>
    <w:rsid w:val="00D62C75"/>
    <w:rsid w:val="00D62D74"/>
    <w:rsid w:val="00D62ECD"/>
    <w:rsid w:val="00D63089"/>
    <w:rsid w:val="00D630CF"/>
    <w:rsid w:val="00D630EF"/>
    <w:rsid w:val="00D63422"/>
    <w:rsid w:val="00D63827"/>
    <w:rsid w:val="00D63B9A"/>
    <w:rsid w:val="00D63BC6"/>
    <w:rsid w:val="00D63C5D"/>
    <w:rsid w:val="00D63D77"/>
    <w:rsid w:val="00D642C1"/>
    <w:rsid w:val="00D643F9"/>
    <w:rsid w:val="00D64C7D"/>
    <w:rsid w:val="00D64DA8"/>
    <w:rsid w:val="00D651B6"/>
    <w:rsid w:val="00D65532"/>
    <w:rsid w:val="00D65538"/>
    <w:rsid w:val="00D656BE"/>
    <w:rsid w:val="00D65EC7"/>
    <w:rsid w:val="00D65F84"/>
    <w:rsid w:val="00D65F8F"/>
    <w:rsid w:val="00D663F3"/>
    <w:rsid w:val="00D667C4"/>
    <w:rsid w:val="00D66882"/>
    <w:rsid w:val="00D6688F"/>
    <w:rsid w:val="00D6691C"/>
    <w:rsid w:val="00D66CFF"/>
    <w:rsid w:val="00D6702B"/>
    <w:rsid w:val="00D67131"/>
    <w:rsid w:val="00D67274"/>
    <w:rsid w:val="00D672B2"/>
    <w:rsid w:val="00D67375"/>
    <w:rsid w:val="00D67482"/>
    <w:rsid w:val="00D67A39"/>
    <w:rsid w:val="00D67B92"/>
    <w:rsid w:val="00D67C13"/>
    <w:rsid w:val="00D7052A"/>
    <w:rsid w:val="00D70798"/>
    <w:rsid w:val="00D709B6"/>
    <w:rsid w:val="00D70E0C"/>
    <w:rsid w:val="00D71153"/>
    <w:rsid w:val="00D713C9"/>
    <w:rsid w:val="00D714A7"/>
    <w:rsid w:val="00D7184B"/>
    <w:rsid w:val="00D71885"/>
    <w:rsid w:val="00D72270"/>
    <w:rsid w:val="00D723DC"/>
    <w:rsid w:val="00D724FA"/>
    <w:rsid w:val="00D726B2"/>
    <w:rsid w:val="00D72880"/>
    <w:rsid w:val="00D7288C"/>
    <w:rsid w:val="00D72EEB"/>
    <w:rsid w:val="00D732EC"/>
    <w:rsid w:val="00D73368"/>
    <w:rsid w:val="00D73B28"/>
    <w:rsid w:val="00D73D82"/>
    <w:rsid w:val="00D73E66"/>
    <w:rsid w:val="00D741DC"/>
    <w:rsid w:val="00D74B09"/>
    <w:rsid w:val="00D74E2E"/>
    <w:rsid w:val="00D75006"/>
    <w:rsid w:val="00D76115"/>
    <w:rsid w:val="00D7625A"/>
    <w:rsid w:val="00D763F5"/>
    <w:rsid w:val="00D766D6"/>
    <w:rsid w:val="00D7691A"/>
    <w:rsid w:val="00D76A70"/>
    <w:rsid w:val="00D76C1B"/>
    <w:rsid w:val="00D7718C"/>
    <w:rsid w:val="00D77364"/>
    <w:rsid w:val="00D77C79"/>
    <w:rsid w:val="00D7A671"/>
    <w:rsid w:val="00D80074"/>
    <w:rsid w:val="00D80974"/>
    <w:rsid w:val="00D809EC"/>
    <w:rsid w:val="00D80E8E"/>
    <w:rsid w:val="00D80F15"/>
    <w:rsid w:val="00D80FCB"/>
    <w:rsid w:val="00D8108F"/>
    <w:rsid w:val="00D81144"/>
    <w:rsid w:val="00D8117E"/>
    <w:rsid w:val="00D813D5"/>
    <w:rsid w:val="00D81506"/>
    <w:rsid w:val="00D8167B"/>
    <w:rsid w:val="00D81805"/>
    <w:rsid w:val="00D8185C"/>
    <w:rsid w:val="00D818D5"/>
    <w:rsid w:val="00D8218D"/>
    <w:rsid w:val="00D8220D"/>
    <w:rsid w:val="00D822CD"/>
    <w:rsid w:val="00D82361"/>
    <w:rsid w:val="00D8255D"/>
    <w:rsid w:val="00D825EE"/>
    <w:rsid w:val="00D8269B"/>
    <w:rsid w:val="00D82A71"/>
    <w:rsid w:val="00D82BD6"/>
    <w:rsid w:val="00D82E2A"/>
    <w:rsid w:val="00D82F2B"/>
    <w:rsid w:val="00D83027"/>
    <w:rsid w:val="00D835D0"/>
    <w:rsid w:val="00D83755"/>
    <w:rsid w:val="00D837CC"/>
    <w:rsid w:val="00D838E8"/>
    <w:rsid w:val="00D83905"/>
    <w:rsid w:val="00D8390B"/>
    <w:rsid w:val="00D83DE0"/>
    <w:rsid w:val="00D83FED"/>
    <w:rsid w:val="00D84494"/>
    <w:rsid w:val="00D84584"/>
    <w:rsid w:val="00D845F6"/>
    <w:rsid w:val="00D84B45"/>
    <w:rsid w:val="00D84BF7"/>
    <w:rsid w:val="00D84DF2"/>
    <w:rsid w:val="00D85229"/>
    <w:rsid w:val="00D85253"/>
    <w:rsid w:val="00D85350"/>
    <w:rsid w:val="00D85384"/>
    <w:rsid w:val="00D856D5"/>
    <w:rsid w:val="00D858B9"/>
    <w:rsid w:val="00D85B69"/>
    <w:rsid w:val="00D85C15"/>
    <w:rsid w:val="00D8633D"/>
    <w:rsid w:val="00D86486"/>
    <w:rsid w:val="00D86960"/>
    <w:rsid w:val="00D869DD"/>
    <w:rsid w:val="00D86E17"/>
    <w:rsid w:val="00D872AB"/>
    <w:rsid w:val="00D87761"/>
    <w:rsid w:val="00D87C4C"/>
    <w:rsid w:val="00D87D7E"/>
    <w:rsid w:val="00D87E1D"/>
    <w:rsid w:val="00D87EC8"/>
    <w:rsid w:val="00D900DA"/>
    <w:rsid w:val="00D903F0"/>
    <w:rsid w:val="00D90822"/>
    <w:rsid w:val="00D90AFD"/>
    <w:rsid w:val="00D90D05"/>
    <w:rsid w:val="00D910AE"/>
    <w:rsid w:val="00D91270"/>
    <w:rsid w:val="00D91284"/>
    <w:rsid w:val="00D9168C"/>
    <w:rsid w:val="00D91715"/>
    <w:rsid w:val="00D91F90"/>
    <w:rsid w:val="00D92542"/>
    <w:rsid w:val="00D92552"/>
    <w:rsid w:val="00D92585"/>
    <w:rsid w:val="00D92986"/>
    <w:rsid w:val="00D929DA"/>
    <w:rsid w:val="00D92C15"/>
    <w:rsid w:val="00D933BD"/>
    <w:rsid w:val="00D935A7"/>
    <w:rsid w:val="00D93F5F"/>
    <w:rsid w:val="00D942BB"/>
    <w:rsid w:val="00D944E9"/>
    <w:rsid w:val="00D9450C"/>
    <w:rsid w:val="00D94582"/>
    <w:rsid w:val="00D94776"/>
    <w:rsid w:val="00D94A12"/>
    <w:rsid w:val="00D94E93"/>
    <w:rsid w:val="00D950A9"/>
    <w:rsid w:val="00D95515"/>
    <w:rsid w:val="00D95CCD"/>
    <w:rsid w:val="00D95F3C"/>
    <w:rsid w:val="00D96087"/>
    <w:rsid w:val="00D96255"/>
    <w:rsid w:val="00D965DB"/>
    <w:rsid w:val="00D96632"/>
    <w:rsid w:val="00D96909"/>
    <w:rsid w:val="00D96A23"/>
    <w:rsid w:val="00D96AC7"/>
    <w:rsid w:val="00D96D41"/>
    <w:rsid w:val="00D96EC7"/>
    <w:rsid w:val="00D96FF7"/>
    <w:rsid w:val="00D97FD7"/>
    <w:rsid w:val="00DA0665"/>
    <w:rsid w:val="00DA08B0"/>
    <w:rsid w:val="00DA09E9"/>
    <w:rsid w:val="00DA09F8"/>
    <w:rsid w:val="00DA0C6D"/>
    <w:rsid w:val="00DA0DBA"/>
    <w:rsid w:val="00DA0E18"/>
    <w:rsid w:val="00DA0E32"/>
    <w:rsid w:val="00DA1405"/>
    <w:rsid w:val="00DA16CE"/>
    <w:rsid w:val="00DA171D"/>
    <w:rsid w:val="00DA19F1"/>
    <w:rsid w:val="00DA1E18"/>
    <w:rsid w:val="00DA1F98"/>
    <w:rsid w:val="00DA21B0"/>
    <w:rsid w:val="00DA21B2"/>
    <w:rsid w:val="00DA236A"/>
    <w:rsid w:val="00DA262F"/>
    <w:rsid w:val="00DA28DA"/>
    <w:rsid w:val="00DA2A1B"/>
    <w:rsid w:val="00DA316E"/>
    <w:rsid w:val="00DA327F"/>
    <w:rsid w:val="00DA32B9"/>
    <w:rsid w:val="00DA3751"/>
    <w:rsid w:val="00DA38E1"/>
    <w:rsid w:val="00DA39FC"/>
    <w:rsid w:val="00DA3AC4"/>
    <w:rsid w:val="00DA3CFD"/>
    <w:rsid w:val="00DA3D66"/>
    <w:rsid w:val="00DA3E89"/>
    <w:rsid w:val="00DA40E0"/>
    <w:rsid w:val="00DA4328"/>
    <w:rsid w:val="00DA43DB"/>
    <w:rsid w:val="00DA460B"/>
    <w:rsid w:val="00DA4D57"/>
    <w:rsid w:val="00DA4F01"/>
    <w:rsid w:val="00DA4FE5"/>
    <w:rsid w:val="00DA547B"/>
    <w:rsid w:val="00DA586B"/>
    <w:rsid w:val="00DA5C34"/>
    <w:rsid w:val="00DA5FD8"/>
    <w:rsid w:val="00DA60C5"/>
    <w:rsid w:val="00DA6351"/>
    <w:rsid w:val="00DA6854"/>
    <w:rsid w:val="00DA688A"/>
    <w:rsid w:val="00DA6952"/>
    <w:rsid w:val="00DA6B84"/>
    <w:rsid w:val="00DA6BF1"/>
    <w:rsid w:val="00DA6DE4"/>
    <w:rsid w:val="00DA724F"/>
    <w:rsid w:val="00DA7644"/>
    <w:rsid w:val="00DA7D3A"/>
    <w:rsid w:val="00DA7DC0"/>
    <w:rsid w:val="00DA7F7D"/>
    <w:rsid w:val="00DA991B"/>
    <w:rsid w:val="00DB02C1"/>
    <w:rsid w:val="00DB0394"/>
    <w:rsid w:val="00DB08B8"/>
    <w:rsid w:val="00DB0927"/>
    <w:rsid w:val="00DB12EE"/>
    <w:rsid w:val="00DB1452"/>
    <w:rsid w:val="00DB1AEC"/>
    <w:rsid w:val="00DB1C16"/>
    <w:rsid w:val="00DB1FB4"/>
    <w:rsid w:val="00DB2036"/>
    <w:rsid w:val="00DB215B"/>
    <w:rsid w:val="00DB22A1"/>
    <w:rsid w:val="00DB23B1"/>
    <w:rsid w:val="00DB23DE"/>
    <w:rsid w:val="00DB2A09"/>
    <w:rsid w:val="00DB2B8C"/>
    <w:rsid w:val="00DB334A"/>
    <w:rsid w:val="00DB3683"/>
    <w:rsid w:val="00DB3D24"/>
    <w:rsid w:val="00DB3D64"/>
    <w:rsid w:val="00DB47E9"/>
    <w:rsid w:val="00DB483F"/>
    <w:rsid w:val="00DB48A9"/>
    <w:rsid w:val="00DB49BC"/>
    <w:rsid w:val="00DB4A7D"/>
    <w:rsid w:val="00DB4D31"/>
    <w:rsid w:val="00DB4DAF"/>
    <w:rsid w:val="00DB5309"/>
    <w:rsid w:val="00DB5468"/>
    <w:rsid w:val="00DB5531"/>
    <w:rsid w:val="00DB573C"/>
    <w:rsid w:val="00DB58F8"/>
    <w:rsid w:val="00DB59A2"/>
    <w:rsid w:val="00DB59A3"/>
    <w:rsid w:val="00DB5DB2"/>
    <w:rsid w:val="00DB62C7"/>
    <w:rsid w:val="00DB652A"/>
    <w:rsid w:val="00DB65E2"/>
    <w:rsid w:val="00DB6C6B"/>
    <w:rsid w:val="00DB6C9A"/>
    <w:rsid w:val="00DB6FBA"/>
    <w:rsid w:val="00DB704E"/>
    <w:rsid w:val="00DB7295"/>
    <w:rsid w:val="00DB74B3"/>
    <w:rsid w:val="00DB774F"/>
    <w:rsid w:val="00DB7EEF"/>
    <w:rsid w:val="00DBB422"/>
    <w:rsid w:val="00DC02F5"/>
    <w:rsid w:val="00DC03EA"/>
    <w:rsid w:val="00DC04A8"/>
    <w:rsid w:val="00DC05DF"/>
    <w:rsid w:val="00DC063A"/>
    <w:rsid w:val="00DC06F2"/>
    <w:rsid w:val="00DC094C"/>
    <w:rsid w:val="00DC0B27"/>
    <w:rsid w:val="00DC135D"/>
    <w:rsid w:val="00DC141E"/>
    <w:rsid w:val="00DC1A10"/>
    <w:rsid w:val="00DC22F5"/>
    <w:rsid w:val="00DC2495"/>
    <w:rsid w:val="00DC3411"/>
    <w:rsid w:val="00DC3538"/>
    <w:rsid w:val="00DC3700"/>
    <w:rsid w:val="00DC3DD7"/>
    <w:rsid w:val="00DC3EC4"/>
    <w:rsid w:val="00DC4B98"/>
    <w:rsid w:val="00DC4D1F"/>
    <w:rsid w:val="00DC4DE7"/>
    <w:rsid w:val="00DC514C"/>
    <w:rsid w:val="00DC52AF"/>
    <w:rsid w:val="00DC5FCF"/>
    <w:rsid w:val="00DC6401"/>
    <w:rsid w:val="00DC68CB"/>
    <w:rsid w:val="00DC6A0C"/>
    <w:rsid w:val="00DC6C06"/>
    <w:rsid w:val="00DC7127"/>
    <w:rsid w:val="00DC7156"/>
    <w:rsid w:val="00DC7185"/>
    <w:rsid w:val="00DC7599"/>
    <w:rsid w:val="00DC7A0A"/>
    <w:rsid w:val="00DC7C36"/>
    <w:rsid w:val="00DD0015"/>
    <w:rsid w:val="00DD0127"/>
    <w:rsid w:val="00DD02F6"/>
    <w:rsid w:val="00DD09AF"/>
    <w:rsid w:val="00DD0AF5"/>
    <w:rsid w:val="00DD0CF3"/>
    <w:rsid w:val="00DD0F68"/>
    <w:rsid w:val="00DD15A5"/>
    <w:rsid w:val="00DD15A9"/>
    <w:rsid w:val="00DD1F01"/>
    <w:rsid w:val="00DD1F76"/>
    <w:rsid w:val="00DD247A"/>
    <w:rsid w:val="00DD2A60"/>
    <w:rsid w:val="00DD2DA5"/>
    <w:rsid w:val="00DD2E10"/>
    <w:rsid w:val="00DD3164"/>
    <w:rsid w:val="00DD31A9"/>
    <w:rsid w:val="00DD33B9"/>
    <w:rsid w:val="00DD3449"/>
    <w:rsid w:val="00DD37F6"/>
    <w:rsid w:val="00DD39A2"/>
    <w:rsid w:val="00DD3D9C"/>
    <w:rsid w:val="00DD3DC2"/>
    <w:rsid w:val="00DD3DE4"/>
    <w:rsid w:val="00DD4269"/>
    <w:rsid w:val="00DD432D"/>
    <w:rsid w:val="00DD4582"/>
    <w:rsid w:val="00DD45E7"/>
    <w:rsid w:val="00DD4958"/>
    <w:rsid w:val="00DD4A7F"/>
    <w:rsid w:val="00DD4D20"/>
    <w:rsid w:val="00DD51EF"/>
    <w:rsid w:val="00DD58EB"/>
    <w:rsid w:val="00DD5B21"/>
    <w:rsid w:val="00DD5C62"/>
    <w:rsid w:val="00DD5CB0"/>
    <w:rsid w:val="00DD6180"/>
    <w:rsid w:val="00DD631A"/>
    <w:rsid w:val="00DD6F33"/>
    <w:rsid w:val="00DD6F43"/>
    <w:rsid w:val="00DD70A3"/>
    <w:rsid w:val="00DD7139"/>
    <w:rsid w:val="00DD7719"/>
    <w:rsid w:val="00DD78E1"/>
    <w:rsid w:val="00DD7BBB"/>
    <w:rsid w:val="00DD7CA8"/>
    <w:rsid w:val="00DD7CB7"/>
    <w:rsid w:val="00DE0106"/>
    <w:rsid w:val="00DE031B"/>
    <w:rsid w:val="00DE057F"/>
    <w:rsid w:val="00DE06DD"/>
    <w:rsid w:val="00DE0777"/>
    <w:rsid w:val="00DE087A"/>
    <w:rsid w:val="00DE08F2"/>
    <w:rsid w:val="00DE094B"/>
    <w:rsid w:val="00DE0A09"/>
    <w:rsid w:val="00DE0B11"/>
    <w:rsid w:val="00DE0BE5"/>
    <w:rsid w:val="00DE0C76"/>
    <w:rsid w:val="00DE0C7E"/>
    <w:rsid w:val="00DE0D7A"/>
    <w:rsid w:val="00DE0DFC"/>
    <w:rsid w:val="00DE0EA9"/>
    <w:rsid w:val="00DE11CB"/>
    <w:rsid w:val="00DE15B1"/>
    <w:rsid w:val="00DE1621"/>
    <w:rsid w:val="00DE176A"/>
    <w:rsid w:val="00DE1865"/>
    <w:rsid w:val="00DE1B6E"/>
    <w:rsid w:val="00DE1ED1"/>
    <w:rsid w:val="00DE254C"/>
    <w:rsid w:val="00DE2722"/>
    <w:rsid w:val="00DE284F"/>
    <w:rsid w:val="00DE2D66"/>
    <w:rsid w:val="00DE2F56"/>
    <w:rsid w:val="00DE314F"/>
    <w:rsid w:val="00DE319B"/>
    <w:rsid w:val="00DE3BF5"/>
    <w:rsid w:val="00DE43B1"/>
    <w:rsid w:val="00DE46BB"/>
    <w:rsid w:val="00DE47D4"/>
    <w:rsid w:val="00DE48EB"/>
    <w:rsid w:val="00DE4A45"/>
    <w:rsid w:val="00DE4B16"/>
    <w:rsid w:val="00DE4EA8"/>
    <w:rsid w:val="00DE4EF9"/>
    <w:rsid w:val="00DE4FFC"/>
    <w:rsid w:val="00DE51BA"/>
    <w:rsid w:val="00DE56DE"/>
    <w:rsid w:val="00DE5B4D"/>
    <w:rsid w:val="00DE5D08"/>
    <w:rsid w:val="00DE5D89"/>
    <w:rsid w:val="00DE5E9E"/>
    <w:rsid w:val="00DE61B8"/>
    <w:rsid w:val="00DE64BA"/>
    <w:rsid w:val="00DE66C0"/>
    <w:rsid w:val="00DE688F"/>
    <w:rsid w:val="00DE6CE1"/>
    <w:rsid w:val="00DE6D57"/>
    <w:rsid w:val="00DE6ED9"/>
    <w:rsid w:val="00DE748C"/>
    <w:rsid w:val="00DE74C5"/>
    <w:rsid w:val="00DE792C"/>
    <w:rsid w:val="00DE7B85"/>
    <w:rsid w:val="00DE7EC5"/>
    <w:rsid w:val="00DE7ECA"/>
    <w:rsid w:val="00DE7EEE"/>
    <w:rsid w:val="00DF04FF"/>
    <w:rsid w:val="00DF0799"/>
    <w:rsid w:val="00DF0BDB"/>
    <w:rsid w:val="00DF11A6"/>
    <w:rsid w:val="00DF1455"/>
    <w:rsid w:val="00DF2345"/>
    <w:rsid w:val="00DF288A"/>
    <w:rsid w:val="00DF2D48"/>
    <w:rsid w:val="00DF2E9F"/>
    <w:rsid w:val="00DF2F11"/>
    <w:rsid w:val="00DF317F"/>
    <w:rsid w:val="00DF33F2"/>
    <w:rsid w:val="00DF33FF"/>
    <w:rsid w:val="00DF3432"/>
    <w:rsid w:val="00DF34A6"/>
    <w:rsid w:val="00DF3632"/>
    <w:rsid w:val="00DF3891"/>
    <w:rsid w:val="00DF38F3"/>
    <w:rsid w:val="00DF3A5B"/>
    <w:rsid w:val="00DF3F18"/>
    <w:rsid w:val="00DF41B3"/>
    <w:rsid w:val="00DF4220"/>
    <w:rsid w:val="00DF42A2"/>
    <w:rsid w:val="00DF4506"/>
    <w:rsid w:val="00DF4725"/>
    <w:rsid w:val="00DF4A72"/>
    <w:rsid w:val="00DF4CE7"/>
    <w:rsid w:val="00DF4E2D"/>
    <w:rsid w:val="00DF4E38"/>
    <w:rsid w:val="00DF5094"/>
    <w:rsid w:val="00DF51BC"/>
    <w:rsid w:val="00DF5259"/>
    <w:rsid w:val="00DF5263"/>
    <w:rsid w:val="00DF53FC"/>
    <w:rsid w:val="00DF55B9"/>
    <w:rsid w:val="00DF57E2"/>
    <w:rsid w:val="00DF58C0"/>
    <w:rsid w:val="00DF5A33"/>
    <w:rsid w:val="00DF5C9F"/>
    <w:rsid w:val="00DF6281"/>
    <w:rsid w:val="00DF652B"/>
    <w:rsid w:val="00DF674F"/>
    <w:rsid w:val="00DF67BB"/>
    <w:rsid w:val="00DF6A21"/>
    <w:rsid w:val="00DF6C65"/>
    <w:rsid w:val="00DF6E57"/>
    <w:rsid w:val="00DF723B"/>
    <w:rsid w:val="00DF74BF"/>
    <w:rsid w:val="00DF7A92"/>
    <w:rsid w:val="00DF7E2A"/>
    <w:rsid w:val="00DFC4C4"/>
    <w:rsid w:val="00E00069"/>
    <w:rsid w:val="00E00084"/>
    <w:rsid w:val="00E00188"/>
    <w:rsid w:val="00E006AE"/>
    <w:rsid w:val="00E0073E"/>
    <w:rsid w:val="00E00B34"/>
    <w:rsid w:val="00E00E49"/>
    <w:rsid w:val="00E00E9E"/>
    <w:rsid w:val="00E00EDD"/>
    <w:rsid w:val="00E0119A"/>
    <w:rsid w:val="00E011C1"/>
    <w:rsid w:val="00E012E4"/>
    <w:rsid w:val="00E016AA"/>
    <w:rsid w:val="00E01704"/>
    <w:rsid w:val="00E01A0A"/>
    <w:rsid w:val="00E01A7F"/>
    <w:rsid w:val="00E01BAC"/>
    <w:rsid w:val="00E01D2D"/>
    <w:rsid w:val="00E01D52"/>
    <w:rsid w:val="00E01D5C"/>
    <w:rsid w:val="00E01E41"/>
    <w:rsid w:val="00E02439"/>
    <w:rsid w:val="00E025FE"/>
    <w:rsid w:val="00E02B35"/>
    <w:rsid w:val="00E02E40"/>
    <w:rsid w:val="00E02E79"/>
    <w:rsid w:val="00E03019"/>
    <w:rsid w:val="00E0322A"/>
    <w:rsid w:val="00E03544"/>
    <w:rsid w:val="00E036BF"/>
    <w:rsid w:val="00E03792"/>
    <w:rsid w:val="00E03873"/>
    <w:rsid w:val="00E03915"/>
    <w:rsid w:val="00E03AAD"/>
    <w:rsid w:val="00E03D98"/>
    <w:rsid w:val="00E03DDA"/>
    <w:rsid w:val="00E03F43"/>
    <w:rsid w:val="00E04146"/>
    <w:rsid w:val="00E041B3"/>
    <w:rsid w:val="00E04680"/>
    <w:rsid w:val="00E046E7"/>
    <w:rsid w:val="00E04D81"/>
    <w:rsid w:val="00E04DB8"/>
    <w:rsid w:val="00E04DF9"/>
    <w:rsid w:val="00E0545B"/>
    <w:rsid w:val="00E05521"/>
    <w:rsid w:val="00E05596"/>
    <w:rsid w:val="00E05661"/>
    <w:rsid w:val="00E057D3"/>
    <w:rsid w:val="00E059D9"/>
    <w:rsid w:val="00E05DA9"/>
    <w:rsid w:val="00E05F30"/>
    <w:rsid w:val="00E06570"/>
    <w:rsid w:val="00E06EE6"/>
    <w:rsid w:val="00E07641"/>
    <w:rsid w:val="00E07EE9"/>
    <w:rsid w:val="00E107C5"/>
    <w:rsid w:val="00E10897"/>
    <w:rsid w:val="00E10BBF"/>
    <w:rsid w:val="00E10EF4"/>
    <w:rsid w:val="00E10F8F"/>
    <w:rsid w:val="00E10FA8"/>
    <w:rsid w:val="00E112BC"/>
    <w:rsid w:val="00E11461"/>
    <w:rsid w:val="00E115AC"/>
    <w:rsid w:val="00E119F4"/>
    <w:rsid w:val="00E11B4C"/>
    <w:rsid w:val="00E12099"/>
    <w:rsid w:val="00E1261B"/>
    <w:rsid w:val="00E1287C"/>
    <w:rsid w:val="00E12943"/>
    <w:rsid w:val="00E12DD9"/>
    <w:rsid w:val="00E12EAD"/>
    <w:rsid w:val="00E12FDC"/>
    <w:rsid w:val="00E1314E"/>
    <w:rsid w:val="00E13184"/>
    <w:rsid w:val="00E131B4"/>
    <w:rsid w:val="00E13846"/>
    <w:rsid w:val="00E138D5"/>
    <w:rsid w:val="00E13BD2"/>
    <w:rsid w:val="00E13E1C"/>
    <w:rsid w:val="00E14000"/>
    <w:rsid w:val="00E1472D"/>
    <w:rsid w:val="00E147F4"/>
    <w:rsid w:val="00E14A8B"/>
    <w:rsid w:val="00E14C22"/>
    <w:rsid w:val="00E1529B"/>
    <w:rsid w:val="00E1531A"/>
    <w:rsid w:val="00E1547B"/>
    <w:rsid w:val="00E1563E"/>
    <w:rsid w:val="00E15913"/>
    <w:rsid w:val="00E15B19"/>
    <w:rsid w:val="00E15EA1"/>
    <w:rsid w:val="00E15EE2"/>
    <w:rsid w:val="00E16338"/>
    <w:rsid w:val="00E164F8"/>
    <w:rsid w:val="00E16660"/>
    <w:rsid w:val="00E166A5"/>
    <w:rsid w:val="00E1686A"/>
    <w:rsid w:val="00E16AA7"/>
    <w:rsid w:val="00E16C2F"/>
    <w:rsid w:val="00E16D72"/>
    <w:rsid w:val="00E172AF"/>
    <w:rsid w:val="00E175B5"/>
    <w:rsid w:val="00E176AA"/>
    <w:rsid w:val="00E176DA"/>
    <w:rsid w:val="00E17721"/>
    <w:rsid w:val="00E17A22"/>
    <w:rsid w:val="00E17A5A"/>
    <w:rsid w:val="00E17B73"/>
    <w:rsid w:val="00E17C40"/>
    <w:rsid w:val="00E17F7A"/>
    <w:rsid w:val="00E17FAF"/>
    <w:rsid w:val="00E2013B"/>
    <w:rsid w:val="00E201E1"/>
    <w:rsid w:val="00E202CA"/>
    <w:rsid w:val="00E2032A"/>
    <w:rsid w:val="00E204B1"/>
    <w:rsid w:val="00E20636"/>
    <w:rsid w:val="00E2068C"/>
    <w:rsid w:val="00E206C6"/>
    <w:rsid w:val="00E206FF"/>
    <w:rsid w:val="00E20862"/>
    <w:rsid w:val="00E209C5"/>
    <w:rsid w:val="00E20B7C"/>
    <w:rsid w:val="00E210BF"/>
    <w:rsid w:val="00E217AA"/>
    <w:rsid w:val="00E2189F"/>
    <w:rsid w:val="00E21AD7"/>
    <w:rsid w:val="00E21D9A"/>
    <w:rsid w:val="00E21F4E"/>
    <w:rsid w:val="00E2226C"/>
    <w:rsid w:val="00E227BF"/>
    <w:rsid w:val="00E22A46"/>
    <w:rsid w:val="00E2322C"/>
    <w:rsid w:val="00E2352A"/>
    <w:rsid w:val="00E235EE"/>
    <w:rsid w:val="00E23666"/>
    <w:rsid w:val="00E23823"/>
    <w:rsid w:val="00E24155"/>
    <w:rsid w:val="00E24503"/>
    <w:rsid w:val="00E2450F"/>
    <w:rsid w:val="00E245C6"/>
    <w:rsid w:val="00E247ED"/>
    <w:rsid w:val="00E2495F"/>
    <w:rsid w:val="00E24B7C"/>
    <w:rsid w:val="00E24C73"/>
    <w:rsid w:val="00E24DA5"/>
    <w:rsid w:val="00E25003"/>
    <w:rsid w:val="00E25C5F"/>
    <w:rsid w:val="00E264CD"/>
    <w:rsid w:val="00E26F39"/>
    <w:rsid w:val="00E26FAD"/>
    <w:rsid w:val="00E270D6"/>
    <w:rsid w:val="00E27452"/>
    <w:rsid w:val="00E2764E"/>
    <w:rsid w:val="00E2786A"/>
    <w:rsid w:val="00E27B5C"/>
    <w:rsid w:val="00E27C48"/>
    <w:rsid w:val="00E30061"/>
    <w:rsid w:val="00E30176"/>
    <w:rsid w:val="00E30285"/>
    <w:rsid w:val="00E302CC"/>
    <w:rsid w:val="00E3034A"/>
    <w:rsid w:val="00E303DC"/>
    <w:rsid w:val="00E30746"/>
    <w:rsid w:val="00E3091E"/>
    <w:rsid w:val="00E30CE9"/>
    <w:rsid w:val="00E31169"/>
    <w:rsid w:val="00E31B54"/>
    <w:rsid w:val="00E31DAF"/>
    <w:rsid w:val="00E3201A"/>
    <w:rsid w:val="00E327F2"/>
    <w:rsid w:val="00E3289F"/>
    <w:rsid w:val="00E329AB"/>
    <w:rsid w:val="00E32A42"/>
    <w:rsid w:val="00E3303B"/>
    <w:rsid w:val="00E3308F"/>
    <w:rsid w:val="00E331E7"/>
    <w:rsid w:val="00E332B8"/>
    <w:rsid w:val="00E3334F"/>
    <w:rsid w:val="00E333E7"/>
    <w:rsid w:val="00E33502"/>
    <w:rsid w:val="00E33569"/>
    <w:rsid w:val="00E335E2"/>
    <w:rsid w:val="00E337EE"/>
    <w:rsid w:val="00E33B5F"/>
    <w:rsid w:val="00E33D04"/>
    <w:rsid w:val="00E33D4A"/>
    <w:rsid w:val="00E33EF4"/>
    <w:rsid w:val="00E33FC2"/>
    <w:rsid w:val="00E340AB"/>
    <w:rsid w:val="00E34125"/>
    <w:rsid w:val="00E34257"/>
    <w:rsid w:val="00E34526"/>
    <w:rsid w:val="00E345E7"/>
    <w:rsid w:val="00E3490A"/>
    <w:rsid w:val="00E34A59"/>
    <w:rsid w:val="00E34AEB"/>
    <w:rsid w:val="00E34B28"/>
    <w:rsid w:val="00E34F77"/>
    <w:rsid w:val="00E35093"/>
    <w:rsid w:val="00E35B44"/>
    <w:rsid w:val="00E35C7D"/>
    <w:rsid w:val="00E35D1F"/>
    <w:rsid w:val="00E3665D"/>
    <w:rsid w:val="00E36A7A"/>
    <w:rsid w:val="00E37052"/>
    <w:rsid w:val="00E37116"/>
    <w:rsid w:val="00E37277"/>
    <w:rsid w:val="00E37472"/>
    <w:rsid w:val="00E374BD"/>
    <w:rsid w:val="00E376E8"/>
    <w:rsid w:val="00E37B57"/>
    <w:rsid w:val="00E37D91"/>
    <w:rsid w:val="00E37E7D"/>
    <w:rsid w:val="00E405E4"/>
    <w:rsid w:val="00E4065B"/>
    <w:rsid w:val="00E4070F"/>
    <w:rsid w:val="00E40717"/>
    <w:rsid w:val="00E4097B"/>
    <w:rsid w:val="00E40AEA"/>
    <w:rsid w:val="00E410F0"/>
    <w:rsid w:val="00E41112"/>
    <w:rsid w:val="00E411E0"/>
    <w:rsid w:val="00E41A64"/>
    <w:rsid w:val="00E4212E"/>
    <w:rsid w:val="00E42966"/>
    <w:rsid w:val="00E42AC0"/>
    <w:rsid w:val="00E42C69"/>
    <w:rsid w:val="00E42DBB"/>
    <w:rsid w:val="00E436B3"/>
    <w:rsid w:val="00E43757"/>
    <w:rsid w:val="00E439DF"/>
    <w:rsid w:val="00E43BE6"/>
    <w:rsid w:val="00E43C73"/>
    <w:rsid w:val="00E43DE2"/>
    <w:rsid w:val="00E43E94"/>
    <w:rsid w:val="00E43F8D"/>
    <w:rsid w:val="00E4403E"/>
    <w:rsid w:val="00E44092"/>
    <w:rsid w:val="00E44BB1"/>
    <w:rsid w:val="00E44FC2"/>
    <w:rsid w:val="00E450B2"/>
    <w:rsid w:val="00E457C4"/>
    <w:rsid w:val="00E45EB5"/>
    <w:rsid w:val="00E45F83"/>
    <w:rsid w:val="00E45F8D"/>
    <w:rsid w:val="00E460FC"/>
    <w:rsid w:val="00E462CE"/>
    <w:rsid w:val="00E4635F"/>
    <w:rsid w:val="00E46D38"/>
    <w:rsid w:val="00E46D67"/>
    <w:rsid w:val="00E46E1E"/>
    <w:rsid w:val="00E4713A"/>
    <w:rsid w:val="00E472E6"/>
    <w:rsid w:val="00E474E4"/>
    <w:rsid w:val="00E4776A"/>
    <w:rsid w:val="00E477D0"/>
    <w:rsid w:val="00E479E2"/>
    <w:rsid w:val="00E47C4F"/>
    <w:rsid w:val="00E47F57"/>
    <w:rsid w:val="00E50098"/>
    <w:rsid w:val="00E503CB"/>
    <w:rsid w:val="00E504C6"/>
    <w:rsid w:val="00E50775"/>
    <w:rsid w:val="00E507AD"/>
    <w:rsid w:val="00E5098D"/>
    <w:rsid w:val="00E50A36"/>
    <w:rsid w:val="00E50A88"/>
    <w:rsid w:val="00E50D66"/>
    <w:rsid w:val="00E50F04"/>
    <w:rsid w:val="00E5147F"/>
    <w:rsid w:val="00E515CA"/>
    <w:rsid w:val="00E518CD"/>
    <w:rsid w:val="00E51C8E"/>
    <w:rsid w:val="00E51E62"/>
    <w:rsid w:val="00E521FC"/>
    <w:rsid w:val="00E52382"/>
    <w:rsid w:val="00E527F7"/>
    <w:rsid w:val="00E52B67"/>
    <w:rsid w:val="00E52D6F"/>
    <w:rsid w:val="00E53503"/>
    <w:rsid w:val="00E538FE"/>
    <w:rsid w:val="00E539AF"/>
    <w:rsid w:val="00E53C06"/>
    <w:rsid w:val="00E53EC0"/>
    <w:rsid w:val="00E53EDC"/>
    <w:rsid w:val="00E54040"/>
    <w:rsid w:val="00E54925"/>
    <w:rsid w:val="00E549E9"/>
    <w:rsid w:val="00E54CA9"/>
    <w:rsid w:val="00E54DF2"/>
    <w:rsid w:val="00E552F1"/>
    <w:rsid w:val="00E55493"/>
    <w:rsid w:val="00E555C7"/>
    <w:rsid w:val="00E555FE"/>
    <w:rsid w:val="00E55876"/>
    <w:rsid w:val="00E55949"/>
    <w:rsid w:val="00E56C3E"/>
    <w:rsid w:val="00E56CD3"/>
    <w:rsid w:val="00E56DF5"/>
    <w:rsid w:val="00E56E02"/>
    <w:rsid w:val="00E5728F"/>
    <w:rsid w:val="00E57303"/>
    <w:rsid w:val="00E5735E"/>
    <w:rsid w:val="00E57390"/>
    <w:rsid w:val="00E574E7"/>
    <w:rsid w:val="00E57D41"/>
    <w:rsid w:val="00E57D8E"/>
    <w:rsid w:val="00E60279"/>
    <w:rsid w:val="00E60519"/>
    <w:rsid w:val="00E6064D"/>
    <w:rsid w:val="00E607F7"/>
    <w:rsid w:val="00E60F1C"/>
    <w:rsid w:val="00E61114"/>
    <w:rsid w:val="00E611D9"/>
    <w:rsid w:val="00E614A2"/>
    <w:rsid w:val="00E615F5"/>
    <w:rsid w:val="00E6241A"/>
    <w:rsid w:val="00E6270F"/>
    <w:rsid w:val="00E62898"/>
    <w:rsid w:val="00E62990"/>
    <w:rsid w:val="00E631D9"/>
    <w:rsid w:val="00E6325F"/>
    <w:rsid w:val="00E63307"/>
    <w:rsid w:val="00E63902"/>
    <w:rsid w:val="00E6398D"/>
    <w:rsid w:val="00E63BA6"/>
    <w:rsid w:val="00E63C0D"/>
    <w:rsid w:val="00E63CAA"/>
    <w:rsid w:val="00E647F7"/>
    <w:rsid w:val="00E6496D"/>
    <w:rsid w:val="00E64D31"/>
    <w:rsid w:val="00E64DD4"/>
    <w:rsid w:val="00E653A3"/>
    <w:rsid w:val="00E6583B"/>
    <w:rsid w:val="00E659FB"/>
    <w:rsid w:val="00E65E08"/>
    <w:rsid w:val="00E66298"/>
    <w:rsid w:val="00E665C2"/>
    <w:rsid w:val="00E6662F"/>
    <w:rsid w:val="00E667CD"/>
    <w:rsid w:val="00E669EF"/>
    <w:rsid w:val="00E66B9D"/>
    <w:rsid w:val="00E66D27"/>
    <w:rsid w:val="00E66D92"/>
    <w:rsid w:val="00E671E2"/>
    <w:rsid w:val="00E673AE"/>
    <w:rsid w:val="00E67D34"/>
    <w:rsid w:val="00E67E20"/>
    <w:rsid w:val="00E7018F"/>
    <w:rsid w:val="00E70BD4"/>
    <w:rsid w:val="00E70C0E"/>
    <w:rsid w:val="00E70DD7"/>
    <w:rsid w:val="00E70F24"/>
    <w:rsid w:val="00E71292"/>
    <w:rsid w:val="00E7178A"/>
    <w:rsid w:val="00E7197A"/>
    <w:rsid w:val="00E71BC6"/>
    <w:rsid w:val="00E71E14"/>
    <w:rsid w:val="00E7205F"/>
    <w:rsid w:val="00E72264"/>
    <w:rsid w:val="00E72536"/>
    <w:rsid w:val="00E7276D"/>
    <w:rsid w:val="00E727C2"/>
    <w:rsid w:val="00E72F0B"/>
    <w:rsid w:val="00E731E0"/>
    <w:rsid w:val="00E7326C"/>
    <w:rsid w:val="00E734E3"/>
    <w:rsid w:val="00E73CB9"/>
    <w:rsid w:val="00E73D2E"/>
    <w:rsid w:val="00E7430E"/>
    <w:rsid w:val="00E7450F"/>
    <w:rsid w:val="00E7470C"/>
    <w:rsid w:val="00E74928"/>
    <w:rsid w:val="00E752B7"/>
    <w:rsid w:val="00E75401"/>
    <w:rsid w:val="00E75555"/>
    <w:rsid w:val="00E75698"/>
    <w:rsid w:val="00E75D24"/>
    <w:rsid w:val="00E75EB7"/>
    <w:rsid w:val="00E760D2"/>
    <w:rsid w:val="00E765EA"/>
    <w:rsid w:val="00E7661C"/>
    <w:rsid w:val="00E7673F"/>
    <w:rsid w:val="00E76785"/>
    <w:rsid w:val="00E772AB"/>
    <w:rsid w:val="00E773F0"/>
    <w:rsid w:val="00E77563"/>
    <w:rsid w:val="00E77587"/>
    <w:rsid w:val="00E776DD"/>
    <w:rsid w:val="00E77F38"/>
    <w:rsid w:val="00E7FBB4"/>
    <w:rsid w:val="00E80727"/>
    <w:rsid w:val="00E80772"/>
    <w:rsid w:val="00E809EC"/>
    <w:rsid w:val="00E80E49"/>
    <w:rsid w:val="00E80E9A"/>
    <w:rsid w:val="00E80EDD"/>
    <w:rsid w:val="00E8111B"/>
    <w:rsid w:val="00E8135E"/>
    <w:rsid w:val="00E817AE"/>
    <w:rsid w:val="00E81FEE"/>
    <w:rsid w:val="00E82076"/>
    <w:rsid w:val="00E82132"/>
    <w:rsid w:val="00E82456"/>
    <w:rsid w:val="00E8283E"/>
    <w:rsid w:val="00E82AE3"/>
    <w:rsid w:val="00E82D43"/>
    <w:rsid w:val="00E83327"/>
    <w:rsid w:val="00E835FB"/>
    <w:rsid w:val="00E83D4F"/>
    <w:rsid w:val="00E83DAC"/>
    <w:rsid w:val="00E83E1F"/>
    <w:rsid w:val="00E83E29"/>
    <w:rsid w:val="00E83F82"/>
    <w:rsid w:val="00E842C3"/>
    <w:rsid w:val="00E8440A"/>
    <w:rsid w:val="00E846CE"/>
    <w:rsid w:val="00E84A0C"/>
    <w:rsid w:val="00E84AFC"/>
    <w:rsid w:val="00E84B14"/>
    <w:rsid w:val="00E84D29"/>
    <w:rsid w:val="00E84D75"/>
    <w:rsid w:val="00E85887"/>
    <w:rsid w:val="00E859EC"/>
    <w:rsid w:val="00E862DC"/>
    <w:rsid w:val="00E86338"/>
    <w:rsid w:val="00E866AD"/>
    <w:rsid w:val="00E868E6"/>
    <w:rsid w:val="00E86BDD"/>
    <w:rsid w:val="00E86CDC"/>
    <w:rsid w:val="00E8708F"/>
    <w:rsid w:val="00E87227"/>
    <w:rsid w:val="00E873FF"/>
    <w:rsid w:val="00E87AC0"/>
    <w:rsid w:val="00E87E28"/>
    <w:rsid w:val="00E902E5"/>
    <w:rsid w:val="00E90371"/>
    <w:rsid w:val="00E905FD"/>
    <w:rsid w:val="00E90714"/>
    <w:rsid w:val="00E90B87"/>
    <w:rsid w:val="00E90C54"/>
    <w:rsid w:val="00E90D3E"/>
    <w:rsid w:val="00E90EFC"/>
    <w:rsid w:val="00E910F7"/>
    <w:rsid w:val="00E91192"/>
    <w:rsid w:val="00E9142F"/>
    <w:rsid w:val="00E9155A"/>
    <w:rsid w:val="00E916AF"/>
    <w:rsid w:val="00E91756"/>
    <w:rsid w:val="00E91921"/>
    <w:rsid w:val="00E91D08"/>
    <w:rsid w:val="00E920CC"/>
    <w:rsid w:val="00E921BF"/>
    <w:rsid w:val="00E928FA"/>
    <w:rsid w:val="00E92B6C"/>
    <w:rsid w:val="00E92E76"/>
    <w:rsid w:val="00E9377E"/>
    <w:rsid w:val="00E93967"/>
    <w:rsid w:val="00E93B88"/>
    <w:rsid w:val="00E93C58"/>
    <w:rsid w:val="00E93C6E"/>
    <w:rsid w:val="00E947BA"/>
    <w:rsid w:val="00E94962"/>
    <w:rsid w:val="00E94AB9"/>
    <w:rsid w:val="00E94B84"/>
    <w:rsid w:val="00E94EB2"/>
    <w:rsid w:val="00E9531D"/>
    <w:rsid w:val="00E955F7"/>
    <w:rsid w:val="00E96024"/>
    <w:rsid w:val="00E9602F"/>
    <w:rsid w:val="00E96141"/>
    <w:rsid w:val="00E9631F"/>
    <w:rsid w:val="00E96448"/>
    <w:rsid w:val="00E968CC"/>
    <w:rsid w:val="00E96938"/>
    <w:rsid w:val="00E96970"/>
    <w:rsid w:val="00E96B72"/>
    <w:rsid w:val="00E96E09"/>
    <w:rsid w:val="00E97172"/>
    <w:rsid w:val="00E978CD"/>
    <w:rsid w:val="00E9798E"/>
    <w:rsid w:val="00E97AE3"/>
    <w:rsid w:val="00E97D9F"/>
    <w:rsid w:val="00E9AAF8"/>
    <w:rsid w:val="00E9D497"/>
    <w:rsid w:val="00EA011C"/>
    <w:rsid w:val="00EA062D"/>
    <w:rsid w:val="00EA0E97"/>
    <w:rsid w:val="00EA0F17"/>
    <w:rsid w:val="00EA0F53"/>
    <w:rsid w:val="00EA1030"/>
    <w:rsid w:val="00EA1381"/>
    <w:rsid w:val="00EA160E"/>
    <w:rsid w:val="00EA1A2B"/>
    <w:rsid w:val="00EA1A3D"/>
    <w:rsid w:val="00EA1B8B"/>
    <w:rsid w:val="00EA1CBE"/>
    <w:rsid w:val="00EA221D"/>
    <w:rsid w:val="00EA2477"/>
    <w:rsid w:val="00EA2612"/>
    <w:rsid w:val="00EA278A"/>
    <w:rsid w:val="00EA2A43"/>
    <w:rsid w:val="00EA30B7"/>
    <w:rsid w:val="00EA3131"/>
    <w:rsid w:val="00EA358A"/>
    <w:rsid w:val="00EA36EB"/>
    <w:rsid w:val="00EA3FD1"/>
    <w:rsid w:val="00EA410D"/>
    <w:rsid w:val="00EA42B5"/>
    <w:rsid w:val="00EA4709"/>
    <w:rsid w:val="00EA49B7"/>
    <w:rsid w:val="00EA4A2B"/>
    <w:rsid w:val="00EA4A57"/>
    <w:rsid w:val="00EA51D8"/>
    <w:rsid w:val="00EA520F"/>
    <w:rsid w:val="00EA5329"/>
    <w:rsid w:val="00EA53B4"/>
    <w:rsid w:val="00EA5590"/>
    <w:rsid w:val="00EA570C"/>
    <w:rsid w:val="00EA5FC3"/>
    <w:rsid w:val="00EA6048"/>
    <w:rsid w:val="00EA625D"/>
    <w:rsid w:val="00EA6370"/>
    <w:rsid w:val="00EA6516"/>
    <w:rsid w:val="00EA65EF"/>
    <w:rsid w:val="00EA6B83"/>
    <w:rsid w:val="00EA6DC7"/>
    <w:rsid w:val="00EA7170"/>
    <w:rsid w:val="00EA71B5"/>
    <w:rsid w:val="00EA7431"/>
    <w:rsid w:val="00EA799D"/>
    <w:rsid w:val="00EA7A03"/>
    <w:rsid w:val="00EA7B9B"/>
    <w:rsid w:val="00EA7E3E"/>
    <w:rsid w:val="00EA7E6C"/>
    <w:rsid w:val="00EB0153"/>
    <w:rsid w:val="00EB0594"/>
    <w:rsid w:val="00EB0733"/>
    <w:rsid w:val="00EB073F"/>
    <w:rsid w:val="00EB075C"/>
    <w:rsid w:val="00EB0B69"/>
    <w:rsid w:val="00EB0D7A"/>
    <w:rsid w:val="00EB0D83"/>
    <w:rsid w:val="00EB112D"/>
    <w:rsid w:val="00EB1298"/>
    <w:rsid w:val="00EB1611"/>
    <w:rsid w:val="00EB1658"/>
    <w:rsid w:val="00EB17B7"/>
    <w:rsid w:val="00EB196D"/>
    <w:rsid w:val="00EB1D28"/>
    <w:rsid w:val="00EB1E9F"/>
    <w:rsid w:val="00EB2474"/>
    <w:rsid w:val="00EB2494"/>
    <w:rsid w:val="00EB2742"/>
    <w:rsid w:val="00EB2AB1"/>
    <w:rsid w:val="00EB2B2A"/>
    <w:rsid w:val="00EB2CE8"/>
    <w:rsid w:val="00EB2D09"/>
    <w:rsid w:val="00EB32C9"/>
    <w:rsid w:val="00EB3542"/>
    <w:rsid w:val="00EB372E"/>
    <w:rsid w:val="00EB3F23"/>
    <w:rsid w:val="00EB4175"/>
    <w:rsid w:val="00EB41C4"/>
    <w:rsid w:val="00EB443D"/>
    <w:rsid w:val="00EB4628"/>
    <w:rsid w:val="00EB48CB"/>
    <w:rsid w:val="00EB4B7F"/>
    <w:rsid w:val="00EB4CC9"/>
    <w:rsid w:val="00EB518E"/>
    <w:rsid w:val="00EB5334"/>
    <w:rsid w:val="00EB5387"/>
    <w:rsid w:val="00EB5494"/>
    <w:rsid w:val="00EB56F6"/>
    <w:rsid w:val="00EB5C1A"/>
    <w:rsid w:val="00EB5D0A"/>
    <w:rsid w:val="00EB5D10"/>
    <w:rsid w:val="00EB5D44"/>
    <w:rsid w:val="00EB5E8D"/>
    <w:rsid w:val="00EB5F6E"/>
    <w:rsid w:val="00EB60BF"/>
    <w:rsid w:val="00EB61AF"/>
    <w:rsid w:val="00EB6A30"/>
    <w:rsid w:val="00EB6B37"/>
    <w:rsid w:val="00EB6C06"/>
    <w:rsid w:val="00EB6CA7"/>
    <w:rsid w:val="00EB7083"/>
    <w:rsid w:val="00EB721F"/>
    <w:rsid w:val="00EB732D"/>
    <w:rsid w:val="00EB75EE"/>
    <w:rsid w:val="00EB7981"/>
    <w:rsid w:val="00EB7A62"/>
    <w:rsid w:val="00EB7AE1"/>
    <w:rsid w:val="00EB7F61"/>
    <w:rsid w:val="00EC0482"/>
    <w:rsid w:val="00EC08E2"/>
    <w:rsid w:val="00EC0C05"/>
    <w:rsid w:val="00EC0D44"/>
    <w:rsid w:val="00EC0E14"/>
    <w:rsid w:val="00EC103D"/>
    <w:rsid w:val="00EC117A"/>
    <w:rsid w:val="00EC1237"/>
    <w:rsid w:val="00EC184E"/>
    <w:rsid w:val="00EC1CDA"/>
    <w:rsid w:val="00EC1E1C"/>
    <w:rsid w:val="00EC1F4A"/>
    <w:rsid w:val="00EC2105"/>
    <w:rsid w:val="00EC2467"/>
    <w:rsid w:val="00EC24F8"/>
    <w:rsid w:val="00EC25D2"/>
    <w:rsid w:val="00EC26D3"/>
    <w:rsid w:val="00EC2737"/>
    <w:rsid w:val="00EC2781"/>
    <w:rsid w:val="00EC2A39"/>
    <w:rsid w:val="00EC2C94"/>
    <w:rsid w:val="00EC2CD3"/>
    <w:rsid w:val="00EC33B8"/>
    <w:rsid w:val="00EC33C5"/>
    <w:rsid w:val="00EC3453"/>
    <w:rsid w:val="00EC35AD"/>
    <w:rsid w:val="00EC36CE"/>
    <w:rsid w:val="00EC38DD"/>
    <w:rsid w:val="00EC3A92"/>
    <w:rsid w:val="00EC466C"/>
    <w:rsid w:val="00EC4713"/>
    <w:rsid w:val="00EC4773"/>
    <w:rsid w:val="00EC4794"/>
    <w:rsid w:val="00EC4955"/>
    <w:rsid w:val="00EC4D4C"/>
    <w:rsid w:val="00EC5946"/>
    <w:rsid w:val="00EC5BA4"/>
    <w:rsid w:val="00EC5D7A"/>
    <w:rsid w:val="00EC60B1"/>
    <w:rsid w:val="00EC65BB"/>
    <w:rsid w:val="00EC6BAA"/>
    <w:rsid w:val="00EC7580"/>
    <w:rsid w:val="00EC7BCE"/>
    <w:rsid w:val="00EC7F80"/>
    <w:rsid w:val="00ED0175"/>
    <w:rsid w:val="00ED0287"/>
    <w:rsid w:val="00ED09CC"/>
    <w:rsid w:val="00ED0B56"/>
    <w:rsid w:val="00ED0E03"/>
    <w:rsid w:val="00ED1118"/>
    <w:rsid w:val="00ED11E1"/>
    <w:rsid w:val="00ED159B"/>
    <w:rsid w:val="00ED19B9"/>
    <w:rsid w:val="00ED1E6B"/>
    <w:rsid w:val="00ED2030"/>
    <w:rsid w:val="00ED205C"/>
    <w:rsid w:val="00ED2085"/>
    <w:rsid w:val="00ED2587"/>
    <w:rsid w:val="00ED2840"/>
    <w:rsid w:val="00ED2873"/>
    <w:rsid w:val="00ED29B0"/>
    <w:rsid w:val="00ED2C5B"/>
    <w:rsid w:val="00ED2CDB"/>
    <w:rsid w:val="00ED3057"/>
    <w:rsid w:val="00ED3377"/>
    <w:rsid w:val="00ED3393"/>
    <w:rsid w:val="00ED3C93"/>
    <w:rsid w:val="00ED3DDC"/>
    <w:rsid w:val="00ED4163"/>
    <w:rsid w:val="00ED41F7"/>
    <w:rsid w:val="00ED42A0"/>
    <w:rsid w:val="00ED44D2"/>
    <w:rsid w:val="00ED4563"/>
    <w:rsid w:val="00ED4580"/>
    <w:rsid w:val="00ED4BB1"/>
    <w:rsid w:val="00ED5084"/>
    <w:rsid w:val="00ED51E0"/>
    <w:rsid w:val="00ED54C8"/>
    <w:rsid w:val="00ED55A7"/>
    <w:rsid w:val="00ED580B"/>
    <w:rsid w:val="00ED5A77"/>
    <w:rsid w:val="00ED5D42"/>
    <w:rsid w:val="00ED6739"/>
    <w:rsid w:val="00ED6DE1"/>
    <w:rsid w:val="00ED6EBA"/>
    <w:rsid w:val="00ED7052"/>
    <w:rsid w:val="00ED72C5"/>
    <w:rsid w:val="00EE01E1"/>
    <w:rsid w:val="00EE0327"/>
    <w:rsid w:val="00EE0449"/>
    <w:rsid w:val="00EE044A"/>
    <w:rsid w:val="00EE062C"/>
    <w:rsid w:val="00EE09AF"/>
    <w:rsid w:val="00EE0D94"/>
    <w:rsid w:val="00EE1190"/>
    <w:rsid w:val="00EE135B"/>
    <w:rsid w:val="00EE1564"/>
    <w:rsid w:val="00EE16C8"/>
    <w:rsid w:val="00EE177B"/>
    <w:rsid w:val="00EE1CF2"/>
    <w:rsid w:val="00EE1D03"/>
    <w:rsid w:val="00EE2066"/>
    <w:rsid w:val="00EE2272"/>
    <w:rsid w:val="00EE22A8"/>
    <w:rsid w:val="00EE24B1"/>
    <w:rsid w:val="00EE2559"/>
    <w:rsid w:val="00EE2961"/>
    <w:rsid w:val="00EE2DE8"/>
    <w:rsid w:val="00EE3028"/>
    <w:rsid w:val="00EE3119"/>
    <w:rsid w:val="00EE3751"/>
    <w:rsid w:val="00EE3862"/>
    <w:rsid w:val="00EE3AFC"/>
    <w:rsid w:val="00EE3CCF"/>
    <w:rsid w:val="00EE3D1E"/>
    <w:rsid w:val="00EE3DC9"/>
    <w:rsid w:val="00EE3F28"/>
    <w:rsid w:val="00EE4421"/>
    <w:rsid w:val="00EE4D4F"/>
    <w:rsid w:val="00EE4D81"/>
    <w:rsid w:val="00EE50B6"/>
    <w:rsid w:val="00EE5503"/>
    <w:rsid w:val="00EE57E2"/>
    <w:rsid w:val="00EE596A"/>
    <w:rsid w:val="00EE599B"/>
    <w:rsid w:val="00EE5B00"/>
    <w:rsid w:val="00EE5B36"/>
    <w:rsid w:val="00EE60D9"/>
    <w:rsid w:val="00EE62C6"/>
    <w:rsid w:val="00EE657D"/>
    <w:rsid w:val="00EE72A9"/>
    <w:rsid w:val="00EE790E"/>
    <w:rsid w:val="00EE7B2E"/>
    <w:rsid w:val="00EE7D72"/>
    <w:rsid w:val="00EE7E63"/>
    <w:rsid w:val="00EF0003"/>
    <w:rsid w:val="00EF01A7"/>
    <w:rsid w:val="00EF01AA"/>
    <w:rsid w:val="00EF0294"/>
    <w:rsid w:val="00EF04AD"/>
    <w:rsid w:val="00EF04DB"/>
    <w:rsid w:val="00EF061F"/>
    <w:rsid w:val="00EF0EC0"/>
    <w:rsid w:val="00EF1463"/>
    <w:rsid w:val="00EF14AF"/>
    <w:rsid w:val="00EF15D4"/>
    <w:rsid w:val="00EF1EBC"/>
    <w:rsid w:val="00EF25D3"/>
    <w:rsid w:val="00EF27A8"/>
    <w:rsid w:val="00EF36E2"/>
    <w:rsid w:val="00EF39B1"/>
    <w:rsid w:val="00EF3A96"/>
    <w:rsid w:val="00EF3CE8"/>
    <w:rsid w:val="00EF3EE3"/>
    <w:rsid w:val="00EF3F72"/>
    <w:rsid w:val="00EF4546"/>
    <w:rsid w:val="00EF45D7"/>
    <w:rsid w:val="00EF4623"/>
    <w:rsid w:val="00EF534A"/>
    <w:rsid w:val="00EF5370"/>
    <w:rsid w:val="00EF54B1"/>
    <w:rsid w:val="00EF55DB"/>
    <w:rsid w:val="00EF59E2"/>
    <w:rsid w:val="00EF5A25"/>
    <w:rsid w:val="00EF5D0E"/>
    <w:rsid w:val="00EF5D68"/>
    <w:rsid w:val="00EF6203"/>
    <w:rsid w:val="00EF63AA"/>
    <w:rsid w:val="00EF648F"/>
    <w:rsid w:val="00EF64F0"/>
    <w:rsid w:val="00EF662A"/>
    <w:rsid w:val="00EF67FE"/>
    <w:rsid w:val="00EF6BF0"/>
    <w:rsid w:val="00EF6C5A"/>
    <w:rsid w:val="00EF758F"/>
    <w:rsid w:val="00EF78BD"/>
    <w:rsid w:val="00EF7BA3"/>
    <w:rsid w:val="00F0017F"/>
    <w:rsid w:val="00F00505"/>
    <w:rsid w:val="00F00608"/>
    <w:rsid w:val="00F00653"/>
    <w:rsid w:val="00F01001"/>
    <w:rsid w:val="00F01BED"/>
    <w:rsid w:val="00F01C51"/>
    <w:rsid w:val="00F01CEF"/>
    <w:rsid w:val="00F01FFE"/>
    <w:rsid w:val="00F02407"/>
    <w:rsid w:val="00F02443"/>
    <w:rsid w:val="00F02536"/>
    <w:rsid w:val="00F02CA6"/>
    <w:rsid w:val="00F02E8B"/>
    <w:rsid w:val="00F03095"/>
    <w:rsid w:val="00F031F3"/>
    <w:rsid w:val="00F033EB"/>
    <w:rsid w:val="00F033FA"/>
    <w:rsid w:val="00F036FB"/>
    <w:rsid w:val="00F03A3B"/>
    <w:rsid w:val="00F04039"/>
    <w:rsid w:val="00F040DA"/>
    <w:rsid w:val="00F04124"/>
    <w:rsid w:val="00F04170"/>
    <w:rsid w:val="00F0478C"/>
    <w:rsid w:val="00F04819"/>
    <w:rsid w:val="00F049CD"/>
    <w:rsid w:val="00F04AB6"/>
    <w:rsid w:val="00F04C2A"/>
    <w:rsid w:val="00F04CE9"/>
    <w:rsid w:val="00F04DA5"/>
    <w:rsid w:val="00F05E91"/>
    <w:rsid w:val="00F05F0B"/>
    <w:rsid w:val="00F05F7A"/>
    <w:rsid w:val="00F05FE2"/>
    <w:rsid w:val="00F060FA"/>
    <w:rsid w:val="00F06229"/>
    <w:rsid w:val="00F064C2"/>
    <w:rsid w:val="00F06577"/>
    <w:rsid w:val="00F0659E"/>
    <w:rsid w:val="00F06887"/>
    <w:rsid w:val="00F06BC1"/>
    <w:rsid w:val="00F06D6A"/>
    <w:rsid w:val="00F06FB9"/>
    <w:rsid w:val="00F07045"/>
    <w:rsid w:val="00F072B5"/>
    <w:rsid w:val="00F074F0"/>
    <w:rsid w:val="00F07A29"/>
    <w:rsid w:val="00F07D4F"/>
    <w:rsid w:val="00F10295"/>
    <w:rsid w:val="00F105C7"/>
    <w:rsid w:val="00F10732"/>
    <w:rsid w:val="00F10857"/>
    <w:rsid w:val="00F10912"/>
    <w:rsid w:val="00F109A8"/>
    <w:rsid w:val="00F10A6A"/>
    <w:rsid w:val="00F10B59"/>
    <w:rsid w:val="00F10C80"/>
    <w:rsid w:val="00F10D22"/>
    <w:rsid w:val="00F10DB0"/>
    <w:rsid w:val="00F10FA3"/>
    <w:rsid w:val="00F10FCF"/>
    <w:rsid w:val="00F111E7"/>
    <w:rsid w:val="00F1120B"/>
    <w:rsid w:val="00F11265"/>
    <w:rsid w:val="00F11636"/>
    <w:rsid w:val="00F11C39"/>
    <w:rsid w:val="00F11DA7"/>
    <w:rsid w:val="00F11EAA"/>
    <w:rsid w:val="00F11EBB"/>
    <w:rsid w:val="00F11F5B"/>
    <w:rsid w:val="00F12007"/>
    <w:rsid w:val="00F12965"/>
    <w:rsid w:val="00F133DB"/>
    <w:rsid w:val="00F13408"/>
    <w:rsid w:val="00F13475"/>
    <w:rsid w:val="00F1374C"/>
    <w:rsid w:val="00F13960"/>
    <w:rsid w:val="00F139FE"/>
    <w:rsid w:val="00F13C4C"/>
    <w:rsid w:val="00F1403D"/>
    <w:rsid w:val="00F149B5"/>
    <w:rsid w:val="00F149E3"/>
    <w:rsid w:val="00F14A00"/>
    <w:rsid w:val="00F14B07"/>
    <w:rsid w:val="00F14F36"/>
    <w:rsid w:val="00F153A4"/>
    <w:rsid w:val="00F155AA"/>
    <w:rsid w:val="00F15658"/>
    <w:rsid w:val="00F15AE5"/>
    <w:rsid w:val="00F15C9D"/>
    <w:rsid w:val="00F15D99"/>
    <w:rsid w:val="00F1623C"/>
    <w:rsid w:val="00F16753"/>
    <w:rsid w:val="00F16C39"/>
    <w:rsid w:val="00F17817"/>
    <w:rsid w:val="00F178DF"/>
    <w:rsid w:val="00F17BD3"/>
    <w:rsid w:val="00F17BF2"/>
    <w:rsid w:val="00F17ECC"/>
    <w:rsid w:val="00F17FB4"/>
    <w:rsid w:val="00F20690"/>
    <w:rsid w:val="00F206F9"/>
    <w:rsid w:val="00F20A90"/>
    <w:rsid w:val="00F21A3D"/>
    <w:rsid w:val="00F220B2"/>
    <w:rsid w:val="00F22B0D"/>
    <w:rsid w:val="00F22E77"/>
    <w:rsid w:val="00F231CF"/>
    <w:rsid w:val="00F23574"/>
    <w:rsid w:val="00F2359A"/>
    <w:rsid w:val="00F239EC"/>
    <w:rsid w:val="00F23A9F"/>
    <w:rsid w:val="00F23B90"/>
    <w:rsid w:val="00F23FBB"/>
    <w:rsid w:val="00F2430D"/>
    <w:rsid w:val="00F245D1"/>
    <w:rsid w:val="00F247F7"/>
    <w:rsid w:val="00F24896"/>
    <w:rsid w:val="00F24A52"/>
    <w:rsid w:val="00F24BDE"/>
    <w:rsid w:val="00F24D67"/>
    <w:rsid w:val="00F25314"/>
    <w:rsid w:val="00F25A8E"/>
    <w:rsid w:val="00F25AAA"/>
    <w:rsid w:val="00F25C47"/>
    <w:rsid w:val="00F2639F"/>
    <w:rsid w:val="00F26411"/>
    <w:rsid w:val="00F26425"/>
    <w:rsid w:val="00F264F0"/>
    <w:rsid w:val="00F26CBC"/>
    <w:rsid w:val="00F26CE2"/>
    <w:rsid w:val="00F26E4E"/>
    <w:rsid w:val="00F270BA"/>
    <w:rsid w:val="00F272EE"/>
    <w:rsid w:val="00F27645"/>
    <w:rsid w:val="00F27714"/>
    <w:rsid w:val="00F27758"/>
    <w:rsid w:val="00F277C1"/>
    <w:rsid w:val="00F27CAE"/>
    <w:rsid w:val="00F2B89E"/>
    <w:rsid w:val="00F30412"/>
    <w:rsid w:val="00F306EA"/>
    <w:rsid w:val="00F307D0"/>
    <w:rsid w:val="00F30B96"/>
    <w:rsid w:val="00F31209"/>
    <w:rsid w:val="00F317FC"/>
    <w:rsid w:val="00F319A4"/>
    <w:rsid w:val="00F31AFE"/>
    <w:rsid w:val="00F31C71"/>
    <w:rsid w:val="00F31ED0"/>
    <w:rsid w:val="00F320EB"/>
    <w:rsid w:val="00F32346"/>
    <w:rsid w:val="00F3281F"/>
    <w:rsid w:val="00F3291C"/>
    <w:rsid w:val="00F329E6"/>
    <w:rsid w:val="00F32BAA"/>
    <w:rsid w:val="00F32D86"/>
    <w:rsid w:val="00F33409"/>
    <w:rsid w:val="00F334DA"/>
    <w:rsid w:val="00F33524"/>
    <w:rsid w:val="00F33542"/>
    <w:rsid w:val="00F3391D"/>
    <w:rsid w:val="00F339CB"/>
    <w:rsid w:val="00F33C68"/>
    <w:rsid w:val="00F33EE9"/>
    <w:rsid w:val="00F34A32"/>
    <w:rsid w:val="00F34C19"/>
    <w:rsid w:val="00F34D4F"/>
    <w:rsid w:val="00F34D75"/>
    <w:rsid w:val="00F34F8F"/>
    <w:rsid w:val="00F3515F"/>
    <w:rsid w:val="00F351FB"/>
    <w:rsid w:val="00F3530B"/>
    <w:rsid w:val="00F35341"/>
    <w:rsid w:val="00F353A8"/>
    <w:rsid w:val="00F35B60"/>
    <w:rsid w:val="00F35D92"/>
    <w:rsid w:val="00F3635E"/>
    <w:rsid w:val="00F366E6"/>
    <w:rsid w:val="00F36725"/>
    <w:rsid w:val="00F36E73"/>
    <w:rsid w:val="00F36EED"/>
    <w:rsid w:val="00F37350"/>
    <w:rsid w:val="00F37B30"/>
    <w:rsid w:val="00F37C28"/>
    <w:rsid w:val="00F405EB"/>
    <w:rsid w:val="00F407BB"/>
    <w:rsid w:val="00F407C5"/>
    <w:rsid w:val="00F407F9"/>
    <w:rsid w:val="00F40B70"/>
    <w:rsid w:val="00F40CCE"/>
    <w:rsid w:val="00F40D35"/>
    <w:rsid w:val="00F41844"/>
    <w:rsid w:val="00F41943"/>
    <w:rsid w:val="00F419EC"/>
    <w:rsid w:val="00F41B1B"/>
    <w:rsid w:val="00F41FBD"/>
    <w:rsid w:val="00F42060"/>
    <w:rsid w:val="00F42733"/>
    <w:rsid w:val="00F42829"/>
    <w:rsid w:val="00F42C34"/>
    <w:rsid w:val="00F42DA7"/>
    <w:rsid w:val="00F42DD3"/>
    <w:rsid w:val="00F42F9F"/>
    <w:rsid w:val="00F42FFC"/>
    <w:rsid w:val="00F43320"/>
    <w:rsid w:val="00F4341D"/>
    <w:rsid w:val="00F43544"/>
    <w:rsid w:val="00F43ABB"/>
    <w:rsid w:val="00F43E9A"/>
    <w:rsid w:val="00F44170"/>
    <w:rsid w:val="00F44282"/>
    <w:rsid w:val="00F44428"/>
    <w:rsid w:val="00F444C9"/>
    <w:rsid w:val="00F44CD1"/>
    <w:rsid w:val="00F44F19"/>
    <w:rsid w:val="00F454F4"/>
    <w:rsid w:val="00F455C6"/>
    <w:rsid w:val="00F45D9D"/>
    <w:rsid w:val="00F45DC5"/>
    <w:rsid w:val="00F45DEE"/>
    <w:rsid w:val="00F45FAC"/>
    <w:rsid w:val="00F46494"/>
    <w:rsid w:val="00F46F75"/>
    <w:rsid w:val="00F47387"/>
    <w:rsid w:val="00F478A6"/>
    <w:rsid w:val="00F478E6"/>
    <w:rsid w:val="00F478ED"/>
    <w:rsid w:val="00F47A74"/>
    <w:rsid w:val="00F47B00"/>
    <w:rsid w:val="00F500A5"/>
    <w:rsid w:val="00F50386"/>
    <w:rsid w:val="00F5077C"/>
    <w:rsid w:val="00F510A0"/>
    <w:rsid w:val="00F512EB"/>
    <w:rsid w:val="00F5130B"/>
    <w:rsid w:val="00F513CE"/>
    <w:rsid w:val="00F51679"/>
    <w:rsid w:val="00F5183F"/>
    <w:rsid w:val="00F51B13"/>
    <w:rsid w:val="00F51D63"/>
    <w:rsid w:val="00F52378"/>
    <w:rsid w:val="00F52478"/>
    <w:rsid w:val="00F524B9"/>
    <w:rsid w:val="00F52544"/>
    <w:rsid w:val="00F526D8"/>
    <w:rsid w:val="00F528F5"/>
    <w:rsid w:val="00F52B1B"/>
    <w:rsid w:val="00F52BC2"/>
    <w:rsid w:val="00F52CED"/>
    <w:rsid w:val="00F52D28"/>
    <w:rsid w:val="00F530A2"/>
    <w:rsid w:val="00F531D5"/>
    <w:rsid w:val="00F53402"/>
    <w:rsid w:val="00F536AE"/>
    <w:rsid w:val="00F53932"/>
    <w:rsid w:val="00F53D43"/>
    <w:rsid w:val="00F53EC2"/>
    <w:rsid w:val="00F53ECE"/>
    <w:rsid w:val="00F53EF6"/>
    <w:rsid w:val="00F54767"/>
    <w:rsid w:val="00F54966"/>
    <w:rsid w:val="00F54B23"/>
    <w:rsid w:val="00F54B97"/>
    <w:rsid w:val="00F54F95"/>
    <w:rsid w:val="00F54FD5"/>
    <w:rsid w:val="00F55154"/>
    <w:rsid w:val="00F55263"/>
    <w:rsid w:val="00F552C6"/>
    <w:rsid w:val="00F55488"/>
    <w:rsid w:val="00F554C4"/>
    <w:rsid w:val="00F5553D"/>
    <w:rsid w:val="00F55607"/>
    <w:rsid w:val="00F55635"/>
    <w:rsid w:val="00F55923"/>
    <w:rsid w:val="00F55C26"/>
    <w:rsid w:val="00F5624D"/>
    <w:rsid w:val="00F564B1"/>
    <w:rsid w:val="00F5753E"/>
    <w:rsid w:val="00F5781F"/>
    <w:rsid w:val="00F57A02"/>
    <w:rsid w:val="00F57A24"/>
    <w:rsid w:val="00F57C1C"/>
    <w:rsid w:val="00F57C80"/>
    <w:rsid w:val="00F57F5E"/>
    <w:rsid w:val="00F603BC"/>
    <w:rsid w:val="00F604D9"/>
    <w:rsid w:val="00F6078D"/>
    <w:rsid w:val="00F609FB"/>
    <w:rsid w:val="00F60E4D"/>
    <w:rsid w:val="00F610A6"/>
    <w:rsid w:val="00F613D2"/>
    <w:rsid w:val="00F61456"/>
    <w:rsid w:val="00F61A7D"/>
    <w:rsid w:val="00F61A97"/>
    <w:rsid w:val="00F6221B"/>
    <w:rsid w:val="00F62366"/>
    <w:rsid w:val="00F623EC"/>
    <w:rsid w:val="00F626EE"/>
    <w:rsid w:val="00F6275B"/>
    <w:rsid w:val="00F62855"/>
    <w:rsid w:val="00F62870"/>
    <w:rsid w:val="00F62E7B"/>
    <w:rsid w:val="00F62EB9"/>
    <w:rsid w:val="00F6301E"/>
    <w:rsid w:val="00F632D0"/>
    <w:rsid w:val="00F63380"/>
    <w:rsid w:val="00F63778"/>
    <w:rsid w:val="00F638D4"/>
    <w:rsid w:val="00F63963"/>
    <w:rsid w:val="00F63CE4"/>
    <w:rsid w:val="00F63D59"/>
    <w:rsid w:val="00F63EB6"/>
    <w:rsid w:val="00F64A33"/>
    <w:rsid w:val="00F64A51"/>
    <w:rsid w:val="00F64CBD"/>
    <w:rsid w:val="00F6532C"/>
    <w:rsid w:val="00F65450"/>
    <w:rsid w:val="00F65454"/>
    <w:rsid w:val="00F654FA"/>
    <w:rsid w:val="00F65741"/>
    <w:rsid w:val="00F65CE2"/>
    <w:rsid w:val="00F65CEA"/>
    <w:rsid w:val="00F65D38"/>
    <w:rsid w:val="00F65D58"/>
    <w:rsid w:val="00F65D75"/>
    <w:rsid w:val="00F66082"/>
    <w:rsid w:val="00F660C9"/>
    <w:rsid w:val="00F66CD1"/>
    <w:rsid w:val="00F66D24"/>
    <w:rsid w:val="00F6719F"/>
    <w:rsid w:val="00F673A9"/>
    <w:rsid w:val="00F673FE"/>
    <w:rsid w:val="00F674F1"/>
    <w:rsid w:val="00F6757B"/>
    <w:rsid w:val="00F67630"/>
    <w:rsid w:val="00F67928"/>
    <w:rsid w:val="00F6799C"/>
    <w:rsid w:val="00F67ACE"/>
    <w:rsid w:val="00F67B11"/>
    <w:rsid w:val="00F67D07"/>
    <w:rsid w:val="00F7002D"/>
    <w:rsid w:val="00F70117"/>
    <w:rsid w:val="00F70369"/>
    <w:rsid w:val="00F7064A"/>
    <w:rsid w:val="00F70911"/>
    <w:rsid w:val="00F70B52"/>
    <w:rsid w:val="00F70BB2"/>
    <w:rsid w:val="00F71368"/>
    <w:rsid w:val="00F7147E"/>
    <w:rsid w:val="00F71495"/>
    <w:rsid w:val="00F7190E"/>
    <w:rsid w:val="00F71951"/>
    <w:rsid w:val="00F71A42"/>
    <w:rsid w:val="00F71AE4"/>
    <w:rsid w:val="00F71C77"/>
    <w:rsid w:val="00F71E57"/>
    <w:rsid w:val="00F71F89"/>
    <w:rsid w:val="00F72063"/>
    <w:rsid w:val="00F7217D"/>
    <w:rsid w:val="00F722A3"/>
    <w:rsid w:val="00F723F7"/>
    <w:rsid w:val="00F72ED4"/>
    <w:rsid w:val="00F730B4"/>
    <w:rsid w:val="00F7312B"/>
    <w:rsid w:val="00F73139"/>
    <w:rsid w:val="00F73C3F"/>
    <w:rsid w:val="00F73CA8"/>
    <w:rsid w:val="00F73D82"/>
    <w:rsid w:val="00F73E58"/>
    <w:rsid w:val="00F74437"/>
    <w:rsid w:val="00F7454B"/>
    <w:rsid w:val="00F749E4"/>
    <w:rsid w:val="00F74C95"/>
    <w:rsid w:val="00F74DC3"/>
    <w:rsid w:val="00F7500D"/>
    <w:rsid w:val="00F7519C"/>
    <w:rsid w:val="00F751EE"/>
    <w:rsid w:val="00F752F9"/>
    <w:rsid w:val="00F75301"/>
    <w:rsid w:val="00F75D7C"/>
    <w:rsid w:val="00F7639C"/>
    <w:rsid w:val="00F76A19"/>
    <w:rsid w:val="00F76EBE"/>
    <w:rsid w:val="00F76F54"/>
    <w:rsid w:val="00F77326"/>
    <w:rsid w:val="00F7739B"/>
    <w:rsid w:val="00F775A1"/>
    <w:rsid w:val="00F77794"/>
    <w:rsid w:val="00F778AC"/>
    <w:rsid w:val="00F77C12"/>
    <w:rsid w:val="00F800A8"/>
    <w:rsid w:val="00F8079B"/>
    <w:rsid w:val="00F80C31"/>
    <w:rsid w:val="00F80C71"/>
    <w:rsid w:val="00F80D78"/>
    <w:rsid w:val="00F80DC2"/>
    <w:rsid w:val="00F80E0C"/>
    <w:rsid w:val="00F80EE2"/>
    <w:rsid w:val="00F80EF8"/>
    <w:rsid w:val="00F80FDC"/>
    <w:rsid w:val="00F813FF"/>
    <w:rsid w:val="00F815B6"/>
    <w:rsid w:val="00F816A5"/>
    <w:rsid w:val="00F817CB"/>
    <w:rsid w:val="00F8194A"/>
    <w:rsid w:val="00F81ACA"/>
    <w:rsid w:val="00F81AEB"/>
    <w:rsid w:val="00F81B93"/>
    <w:rsid w:val="00F81C59"/>
    <w:rsid w:val="00F81DD7"/>
    <w:rsid w:val="00F81FE3"/>
    <w:rsid w:val="00F82658"/>
    <w:rsid w:val="00F8292F"/>
    <w:rsid w:val="00F829B5"/>
    <w:rsid w:val="00F82C1B"/>
    <w:rsid w:val="00F82D1B"/>
    <w:rsid w:val="00F82E5C"/>
    <w:rsid w:val="00F83095"/>
    <w:rsid w:val="00F8357C"/>
    <w:rsid w:val="00F83893"/>
    <w:rsid w:val="00F838C5"/>
    <w:rsid w:val="00F83A0C"/>
    <w:rsid w:val="00F83D97"/>
    <w:rsid w:val="00F84736"/>
    <w:rsid w:val="00F8490A"/>
    <w:rsid w:val="00F84A5B"/>
    <w:rsid w:val="00F84DE6"/>
    <w:rsid w:val="00F85086"/>
    <w:rsid w:val="00F85313"/>
    <w:rsid w:val="00F85556"/>
    <w:rsid w:val="00F85BAD"/>
    <w:rsid w:val="00F85CF5"/>
    <w:rsid w:val="00F86549"/>
    <w:rsid w:val="00F8675D"/>
    <w:rsid w:val="00F8687C"/>
    <w:rsid w:val="00F86923"/>
    <w:rsid w:val="00F86BCD"/>
    <w:rsid w:val="00F86CC7"/>
    <w:rsid w:val="00F86F68"/>
    <w:rsid w:val="00F87214"/>
    <w:rsid w:val="00F87316"/>
    <w:rsid w:val="00F87583"/>
    <w:rsid w:val="00F876CD"/>
    <w:rsid w:val="00F877BF"/>
    <w:rsid w:val="00F87BC7"/>
    <w:rsid w:val="00F87C67"/>
    <w:rsid w:val="00F87DAD"/>
    <w:rsid w:val="00F87DDA"/>
    <w:rsid w:val="00F90162"/>
    <w:rsid w:val="00F906B8"/>
    <w:rsid w:val="00F90903"/>
    <w:rsid w:val="00F90CB9"/>
    <w:rsid w:val="00F90F03"/>
    <w:rsid w:val="00F91026"/>
    <w:rsid w:val="00F91052"/>
    <w:rsid w:val="00F911A6"/>
    <w:rsid w:val="00F91B3A"/>
    <w:rsid w:val="00F9212E"/>
    <w:rsid w:val="00F9226C"/>
    <w:rsid w:val="00F92728"/>
    <w:rsid w:val="00F92A24"/>
    <w:rsid w:val="00F92B23"/>
    <w:rsid w:val="00F92EC5"/>
    <w:rsid w:val="00F9305F"/>
    <w:rsid w:val="00F934E2"/>
    <w:rsid w:val="00F937B3"/>
    <w:rsid w:val="00F93B96"/>
    <w:rsid w:val="00F93DB5"/>
    <w:rsid w:val="00F945D4"/>
    <w:rsid w:val="00F94AA3"/>
    <w:rsid w:val="00F94E91"/>
    <w:rsid w:val="00F94F86"/>
    <w:rsid w:val="00F952BE"/>
    <w:rsid w:val="00F95390"/>
    <w:rsid w:val="00F95437"/>
    <w:rsid w:val="00F955FD"/>
    <w:rsid w:val="00F95601"/>
    <w:rsid w:val="00F957CC"/>
    <w:rsid w:val="00F960D5"/>
    <w:rsid w:val="00F962A2"/>
    <w:rsid w:val="00F964D9"/>
    <w:rsid w:val="00F9667C"/>
    <w:rsid w:val="00F96F51"/>
    <w:rsid w:val="00F971D5"/>
    <w:rsid w:val="00F9722B"/>
    <w:rsid w:val="00F97922"/>
    <w:rsid w:val="00F97D68"/>
    <w:rsid w:val="00FA00A9"/>
    <w:rsid w:val="00FA00F3"/>
    <w:rsid w:val="00FA00FA"/>
    <w:rsid w:val="00FA0547"/>
    <w:rsid w:val="00FA065A"/>
    <w:rsid w:val="00FA0810"/>
    <w:rsid w:val="00FA0ADB"/>
    <w:rsid w:val="00FA0E39"/>
    <w:rsid w:val="00FA0ED7"/>
    <w:rsid w:val="00FA0F75"/>
    <w:rsid w:val="00FA0F78"/>
    <w:rsid w:val="00FA1161"/>
    <w:rsid w:val="00FA1195"/>
    <w:rsid w:val="00FA1583"/>
    <w:rsid w:val="00FA1F34"/>
    <w:rsid w:val="00FA1F75"/>
    <w:rsid w:val="00FA203F"/>
    <w:rsid w:val="00FA22B3"/>
    <w:rsid w:val="00FA2480"/>
    <w:rsid w:val="00FA25BD"/>
    <w:rsid w:val="00FA2C7E"/>
    <w:rsid w:val="00FA2DA6"/>
    <w:rsid w:val="00FA2F9C"/>
    <w:rsid w:val="00FA346B"/>
    <w:rsid w:val="00FA387F"/>
    <w:rsid w:val="00FA3CA3"/>
    <w:rsid w:val="00FA3CF3"/>
    <w:rsid w:val="00FA4173"/>
    <w:rsid w:val="00FA420E"/>
    <w:rsid w:val="00FA433F"/>
    <w:rsid w:val="00FA444B"/>
    <w:rsid w:val="00FA4602"/>
    <w:rsid w:val="00FA46A2"/>
    <w:rsid w:val="00FA46FB"/>
    <w:rsid w:val="00FA4AD0"/>
    <w:rsid w:val="00FA4E31"/>
    <w:rsid w:val="00FA4E68"/>
    <w:rsid w:val="00FA4F78"/>
    <w:rsid w:val="00FA54CF"/>
    <w:rsid w:val="00FA57B6"/>
    <w:rsid w:val="00FA5B00"/>
    <w:rsid w:val="00FA63A3"/>
    <w:rsid w:val="00FA6555"/>
    <w:rsid w:val="00FA67F3"/>
    <w:rsid w:val="00FA6AF4"/>
    <w:rsid w:val="00FA6C30"/>
    <w:rsid w:val="00FA6E29"/>
    <w:rsid w:val="00FA6F0D"/>
    <w:rsid w:val="00FA734C"/>
    <w:rsid w:val="00FA761B"/>
    <w:rsid w:val="00FA77DF"/>
    <w:rsid w:val="00FA7890"/>
    <w:rsid w:val="00FA7FA1"/>
    <w:rsid w:val="00FB0292"/>
    <w:rsid w:val="00FB03A0"/>
    <w:rsid w:val="00FB0871"/>
    <w:rsid w:val="00FB098F"/>
    <w:rsid w:val="00FB09F3"/>
    <w:rsid w:val="00FB0ABB"/>
    <w:rsid w:val="00FB0F7E"/>
    <w:rsid w:val="00FB0FF7"/>
    <w:rsid w:val="00FB11FF"/>
    <w:rsid w:val="00FB1247"/>
    <w:rsid w:val="00FB1759"/>
    <w:rsid w:val="00FB1BEE"/>
    <w:rsid w:val="00FB1C59"/>
    <w:rsid w:val="00FB204C"/>
    <w:rsid w:val="00FB20BC"/>
    <w:rsid w:val="00FB2320"/>
    <w:rsid w:val="00FB2AC8"/>
    <w:rsid w:val="00FB2BEF"/>
    <w:rsid w:val="00FB2C9F"/>
    <w:rsid w:val="00FB33F5"/>
    <w:rsid w:val="00FB34BB"/>
    <w:rsid w:val="00FB34C1"/>
    <w:rsid w:val="00FB357A"/>
    <w:rsid w:val="00FB3664"/>
    <w:rsid w:val="00FB3982"/>
    <w:rsid w:val="00FB3FC5"/>
    <w:rsid w:val="00FB3FF2"/>
    <w:rsid w:val="00FB4140"/>
    <w:rsid w:val="00FB41E2"/>
    <w:rsid w:val="00FB428A"/>
    <w:rsid w:val="00FB453E"/>
    <w:rsid w:val="00FB4872"/>
    <w:rsid w:val="00FB49BD"/>
    <w:rsid w:val="00FB4ACD"/>
    <w:rsid w:val="00FB4E00"/>
    <w:rsid w:val="00FB5182"/>
    <w:rsid w:val="00FB5294"/>
    <w:rsid w:val="00FB582D"/>
    <w:rsid w:val="00FB5A13"/>
    <w:rsid w:val="00FB5AD7"/>
    <w:rsid w:val="00FB5C65"/>
    <w:rsid w:val="00FB605A"/>
    <w:rsid w:val="00FB6AB1"/>
    <w:rsid w:val="00FB6BA7"/>
    <w:rsid w:val="00FB6DD9"/>
    <w:rsid w:val="00FB70DF"/>
    <w:rsid w:val="00FB70F1"/>
    <w:rsid w:val="00FB731E"/>
    <w:rsid w:val="00FB76D5"/>
    <w:rsid w:val="00FB7820"/>
    <w:rsid w:val="00FB79B2"/>
    <w:rsid w:val="00FB7C82"/>
    <w:rsid w:val="00FB7CF0"/>
    <w:rsid w:val="00FB7E36"/>
    <w:rsid w:val="00FB7E7A"/>
    <w:rsid w:val="00FC0657"/>
    <w:rsid w:val="00FC0729"/>
    <w:rsid w:val="00FC07F7"/>
    <w:rsid w:val="00FC08AB"/>
    <w:rsid w:val="00FC095A"/>
    <w:rsid w:val="00FC0CE7"/>
    <w:rsid w:val="00FC1293"/>
    <w:rsid w:val="00FC174D"/>
    <w:rsid w:val="00FC17BA"/>
    <w:rsid w:val="00FC1A70"/>
    <w:rsid w:val="00FC1E36"/>
    <w:rsid w:val="00FC2217"/>
    <w:rsid w:val="00FC233D"/>
    <w:rsid w:val="00FC2488"/>
    <w:rsid w:val="00FC27D0"/>
    <w:rsid w:val="00FC2E15"/>
    <w:rsid w:val="00FC3486"/>
    <w:rsid w:val="00FC3864"/>
    <w:rsid w:val="00FC3F12"/>
    <w:rsid w:val="00FC3FF8"/>
    <w:rsid w:val="00FC451A"/>
    <w:rsid w:val="00FC457F"/>
    <w:rsid w:val="00FC4787"/>
    <w:rsid w:val="00FC48C4"/>
    <w:rsid w:val="00FC4EE6"/>
    <w:rsid w:val="00FC574F"/>
    <w:rsid w:val="00FC581D"/>
    <w:rsid w:val="00FC5A9D"/>
    <w:rsid w:val="00FC5B54"/>
    <w:rsid w:val="00FC5CDC"/>
    <w:rsid w:val="00FC5D23"/>
    <w:rsid w:val="00FC5F5E"/>
    <w:rsid w:val="00FC60DF"/>
    <w:rsid w:val="00FC630B"/>
    <w:rsid w:val="00FC638A"/>
    <w:rsid w:val="00FC64F9"/>
    <w:rsid w:val="00FC677B"/>
    <w:rsid w:val="00FC69B8"/>
    <w:rsid w:val="00FC6BF7"/>
    <w:rsid w:val="00FC7345"/>
    <w:rsid w:val="00FC73C0"/>
    <w:rsid w:val="00FC756A"/>
    <w:rsid w:val="00FC7A7C"/>
    <w:rsid w:val="00FC7B3F"/>
    <w:rsid w:val="00FC7CBB"/>
    <w:rsid w:val="00FC7EA3"/>
    <w:rsid w:val="00FD00FA"/>
    <w:rsid w:val="00FD0496"/>
    <w:rsid w:val="00FD0748"/>
    <w:rsid w:val="00FD077C"/>
    <w:rsid w:val="00FD0C14"/>
    <w:rsid w:val="00FD0C79"/>
    <w:rsid w:val="00FD1370"/>
    <w:rsid w:val="00FD197B"/>
    <w:rsid w:val="00FD1B55"/>
    <w:rsid w:val="00FD1B56"/>
    <w:rsid w:val="00FD1C96"/>
    <w:rsid w:val="00FD1E12"/>
    <w:rsid w:val="00FD225A"/>
    <w:rsid w:val="00FD235A"/>
    <w:rsid w:val="00FD287C"/>
    <w:rsid w:val="00FD313F"/>
    <w:rsid w:val="00FD32B7"/>
    <w:rsid w:val="00FD32E1"/>
    <w:rsid w:val="00FD32F3"/>
    <w:rsid w:val="00FD34F7"/>
    <w:rsid w:val="00FD35A7"/>
    <w:rsid w:val="00FD35E0"/>
    <w:rsid w:val="00FD3CCB"/>
    <w:rsid w:val="00FD3F72"/>
    <w:rsid w:val="00FD4034"/>
    <w:rsid w:val="00FD437D"/>
    <w:rsid w:val="00FD45B9"/>
    <w:rsid w:val="00FD46A0"/>
    <w:rsid w:val="00FD46D3"/>
    <w:rsid w:val="00FD4785"/>
    <w:rsid w:val="00FD4947"/>
    <w:rsid w:val="00FD4A42"/>
    <w:rsid w:val="00FD5436"/>
    <w:rsid w:val="00FD5440"/>
    <w:rsid w:val="00FD578D"/>
    <w:rsid w:val="00FD57CA"/>
    <w:rsid w:val="00FD58DD"/>
    <w:rsid w:val="00FD5C21"/>
    <w:rsid w:val="00FD5C3C"/>
    <w:rsid w:val="00FD5D15"/>
    <w:rsid w:val="00FD5EEE"/>
    <w:rsid w:val="00FD60B8"/>
    <w:rsid w:val="00FD625A"/>
    <w:rsid w:val="00FD6344"/>
    <w:rsid w:val="00FD63AF"/>
    <w:rsid w:val="00FD6513"/>
    <w:rsid w:val="00FD6968"/>
    <w:rsid w:val="00FD6A17"/>
    <w:rsid w:val="00FD6C7E"/>
    <w:rsid w:val="00FD6EBD"/>
    <w:rsid w:val="00FD70ED"/>
    <w:rsid w:val="00FD7171"/>
    <w:rsid w:val="00FD7448"/>
    <w:rsid w:val="00FD744B"/>
    <w:rsid w:val="00FD7829"/>
    <w:rsid w:val="00FD7CFF"/>
    <w:rsid w:val="00FE021C"/>
    <w:rsid w:val="00FE0679"/>
    <w:rsid w:val="00FE088B"/>
    <w:rsid w:val="00FE0A73"/>
    <w:rsid w:val="00FE1100"/>
    <w:rsid w:val="00FE1109"/>
    <w:rsid w:val="00FE1359"/>
    <w:rsid w:val="00FE13CA"/>
    <w:rsid w:val="00FE1461"/>
    <w:rsid w:val="00FE1802"/>
    <w:rsid w:val="00FE1881"/>
    <w:rsid w:val="00FE189D"/>
    <w:rsid w:val="00FE1B27"/>
    <w:rsid w:val="00FE21EA"/>
    <w:rsid w:val="00FE256D"/>
    <w:rsid w:val="00FE2832"/>
    <w:rsid w:val="00FE2BEE"/>
    <w:rsid w:val="00FE2CBD"/>
    <w:rsid w:val="00FE2CD0"/>
    <w:rsid w:val="00FE2CDA"/>
    <w:rsid w:val="00FE3036"/>
    <w:rsid w:val="00FE3255"/>
    <w:rsid w:val="00FE3333"/>
    <w:rsid w:val="00FE33FC"/>
    <w:rsid w:val="00FE3482"/>
    <w:rsid w:val="00FE34FF"/>
    <w:rsid w:val="00FE3561"/>
    <w:rsid w:val="00FE360E"/>
    <w:rsid w:val="00FE3A4B"/>
    <w:rsid w:val="00FE404B"/>
    <w:rsid w:val="00FE41AE"/>
    <w:rsid w:val="00FE43FA"/>
    <w:rsid w:val="00FE4638"/>
    <w:rsid w:val="00FE4669"/>
    <w:rsid w:val="00FE4A43"/>
    <w:rsid w:val="00FE4ABC"/>
    <w:rsid w:val="00FE4ACA"/>
    <w:rsid w:val="00FE523D"/>
    <w:rsid w:val="00FE54AC"/>
    <w:rsid w:val="00FE558C"/>
    <w:rsid w:val="00FE56A1"/>
    <w:rsid w:val="00FE56EE"/>
    <w:rsid w:val="00FE5C37"/>
    <w:rsid w:val="00FE62ED"/>
    <w:rsid w:val="00FE664E"/>
    <w:rsid w:val="00FE674E"/>
    <w:rsid w:val="00FE67A4"/>
    <w:rsid w:val="00FE6928"/>
    <w:rsid w:val="00FE6D30"/>
    <w:rsid w:val="00FE6DD1"/>
    <w:rsid w:val="00FE6E48"/>
    <w:rsid w:val="00FE6F01"/>
    <w:rsid w:val="00FE73C0"/>
    <w:rsid w:val="00FE75C3"/>
    <w:rsid w:val="00FE79E2"/>
    <w:rsid w:val="00FE7A64"/>
    <w:rsid w:val="00FE7A9D"/>
    <w:rsid w:val="00FF00B3"/>
    <w:rsid w:val="00FF0655"/>
    <w:rsid w:val="00FF07A8"/>
    <w:rsid w:val="00FF0D08"/>
    <w:rsid w:val="00FF0DD7"/>
    <w:rsid w:val="00FF0E35"/>
    <w:rsid w:val="00FF0EF0"/>
    <w:rsid w:val="00FF1335"/>
    <w:rsid w:val="00FF152C"/>
    <w:rsid w:val="00FF19F4"/>
    <w:rsid w:val="00FF1B1F"/>
    <w:rsid w:val="00FF1B25"/>
    <w:rsid w:val="00FF1BB3"/>
    <w:rsid w:val="00FF204E"/>
    <w:rsid w:val="00FF214E"/>
    <w:rsid w:val="00FF22E5"/>
    <w:rsid w:val="00FF24BA"/>
    <w:rsid w:val="00FF253E"/>
    <w:rsid w:val="00FF26B2"/>
    <w:rsid w:val="00FF2B5E"/>
    <w:rsid w:val="00FF2CDA"/>
    <w:rsid w:val="00FF31A6"/>
    <w:rsid w:val="00FF33F9"/>
    <w:rsid w:val="00FF38E7"/>
    <w:rsid w:val="00FF3953"/>
    <w:rsid w:val="00FF4041"/>
    <w:rsid w:val="00FF4117"/>
    <w:rsid w:val="00FF417C"/>
    <w:rsid w:val="00FF4215"/>
    <w:rsid w:val="00FF46C2"/>
    <w:rsid w:val="00FF4720"/>
    <w:rsid w:val="00FF4994"/>
    <w:rsid w:val="00FF5615"/>
    <w:rsid w:val="00FF561A"/>
    <w:rsid w:val="00FF5A7A"/>
    <w:rsid w:val="00FF5ECD"/>
    <w:rsid w:val="00FF5F64"/>
    <w:rsid w:val="00FF6278"/>
    <w:rsid w:val="00FF636A"/>
    <w:rsid w:val="00FF68B9"/>
    <w:rsid w:val="00FF697B"/>
    <w:rsid w:val="00FF6A67"/>
    <w:rsid w:val="00FF6B51"/>
    <w:rsid w:val="00FF6DB6"/>
    <w:rsid w:val="00FF6FAA"/>
    <w:rsid w:val="00FF7125"/>
    <w:rsid w:val="00FF737C"/>
    <w:rsid w:val="00FF7384"/>
    <w:rsid w:val="00FF752C"/>
    <w:rsid w:val="00FF763E"/>
    <w:rsid w:val="00FF76AB"/>
    <w:rsid w:val="00FF79A8"/>
    <w:rsid w:val="00FF7D88"/>
    <w:rsid w:val="00FF7F3F"/>
    <w:rsid w:val="00FF7F64"/>
    <w:rsid w:val="01004F98"/>
    <w:rsid w:val="0103925F"/>
    <w:rsid w:val="0103CA09"/>
    <w:rsid w:val="0107398E"/>
    <w:rsid w:val="0117DB8A"/>
    <w:rsid w:val="01188F4C"/>
    <w:rsid w:val="011A8DC2"/>
    <w:rsid w:val="011B74B4"/>
    <w:rsid w:val="012F06BB"/>
    <w:rsid w:val="0135CC69"/>
    <w:rsid w:val="013AF5A6"/>
    <w:rsid w:val="013CC4A4"/>
    <w:rsid w:val="0145E983"/>
    <w:rsid w:val="01470734"/>
    <w:rsid w:val="0147092E"/>
    <w:rsid w:val="014CD3B2"/>
    <w:rsid w:val="0151A3D9"/>
    <w:rsid w:val="0153578B"/>
    <w:rsid w:val="01549363"/>
    <w:rsid w:val="015BE50C"/>
    <w:rsid w:val="0169BAC9"/>
    <w:rsid w:val="016AB476"/>
    <w:rsid w:val="01745DAE"/>
    <w:rsid w:val="017B5531"/>
    <w:rsid w:val="0183F931"/>
    <w:rsid w:val="01901713"/>
    <w:rsid w:val="0191A1D1"/>
    <w:rsid w:val="01938885"/>
    <w:rsid w:val="01943CE8"/>
    <w:rsid w:val="019DBD20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D1D268"/>
    <w:rsid w:val="01D35314"/>
    <w:rsid w:val="01D9FEFD"/>
    <w:rsid w:val="01DC7FE5"/>
    <w:rsid w:val="01DDEA3C"/>
    <w:rsid w:val="01E966AE"/>
    <w:rsid w:val="01F6E4FA"/>
    <w:rsid w:val="01FC3001"/>
    <w:rsid w:val="01FE7287"/>
    <w:rsid w:val="0200F964"/>
    <w:rsid w:val="0203689A"/>
    <w:rsid w:val="0207D23F"/>
    <w:rsid w:val="0209C41E"/>
    <w:rsid w:val="020C89D4"/>
    <w:rsid w:val="0212150D"/>
    <w:rsid w:val="02204B0B"/>
    <w:rsid w:val="0222F320"/>
    <w:rsid w:val="022D860F"/>
    <w:rsid w:val="02303C80"/>
    <w:rsid w:val="02344718"/>
    <w:rsid w:val="023D3555"/>
    <w:rsid w:val="023DCD6E"/>
    <w:rsid w:val="023E1D07"/>
    <w:rsid w:val="024400AB"/>
    <w:rsid w:val="0247F0ED"/>
    <w:rsid w:val="0249244D"/>
    <w:rsid w:val="024AB175"/>
    <w:rsid w:val="024B75FB"/>
    <w:rsid w:val="024D75DA"/>
    <w:rsid w:val="025E2862"/>
    <w:rsid w:val="025F22A9"/>
    <w:rsid w:val="02608206"/>
    <w:rsid w:val="0260EA24"/>
    <w:rsid w:val="026541FA"/>
    <w:rsid w:val="026CCEDA"/>
    <w:rsid w:val="0273E9B1"/>
    <w:rsid w:val="0275C1B2"/>
    <w:rsid w:val="02783297"/>
    <w:rsid w:val="027E50DB"/>
    <w:rsid w:val="0284EA5F"/>
    <w:rsid w:val="02859303"/>
    <w:rsid w:val="0288BA9B"/>
    <w:rsid w:val="02893705"/>
    <w:rsid w:val="028A246F"/>
    <w:rsid w:val="028BA7FA"/>
    <w:rsid w:val="028EEDA6"/>
    <w:rsid w:val="028FFC80"/>
    <w:rsid w:val="02902397"/>
    <w:rsid w:val="0291A252"/>
    <w:rsid w:val="02928E0E"/>
    <w:rsid w:val="0297AB7B"/>
    <w:rsid w:val="029F53DF"/>
    <w:rsid w:val="02A46126"/>
    <w:rsid w:val="02A73C23"/>
    <w:rsid w:val="02A79804"/>
    <w:rsid w:val="02A9967A"/>
    <w:rsid w:val="02A9C7C3"/>
    <w:rsid w:val="02AD9289"/>
    <w:rsid w:val="02B2CDEE"/>
    <w:rsid w:val="02B6EBCC"/>
    <w:rsid w:val="02B74461"/>
    <w:rsid w:val="02BA12FA"/>
    <w:rsid w:val="02BAA8E0"/>
    <w:rsid w:val="02C63834"/>
    <w:rsid w:val="02C9659A"/>
    <w:rsid w:val="02CC997B"/>
    <w:rsid w:val="02D446F7"/>
    <w:rsid w:val="02D4FC5D"/>
    <w:rsid w:val="02D74243"/>
    <w:rsid w:val="02D75E0D"/>
    <w:rsid w:val="02DBA80A"/>
    <w:rsid w:val="02DCA26A"/>
    <w:rsid w:val="02DE41D7"/>
    <w:rsid w:val="02DF68CB"/>
    <w:rsid w:val="02E255B7"/>
    <w:rsid w:val="02E49818"/>
    <w:rsid w:val="02E5EBFD"/>
    <w:rsid w:val="02E919BC"/>
    <w:rsid w:val="02ED8BF0"/>
    <w:rsid w:val="02EDAA86"/>
    <w:rsid w:val="02EEA78A"/>
    <w:rsid w:val="02FAE005"/>
    <w:rsid w:val="02FBA42D"/>
    <w:rsid w:val="02FD4722"/>
    <w:rsid w:val="03021808"/>
    <w:rsid w:val="03039C75"/>
    <w:rsid w:val="0307E531"/>
    <w:rsid w:val="030FB45C"/>
    <w:rsid w:val="0312D972"/>
    <w:rsid w:val="03177C64"/>
    <w:rsid w:val="0324E42E"/>
    <w:rsid w:val="03270CF4"/>
    <w:rsid w:val="032EC140"/>
    <w:rsid w:val="033337F3"/>
    <w:rsid w:val="0337C3E1"/>
    <w:rsid w:val="03384852"/>
    <w:rsid w:val="033E59E2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09F22"/>
    <w:rsid w:val="0371BCFE"/>
    <w:rsid w:val="0379608E"/>
    <w:rsid w:val="037E9226"/>
    <w:rsid w:val="03814618"/>
    <w:rsid w:val="038B2049"/>
    <w:rsid w:val="0390E6AC"/>
    <w:rsid w:val="03961D3D"/>
    <w:rsid w:val="039704EF"/>
    <w:rsid w:val="0398DF2A"/>
    <w:rsid w:val="0398FE42"/>
    <w:rsid w:val="039C0237"/>
    <w:rsid w:val="039DEC69"/>
    <w:rsid w:val="03A3F727"/>
    <w:rsid w:val="03A84B30"/>
    <w:rsid w:val="03AADF16"/>
    <w:rsid w:val="03B1230A"/>
    <w:rsid w:val="03B17D43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0F5D4"/>
    <w:rsid w:val="03D42C13"/>
    <w:rsid w:val="03D7AC41"/>
    <w:rsid w:val="03E3B78C"/>
    <w:rsid w:val="03E7B606"/>
    <w:rsid w:val="03EC4346"/>
    <w:rsid w:val="03EDDDC7"/>
    <w:rsid w:val="03F2673A"/>
    <w:rsid w:val="03F83380"/>
    <w:rsid w:val="03F880C4"/>
    <w:rsid w:val="03FC1F29"/>
    <w:rsid w:val="04064AD3"/>
    <w:rsid w:val="0408ED4D"/>
    <w:rsid w:val="040CC786"/>
    <w:rsid w:val="040FCDF8"/>
    <w:rsid w:val="04130C84"/>
    <w:rsid w:val="0414F8C2"/>
    <w:rsid w:val="0416801A"/>
    <w:rsid w:val="041FC065"/>
    <w:rsid w:val="04242982"/>
    <w:rsid w:val="0427D335"/>
    <w:rsid w:val="042AFE54"/>
    <w:rsid w:val="0430D760"/>
    <w:rsid w:val="0433D254"/>
    <w:rsid w:val="0434042A"/>
    <w:rsid w:val="04367F76"/>
    <w:rsid w:val="0438D209"/>
    <w:rsid w:val="043BEE89"/>
    <w:rsid w:val="043D69C3"/>
    <w:rsid w:val="044E4E6C"/>
    <w:rsid w:val="04517CF8"/>
    <w:rsid w:val="0456DC12"/>
    <w:rsid w:val="0463F704"/>
    <w:rsid w:val="046429FC"/>
    <w:rsid w:val="047EEDD4"/>
    <w:rsid w:val="04801F37"/>
    <w:rsid w:val="04847BE5"/>
    <w:rsid w:val="048A5D91"/>
    <w:rsid w:val="048D41CA"/>
    <w:rsid w:val="0496DFFE"/>
    <w:rsid w:val="049A727C"/>
    <w:rsid w:val="049FEE52"/>
    <w:rsid w:val="04A45AB2"/>
    <w:rsid w:val="04A8EDF3"/>
    <w:rsid w:val="04AA5F35"/>
    <w:rsid w:val="04AE1DDB"/>
    <w:rsid w:val="04BA3F9E"/>
    <w:rsid w:val="04C1224F"/>
    <w:rsid w:val="04C1E54C"/>
    <w:rsid w:val="04C3871D"/>
    <w:rsid w:val="04C38B7D"/>
    <w:rsid w:val="04C54816"/>
    <w:rsid w:val="04C8BFEA"/>
    <w:rsid w:val="04CA7789"/>
    <w:rsid w:val="04CBA891"/>
    <w:rsid w:val="04CC8DA5"/>
    <w:rsid w:val="04D38517"/>
    <w:rsid w:val="04DD843F"/>
    <w:rsid w:val="04E2D857"/>
    <w:rsid w:val="04E376D0"/>
    <w:rsid w:val="04E4F5A1"/>
    <w:rsid w:val="04E51F4B"/>
    <w:rsid w:val="04EB1F34"/>
    <w:rsid w:val="04ED444D"/>
    <w:rsid w:val="04EDC975"/>
    <w:rsid w:val="04F14652"/>
    <w:rsid w:val="04FB3F2B"/>
    <w:rsid w:val="04FC27F2"/>
    <w:rsid w:val="04FF94DC"/>
    <w:rsid w:val="05042B2B"/>
    <w:rsid w:val="050D6B1C"/>
    <w:rsid w:val="050E23C4"/>
    <w:rsid w:val="051413A2"/>
    <w:rsid w:val="05171718"/>
    <w:rsid w:val="05188305"/>
    <w:rsid w:val="051C8734"/>
    <w:rsid w:val="05232FD2"/>
    <w:rsid w:val="05234498"/>
    <w:rsid w:val="05273C47"/>
    <w:rsid w:val="05298BF3"/>
    <w:rsid w:val="052B98C7"/>
    <w:rsid w:val="05359F8D"/>
    <w:rsid w:val="05368D95"/>
    <w:rsid w:val="053C9E45"/>
    <w:rsid w:val="053CD19C"/>
    <w:rsid w:val="053D291D"/>
    <w:rsid w:val="053D8885"/>
    <w:rsid w:val="053E4738"/>
    <w:rsid w:val="053FC788"/>
    <w:rsid w:val="0541F9C8"/>
    <w:rsid w:val="05496562"/>
    <w:rsid w:val="054C57BD"/>
    <w:rsid w:val="054C5BC3"/>
    <w:rsid w:val="05523A58"/>
    <w:rsid w:val="05595D0F"/>
    <w:rsid w:val="055B1CFC"/>
    <w:rsid w:val="055C6E25"/>
    <w:rsid w:val="05643A09"/>
    <w:rsid w:val="05665F90"/>
    <w:rsid w:val="056BB670"/>
    <w:rsid w:val="056EB323"/>
    <w:rsid w:val="05779E57"/>
    <w:rsid w:val="0578C5D7"/>
    <w:rsid w:val="05791131"/>
    <w:rsid w:val="057FC05A"/>
    <w:rsid w:val="0582367B"/>
    <w:rsid w:val="0582A9C3"/>
    <w:rsid w:val="05835451"/>
    <w:rsid w:val="0586FF08"/>
    <w:rsid w:val="0589DE5C"/>
    <w:rsid w:val="058AC9FB"/>
    <w:rsid w:val="0591BB63"/>
    <w:rsid w:val="0592811A"/>
    <w:rsid w:val="05936C69"/>
    <w:rsid w:val="05954E23"/>
    <w:rsid w:val="059989B8"/>
    <w:rsid w:val="059BC2F6"/>
    <w:rsid w:val="059C219A"/>
    <w:rsid w:val="059C5FD7"/>
    <w:rsid w:val="059EA8C5"/>
    <w:rsid w:val="05A44181"/>
    <w:rsid w:val="05A4AFD6"/>
    <w:rsid w:val="05AB8183"/>
    <w:rsid w:val="05B01BF8"/>
    <w:rsid w:val="05B26391"/>
    <w:rsid w:val="05B3E9EF"/>
    <w:rsid w:val="05B4E52F"/>
    <w:rsid w:val="05B586FA"/>
    <w:rsid w:val="05B7946F"/>
    <w:rsid w:val="05B9E381"/>
    <w:rsid w:val="05BE6883"/>
    <w:rsid w:val="05C55E2D"/>
    <w:rsid w:val="05C5AD91"/>
    <w:rsid w:val="05C5E9F9"/>
    <w:rsid w:val="05C79D42"/>
    <w:rsid w:val="05C9DEBF"/>
    <w:rsid w:val="05D09ED4"/>
    <w:rsid w:val="05D2D964"/>
    <w:rsid w:val="05D6E699"/>
    <w:rsid w:val="05D95D19"/>
    <w:rsid w:val="05E1373C"/>
    <w:rsid w:val="05E2B28F"/>
    <w:rsid w:val="05E8CA17"/>
    <w:rsid w:val="05E8CD41"/>
    <w:rsid w:val="05ECFA06"/>
    <w:rsid w:val="05F0731A"/>
    <w:rsid w:val="05F0EE5C"/>
    <w:rsid w:val="05F298E4"/>
    <w:rsid w:val="05F83C5A"/>
    <w:rsid w:val="05FF18B6"/>
    <w:rsid w:val="05FFFA5D"/>
    <w:rsid w:val="0604B7F0"/>
    <w:rsid w:val="061EE0E8"/>
    <w:rsid w:val="06299B35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9688"/>
    <w:rsid w:val="0649E2BC"/>
    <w:rsid w:val="064B4D6B"/>
    <w:rsid w:val="064E6FC8"/>
    <w:rsid w:val="0655BA34"/>
    <w:rsid w:val="0655C744"/>
    <w:rsid w:val="0656B7B7"/>
    <w:rsid w:val="0657E95C"/>
    <w:rsid w:val="06593DF5"/>
    <w:rsid w:val="065A70C8"/>
    <w:rsid w:val="065D9211"/>
    <w:rsid w:val="0661A8A8"/>
    <w:rsid w:val="066D9A5E"/>
    <w:rsid w:val="06731E2E"/>
    <w:rsid w:val="0674E5CF"/>
    <w:rsid w:val="0678DBEC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9B4C88"/>
    <w:rsid w:val="069B70F5"/>
    <w:rsid w:val="069DCE7B"/>
    <w:rsid w:val="06A1C70A"/>
    <w:rsid w:val="06A4162D"/>
    <w:rsid w:val="06A7A86C"/>
    <w:rsid w:val="06B0256E"/>
    <w:rsid w:val="06B0EEBC"/>
    <w:rsid w:val="06B5D5D7"/>
    <w:rsid w:val="06BB1F22"/>
    <w:rsid w:val="06C06AB4"/>
    <w:rsid w:val="06C0DAD5"/>
    <w:rsid w:val="06C415E1"/>
    <w:rsid w:val="06C75B0D"/>
    <w:rsid w:val="06CAC366"/>
    <w:rsid w:val="06D06992"/>
    <w:rsid w:val="06D6A02E"/>
    <w:rsid w:val="06D83D38"/>
    <w:rsid w:val="06DBC7BD"/>
    <w:rsid w:val="06DCF6AD"/>
    <w:rsid w:val="06DE0980"/>
    <w:rsid w:val="06E03340"/>
    <w:rsid w:val="06E21912"/>
    <w:rsid w:val="06E8281E"/>
    <w:rsid w:val="06EAAC9D"/>
    <w:rsid w:val="06EEA059"/>
    <w:rsid w:val="06EF39A9"/>
    <w:rsid w:val="06F0CAB2"/>
    <w:rsid w:val="06F5DB80"/>
    <w:rsid w:val="06FB2D89"/>
    <w:rsid w:val="06FBC873"/>
    <w:rsid w:val="06FC412C"/>
    <w:rsid w:val="06FCE8BA"/>
    <w:rsid w:val="06FD504F"/>
    <w:rsid w:val="06FD54AF"/>
    <w:rsid w:val="06FD8982"/>
    <w:rsid w:val="06FDA400"/>
    <w:rsid w:val="06FFA7F2"/>
    <w:rsid w:val="07010689"/>
    <w:rsid w:val="07022FF1"/>
    <w:rsid w:val="07028DF6"/>
    <w:rsid w:val="0706CDE3"/>
    <w:rsid w:val="070DA5CC"/>
    <w:rsid w:val="070F9E0A"/>
    <w:rsid w:val="0714E218"/>
    <w:rsid w:val="0723EDC3"/>
    <w:rsid w:val="07252D27"/>
    <w:rsid w:val="0725E330"/>
    <w:rsid w:val="0726B3E1"/>
    <w:rsid w:val="072AE506"/>
    <w:rsid w:val="072CD9AD"/>
    <w:rsid w:val="072FBADC"/>
    <w:rsid w:val="07339138"/>
    <w:rsid w:val="0735DDEB"/>
    <w:rsid w:val="07383038"/>
    <w:rsid w:val="0739870B"/>
    <w:rsid w:val="0739E07B"/>
    <w:rsid w:val="073CAD52"/>
    <w:rsid w:val="074278D1"/>
    <w:rsid w:val="07433FDA"/>
    <w:rsid w:val="07456468"/>
    <w:rsid w:val="07517FD9"/>
    <w:rsid w:val="07560639"/>
    <w:rsid w:val="0756810A"/>
    <w:rsid w:val="0756D411"/>
    <w:rsid w:val="07576F21"/>
    <w:rsid w:val="075B7938"/>
    <w:rsid w:val="075C2D56"/>
    <w:rsid w:val="07615515"/>
    <w:rsid w:val="07636DA3"/>
    <w:rsid w:val="076394BA"/>
    <w:rsid w:val="0765E1DE"/>
    <w:rsid w:val="0766EF1A"/>
    <w:rsid w:val="076AB9A9"/>
    <w:rsid w:val="076E43CC"/>
    <w:rsid w:val="07703E25"/>
    <w:rsid w:val="07729653"/>
    <w:rsid w:val="07734CFC"/>
    <w:rsid w:val="07771CB5"/>
    <w:rsid w:val="078812CD"/>
    <w:rsid w:val="078ABC1B"/>
    <w:rsid w:val="078FC393"/>
    <w:rsid w:val="07911E3D"/>
    <w:rsid w:val="0792DB86"/>
    <w:rsid w:val="0794623A"/>
    <w:rsid w:val="07AB480C"/>
    <w:rsid w:val="07AFC15E"/>
    <w:rsid w:val="07B6C289"/>
    <w:rsid w:val="07B75A71"/>
    <w:rsid w:val="07B87832"/>
    <w:rsid w:val="07B9305A"/>
    <w:rsid w:val="07B9BFE0"/>
    <w:rsid w:val="07BC071B"/>
    <w:rsid w:val="07BDE30F"/>
    <w:rsid w:val="07C345F5"/>
    <w:rsid w:val="07CCD631"/>
    <w:rsid w:val="07CEC9DF"/>
    <w:rsid w:val="07CEE858"/>
    <w:rsid w:val="07D011D6"/>
    <w:rsid w:val="07D4E86D"/>
    <w:rsid w:val="07D7718B"/>
    <w:rsid w:val="07DF5E33"/>
    <w:rsid w:val="07E718E8"/>
    <w:rsid w:val="07E7E476"/>
    <w:rsid w:val="07F071DF"/>
    <w:rsid w:val="07F20A8C"/>
    <w:rsid w:val="07F64160"/>
    <w:rsid w:val="07F6F121"/>
    <w:rsid w:val="07F7997C"/>
    <w:rsid w:val="07F9772F"/>
    <w:rsid w:val="07FB06F5"/>
    <w:rsid w:val="0800B4F7"/>
    <w:rsid w:val="08080C37"/>
    <w:rsid w:val="08090724"/>
    <w:rsid w:val="08094A19"/>
    <w:rsid w:val="080A03F9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42D64"/>
    <w:rsid w:val="082AD583"/>
    <w:rsid w:val="083042A2"/>
    <w:rsid w:val="08358FF9"/>
    <w:rsid w:val="0837BDD0"/>
    <w:rsid w:val="083A7DFC"/>
    <w:rsid w:val="083B8FBD"/>
    <w:rsid w:val="083E2690"/>
    <w:rsid w:val="08408353"/>
    <w:rsid w:val="084A73D1"/>
    <w:rsid w:val="084B8101"/>
    <w:rsid w:val="084E3277"/>
    <w:rsid w:val="085256B8"/>
    <w:rsid w:val="0855BB3B"/>
    <w:rsid w:val="0856B435"/>
    <w:rsid w:val="0858399B"/>
    <w:rsid w:val="08610C5F"/>
    <w:rsid w:val="086696D6"/>
    <w:rsid w:val="0867664E"/>
    <w:rsid w:val="0869B0B2"/>
    <w:rsid w:val="086CB23A"/>
    <w:rsid w:val="08750C4C"/>
    <w:rsid w:val="087D2717"/>
    <w:rsid w:val="087D2B4A"/>
    <w:rsid w:val="087EF85A"/>
    <w:rsid w:val="0889A76C"/>
    <w:rsid w:val="088B8873"/>
    <w:rsid w:val="088E74D9"/>
    <w:rsid w:val="08957B6C"/>
    <w:rsid w:val="089712E1"/>
    <w:rsid w:val="0897863F"/>
    <w:rsid w:val="089959E3"/>
    <w:rsid w:val="089B14D1"/>
    <w:rsid w:val="08A22076"/>
    <w:rsid w:val="08A2D360"/>
    <w:rsid w:val="08A5F74E"/>
    <w:rsid w:val="08AA1AAE"/>
    <w:rsid w:val="08AE8751"/>
    <w:rsid w:val="08AFFA0E"/>
    <w:rsid w:val="08B34447"/>
    <w:rsid w:val="08B4D308"/>
    <w:rsid w:val="08B4F603"/>
    <w:rsid w:val="08B65091"/>
    <w:rsid w:val="08C34E16"/>
    <w:rsid w:val="08C47469"/>
    <w:rsid w:val="08C58537"/>
    <w:rsid w:val="08C62292"/>
    <w:rsid w:val="08C74A25"/>
    <w:rsid w:val="08C75B9E"/>
    <w:rsid w:val="08CAC02B"/>
    <w:rsid w:val="08CB302F"/>
    <w:rsid w:val="08CCEF70"/>
    <w:rsid w:val="08CDB431"/>
    <w:rsid w:val="08CE351D"/>
    <w:rsid w:val="08DA9A4F"/>
    <w:rsid w:val="08E04871"/>
    <w:rsid w:val="08E78284"/>
    <w:rsid w:val="08EAF25A"/>
    <w:rsid w:val="08ECC720"/>
    <w:rsid w:val="08F1A076"/>
    <w:rsid w:val="08F60E0F"/>
    <w:rsid w:val="08F6FE28"/>
    <w:rsid w:val="08F9D94F"/>
    <w:rsid w:val="0902E2C1"/>
    <w:rsid w:val="090519FC"/>
    <w:rsid w:val="090B021D"/>
    <w:rsid w:val="090FF1C1"/>
    <w:rsid w:val="0913347D"/>
    <w:rsid w:val="09157651"/>
    <w:rsid w:val="091678EB"/>
    <w:rsid w:val="091D16BE"/>
    <w:rsid w:val="091DC316"/>
    <w:rsid w:val="092004A0"/>
    <w:rsid w:val="0921DF9E"/>
    <w:rsid w:val="0924870E"/>
    <w:rsid w:val="092A2ECE"/>
    <w:rsid w:val="092E6BDD"/>
    <w:rsid w:val="092FCA2E"/>
    <w:rsid w:val="092FE043"/>
    <w:rsid w:val="09314605"/>
    <w:rsid w:val="09319133"/>
    <w:rsid w:val="0932E09E"/>
    <w:rsid w:val="09334D05"/>
    <w:rsid w:val="09361189"/>
    <w:rsid w:val="0936FF19"/>
    <w:rsid w:val="093B92C1"/>
    <w:rsid w:val="093D3814"/>
    <w:rsid w:val="093D6B9E"/>
    <w:rsid w:val="0940BB6F"/>
    <w:rsid w:val="0942598B"/>
    <w:rsid w:val="09455203"/>
    <w:rsid w:val="0948C3DD"/>
    <w:rsid w:val="0948FF98"/>
    <w:rsid w:val="094AC3CC"/>
    <w:rsid w:val="094F9D6B"/>
    <w:rsid w:val="09560674"/>
    <w:rsid w:val="09588628"/>
    <w:rsid w:val="09599092"/>
    <w:rsid w:val="095B7AC0"/>
    <w:rsid w:val="095C9DFE"/>
    <w:rsid w:val="095E8460"/>
    <w:rsid w:val="0964600D"/>
    <w:rsid w:val="096892F7"/>
    <w:rsid w:val="0968F299"/>
    <w:rsid w:val="096A9A40"/>
    <w:rsid w:val="0972E011"/>
    <w:rsid w:val="09735F75"/>
    <w:rsid w:val="0973B849"/>
    <w:rsid w:val="097504C7"/>
    <w:rsid w:val="09779EA2"/>
    <w:rsid w:val="097B9A3C"/>
    <w:rsid w:val="097E3CE2"/>
    <w:rsid w:val="09856CCA"/>
    <w:rsid w:val="098AD20D"/>
    <w:rsid w:val="09905A0E"/>
    <w:rsid w:val="09984EAF"/>
    <w:rsid w:val="099864D9"/>
    <w:rsid w:val="09A12645"/>
    <w:rsid w:val="09A237C9"/>
    <w:rsid w:val="09A77BE1"/>
    <w:rsid w:val="09A7E428"/>
    <w:rsid w:val="09A9154A"/>
    <w:rsid w:val="09AD6276"/>
    <w:rsid w:val="09AE8605"/>
    <w:rsid w:val="09B603C9"/>
    <w:rsid w:val="09B96D68"/>
    <w:rsid w:val="09BD6167"/>
    <w:rsid w:val="09BFD9DA"/>
    <w:rsid w:val="09C0CD72"/>
    <w:rsid w:val="09C7C54B"/>
    <w:rsid w:val="09CC0E1D"/>
    <w:rsid w:val="09CC1303"/>
    <w:rsid w:val="09CEE160"/>
    <w:rsid w:val="09CF0908"/>
    <w:rsid w:val="09D1092F"/>
    <w:rsid w:val="09D65A1A"/>
    <w:rsid w:val="09DB1F77"/>
    <w:rsid w:val="09DC5D91"/>
    <w:rsid w:val="09DE77E4"/>
    <w:rsid w:val="09E0CD0A"/>
    <w:rsid w:val="09E23832"/>
    <w:rsid w:val="09EC1749"/>
    <w:rsid w:val="09EDB8E8"/>
    <w:rsid w:val="09F0D102"/>
    <w:rsid w:val="09F2A3F0"/>
    <w:rsid w:val="09F9BBC7"/>
    <w:rsid w:val="0A06F473"/>
    <w:rsid w:val="0A0EDF16"/>
    <w:rsid w:val="0A159714"/>
    <w:rsid w:val="0A18F778"/>
    <w:rsid w:val="0A1F03F2"/>
    <w:rsid w:val="0A2D2438"/>
    <w:rsid w:val="0A331C8E"/>
    <w:rsid w:val="0A3358A5"/>
    <w:rsid w:val="0A36E532"/>
    <w:rsid w:val="0A39D0B3"/>
    <w:rsid w:val="0A3A6C21"/>
    <w:rsid w:val="0A3ED901"/>
    <w:rsid w:val="0A432FFF"/>
    <w:rsid w:val="0A5758B7"/>
    <w:rsid w:val="0A581E5B"/>
    <w:rsid w:val="0A594BCF"/>
    <w:rsid w:val="0A5C5EAA"/>
    <w:rsid w:val="0A5CC914"/>
    <w:rsid w:val="0A5F136C"/>
    <w:rsid w:val="0A6B1824"/>
    <w:rsid w:val="0A6F5224"/>
    <w:rsid w:val="0A712397"/>
    <w:rsid w:val="0A7C13A3"/>
    <w:rsid w:val="0A7FC622"/>
    <w:rsid w:val="0A876431"/>
    <w:rsid w:val="0A89D2C8"/>
    <w:rsid w:val="0A8A8161"/>
    <w:rsid w:val="0A8EE393"/>
    <w:rsid w:val="0A916735"/>
    <w:rsid w:val="0A924291"/>
    <w:rsid w:val="0A945517"/>
    <w:rsid w:val="0A98517E"/>
    <w:rsid w:val="0A98F5D7"/>
    <w:rsid w:val="0AA29E32"/>
    <w:rsid w:val="0AA8761C"/>
    <w:rsid w:val="0AAC1E72"/>
    <w:rsid w:val="0AAF9321"/>
    <w:rsid w:val="0AB2E787"/>
    <w:rsid w:val="0AB5638B"/>
    <w:rsid w:val="0ABB0FB6"/>
    <w:rsid w:val="0ABD0E89"/>
    <w:rsid w:val="0ABE83A2"/>
    <w:rsid w:val="0AC06B29"/>
    <w:rsid w:val="0AC3F083"/>
    <w:rsid w:val="0AC6FC2D"/>
    <w:rsid w:val="0AC9B53F"/>
    <w:rsid w:val="0ACA3EAF"/>
    <w:rsid w:val="0ACB473E"/>
    <w:rsid w:val="0AD27909"/>
    <w:rsid w:val="0AD74A3C"/>
    <w:rsid w:val="0AD93670"/>
    <w:rsid w:val="0AD99665"/>
    <w:rsid w:val="0ADFD7CB"/>
    <w:rsid w:val="0AE947E6"/>
    <w:rsid w:val="0AF2F5C3"/>
    <w:rsid w:val="0AF49908"/>
    <w:rsid w:val="0AF93849"/>
    <w:rsid w:val="0AFEC6A3"/>
    <w:rsid w:val="0B1975CB"/>
    <w:rsid w:val="0B1EB4E8"/>
    <w:rsid w:val="0B1EC96B"/>
    <w:rsid w:val="0B23EBED"/>
    <w:rsid w:val="0B26D8C1"/>
    <w:rsid w:val="0B287BB0"/>
    <w:rsid w:val="0B2AA8DD"/>
    <w:rsid w:val="0B2E4A40"/>
    <w:rsid w:val="0B2F3A3E"/>
    <w:rsid w:val="0B35CFA8"/>
    <w:rsid w:val="0B3B3DEC"/>
    <w:rsid w:val="0B3CF6A6"/>
    <w:rsid w:val="0B410685"/>
    <w:rsid w:val="0B4264D6"/>
    <w:rsid w:val="0B42D5C6"/>
    <w:rsid w:val="0B481949"/>
    <w:rsid w:val="0B4908F8"/>
    <w:rsid w:val="0B4CF72F"/>
    <w:rsid w:val="0B4EDE6D"/>
    <w:rsid w:val="0B5095DE"/>
    <w:rsid w:val="0B54E1F8"/>
    <w:rsid w:val="0B5C5CC9"/>
    <w:rsid w:val="0B5E9839"/>
    <w:rsid w:val="0B65E2A9"/>
    <w:rsid w:val="0B6F4534"/>
    <w:rsid w:val="0B704868"/>
    <w:rsid w:val="0B739572"/>
    <w:rsid w:val="0B774EE3"/>
    <w:rsid w:val="0B7FA110"/>
    <w:rsid w:val="0B88D10E"/>
    <w:rsid w:val="0B89DBD1"/>
    <w:rsid w:val="0B8BC217"/>
    <w:rsid w:val="0B8E89E5"/>
    <w:rsid w:val="0B93444C"/>
    <w:rsid w:val="0B94C735"/>
    <w:rsid w:val="0B9809A9"/>
    <w:rsid w:val="0B9A306B"/>
    <w:rsid w:val="0B9C2D09"/>
    <w:rsid w:val="0B9F7583"/>
    <w:rsid w:val="0BA3ED8C"/>
    <w:rsid w:val="0BA56D8B"/>
    <w:rsid w:val="0BB05717"/>
    <w:rsid w:val="0BB3CBFD"/>
    <w:rsid w:val="0BC116A9"/>
    <w:rsid w:val="0BC7B90C"/>
    <w:rsid w:val="0BCC23ED"/>
    <w:rsid w:val="0BD2F18E"/>
    <w:rsid w:val="0BD93C29"/>
    <w:rsid w:val="0BDA3F06"/>
    <w:rsid w:val="0BDCF888"/>
    <w:rsid w:val="0BDF2460"/>
    <w:rsid w:val="0BE02CDE"/>
    <w:rsid w:val="0BE5422D"/>
    <w:rsid w:val="0BEDF8F3"/>
    <w:rsid w:val="0BF0E41A"/>
    <w:rsid w:val="0BF1C85E"/>
    <w:rsid w:val="0BF3D0F6"/>
    <w:rsid w:val="0BF6955F"/>
    <w:rsid w:val="0C034E21"/>
    <w:rsid w:val="0C07A892"/>
    <w:rsid w:val="0C0AE51C"/>
    <w:rsid w:val="0C0C5C0D"/>
    <w:rsid w:val="0C0EB323"/>
    <w:rsid w:val="0C140DA7"/>
    <w:rsid w:val="0C24BA0E"/>
    <w:rsid w:val="0C28182A"/>
    <w:rsid w:val="0C320B6A"/>
    <w:rsid w:val="0C32C5A7"/>
    <w:rsid w:val="0C339718"/>
    <w:rsid w:val="0C353146"/>
    <w:rsid w:val="0C359D37"/>
    <w:rsid w:val="0C36C287"/>
    <w:rsid w:val="0C40E375"/>
    <w:rsid w:val="0C459FC9"/>
    <w:rsid w:val="0C46A8BD"/>
    <w:rsid w:val="0C521FDB"/>
    <w:rsid w:val="0C582C82"/>
    <w:rsid w:val="0C59AE5C"/>
    <w:rsid w:val="0C5E304E"/>
    <w:rsid w:val="0C5FC0E4"/>
    <w:rsid w:val="0C605E46"/>
    <w:rsid w:val="0C61DDBF"/>
    <w:rsid w:val="0C684059"/>
    <w:rsid w:val="0C6AF034"/>
    <w:rsid w:val="0C72580B"/>
    <w:rsid w:val="0C73699F"/>
    <w:rsid w:val="0C74EF1B"/>
    <w:rsid w:val="0C750920"/>
    <w:rsid w:val="0C78CDBA"/>
    <w:rsid w:val="0C7DF8E4"/>
    <w:rsid w:val="0C7F0B82"/>
    <w:rsid w:val="0C7FFC72"/>
    <w:rsid w:val="0C8008E2"/>
    <w:rsid w:val="0C802C7A"/>
    <w:rsid w:val="0C804E58"/>
    <w:rsid w:val="0C87A965"/>
    <w:rsid w:val="0C88A637"/>
    <w:rsid w:val="0C8C6F32"/>
    <w:rsid w:val="0C96D579"/>
    <w:rsid w:val="0C984229"/>
    <w:rsid w:val="0CA1CC51"/>
    <w:rsid w:val="0CBB1CD3"/>
    <w:rsid w:val="0CBE5EAA"/>
    <w:rsid w:val="0CBECA6B"/>
    <w:rsid w:val="0CBFF787"/>
    <w:rsid w:val="0CC0F3BB"/>
    <w:rsid w:val="0CC8C493"/>
    <w:rsid w:val="0CCDCF2E"/>
    <w:rsid w:val="0CD0059B"/>
    <w:rsid w:val="0CD08A3F"/>
    <w:rsid w:val="0CD3988D"/>
    <w:rsid w:val="0CD74AAE"/>
    <w:rsid w:val="0CD944A7"/>
    <w:rsid w:val="0CDA03D9"/>
    <w:rsid w:val="0CE121E6"/>
    <w:rsid w:val="0CE209F5"/>
    <w:rsid w:val="0CE77D62"/>
    <w:rsid w:val="0CEB181E"/>
    <w:rsid w:val="0CEB88C5"/>
    <w:rsid w:val="0CECAB01"/>
    <w:rsid w:val="0CF599A1"/>
    <w:rsid w:val="0CF7E031"/>
    <w:rsid w:val="0CFC975C"/>
    <w:rsid w:val="0D03517C"/>
    <w:rsid w:val="0D03B3C5"/>
    <w:rsid w:val="0D05987B"/>
    <w:rsid w:val="0D07C113"/>
    <w:rsid w:val="0D09FFEF"/>
    <w:rsid w:val="0D0D318E"/>
    <w:rsid w:val="0D0DFB25"/>
    <w:rsid w:val="0D183CD8"/>
    <w:rsid w:val="0D206486"/>
    <w:rsid w:val="0D2875E4"/>
    <w:rsid w:val="0D2C9F3F"/>
    <w:rsid w:val="0D384A70"/>
    <w:rsid w:val="0D42DA07"/>
    <w:rsid w:val="0D4487C0"/>
    <w:rsid w:val="0D495B2C"/>
    <w:rsid w:val="0D5125C7"/>
    <w:rsid w:val="0D51C6F8"/>
    <w:rsid w:val="0D52BB3A"/>
    <w:rsid w:val="0D5A092C"/>
    <w:rsid w:val="0D68CCA9"/>
    <w:rsid w:val="0D6BC502"/>
    <w:rsid w:val="0D6D1B30"/>
    <w:rsid w:val="0D76A101"/>
    <w:rsid w:val="0D783E51"/>
    <w:rsid w:val="0D78BFEE"/>
    <w:rsid w:val="0D7A006F"/>
    <w:rsid w:val="0D7C4083"/>
    <w:rsid w:val="0D7C93BC"/>
    <w:rsid w:val="0D830ED1"/>
    <w:rsid w:val="0D8454EC"/>
    <w:rsid w:val="0D84BB14"/>
    <w:rsid w:val="0D8646AF"/>
    <w:rsid w:val="0D8B78F2"/>
    <w:rsid w:val="0D961CB6"/>
    <w:rsid w:val="0D97C8ED"/>
    <w:rsid w:val="0D9D43FD"/>
    <w:rsid w:val="0D9EB2DB"/>
    <w:rsid w:val="0DA6746A"/>
    <w:rsid w:val="0DAE32DD"/>
    <w:rsid w:val="0DAFAEB4"/>
    <w:rsid w:val="0DB76879"/>
    <w:rsid w:val="0DBD6435"/>
    <w:rsid w:val="0DBE6A7E"/>
    <w:rsid w:val="0DC17882"/>
    <w:rsid w:val="0DC287EF"/>
    <w:rsid w:val="0DC6433E"/>
    <w:rsid w:val="0DC7A731"/>
    <w:rsid w:val="0DCD7D19"/>
    <w:rsid w:val="0DD1EA26"/>
    <w:rsid w:val="0DD79A38"/>
    <w:rsid w:val="0DD8E896"/>
    <w:rsid w:val="0DE3CAA9"/>
    <w:rsid w:val="0DE50F9C"/>
    <w:rsid w:val="0DF0075A"/>
    <w:rsid w:val="0DF3DF26"/>
    <w:rsid w:val="0DFDF6C0"/>
    <w:rsid w:val="0E00C342"/>
    <w:rsid w:val="0E0124D8"/>
    <w:rsid w:val="0E035F95"/>
    <w:rsid w:val="0E045FA4"/>
    <w:rsid w:val="0E0982AC"/>
    <w:rsid w:val="0E0AE951"/>
    <w:rsid w:val="0E109B62"/>
    <w:rsid w:val="0E13170A"/>
    <w:rsid w:val="0E15D6DC"/>
    <w:rsid w:val="0E165437"/>
    <w:rsid w:val="0E1BB893"/>
    <w:rsid w:val="0E22B2EA"/>
    <w:rsid w:val="0E28D533"/>
    <w:rsid w:val="0E2AC26C"/>
    <w:rsid w:val="0E300F21"/>
    <w:rsid w:val="0E301D39"/>
    <w:rsid w:val="0E30D90B"/>
    <w:rsid w:val="0E3929EE"/>
    <w:rsid w:val="0E3C5D5D"/>
    <w:rsid w:val="0E43DFA3"/>
    <w:rsid w:val="0E46EA1A"/>
    <w:rsid w:val="0E4DEA04"/>
    <w:rsid w:val="0E4EFA33"/>
    <w:rsid w:val="0E4F6EEC"/>
    <w:rsid w:val="0E5591B5"/>
    <w:rsid w:val="0E5EC744"/>
    <w:rsid w:val="0E6308F9"/>
    <w:rsid w:val="0E66E586"/>
    <w:rsid w:val="0E68FC2C"/>
    <w:rsid w:val="0E6B4D28"/>
    <w:rsid w:val="0E6BD5FC"/>
    <w:rsid w:val="0E6D00F9"/>
    <w:rsid w:val="0E6ED3B4"/>
    <w:rsid w:val="0E6F09E0"/>
    <w:rsid w:val="0E72D552"/>
    <w:rsid w:val="0E73C1C1"/>
    <w:rsid w:val="0E7DD472"/>
    <w:rsid w:val="0E859F95"/>
    <w:rsid w:val="0E888A31"/>
    <w:rsid w:val="0E901A92"/>
    <w:rsid w:val="0E9137E9"/>
    <w:rsid w:val="0E93B092"/>
    <w:rsid w:val="0E955EA0"/>
    <w:rsid w:val="0E960D7C"/>
    <w:rsid w:val="0E99143E"/>
    <w:rsid w:val="0E9AEBB9"/>
    <w:rsid w:val="0EA68313"/>
    <w:rsid w:val="0EAA6123"/>
    <w:rsid w:val="0EAC3B26"/>
    <w:rsid w:val="0EAC93C2"/>
    <w:rsid w:val="0EBC55C7"/>
    <w:rsid w:val="0EBD3A29"/>
    <w:rsid w:val="0EC005BE"/>
    <w:rsid w:val="0EC0BDDA"/>
    <w:rsid w:val="0ECA26F4"/>
    <w:rsid w:val="0ED40776"/>
    <w:rsid w:val="0ED71645"/>
    <w:rsid w:val="0EDC9965"/>
    <w:rsid w:val="0EDCCB4F"/>
    <w:rsid w:val="0EDECBAF"/>
    <w:rsid w:val="0EE0DE2D"/>
    <w:rsid w:val="0EE77E3E"/>
    <w:rsid w:val="0EEB7099"/>
    <w:rsid w:val="0EEF39D7"/>
    <w:rsid w:val="0EF12DF8"/>
    <w:rsid w:val="0EF3DA97"/>
    <w:rsid w:val="0EF48A12"/>
    <w:rsid w:val="0EF6BDE1"/>
    <w:rsid w:val="0EF8FF85"/>
    <w:rsid w:val="0EFA27E7"/>
    <w:rsid w:val="0EFF74B5"/>
    <w:rsid w:val="0F002758"/>
    <w:rsid w:val="0F05807F"/>
    <w:rsid w:val="0F0E7F54"/>
    <w:rsid w:val="0F10698D"/>
    <w:rsid w:val="0F1A2A85"/>
    <w:rsid w:val="0F2109DE"/>
    <w:rsid w:val="0F2C47D8"/>
    <w:rsid w:val="0F30A4AE"/>
    <w:rsid w:val="0F323505"/>
    <w:rsid w:val="0F338812"/>
    <w:rsid w:val="0F3A5745"/>
    <w:rsid w:val="0F3DDA7C"/>
    <w:rsid w:val="0F4498F0"/>
    <w:rsid w:val="0F4BA183"/>
    <w:rsid w:val="0F4FDAD1"/>
    <w:rsid w:val="0F5049FD"/>
    <w:rsid w:val="0F52B275"/>
    <w:rsid w:val="0F547262"/>
    <w:rsid w:val="0F5A6D2A"/>
    <w:rsid w:val="0F5D03E1"/>
    <w:rsid w:val="0F62009E"/>
    <w:rsid w:val="0F67FA7C"/>
    <w:rsid w:val="0F70C105"/>
    <w:rsid w:val="0F72E233"/>
    <w:rsid w:val="0F730097"/>
    <w:rsid w:val="0F77A78C"/>
    <w:rsid w:val="0F7D7567"/>
    <w:rsid w:val="0F800346"/>
    <w:rsid w:val="0F838C8E"/>
    <w:rsid w:val="0F8822E1"/>
    <w:rsid w:val="0F886751"/>
    <w:rsid w:val="0F892FC2"/>
    <w:rsid w:val="0F8A0163"/>
    <w:rsid w:val="0F8A5484"/>
    <w:rsid w:val="0F8BD7BB"/>
    <w:rsid w:val="0F90B27D"/>
    <w:rsid w:val="0F956ED4"/>
    <w:rsid w:val="0F9AAED6"/>
    <w:rsid w:val="0F9D5BD0"/>
    <w:rsid w:val="0F9F4084"/>
    <w:rsid w:val="0FA09591"/>
    <w:rsid w:val="0FA2520E"/>
    <w:rsid w:val="0FA89598"/>
    <w:rsid w:val="0FB035A0"/>
    <w:rsid w:val="0FB772C9"/>
    <w:rsid w:val="0FBA7FCB"/>
    <w:rsid w:val="0FBC5C72"/>
    <w:rsid w:val="0FBF0CBB"/>
    <w:rsid w:val="0FC21124"/>
    <w:rsid w:val="0FC348A8"/>
    <w:rsid w:val="0FC96A81"/>
    <w:rsid w:val="0FCAF897"/>
    <w:rsid w:val="0FD0C535"/>
    <w:rsid w:val="0FD1BC8E"/>
    <w:rsid w:val="0FD4D5E7"/>
    <w:rsid w:val="0FD6F679"/>
    <w:rsid w:val="0FE0EB34"/>
    <w:rsid w:val="0FE19A3C"/>
    <w:rsid w:val="0FE9A535"/>
    <w:rsid w:val="0FEB8B22"/>
    <w:rsid w:val="0FF6867E"/>
    <w:rsid w:val="0FFD5332"/>
    <w:rsid w:val="1000731B"/>
    <w:rsid w:val="1004B6E9"/>
    <w:rsid w:val="1007A65D"/>
    <w:rsid w:val="100A4567"/>
    <w:rsid w:val="10102792"/>
    <w:rsid w:val="1011BE99"/>
    <w:rsid w:val="101C9A2D"/>
    <w:rsid w:val="101E2D3B"/>
    <w:rsid w:val="10260E90"/>
    <w:rsid w:val="1026703E"/>
    <w:rsid w:val="102DE71F"/>
    <w:rsid w:val="103077BC"/>
    <w:rsid w:val="1035A196"/>
    <w:rsid w:val="1036ED56"/>
    <w:rsid w:val="1036FFA7"/>
    <w:rsid w:val="1038576A"/>
    <w:rsid w:val="103E505A"/>
    <w:rsid w:val="103E65BC"/>
    <w:rsid w:val="1041A0B1"/>
    <w:rsid w:val="10433822"/>
    <w:rsid w:val="10566604"/>
    <w:rsid w:val="105A857A"/>
    <w:rsid w:val="105CCF11"/>
    <w:rsid w:val="106483F8"/>
    <w:rsid w:val="106A344E"/>
    <w:rsid w:val="1074BBA3"/>
    <w:rsid w:val="107D7FFF"/>
    <w:rsid w:val="10801BFE"/>
    <w:rsid w:val="1080FB13"/>
    <w:rsid w:val="10826AC8"/>
    <w:rsid w:val="10833FB9"/>
    <w:rsid w:val="1083727A"/>
    <w:rsid w:val="108427E7"/>
    <w:rsid w:val="108972C7"/>
    <w:rsid w:val="108F5658"/>
    <w:rsid w:val="108F5A48"/>
    <w:rsid w:val="1090813E"/>
    <w:rsid w:val="10963C07"/>
    <w:rsid w:val="1096EEF8"/>
    <w:rsid w:val="10980D2C"/>
    <w:rsid w:val="109A4CD1"/>
    <w:rsid w:val="109C0035"/>
    <w:rsid w:val="109D1E81"/>
    <w:rsid w:val="109ED723"/>
    <w:rsid w:val="10A72950"/>
    <w:rsid w:val="10A90F3C"/>
    <w:rsid w:val="10A925EE"/>
    <w:rsid w:val="10AE6365"/>
    <w:rsid w:val="10B70A03"/>
    <w:rsid w:val="10B88A96"/>
    <w:rsid w:val="10BCDCE0"/>
    <w:rsid w:val="10C318EB"/>
    <w:rsid w:val="10C6A8F0"/>
    <w:rsid w:val="10D5C59D"/>
    <w:rsid w:val="10E5FD11"/>
    <w:rsid w:val="10E8A7D8"/>
    <w:rsid w:val="10ECD9BC"/>
    <w:rsid w:val="10FF5C89"/>
    <w:rsid w:val="110053BB"/>
    <w:rsid w:val="1105A40B"/>
    <w:rsid w:val="110740A8"/>
    <w:rsid w:val="110C1B99"/>
    <w:rsid w:val="111224B4"/>
    <w:rsid w:val="1117CD58"/>
    <w:rsid w:val="11191DC1"/>
    <w:rsid w:val="111D5319"/>
    <w:rsid w:val="1120708C"/>
    <w:rsid w:val="1121D495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47746"/>
    <w:rsid w:val="11448984"/>
    <w:rsid w:val="1146E491"/>
    <w:rsid w:val="1149B8BE"/>
    <w:rsid w:val="114C149D"/>
    <w:rsid w:val="114DF4F9"/>
    <w:rsid w:val="11506DA5"/>
    <w:rsid w:val="116017CD"/>
    <w:rsid w:val="1161D5B1"/>
    <w:rsid w:val="116297BE"/>
    <w:rsid w:val="1163D847"/>
    <w:rsid w:val="11676138"/>
    <w:rsid w:val="1167BDFB"/>
    <w:rsid w:val="116A0DA7"/>
    <w:rsid w:val="116D5BA9"/>
    <w:rsid w:val="1176C31C"/>
    <w:rsid w:val="11784166"/>
    <w:rsid w:val="1180B0D3"/>
    <w:rsid w:val="11814989"/>
    <w:rsid w:val="1182CDDA"/>
    <w:rsid w:val="11873E2A"/>
    <w:rsid w:val="1189DD0A"/>
    <w:rsid w:val="118D6E32"/>
    <w:rsid w:val="118FEC39"/>
    <w:rsid w:val="1192F1C7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C27A0"/>
    <w:rsid w:val="11BDCFCD"/>
    <w:rsid w:val="11C3E804"/>
    <w:rsid w:val="11CD6277"/>
    <w:rsid w:val="11CE0B88"/>
    <w:rsid w:val="11D36615"/>
    <w:rsid w:val="11D4DF18"/>
    <w:rsid w:val="11E652FE"/>
    <w:rsid w:val="11E988DE"/>
    <w:rsid w:val="11EBE7A3"/>
    <w:rsid w:val="11F04D28"/>
    <w:rsid w:val="11F18710"/>
    <w:rsid w:val="11F912EE"/>
    <w:rsid w:val="11FB0D5E"/>
    <w:rsid w:val="11FDC622"/>
    <w:rsid w:val="11FE8ED3"/>
    <w:rsid w:val="121070A6"/>
    <w:rsid w:val="1215EFD3"/>
    <w:rsid w:val="12266CA9"/>
    <w:rsid w:val="122730AE"/>
    <w:rsid w:val="1229BAC1"/>
    <w:rsid w:val="122BCEED"/>
    <w:rsid w:val="122D1D35"/>
    <w:rsid w:val="1232AA73"/>
    <w:rsid w:val="123583F8"/>
    <w:rsid w:val="1237A2C1"/>
    <w:rsid w:val="1238EC35"/>
    <w:rsid w:val="123A9C36"/>
    <w:rsid w:val="123ACF8B"/>
    <w:rsid w:val="123C717E"/>
    <w:rsid w:val="123CAD2C"/>
    <w:rsid w:val="12413101"/>
    <w:rsid w:val="12428A40"/>
    <w:rsid w:val="12440B32"/>
    <w:rsid w:val="12488AD2"/>
    <w:rsid w:val="1250D629"/>
    <w:rsid w:val="1252272B"/>
    <w:rsid w:val="125458CB"/>
    <w:rsid w:val="12545A2C"/>
    <w:rsid w:val="125D0F91"/>
    <w:rsid w:val="12602182"/>
    <w:rsid w:val="126049BB"/>
    <w:rsid w:val="126199C5"/>
    <w:rsid w:val="1266A3D4"/>
    <w:rsid w:val="1267A506"/>
    <w:rsid w:val="12708A2F"/>
    <w:rsid w:val="127244AD"/>
    <w:rsid w:val="1276D739"/>
    <w:rsid w:val="1277065D"/>
    <w:rsid w:val="127C66DF"/>
    <w:rsid w:val="127DB7E7"/>
    <w:rsid w:val="1281D1BC"/>
    <w:rsid w:val="1287362D"/>
    <w:rsid w:val="12880507"/>
    <w:rsid w:val="1296EE91"/>
    <w:rsid w:val="12972F59"/>
    <w:rsid w:val="129ABA28"/>
    <w:rsid w:val="129B6BB5"/>
    <w:rsid w:val="129E94CF"/>
    <w:rsid w:val="12A65D05"/>
    <w:rsid w:val="12A90FEC"/>
    <w:rsid w:val="12ADB8AD"/>
    <w:rsid w:val="12AE4B69"/>
    <w:rsid w:val="12B14038"/>
    <w:rsid w:val="12B240F7"/>
    <w:rsid w:val="12B74DEF"/>
    <w:rsid w:val="12B7F4B6"/>
    <w:rsid w:val="12BE7DE4"/>
    <w:rsid w:val="12C299E1"/>
    <w:rsid w:val="12C73188"/>
    <w:rsid w:val="12CB4C82"/>
    <w:rsid w:val="12CF6D1E"/>
    <w:rsid w:val="12D80180"/>
    <w:rsid w:val="12DB0B52"/>
    <w:rsid w:val="12DB824A"/>
    <w:rsid w:val="12DCB6D6"/>
    <w:rsid w:val="12E059E5"/>
    <w:rsid w:val="12E1E6BE"/>
    <w:rsid w:val="12E2DACD"/>
    <w:rsid w:val="12E2EFD3"/>
    <w:rsid w:val="12E40C85"/>
    <w:rsid w:val="12E48F21"/>
    <w:rsid w:val="12E59DEE"/>
    <w:rsid w:val="12E86C08"/>
    <w:rsid w:val="12E9F900"/>
    <w:rsid w:val="12EB287E"/>
    <w:rsid w:val="12ED58A3"/>
    <w:rsid w:val="12ED7EEB"/>
    <w:rsid w:val="12F5DEDA"/>
    <w:rsid w:val="12F910F9"/>
    <w:rsid w:val="12FDE458"/>
    <w:rsid w:val="12FE338F"/>
    <w:rsid w:val="130C48F7"/>
    <w:rsid w:val="130DEB05"/>
    <w:rsid w:val="131929C2"/>
    <w:rsid w:val="13222A92"/>
    <w:rsid w:val="1325D055"/>
    <w:rsid w:val="1327CC44"/>
    <w:rsid w:val="13322B03"/>
    <w:rsid w:val="133275DA"/>
    <w:rsid w:val="13363B98"/>
    <w:rsid w:val="133A2C71"/>
    <w:rsid w:val="133E0F6F"/>
    <w:rsid w:val="13431546"/>
    <w:rsid w:val="13440A64"/>
    <w:rsid w:val="134A2238"/>
    <w:rsid w:val="134B124D"/>
    <w:rsid w:val="134DDF6C"/>
    <w:rsid w:val="134FFFB3"/>
    <w:rsid w:val="1350956A"/>
    <w:rsid w:val="1352A3DE"/>
    <w:rsid w:val="135839D1"/>
    <w:rsid w:val="135DEDE0"/>
    <w:rsid w:val="13605BC7"/>
    <w:rsid w:val="13621CBA"/>
    <w:rsid w:val="1363E302"/>
    <w:rsid w:val="13663CE6"/>
    <w:rsid w:val="136BF05A"/>
    <w:rsid w:val="136DFEB0"/>
    <w:rsid w:val="136EA443"/>
    <w:rsid w:val="13748642"/>
    <w:rsid w:val="137B42A3"/>
    <w:rsid w:val="137F3B71"/>
    <w:rsid w:val="13816A77"/>
    <w:rsid w:val="1381B341"/>
    <w:rsid w:val="138A6A3C"/>
    <w:rsid w:val="138BB0EC"/>
    <w:rsid w:val="1390E818"/>
    <w:rsid w:val="1394D527"/>
    <w:rsid w:val="13A41132"/>
    <w:rsid w:val="13B567D0"/>
    <w:rsid w:val="13B62A2A"/>
    <w:rsid w:val="13BC84D8"/>
    <w:rsid w:val="13BCDC29"/>
    <w:rsid w:val="13BD4B28"/>
    <w:rsid w:val="13BEACE9"/>
    <w:rsid w:val="13BED3B4"/>
    <w:rsid w:val="13C4E8C4"/>
    <w:rsid w:val="13C5B693"/>
    <w:rsid w:val="13CCD00D"/>
    <w:rsid w:val="13CE1718"/>
    <w:rsid w:val="13DC5BCC"/>
    <w:rsid w:val="13E4EDE7"/>
    <w:rsid w:val="13EA2274"/>
    <w:rsid w:val="13EDF75F"/>
    <w:rsid w:val="13F0C964"/>
    <w:rsid w:val="13F66712"/>
    <w:rsid w:val="13F7F0AB"/>
    <w:rsid w:val="13FE60DD"/>
    <w:rsid w:val="13FEE8FA"/>
    <w:rsid w:val="140630D4"/>
    <w:rsid w:val="1409E108"/>
    <w:rsid w:val="140C7D16"/>
    <w:rsid w:val="140D665F"/>
    <w:rsid w:val="14189BE7"/>
    <w:rsid w:val="1418CD29"/>
    <w:rsid w:val="1418FAFB"/>
    <w:rsid w:val="1428845C"/>
    <w:rsid w:val="142A407D"/>
    <w:rsid w:val="1435CB5E"/>
    <w:rsid w:val="143D9953"/>
    <w:rsid w:val="14436FA1"/>
    <w:rsid w:val="1443C343"/>
    <w:rsid w:val="14519067"/>
    <w:rsid w:val="145223A9"/>
    <w:rsid w:val="14574404"/>
    <w:rsid w:val="145C46A9"/>
    <w:rsid w:val="146D0695"/>
    <w:rsid w:val="146F0BFE"/>
    <w:rsid w:val="147645A5"/>
    <w:rsid w:val="1477FBA9"/>
    <w:rsid w:val="147F64FE"/>
    <w:rsid w:val="1487724B"/>
    <w:rsid w:val="148E85D9"/>
    <w:rsid w:val="148FCD95"/>
    <w:rsid w:val="14918133"/>
    <w:rsid w:val="14946100"/>
    <w:rsid w:val="149653EF"/>
    <w:rsid w:val="149CED16"/>
    <w:rsid w:val="149F5EBD"/>
    <w:rsid w:val="14A166DB"/>
    <w:rsid w:val="14AB52C1"/>
    <w:rsid w:val="14ABECD7"/>
    <w:rsid w:val="14B04BC9"/>
    <w:rsid w:val="14B632E2"/>
    <w:rsid w:val="14B663EF"/>
    <w:rsid w:val="14BAEE70"/>
    <w:rsid w:val="14C39415"/>
    <w:rsid w:val="14C4EA73"/>
    <w:rsid w:val="14C8BA6F"/>
    <w:rsid w:val="14C9708F"/>
    <w:rsid w:val="14CEC827"/>
    <w:rsid w:val="14D95710"/>
    <w:rsid w:val="14D9CCCC"/>
    <w:rsid w:val="14EB898F"/>
    <w:rsid w:val="14EF21D2"/>
    <w:rsid w:val="14F303BC"/>
    <w:rsid w:val="14F93D1B"/>
    <w:rsid w:val="14FEC3A5"/>
    <w:rsid w:val="1501494F"/>
    <w:rsid w:val="15057E7D"/>
    <w:rsid w:val="1507A402"/>
    <w:rsid w:val="150B06D7"/>
    <w:rsid w:val="150BC88D"/>
    <w:rsid w:val="150C40A9"/>
    <w:rsid w:val="150D8C3B"/>
    <w:rsid w:val="150F56BD"/>
    <w:rsid w:val="150F7B2E"/>
    <w:rsid w:val="1510048A"/>
    <w:rsid w:val="15114AE5"/>
    <w:rsid w:val="1512C632"/>
    <w:rsid w:val="1513338B"/>
    <w:rsid w:val="1514FFC6"/>
    <w:rsid w:val="151C92BE"/>
    <w:rsid w:val="151F6019"/>
    <w:rsid w:val="151F9D6F"/>
    <w:rsid w:val="1527B7E2"/>
    <w:rsid w:val="15282785"/>
    <w:rsid w:val="152F7105"/>
    <w:rsid w:val="1537F69A"/>
    <w:rsid w:val="153C2B2C"/>
    <w:rsid w:val="153E0C89"/>
    <w:rsid w:val="1543C6F3"/>
    <w:rsid w:val="154519DE"/>
    <w:rsid w:val="1545D546"/>
    <w:rsid w:val="1547A8A4"/>
    <w:rsid w:val="154B36EE"/>
    <w:rsid w:val="1554C14E"/>
    <w:rsid w:val="155535BB"/>
    <w:rsid w:val="156A8639"/>
    <w:rsid w:val="156B1E1B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A21A89"/>
    <w:rsid w:val="15ACEE92"/>
    <w:rsid w:val="15B1174E"/>
    <w:rsid w:val="15B7FA61"/>
    <w:rsid w:val="15BE58A3"/>
    <w:rsid w:val="15BF0F4C"/>
    <w:rsid w:val="15C398D2"/>
    <w:rsid w:val="15CB592D"/>
    <w:rsid w:val="15CD359A"/>
    <w:rsid w:val="15D18595"/>
    <w:rsid w:val="15D49577"/>
    <w:rsid w:val="15DE3E9B"/>
    <w:rsid w:val="15DF3979"/>
    <w:rsid w:val="15E9329D"/>
    <w:rsid w:val="15EE050C"/>
    <w:rsid w:val="15F25B94"/>
    <w:rsid w:val="15F490D1"/>
    <w:rsid w:val="15F847AA"/>
    <w:rsid w:val="15FB193F"/>
    <w:rsid w:val="1600C3CA"/>
    <w:rsid w:val="160B094C"/>
    <w:rsid w:val="1617B5B4"/>
    <w:rsid w:val="16189881"/>
    <w:rsid w:val="161E7933"/>
    <w:rsid w:val="16207171"/>
    <w:rsid w:val="16214B7B"/>
    <w:rsid w:val="1622C940"/>
    <w:rsid w:val="1623FD40"/>
    <w:rsid w:val="16285E0F"/>
    <w:rsid w:val="1629E5B7"/>
    <w:rsid w:val="162DBD72"/>
    <w:rsid w:val="1638436E"/>
    <w:rsid w:val="163BD878"/>
    <w:rsid w:val="163DCC26"/>
    <w:rsid w:val="163F7A35"/>
    <w:rsid w:val="16402DA8"/>
    <w:rsid w:val="164099FB"/>
    <w:rsid w:val="16440BE4"/>
    <w:rsid w:val="164CACA6"/>
    <w:rsid w:val="1650003B"/>
    <w:rsid w:val="16505315"/>
    <w:rsid w:val="1653D100"/>
    <w:rsid w:val="16585A55"/>
    <w:rsid w:val="165A3E7C"/>
    <w:rsid w:val="165B8BB5"/>
    <w:rsid w:val="165B99D3"/>
    <w:rsid w:val="165CD24F"/>
    <w:rsid w:val="165F29C5"/>
    <w:rsid w:val="1663754B"/>
    <w:rsid w:val="16691BF6"/>
    <w:rsid w:val="166BE660"/>
    <w:rsid w:val="166C642D"/>
    <w:rsid w:val="166E837F"/>
    <w:rsid w:val="1674127B"/>
    <w:rsid w:val="167B5C41"/>
    <w:rsid w:val="167D2B65"/>
    <w:rsid w:val="168456CC"/>
    <w:rsid w:val="1687E49C"/>
    <w:rsid w:val="16981E58"/>
    <w:rsid w:val="16997848"/>
    <w:rsid w:val="169A8671"/>
    <w:rsid w:val="169B49FF"/>
    <w:rsid w:val="16A4C2DD"/>
    <w:rsid w:val="16B4B035"/>
    <w:rsid w:val="16B8169E"/>
    <w:rsid w:val="16BF370E"/>
    <w:rsid w:val="16C13D67"/>
    <w:rsid w:val="16D396CF"/>
    <w:rsid w:val="16DA1FEF"/>
    <w:rsid w:val="16DD0835"/>
    <w:rsid w:val="16DD53FA"/>
    <w:rsid w:val="16E4F46D"/>
    <w:rsid w:val="16E6D153"/>
    <w:rsid w:val="16EA3B00"/>
    <w:rsid w:val="16EAA47C"/>
    <w:rsid w:val="16F1B99E"/>
    <w:rsid w:val="16F1E786"/>
    <w:rsid w:val="16F47CEB"/>
    <w:rsid w:val="16F60F11"/>
    <w:rsid w:val="16F67A12"/>
    <w:rsid w:val="16F74559"/>
    <w:rsid w:val="16F97453"/>
    <w:rsid w:val="16FBDCCB"/>
    <w:rsid w:val="16FE2CB4"/>
    <w:rsid w:val="16FEEA53"/>
    <w:rsid w:val="16FF41CC"/>
    <w:rsid w:val="16FFBCA1"/>
    <w:rsid w:val="1701C585"/>
    <w:rsid w:val="17028953"/>
    <w:rsid w:val="17032D33"/>
    <w:rsid w:val="17045CC0"/>
    <w:rsid w:val="17049914"/>
    <w:rsid w:val="1704D022"/>
    <w:rsid w:val="1709E11A"/>
    <w:rsid w:val="17145720"/>
    <w:rsid w:val="17180086"/>
    <w:rsid w:val="17193595"/>
    <w:rsid w:val="171BA630"/>
    <w:rsid w:val="171E6AE9"/>
    <w:rsid w:val="1720564A"/>
    <w:rsid w:val="172AEFDE"/>
    <w:rsid w:val="172BFEC1"/>
    <w:rsid w:val="172C1E64"/>
    <w:rsid w:val="1731EB30"/>
    <w:rsid w:val="17320B0B"/>
    <w:rsid w:val="1738AAAC"/>
    <w:rsid w:val="17403CC8"/>
    <w:rsid w:val="1745692A"/>
    <w:rsid w:val="174B151A"/>
    <w:rsid w:val="174D8628"/>
    <w:rsid w:val="174EF9BA"/>
    <w:rsid w:val="17500445"/>
    <w:rsid w:val="1750C718"/>
    <w:rsid w:val="175B3745"/>
    <w:rsid w:val="175BF46D"/>
    <w:rsid w:val="175CE7EF"/>
    <w:rsid w:val="17618F59"/>
    <w:rsid w:val="17637655"/>
    <w:rsid w:val="1765321C"/>
    <w:rsid w:val="17655E33"/>
    <w:rsid w:val="1767EBE6"/>
    <w:rsid w:val="1770AF81"/>
    <w:rsid w:val="17741788"/>
    <w:rsid w:val="177B23B0"/>
    <w:rsid w:val="177C9B8B"/>
    <w:rsid w:val="177DAA52"/>
    <w:rsid w:val="1784696E"/>
    <w:rsid w:val="17849027"/>
    <w:rsid w:val="178C169C"/>
    <w:rsid w:val="178C6438"/>
    <w:rsid w:val="178CF3EC"/>
    <w:rsid w:val="178D0733"/>
    <w:rsid w:val="178ED6B0"/>
    <w:rsid w:val="178FA8C7"/>
    <w:rsid w:val="17A146E0"/>
    <w:rsid w:val="17A80CBA"/>
    <w:rsid w:val="17ABD828"/>
    <w:rsid w:val="17ABEE57"/>
    <w:rsid w:val="17ADB774"/>
    <w:rsid w:val="17AEFE35"/>
    <w:rsid w:val="17B030FF"/>
    <w:rsid w:val="17B5A4F4"/>
    <w:rsid w:val="17BE5CFD"/>
    <w:rsid w:val="17BE99A1"/>
    <w:rsid w:val="17C00078"/>
    <w:rsid w:val="17C09020"/>
    <w:rsid w:val="17C29C58"/>
    <w:rsid w:val="17C55EDF"/>
    <w:rsid w:val="17CC5649"/>
    <w:rsid w:val="17CF48A4"/>
    <w:rsid w:val="17CF8696"/>
    <w:rsid w:val="17D6811F"/>
    <w:rsid w:val="17D6FF7F"/>
    <w:rsid w:val="17DC6C96"/>
    <w:rsid w:val="17E8AEDD"/>
    <w:rsid w:val="17E9049F"/>
    <w:rsid w:val="17EA4025"/>
    <w:rsid w:val="17EBFD19"/>
    <w:rsid w:val="17EE47E2"/>
    <w:rsid w:val="17F39AD2"/>
    <w:rsid w:val="17F49859"/>
    <w:rsid w:val="17F8904B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5D8F2"/>
    <w:rsid w:val="1815EC26"/>
    <w:rsid w:val="181CF359"/>
    <w:rsid w:val="18219BD0"/>
    <w:rsid w:val="1824851F"/>
    <w:rsid w:val="182F1483"/>
    <w:rsid w:val="182F74F4"/>
    <w:rsid w:val="18300F2A"/>
    <w:rsid w:val="1838A7EC"/>
    <w:rsid w:val="1838F2A1"/>
    <w:rsid w:val="1840E676"/>
    <w:rsid w:val="18413782"/>
    <w:rsid w:val="18417FB2"/>
    <w:rsid w:val="1843694F"/>
    <w:rsid w:val="18453285"/>
    <w:rsid w:val="184ACD42"/>
    <w:rsid w:val="184EE71B"/>
    <w:rsid w:val="1857B0B0"/>
    <w:rsid w:val="185BF035"/>
    <w:rsid w:val="1862FF30"/>
    <w:rsid w:val="186645E9"/>
    <w:rsid w:val="186A6574"/>
    <w:rsid w:val="186C5EFF"/>
    <w:rsid w:val="186EA026"/>
    <w:rsid w:val="186F9058"/>
    <w:rsid w:val="1877FC4A"/>
    <w:rsid w:val="1878D896"/>
    <w:rsid w:val="187A6C5E"/>
    <w:rsid w:val="187F4966"/>
    <w:rsid w:val="188525AA"/>
    <w:rsid w:val="1886F801"/>
    <w:rsid w:val="18872A90"/>
    <w:rsid w:val="18876EFA"/>
    <w:rsid w:val="188A6357"/>
    <w:rsid w:val="188D9497"/>
    <w:rsid w:val="188FD739"/>
    <w:rsid w:val="188FEBA0"/>
    <w:rsid w:val="189110FE"/>
    <w:rsid w:val="1893ED34"/>
    <w:rsid w:val="18A5B17B"/>
    <w:rsid w:val="18A71CB2"/>
    <w:rsid w:val="18A7B2AB"/>
    <w:rsid w:val="18B06AFE"/>
    <w:rsid w:val="18B42E35"/>
    <w:rsid w:val="18B6F544"/>
    <w:rsid w:val="18B7EC4B"/>
    <w:rsid w:val="18B85789"/>
    <w:rsid w:val="18B8C20E"/>
    <w:rsid w:val="18BAC42C"/>
    <w:rsid w:val="18BBFCB3"/>
    <w:rsid w:val="18C566B2"/>
    <w:rsid w:val="18C99B79"/>
    <w:rsid w:val="18CD71C9"/>
    <w:rsid w:val="18D56ED0"/>
    <w:rsid w:val="18D6E6A0"/>
    <w:rsid w:val="18E3F7DC"/>
    <w:rsid w:val="18E492EB"/>
    <w:rsid w:val="18E7A110"/>
    <w:rsid w:val="18E8CED9"/>
    <w:rsid w:val="18E9CA37"/>
    <w:rsid w:val="18EBC298"/>
    <w:rsid w:val="18EE5DE1"/>
    <w:rsid w:val="18EFF8B9"/>
    <w:rsid w:val="18F86574"/>
    <w:rsid w:val="18FE4770"/>
    <w:rsid w:val="190BC536"/>
    <w:rsid w:val="190CF01C"/>
    <w:rsid w:val="190F0E22"/>
    <w:rsid w:val="1911B996"/>
    <w:rsid w:val="1916E19A"/>
    <w:rsid w:val="1917B4E7"/>
    <w:rsid w:val="1917CBDE"/>
    <w:rsid w:val="19181B55"/>
    <w:rsid w:val="191A71D0"/>
    <w:rsid w:val="192242C9"/>
    <w:rsid w:val="192564B5"/>
    <w:rsid w:val="192AED41"/>
    <w:rsid w:val="193A14A0"/>
    <w:rsid w:val="193AE55D"/>
    <w:rsid w:val="193F376E"/>
    <w:rsid w:val="19412261"/>
    <w:rsid w:val="194900D6"/>
    <w:rsid w:val="194CB0A9"/>
    <w:rsid w:val="19534E09"/>
    <w:rsid w:val="195F6759"/>
    <w:rsid w:val="19606B61"/>
    <w:rsid w:val="1963BCD7"/>
    <w:rsid w:val="196826AA"/>
    <w:rsid w:val="196B56F7"/>
    <w:rsid w:val="1975C05A"/>
    <w:rsid w:val="1977D616"/>
    <w:rsid w:val="19795903"/>
    <w:rsid w:val="197BA9D9"/>
    <w:rsid w:val="197E966B"/>
    <w:rsid w:val="197E96C4"/>
    <w:rsid w:val="197F1B7B"/>
    <w:rsid w:val="19813FA0"/>
    <w:rsid w:val="19898182"/>
    <w:rsid w:val="1989EB37"/>
    <w:rsid w:val="198E58FC"/>
    <w:rsid w:val="1993FA23"/>
    <w:rsid w:val="1994CAB2"/>
    <w:rsid w:val="19963BA0"/>
    <w:rsid w:val="199BC28F"/>
    <w:rsid w:val="19A0F5D7"/>
    <w:rsid w:val="19A30470"/>
    <w:rsid w:val="19A6C290"/>
    <w:rsid w:val="19AAB824"/>
    <w:rsid w:val="19AD8190"/>
    <w:rsid w:val="19B349A3"/>
    <w:rsid w:val="19B9633F"/>
    <w:rsid w:val="19B9692D"/>
    <w:rsid w:val="19BF3795"/>
    <w:rsid w:val="19C66511"/>
    <w:rsid w:val="19C6F60E"/>
    <w:rsid w:val="19CCAE3E"/>
    <w:rsid w:val="19CD1CD0"/>
    <w:rsid w:val="19D17870"/>
    <w:rsid w:val="19D2A4A2"/>
    <w:rsid w:val="19D61E5F"/>
    <w:rsid w:val="19D713D9"/>
    <w:rsid w:val="19D90507"/>
    <w:rsid w:val="19DC4E56"/>
    <w:rsid w:val="19DD4E4F"/>
    <w:rsid w:val="19EC23FC"/>
    <w:rsid w:val="19F43899"/>
    <w:rsid w:val="19F643DB"/>
    <w:rsid w:val="19F99D7B"/>
    <w:rsid w:val="19FFE8C6"/>
    <w:rsid w:val="1A01EC6B"/>
    <w:rsid w:val="1A155928"/>
    <w:rsid w:val="1A18B218"/>
    <w:rsid w:val="1A1B1D42"/>
    <w:rsid w:val="1A28BDFF"/>
    <w:rsid w:val="1A2FCF11"/>
    <w:rsid w:val="1A318C37"/>
    <w:rsid w:val="1A33E09F"/>
    <w:rsid w:val="1A35CD76"/>
    <w:rsid w:val="1A3DC214"/>
    <w:rsid w:val="1A42F1FC"/>
    <w:rsid w:val="1A435D82"/>
    <w:rsid w:val="1A49D155"/>
    <w:rsid w:val="1A4E0B96"/>
    <w:rsid w:val="1A4E5FBB"/>
    <w:rsid w:val="1A59086E"/>
    <w:rsid w:val="1A5AEB69"/>
    <w:rsid w:val="1A5FA6B4"/>
    <w:rsid w:val="1A665D4E"/>
    <w:rsid w:val="1A6C8294"/>
    <w:rsid w:val="1A731044"/>
    <w:rsid w:val="1A78D7D1"/>
    <w:rsid w:val="1A7B4261"/>
    <w:rsid w:val="1A7C99F1"/>
    <w:rsid w:val="1A7D8D6D"/>
    <w:rsid w:val="1A84F772"/>
    <w:rsid w:val="1A88ABBE"/>
    <w:rsid w:val="1A8AF362"/>
    <w:rsid w:val="1A8C0C51"/>
    <w:rsid w:val="1A8CCB44"/>
    <w:rsid w:val="1A91C32F"/>
    <w:rsid w:val="1A920BB9"/>
    <w:rsid w:val="1A921EBB"/>
    <w:rsid w:val="1A939DA7"/>
    <w:rsid w:val="1A93F4E9"/>
    <w:rsid w:val="1A9CFEF5"/>
    <w:rsid w:val="1A9EA7E8"/>
    <w:rsid w:val="1AA47867"/>
    <w:rsid w:val="1AB32345"/>
    <w:rsid w:val="1AB70727"/>
    <w:rsid w:val="1AB8DCCA"/>
    <w:rsid w:val="1ABAE6FA"/>
    <w:rsid w:val="1AC52D08"/>
    <w:rsid w:val="1ACE8A62"/>
    <w:rsid w:val="1ACF0600"/>
    <w:rsid w:val="1AD2DC0A"/>
    <w:rsid w:val="1AD57E22"/>
    <w:rsid w:val="1AD6B5BE"/>
    <w:rsid w:val="1ADA2CBD"/>
    <w:rsid w:val="1AE2A7BD"/>
    <w:rsid w:val="1AE9C925"/>
    <w:rsid w:val="1AEC3F9C"/>
    <w:rsid w:val="1AED45B6"/>
    <w:rsid w:val="1AED7E0D"/>
    <w:rsid w:val="1AF01D17"/>
    <w:rsid w:val="1AF0CC02"/>
    <w:rsid w:val="1AF20769"/>
    <w:rsid w:val="1AF69363"/>
    <w:rsid w:val="1AF8D5BD"/>
    <w:rsid w:val="1AFF0F19"/>
    <w:rsid w:val="1B05ED47"/>
    <w:rsid w:val="1B07173B"/>
    <w:rsid w:val="1B072665"/>
    <w:rsid w:val="1B084499"/>
    <w:rsid w:val="1B08BBD4"/>
    <w:rsid w:val="1B08F425"/>
    <w:rsid w:val="1B14B1EB"/>
    <w:rsid w:val="1B1D9015"/>
    <w:rsid w:val="1B1E4100"/>
    <w:rsid w:val="1B22B1F5"/>
    <w:rsid w:val="1B2305B6"/>
    <w:rsid w:val="1B2FE5F3"/>
    <w:rsid w:val="1B3023E2"/>
    <w:rsid w:val="1B30ED8F"/>
    <w:rsid w:val="1B35F91D"/>
    <w:rsid w:val="1B365358"/>
    <w:rsid w:val="1B3A1FA8"/>
    <w:rsid w:val="1B3CC638"/>
    <w:rsid w:val="1B3D54EE"/>
    <w:rsid w:val="1B4452E4"/>
    <w:rsid w:val="1B4BB7B2"/>
    <w:rsid w:val="1B4BE55A"/>
    <w:rsid w:val="1B4FEA29"/>
    <w:rsid w:val="1B50D1F5"/>
    <w:rsid w:val="1B69EDC9"/>
    <w:rsid w:val="1B718236"/>
    <w:rsid w:val="1B7674F5"/>
    <w:rsid w:val="1B79AC2A"/>
    <w:rsid w:val="1B7A485B"/>
    <w:rsid w:val="1B7BEB8C"/>
    <w:rsid w:val="1B7C2E82"/>
    <w:rsid w:val="1B7E5109"/>
    <w:rsid w:val="1B7EED54"/>
    <w:rsid w:val="1B7FB6DB"/>
    <w:rsid w:val="1B81655C"/>
    <w:rsid w:val="1B848A03"/>
    <w:rsid w:val="1B84CA36"/>
    <w:rsid w:val="1B8562E8"/>
    <w:rsid w:val="1B9A00C7"/>
    <w:rsid w:val="1B9D1D1A"/>
    <w:rsid w:val="1B9E1675"/>
    <w:rsid w:val="1B9FBCC0"/>
    <w:rsid w:val="1BA5E8C4"/>
    <w:rsid w:val="1BA8142D"/>
    <w:rsid w:val="1BA9079F"/>
    <w:rsid w:val="1BADAD54"/>
    <w:rsid w:val="1BBA07DB"/>
    <w:rsid w:val="1BC0F847"/>
    <w:rsid w:val="1BC1083D"/>
    <w:rsid w:val="1BC1F813"/>
    <w:rsid w:val="1BC3E443"/>
    <w:rsid w:val="1BC50A6B"/>
    <w:rsid w:val="1BC599A9"/>
    <w:rsid w:val="1BC78C62"/>
    <w:rsid w:val="1BC903AF"/>
    <w:rsid w:val="1BCA76F0"/>
    <w:rsid w:val="1BCE7292"/>
    <w:rsid w:val="1BCEE03C"/>
    <w:rsid w:val="1BD27033"/>
    <w:rsid w:val="1BD57509"/>
    <w:rsid w:val="1BD7CBAC"/>
    <w:rsid w:val="1BD98E61"/>
    <w:rsid w:val="1BDF2EBD"/>
    <w:rsid w:val="1BE85F38"/>
    <w:rsid w:val="1BEA1702"/>
    <w:rsid w:val="1BEB85FC"/>
    <w:rsid w:val="1BF09EED"/>
    <w:rsid w:val="1BF7F400"/>
    <w:rsid w:val="1BF8040E"/>
    <w:rsid w:val="1BF8248C"/>
    <w:rsid w:val="1BFE3871"/>
    <w:rsid w:val="1BFF0277"/>
    <w:rsid w:val="1C029DE9"/>
    <w:rsid w:val="1C02CA6A"/>
    <w:rsid w:val="1C07F039"/>
    <w:rsid w:val="1C0CADCC"/>
    <w:rsid w:val="1C1712C2"/>
    <w:rsid w:val="1C17C00C"/>
    <w:rsid w:val="1C1BB438"/>
    <w:rsid w:val="1C1C9695"/>
    <w:rsid w:val="1C2125FF"/>
    <w:rsid w:val="1C247712"/>
    <w:rsid w:val="1C2A2F29"/>
    <w:rsid w:val="1C2EF95B"/>
    <w:rsid w:val="1C2F8CDD"/>
    <w:rsid w:val="1C2FC07D"/>
    <w:rsid w:val="1C30D15C"/>
    <w:rsid w:val="1C34549B"/>
    <w:rsid w:val="1C3550BA"/>
    <w:rsid w:val="1C3777FF"/>
    <w:rsid w:val="1C3FB150"/>
    <w:rsid w:val="1C4CE857"/>
    <w:rsid w:val="1C4DD89C"/>
    <w:rsid w:val="1C6D3842"/>
    <w:rsid w:val="1C72861F"/>
    <w:rsid w:val="1C745F89"/>
    <w:rsid w:val="1C769113"/>
    <w:rsid w:val="1C787ECC"/>
    <w:rsid w:val="1C806B57"/>
    <w:rsid w:val="1C83DDB3"/>
    <w:rsid w:val="1C849FD3"/>
    <w:rsid w:val="1C84E565"/>
    <w:rsid w:val="1C86394E"/>
    <w:rsid w:val="1C87F63E"/>
    <w:rsid w:val="1C880826"/>
    <w:rsid w:val="1C90BA95"/>
    <w:rsid w:val="1C9728CB"/>
    <w:rsid w:val="1C983ABE"/>
    <w:rsid w:val="1C98B815"/>
    <w:rsid w:val="1C9902D3"/>
    <w:rsid w:val="1C9B0B58"/>
    <w:rsid w:val="1C9C7930"/>
    <w:rsid w:val="1CA11130"/>
    <w:rsid w:val="1CA784F2"/>
    <w:rsid w:val="1CA8A0B1"/>
    <w:rsid w:val="1CAB4A3F"/>
    <w:rsid w:val="1CB25566"/>
    <w:rsid w:val="1CB5C74F"/>
    <w:rsid w:val="1CB99BC7"/>
    <w:rsid w:val="1CBF93C1"/>
    <w:rsid w:val="1CC1112D"/>
    <w:rsid w:val="1CC342B7"/>
    <w:rsid w:val="1CC4722D"/>
    <w:rsid w:val="1CC8C7C5"/>
    <w:rsid w:val="1CCAF718"/>
    <w:rsid w:val="1CD50717"/>
    <w:rsid w:val="1CD65DD3"/>
    <w:rsid w:val="1CD9A99B"/>
    <w:rsid w:val="1CDC5152"/>
    <w:rsid w:val="1CDC6FFA"/>
    <w:rsid w:val="1CDDAFFA"/>
    <w:rsid w:val="1CDE6DD0"/>
    <w:rsid w:val="1CDF973B"/>
    <w:rsid w:val="1CE6AE09"/>
    <w:rsid w:val="1CEA7A43"/>
    <w:rsid w:val="1CEC224E"/>
    <w:rsid w:val="1CF03EEE"/>
    <w:rsid w:val="1CF5BDE4"/>
    <w:rsid w:val="1CF5F234"/>
    <w:rsid w:val="1D1985BF"/>
    <w:rsid w:val="1D27BFDD"/>
    <w:rsid w:val="1D2DCF20"/>
    <w:rsid w:val="1D315243"/>
    <w:rsid w:val="1D37FA35"/>
    <w:rsid w:val="1D3902C4"/>
    <w:rsid w:val="1D3FF94F"/>
    <w:rsid w:val="1D40BDA3"/>
    <w:rsid w:val="1D43C9C0"/>
    <w:rsid w:val="1D44AC92"/>
    <w:rsid w:val="1D49A52D"/>
    <w:rsid w:val="1D4CFDC4"/>
    <w:rsid w:val="1D5236B6"/>
    <w:rsid w:val="1D59B12D"/>
    <w:rsid w:val="1D600849"/>
    <w:rsid w:val="1D616DE4"/>
    <w:rsid w:val="1D61D6C1"/>
    <w:rsid w:val="1D635CC3"/>
    <w:rsid w:val="1D652A02"/>
    <w:rsid w:val="1D6E4C7E"/>
    <w:rsid w:val="1D6F0446"/>
    <w:rsid w:val="1D7F5B5B"/>
    <w:rsid w:val="1D87565D"/>
    <w:rsid w:val="1D8CD33F"/>
    <w:rsid w:val="1D902DF4"/>
    <w:rsid w:val="1D9045DE"/>
    <w:rsid w:val="1D97FE35"/>
    <w:rsid w:val="1D99CB26"/>
    <w:rsid w:val="1D9A08D2"/>
    <w:rsid w:val="1D9EEF67"/>
    <w:rsid w:val="1DA0FB65"/>
    <w:rsid w:val="1DA4C73E"/>
    <w:rsid w:val="1DA5E8D3"/>
    <w:rsid w:val="1DB074FC"/>
    <w:rsid w:val="1DB4AAAE"/>
    <w:rsid w:val="1DB662B2"/>
    <w:rsid w:val="1DBA53D5"/>
    <w:rsid w:val="1DBB49BA"/>
    <w:rsid w:val="1DBC9834"/>
    <w:rsid w:val="1DBED0D8"/>
    <w:rsid w:val="1DBFBD04"/>
    <w:rsid w:val="1DCC8004"/>
    <w:rsid w:val="1DCECAF4"/>
    <w:rsid w:val="1DCFBCF3"/>
    <w:rsid w:val="1DD366B5"/>
    <w:rsid w:val="1DD4BA18"/>
    <w:rsid w:val="1DDAE7B1"/>
    <w:rsid w:val="1DDC8D3D"/>
    <w:rsid w:val="1DDFA75C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51CFA"/>
    <w:rsid w:val="1E060F4A"/>
    <w:rsid w:val="1E070220"/>
    <w:rsid w:val="1E084A60"/>
    <w:rsid w:val="1E093678"/>
    <w:rsid w:val="1E0CA4DE"/>
    <w:rsid w:val="1E120050"/>
    <w:rsid w:val="1E183A16"/>
    <w:rsid w:val="1E1AE3B8"/>
    <w:rsid w:val="1E208CB0"/>
    <w:rsid w:val="1E20E83B"/>
    <w:rsid w:val="1E36C9E0"/>
    <w:rsid w:val="1E38EDC8"/>
    <w:rsid w:val="1E39D1F8"/>
    <w:rsid w:val="1E3DE2F2"/>
    <w:rsid w:val="1E3E0964"/>
    <w:rsid w:val="1E45311D"/>
    <w:rsid w:val="1E4BF69B"/>
    <w:rsid w:val="1E547182"/>
    <w:rsid w:val="1E551AAC"/>
    <w:rsid w:val="1E552046"/>
    <w:rsid w:val="1E5923B1"/>
    <w:rsid w:val="1E6589D4"/>
    <w:rsid w:val="1E675B77"/>
    <w:rsid w:val="1E676497"/>
    <w:rsid w:val="1E70BCD7"/>
    <w:rsid w:val="1E73AC05"/>
    <w:rsid w:val="1E7466FA"/>
    <w:rsid w:val="1E767024"/>
    <w:rsid w:val="1E78405B"/>
    <w:rsid w:val="1E81A608"/>
    <w:rsid w:val="1E81E7F8"/>
    <w:rsid w:val="1E8A4DB5"/>
    <w:rsid w:val="1E944A3E"/>
    <w:rsid w:val="1E992B5C"/>
    <w:rsid w:val="1E9986EF"/>
    <w:rsid w:val="1E9DBA59"/>
    <w:rsid w:val="1EA2DE9A"/>
    <w:rsid w:val="1EA3F75F"/>
    <w:rsid w:val="1EA51C64"/>
    <w:rsid w:val="1EAEDF13"/>
    <w:rsid w:val="1EB2EE5B"/>
    <w:rsid w:val="1EB33D73"/>
    <w:rsid w:val="1EB4FA7F"/>
    <w:rsid w:val="1EBCB534"/>
    <w:rsid w:val="1EBDEBFD"/>
    <w:rsid w:val="1EBEC7F0"/>
    <w:rsid w:val="1EC2567F"/>
    <w:rsid w:val="1EC34A98"/>
    <w:rsid w:val="1EC429D1"/>
    <w:rsid w:val="1ECBE558"/>
    <w:rsid w:val="1ED3331E"/>
    <w:rsid w:val="1ED3AAA1"/>
    <w:rsid w:val="1ED947A8"/>
    <w:rsid w:val="1EDC6E0A"/>
    <w:rsid w:val="1EDF10AD"/>
    <w:rsid w:val="1EE0C5BA"/>
    <w:rsid w:val="1EE2108A"/>
    <w:rsid w:val="1EE8AFC2"/>
    <w:rsid w:val="1EEB5BD3"/>
    <w:rsid w:val="1EF0253D"/>
    <w:rsid w:val="1EF32328"/>
    <w:rsid w:val="1EFAAD19"/>
    <w:rsid w:val="1F0D1856"/>
    <w:rsid w:val="1F0DC693"/>
    <w:rsid w:val="1F12E6FA"/>
    <w:rsid w:val="1F155B90"/>
    <w:rsid w:val="1F166805"/>
    <w:rsid w:val="1F1875A5"/>
    <w:rsid w:val="1F1A2CE3"/>
    <w:rsid w:val="1F1A56D0"/>
    <w:rsid w:val="1F210BB6"/>
    <w:rsid w:val="1F2416B3"/>
    <w:rsid w:val="1F26D4A8"/>
    <w:rsid w:val="1F28A3A0"/>
    <w:rsid w:val="1F2D54ED"/>
    <w:rsid w:val="1F2F93F1"/>
    <w:rsid w:val="1F373049"/>
    <w:rsid w:val="1F384F70"/>
    <w:rsid w:val="1F4A73FE"/>
    <w:rsid w:val="1F507B0F"/>
    <w:rsid w:val="1F51A0A0"/>
    <w:rsid w:val="1F57A226"/>
    <w:rsid w:val="1F57CE39"/>
    <w:rsid w:val="1F5847B3"/>
    <w:rsid w:val="1F586839"/>
    <w:rsid w:val="1F59985E"/>
    <w:rsid w:val="1F59B6F6"/>
    <w:rsid w:val="1F5E4D4F"/>
    <w:rsid w:val="1F62927B"/>
    <w:rsid w:val="1F666DC7"/>
    <w:rsid w:val="1F69E4CF"/>
    <w:rsid w:val="1F6AFC65"/>
    <w:rsid w:val="1F6E287C"/>
    <w:rsid w:val="1F738F65"/>
    <w:rsid w:val="1F753D87"/>
    <w:rsid w:val="1F785D9E"/>
    <w:rsid w:val="1F7ED61C"/>
    <w:rsid w:val="1F8E42A9"/>
    <w:rsid w:val="1F9C0AE5"/>
    <w:rsid w:val="1F9DD1CE"/>
    <w:rsid w:val="1FA055E3"/>
    <w:rsid w:val="1FA09828"/>
    <w:rsid w:val="1FA83174"/>
    <w:rsid w:val="1FA83720"/>
    <w:rsid w:val="1FA83BB9"/>
    <w:rsid w:val="1FBADA20"/>
    <w:rsid w:val="1FBBBE22"/>
    <w:rsid w:val="1FC6F654"/>
    <w:rsid w:val="1FCC6F49"/>
    <w:rsid w:val="1FCFB7BD"/>
    <w:rsid w:val="1FD11681"/>
    <w:rsid w:val="1FD905B0"/>
    <w:rsid w:val="1FD9493A"/>
    <w:rsid w:val="1FE31F7B"/>
    <w:rsid w:val="1FE49411"/>
    <w:rsid w:val="1FE6B68A"/>
    <w:rsid w:val="1FEDD937"/>
    <w:rsid w:val="1FEEE8D1"/>
    <w:rsid w:val="1FF2B304"/>
    <w:rsid w:val="1FF58B8A"/>
    <w:rsid w:val="1FF67C48"/>
    <w:rsid w:val="1FFD6CC7"/>
    <w:rsid w:val="200DFEFA"/>
    <w:rsid w:val="20100ADE"/>
    <w:rsid w:val="201865B5"/>
    <w:rsid w:val="201E12CA"/>
    <w:rsid w:val="20215C37"/>
    <w:rsid w:val="2023EBED"/>
    <w:rsid w:val="202A2652"/>
    <w:rsid w:val="202DC665"/>
    <w:rsid w:val="2034F90B"/>
    <w:rsid w:val="2043344E"/>
    <w:rsid w:val="204633E2"/>
    <w:rsid w:val="20489205"/>
    <w:rsid w:val="204FF5FF"/>
    <w:rsid w:val="20505911"/>
    <w:rsid w:val="205159E9"/>
    <w:rsid w:val="2055903D"/>
    <w:rsid w:val="205A9F5F"/>
    <w:rsid w:val="205BE67C"/>
    <w:rsid w:val="206F5188"/>
    <w:rsid w:val="20738E70"/>
    <w:rsid w:val="2074106A"/>
    <w:rsid w:val="20796A9B"/>
    <w:rsid w:val="207C961B"/>
    <w:rsid w:val="20806DE7"/>
    <w:rsid w:val="20833240"/>
    <w:rsid w:val="208B2507"/>
    <w:rsid w:val="208B8877"/>
    <w:rsid w:val="208CC269"/>
    <w:rsid w:val="208EF7FC"/>
    <w:rsid w:val="20924208"/>
    <w:rsid w:val="20993A5D"/>
    <w:rsid w:val="209A5BD1"/>
    <w:rsid w:val="20A280C0"/>
    <w:rsid w:val="20A35035"/>
    <w:rsid w:val="20A3D6EE"/>
    <w:rsid w:val="20B684B5"/>
    <w:rsid w:val="20BB73E5"/>
    <w:rsid w:val="20C0DD4F"/>
    <w:rsid w:val="20C54D2F"/>
    <w:rsid w:val="20CE8728"/>
    <w:rsid w:val="20D86159"/>
    <w:rsid w:val="20D92022"/>
    <w:rsid w:val="20DB031D"/>
    <w:rsid w:val="20DDC60E"/>
    <w:rsid w:val="20DE2A5E"/>
    <w:rsid w:val="20DF512B"/>
    <w:rsid w:val="20E1D791"/>
    <w:rsid w:val="20E1F885"/>
    <w:rsid w:val="20E6ADD1"/>
    <w:rsid w:val="20E8CDDD"/>
    <w:rsid w:val="20EF3769"/>
    <w:rsid w:val="20FA0DB9"/>
    <w:rsid w:val="210199CF"/>
    <w:rsid w:val="21087361"/>
    <w:rsid w:val="2109152E"/>
    <w:rsid w:val="210E1FAD"/>
    <w:rsid w:val="210EE686"/>
    <w:rsid w:val="2113B611"/>
    <w:rsid w:val="21187F48"/>
    <w:rsid w:val="2118BC76"/>
    <w:rsid w:val="211CC3B1"/>
    <w:rsid w:val="212716C8"/>
    <w:rsid w:val="21294B06"/>
    <w:rsid w:val="212B7784"/>
    <w:rsid w:val="2130136F"/>
    <w:rsid w:val="2130A46C"/>
    <w:rsid w:val="21374378"/>
    <w:rsid w:val="213BDD6F"/>
    <w:rsid w:val="213F734D"/>
    <w:rsid w:val="21415286"/>
    <w:rsid w:val="21427A52"/>
    <w:rsid w:val="21455144"/>
    <w:rsid w:val="21488C24"/>
    <w:rsid w:val="214AF7DA"/>
    <w:rsid w:val="214C8767"/>
    <w:rsid w:val="214DD248"/>
    <w:rsid w:val="21517632"/>
    <w:rsid w:val="21522218"/>
    <w:rsid w:val="21557C17"/>
    <w:rsid w:val="2160F404"/>
    <w:rsid w:val="21655EA5"/>
    <w:rsid w:val="2176CCB4"/>
    <w:rsid w:val="217CF745"/>
    <w:rsid w:val="21802547"/>
    <w:rsid w:val="2180ADC2"/>
    <w:rsid w:val="218109B1"/>
    <w:rsid w:val="21840239"/>
    <w:rsid w:val="2184E211"/>
    <w:rsid w:val="21860F3F"/>
    <w:rsid w:val="21876C58"/>
    <w:rsid w:val="218CA059"/>
    <w:rsid w:val="21926FDD"/>
    <w:rsid w:val="21928F3B"/>
    <w:rsid w:val="2195B5B3"/>
    <w:rsid w:val="2197385F"/>
    <w:rsid w:val="21989A30"/>
    <w:rsid w:val="219ACCE5"/>
    <w:rsid w:val="21ADC7C0"/>
    <w:rsid w:val="21ADFD9C"/>
    <w:rsid w:val="21B2648A"/>
    <w:rsid w:val="21BA9468"/>
    <w:rsid w:val="21BB6E5F"/>
    <w:rsid w:val="21BCCE6C"/>
    <w:rsid w:val="21C37810"/>
    <w:rsid w:val="21C7BD1B"/>
    <w:rsid w:val="21CB5388"/>
    <w:rsid w:val="21D127B1"/>
    <w:rsid w:val="21DDDA8D"/>
    <w:rsid w:val="21E34CF5"/>
    <w:rsid w:val="21E4E9B9"/>
    <w:rsid w:val="21E9EAC8"/>
    <w:rsid w:val="21F08D4F"/>
    <w:rsid w:val="21F444F4"/>
    <w:rsid w:val="21F794C5"/>
    <w:rsid w:val="21FD07E0"/>
    <w:rsid w:val="21FF5A85"/>
    <w:rsid w:val="220672A4"/>
    <w:rsid w:val="220A9604"/>
    <w:rsid w:val="22114D11"/>
    <w:rsid w:val="221DB443"/>
    <w:rsid w:val="221F21D3"/>
    <w:rsid w:val="221F7566"/>
    <w:rsid w:val="222843E4"/>
    <w:rsid w:val="2228D12E"/>
    <w:rsid w:val="2229A1D6"/>
    <w:rsid w:val="222A58C5"/>
    <w:rsid w:val="222AEE29"/>
    <w:rsid w:val="222D9449"/>
    <w:rsid w:val="222E02AB"/>
    <w:rsid w:val="222E457E"/>
    <w:rsid w:val="2234DD62"/>
    <w:rsid w:val="22380126"/>
    <w:rsid w:val="223C965D"/>
    <w:rsid w:val="223EEF30"/>
    <w:rsid w:val="22404CE5"/>
    <w:rsid w:val="22408148"/>
    <w:rsid w:val="224921AE"/>
    <w:rsid w:val="224B7223"/>
    <w:rsid w:val="2250E321"/>
    <w:rsid w:val="22554D08"/>
    <w:rsid w:val="2257797E"/>
    <w:rsid w:val="2258BC4F"/>
    <w:rsid w:val="225CE259"/>
    <w:rsid w:val="225DD909"/>
    <w:rsid w:val="225EC188"/>
    <w:rsid w:val="226B8F92"/>
    <w:rsid w:val="226E916B"/>
    <w:rsid w:val="226F9CFA"/>
    <w:rsid w:val="2270D7CE"/>
    <w:rsid w:val="22710A8C"/>
    <w:rsid w:val="22714EF6"/>
    <w:rsid w:val="227218B9"/>
    <w:rsid w:val="227A699D"/>
    <w:rsid w:val="227DC8E6"/>
    <w:rsid w:val="22881BD1"/>
    <w:rsid w:val="228D0FC9"/>
    <w:rsid w:val="2298E82B"/>
    <w:rsid w:val="22A205AF"/>
    <w:rsid w:val="22A20F7F"/>
    <w:rsid w:val="22A7109E"/>
    <w:rsid w:val="22A7CD95"/>
    <w:rsid w:val="22AB5269"/>
    <w:rsid w:val="22AC445D"/>
    <w:rsid w:val="22B6017B"/>
    <w:rsid w:val="22BAA8F9"/>
    <w:rsid w:val="22BF60DA"/>
    <w:rsid w:val="22C2190C"/>
    <w:rsid w:val="22CA82AE"/>
    <w:rsid w:val="22CD599E"/>
    <w:rsid w:val="22D8B260"/>
    <w:rsid w:val="22DA7720"/>
    <w:rsid w:val="22DDDA8C"/>
    <w:rsid w:val="22E152FF"/>
    <w:rsid w:val="22E2AD43"/>
    <w:rsid w:val="22E2E6AE"/>
    <w:rsid w:val="22EF7F22"/>
    <w:rsid w:val="22F112B9"/>
    <w:rsid w:val="22F2ECBF"/>
    <w:rsid w:val="22F3BF41"/>
    <w:rsid w:val="22FA71C1"/>
    <w:rsid w:val="22FC5658"/>
    <w:rsid w:val="2303638D"/>
    <w:rsid w:val="2307F34F"/>
    <w:rsid w:val="2309DCD7"/>
    <w:rsid w:val="230DBC4A"/>
    <w:rsid w:val="231BF5A8"/>
    <w:rsid w:val="231D7816"/>
    <w:rsid w:val="2321DFA0"/>
    <w:rsid w:val="2326ADCD"/>
    <w:rsid w:val="23275CA3"/>
    <w:rsid w:val="232DCCE8"/>
    <w:rsid w:val="232F5BBB"/>
    <w:rsid w:val="2333F2C8"/>
    <w:rsid w:val="233688DA"/>
    <w:rsid w:val="233AD64F"/>
    <w:rsid w:val="233CA616"/>
    <w:rsid w:val="233E0AB6"/>
    <w:rsid w:val="2340CCFA"/>
    <w:rsid w:val="2346F8BB"/>
    <w:rsid w:val="2349295F"/>
    <w:rsid w:val="235E02F1"/>
    <w:rsid w:val="236CF812"/>
    <w:rsid w:val="2370B62C"/>
    <w:rsid w:val="2375449B"/>
    <w:rsid w:val="237784D8"/>
    <w:rsid w:val="237BCC5F"/>
    <w:rsid w:val="238254FD"/>
    <w:rsid w:val="238653C8"/>
    <w:rsid w:val="238915BF"/>
    <w:rsid w:val="238B4CB8"/>
    <w:rsid w:val="238C0B17"/>
    <w:rsid w:val="238D1320"/>
    <w:rsid w:val="23900499"/>
    <w:rsid w:val="23910699"/>
    <w:rsid w:val="239F3C6A"/>
    <w:rsid w:val="23A15F16"/>
    <w:rsid w:val="23A271C3"/>
    <w:rsid w:val="23A35922"/>
    <w:rsid w:val="23A3DAFC"/>
    <w:rsid w:val="23A40D8A"/>
    <w:rsid w:val="23A65AD2"/>
    <w:rsid w:val="23A71EA0"/>
    <w:rsid w:val="23A87700"/>
    <w:rsid w:val="23A90126"/>
    <w:rsid w:val="23AEBE2E"/>
    <w:rsid w:val="23B0839B"/>
    <w:rsid w:val="23B22135"/>
    <w:rsid w:val="23B436DD"/>
    <w:rsid w:val="23BB27EB"/>
    <w:rsid w:val="23BBEFE4"/>
    <w:rsid w:val="23BE1FF8"/>
    <w:rsid w:val="23BECCF6"/>
    <w:rsid w:val="23BF0C67"/>
    <w:rsid w:val="23C124CE"/>
    <w:rsid w:val="23CBFE1B"/>
    <w:rsid w:val="23CC5676"/>
    <w:rsid w:val="23CE97FC"/>
    <w:rsid w:val="23D18E87"/>
    <w:rsid w:val="23D402CC"/>
    <w:rsid w:val="23D509FF"/>
    <w:rsid w:val="23D665FF"/>
    <w:rsid w:val="23E07675"/>
    <w:rsid w:val="23E192CF"/>
    <w:rsid w:val="23E265E4"/>
    <w:rsid w:val="23E2A8F5"/>
    <w:rsid w:val="23E6679B"/>
    <w:rsid w:val="23EB05D0"/>
    <w:rsid w:val="23EF58A3"/>
    <w:rsid w:val="23F5ABC9"/>
    <w:rsid w:val="23F70BC3"/>
    <w:rsid w:val="23F8A307"/>
    <w:rsid w:val="23FC5ECC"/>
    <w:rsid w:val="2401C6EF"/>
    <w:rsid w:val="2402BC7C"/>
    <w:rsid w:val="2405C25B"/>
    <w:rsid w:val="24078519"/>
    <w:rsid w:val="240BC7D1"/>
    <w:rsid w:val="241012B3"/>
    <w:rsid w:val="24183EA3"/>
    <w:rsid w:val="2419710E"/>
    <w:rsid w:val="2419CC92"/>
    <w:rsid w:val="241C8D64"/>
    <w:rsid w:val="241CB8CE"/>
    <w:rsid w:val="241DA494"/>
    <w:rsid w:val="241EA6C1"/>
    <w:rsid w:val="24234B6E"/>
    <w:rsid w:val="2425767D"/>
    <w:rsid w:val="2427BE32"/>
    <w:rsid w:val="2427C7B4"/>
    <w:rsid w:val="242C290F"/>
    <w:rsid w:val="242DCA29"/>
    <w:rsid w:val="2432E803"/>
    <w:rsid w:val="24333963"/>
    <w:rsid w:val="243D432A"/>
    <w:rsid w:val="24401049"/>
    <w:rsid w:val="24448F61"/>
    <w:rsid w:val="24449C57"/>
    <w:rsid w:val="2444CEA5"/>
    <w:rsid w:val="2445F8C6"/>
    <w:rsid w:val="244AD8BB"/>
    <w:rsid w:val="244B4B6A"/>
    <w:rsid w:val="2452146E"/>
    <w:rsid w:val="24565384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C933C"/>
    <w:rsid w:val="247FA763"/>
    <w:rsid w:val="247FC152"/>
    <w:rsid w:val="24810505"/>
    <w:rsid w:val="24832C0A"/>
    <w:rsid w:val="2484D626"/>
    <w:rsid w:val="24882FAD"/>
    <w:rsid w:val="248E5677"/>
    <w:rsid w:val="24924E10"/>
    <w:rsid w:val="24985C62"/>
    <w:rsid w:val="24989C50"/>
    <w:rsid w:val="249B827F"/>
    <w:rsid w:val="249CFF67"/>
    <w:rsid w:val="24A08D57"/>
    <w:rsid w:val="24A10A02"/>
    <w:rsid w:val="24A46BCB"/>
    <w:rsid w:val="24A4B031"/>
    <w:rsid w:val="24A7FCFF"/>
    <w:rsid w:val="24B051AF"/>
    <w:rsid w:val="24B41F0D"/>
    <w:rsid w:val="24B56CE8"/>
    <w:rsid w:val="24B76986"/>
    <w:rsid w:val="24B883D4"/>
    <w:rsid w:val="24BA6B0C"/>
    <w:rsid w:val="24BF4719"/>
    <w:rsid w:val="24C3B306"/>
    <w:rsid w:val="24C6026F"/>
    <w:rsid w:val="24CD6F15"/>
    <w:rsid w:val="24D40AEE"/>
    <w:rsid w:val="24D8CBF4"/>
    <w:rsid w:val="24D8FB9E"/>
    <w:rsid w:val="24D99387"/>
    <w:rsid w:val="24DD1A05"/>
    <w:rsid w:val="24DD277E"/>
    <w:rsid w:val="24DEB5BF"/>
    <w:rsid w:val="24E3F3AC"/>
    <w:rsid w:val="24E608FA"/>
    <w:rsid w:val="24F06A9F"/>
    <w:rsid w:val="24F12BEE"/>
    <w:rsid w:val="24F25A8A"/>
    <w:rsid w:val="24FA9C38"/>
    <w:rsid w:val="24FE152A"/>
    <w:rsid w:val="2502E851"/>
    <w:rsid w:val="250303E1"/>
    <w:rsid w:val="250418E9"/>
    <w:rsid w:val="2506BDA5"/>
    <w:rsid w:val="25110DD4"/>
    <w:rsid w:val="25177970"/>
    <w:rsid w:val="25264F46"/>
    <w:rsid w:val="25266E53"/>
    <w:rsid w:val="2528CD27"/>
    <w:rsid w:val="25322950"/>
    <w:rsid w:val="25340E4A"/>
    <w:rsid w:val="253BF2EF"/>
    <w:rsid w:val="253ED5F0"/>
    <w:rsid w:val="2540B191"/>
    <w:rsid w:val="2542855E"/>
    <w:rsid w:val="254605A0"/>
    <w:rsid w:val="254F258C"/>
    <w:rsid w:val="2556EA51"/>
    <w:rsid w:val="25580BCF"/>
    <w:rsid w:val="255A07E7"/>
    <w:rsid w:val="255E9CD3"/>
    <w:rsid w:val="256687A2"/>
    <w:rsid w:val="256C37C8"/>
    <w:rsid w:val="25725402"/>
    <w:rsid w:val="25769561"/>
    <w:rsid w:val="2576B775"/>
    <w:rsid w:val="257F0150"/>
    <w:rsid w:val="2585D7B7"/>
    <w:rsid w:val="25888423"/>
    <w:rsid w:val="258D441A"/>
    <w:rsid w:val="25958585"/>
    <w:rsid w:val="2598578A"/>
    <w:rsid w:val="259AABF8"/>
    <w:rsid w:val="259BD82E"/>
    <w:rsid w:val="259E0B47"/>
    <w:rsid w:val="259EEA2B"/>
    <w:rsid w:val="259FE52A"/>
    <w:rsid w:val="25A20E70"/>
    <w:rsid w:val="25A4489E"/>
    <w:rsid w:val="25ABB768"/>
    <w:rsid w:val="25AEB431"/>
    <w:rsid w:val="25B569A8"/>
    <w:rsid w:val="25B75801"/>
    <w:rsid w:val="25B7B51F"/>
    <w:rsid w:val="25BC94DF"/>
    <w:rsid w:val="25C00D43"/>
    <w:rsid w:val="25C46F8B"/>
    <w:rsid w:val="25C4A9E3"/>
    <w:rsid w:val="25C96CA2"/>
    <w:rsid w:val="25CF09C4"/>
    <w:rsid w:val="25D34A56"/>
    <w:rsid w:val="25D39844"/>
    <w:rsid w:val="25D48C5C"/>
    <w:rsid w:val="25DAA4C2"/>
    <w:rsid w:val="25DBCBE4"/>
    <w:rsid w:val="25DC4551"/>
    <w:rsid w:val="25E2399E"/>
    <w:rsid w:val="25E79F22"/>
    <w:rsid w:val="25EB3452"/>
    <w:rsid w:val="25F04689"/>
    <w:rsid w:val="25F102CA"/>
    <w:rsid w:val="25F46C8D"/>
    <w:rsid w:val="25F575E8"/>
    <w:rsid w:val="25F72540"/>
    <w:rsid w:val="25F9AE0B"/>
    <w:rsid w:val="25FC86ED"/>
    <w:rsid w:val="26023713"/>
    <w:rsid w:val="2613E89F"/>
    <w:rsid w:val="2616B644"/>
    <w:rsid w:val="26189FCA"/>
    <w:rsid w:val="2619EB47"/>
    <w:rsid w:val="2619FE1C"/>
    <w:rsid w:val="261AEFB6"/>
    <w:rsid w:val="261D045D"/>
    <w:rsid w:val="2623256A"/>
    <w:rsid w:val="26238FF2"/>
    <w:rsid w:val="262641C0"/>
    <w:rsid w:val="262A26D8"/>
    <w:rsid w:val="2632DD10"/>
    <w:rsid w:val="263CEC9A"/>
    <w:rsid w:val="2641A949"/>
    <w:rsid w:val="264C37C9"/>
    <w:rsid w:val="26538003"/>
    <w:rsid w:val="26546DAA"/>
    <w:rsid w:val="26554839"/>
    <w:rsid w:val="2657568F"/>
    <w:rsid w:val="26587E3E"/>
    <w:rsid w:val="2658BE13"/>
    <w:rsid w:val="265BB5F3"/>
    <w:rsid w:val="265D721A"/>
    <w:rsid w:val="266691B5"/>
    <w:rsid w:val="26698374"/>
    <w:rsid w:val="266C699F"/>
    <w:rsid w:val="266CF55C"/>
    <w:rsid w:val="266DDEBA"/>
    <w:rsid w:val="26756B87"/>
    <w:rsid w:val="26759648"/>
    <w:rsid w:val="2677E942"/>
    <w:rsid w:val="267CAF87"/>
    <w:rsid w:val="268D9B86"/>
    <w:rsid w:val="2694615D"/>
    <w:rsid w:val="26953AFD"/>
    <w:rsid w:val="269A27AC"/>
    <w:rsid w:val="269D170A"/>
    <w:rsid w:val="269D4019"/>
    <w:rsid w:val="26A1CB16"/>
    <w:rsid w:val="26A7C4E3"/>
    <w:rsid w:val="26ADE264"/>
    <w:rsid w:val="26B16292"/>
    <w:rsid w:val="26B704EE"/>
    <w:rsid w:val="26BA8F63"/>
    <w:rsid w:val="26BACC19"/>
    <w:rsid w:val="26C1D1D1"/>
    <w:rsid w:val="26C5E180"/>
    <w:rsid w:val="26CB1E45"/>
    <w:rsid w:val="26CCBDAA"/>
    <w:rsid w:val="26D0C0E9"/>
    <w:rsid w:val="26D35C1F"/>
    <w:rsid w:val="26E46F08"/>
    <w:rsid w:val="26EDA2D4"/>
    <w:rsid w:val="26EF954F"/>
    <w:rsid w:val="26F2B3B8"/>
    <w:rsid w:val="26FAB733"/>
    <w:rsid w:val="26FCA2DE"/>
    <w:rsid w:val="27038EFF"/>
    <w:rsid w:val="270419D9"/>
    <w:rsid w:val="270A8230"/>
    <w:rsid w:val="270CCD86"/>
    <w:rsid w:val="2710FE92"/>
    <w:rsid w:val="2712ECB6"/>
    <w:rsid w:val="2713BB7D"/>
    <w:rsid w:val="2713F767"/>
    <w:rsid w:val="271717F1"/>
    <w:rsid w:val="271756EF"/>
    <w:rsid w:val="271AB7EF"/>
    <w:rsid w:val="27201870"/>
    <w:rsid w:val="27213BCB"/>
    <w:rsid w:val="27369D78"/>
    <w:rsid w:val="2737BF9C"/>
    <w:rsid w:val="273CFA59"/>
    <w:rsid w:val="273D3835"/>
    <w:rsid w:val="27472011"/>
    <w:rsid w:val="2747FFC2"/>
    <w:rsid w:val="27488DD9"/>
    <w:rsid w:val="275022BD"/>
    <w:rsid w:val="2751271E"/>
    <w:rsid w:val="275162F5"/>
    <w:rsid w:val="2755270A"/>
    <w:rsid w:val="27553B01"/>
    <w:rsid w:val="27590566"/>
    <w:rsid w:val="275B887B"/>
    <w:rsid w:val="275F55EF"/>
    <w:rsid w:val="2761E3FF"/>
    <w:rsid w:val="2769C384"/>
    <w:rsid w:val="276BE1F5"/>
    <w:rsid w:val="27753079"/>
    <w:rsid w:val="2775DB79"/>
    <w:rsid w:val="27763F89"/>
    <w:rsid w:val="2776AD33"/>
    <w:rsid w:val="2776F225"/>
    <w:rsid w:val="277B936C"/>
    <w:rsid w:val="2781FC53"/>
    <w:rsid w:val="27891472"/>
    <w:rsid w:val="278C17AE"/>
    <w:rsid w:val="278F7B57"/>
    <w:rsid w:val="27939AF4"/>
    <w:rsid w:val="279440DE"/>
    <w:rsid w:val="27944AA2"/>
    <w:rsid w:val="27970365"/>
    <w:rsid w:val="2797FCF6"/>
    <w:rsid w:val="2798C9CD"/>
    <w:rsid w:val="279E139E"/>
    <w:rsid w:val="27A247ED"/>
    <w:rsid w:val="27A37657"/>
    <w:rsid w:val="27A60124"/>
    <w:rsid w:val="27A61C06"/>
    <w:rsid w:val="27A7421D"/>
    <w:rsid w:val="27AA0F7D"/>
    <w:rsid w:val="27AB19F9"/>
    <w:rsid w:val="27AB37B5"/>
    <w:rsid w:val="27B1BC9F"/>
    <w:rsid w:val="27B3D0CD"/>
    <w:rsid w:val="27B772CD"/>
    <w:rsid w:val="27C6F55A"/>
    <w:rsid w:val="27CF2C60"/>
    <w:rsid w:val="27D1182E"/>
    <w:rsid w:val="27D21FD9"/>
    <w:rsid w:val="27D348AF"/>
    <w:rsid w:val="27DBB97B"/>
    <w:rsid w:val="27E45EF9"/>
    <w:rsid w:val="27E5393A"/>
    <w:rsid w:val="27E69B5E"/>
    <w:rsid w:val="27E86061"/>
    <w:rsid w:val="27ECBC01"/>
    <w:rsid w:val="27EFF941"/>
    <w:rsid w:val="27F550C3"/>
    <w:rsid w:val="27F60660"/>
    <w:rsid w:val="27FB9DB4"/>
    <w:rsid w:val="27FF5886"/>
    <w:rsid w:val="280033E2"/>
    <w:rsid w:val="28024522"/>
    <w:rsid w:val="28087339"/>
    <w:rsid w:val="28094A88"/>
    <w:rsid w:val="280A8FAD"/>
    <w:rsid w:val="280DB00D"/>
    <w:rsid w:val="28155550"/>
    <w:rsid w:val="28165681"/>
    <w:rsid w:val="28175E1D"/>
    <w:rsid w:val="2819642B"/>
    <w:rsid w:val="281B1CC3"/>
    <w:rsid w:val="281E5804"/>
    <w:rsid w:val="281F22A1"/>
    <w:rsid w:val="281F4F91"/>
    <w:rsid w:val="2822E564"/>
    <w:rsid w:val="28286B92"/>
    <w:rsid w:val="282A8575"/>
    <w:rsid w:val="282CA099"/>
    <w:rsid w:val="2831A261"/>
    <w:rsid w:val="2834B2CD"/>
    <w:rsid w:val="28370BA8"/>
    <w:rsid w:val="28384746"/>
    <w:rsid w:val="28385342"/>
    <w:rsid w:val="283B9E34"/>
    <w:rsid w:val="283CEE29"/>
    <w:rsid w:val="284C8741"/>
    <w:rsid w:val="2851AAE3"/>
    <w:rsid w:val="28549D38"/>
    <w:rsid w:val="2854B1E2"/>
    <w:rsid w:val="2854FB07"/>
    <w:rsid w:val="28572F09"/>
    <w:rsid w:val="285A2FAF"/>
    <w:rsid w:val="286FF6C9"/>
    <w:rsid w:val="2876898F"/>
    <w:rsid w:val="2877B6A7"/>
    <w:rsid w:val="287C3FED"/>
    <w:rsid w:val="287C6CDA"/>
    <w:rsid w:val="287D316B"/>
    <w:rsid w:val="287E1173"/>
    <w:rsid w:val="288BF24B"/>
    <w:rsid w:val="288FAC91"/>
    <w:rsid w:val="2895DE5A"/>
    <w:rsid w:val="2898D0C0"/>
    <w:rsid w:val="289900CC"/>
    <w:rsid w:val="289C9864"/>
    <w:rsid w:val="289D3DDE"/>
    <w:rsid w:val="28A2BCC8"/>
    <w:rsid w:val="28A48968"/>
    <w:rsid w:val="28A7914F"/>
    <w:rsid w:val="28AD3303"/>
    <w:rsid w:val="28AED65B"/>
    <w:rsid w:val="28B1B7E0"/>
    <w:rsid w:val="28BAE880"/>
    <w:rsid w:val="28BDAB01"/>
    <w:rsid w:val="28C51454"/>
    <w:rsid w:val="28C7AFC7"/>
    <w:rsid w:val="28CC64DD"/>
    <w:rsid w:val="28D1AB9A"/>
    <w:rsid w:val="28DA8DC4"/>
    <w:rsid w:val="28E02BD3"/>
    <w:rsid w:val="28E6F6C0"/>
    <w:rsid w:val="28E7F797"/>
    <w:rsid w:val="28F47F20"/>
    <w:rsid w:val="28F75D55"/>
    <w:rsid w:val="28FB8141"/>
    <w:rsid w:val="28FFE41F"/>
    <w:rsid w:val="290BF988"/>
    <w:rsid w:val="291783B3"/>
    <w:rsid w:val="291A6F93"/>
    <w:rsid w:val="29316287"/>
    <w:rsid w:val="29339864"/>
    <w:rsid w:val="293790E9"/>
    <w:rsid w:val="2938F70A"/>
    <w:rsid w:val="293D4C2D"/>
    <w:rsid w:val="2943DBB1"/>
    <w:rsid w:val="2945925A"/>
    <w:rsid w:val="29475A94"/>
    <w:rsid w:val="29568745"/>
    <w:rsid w:val="2959DA73"/>
    <w:rsid w:val="295A2932"/>
    <w:rsid w:val="29633880"/>
    <w:rsid w:val="29677DE2"/>
    <w:rsid w:val="2968B102"/>
    <w:rsid w:val="2968DFE6"/>
    <w:rsid w:val="297007C6"/>
    <w:rsid w:val="297201D0"/>
    <w:rsid w:val="2972CFA7"/>
    <w:rsid w:val="29749083"/>
    <w:rsid w:val="29765976"/>
    <w:rsid w:val="2977BC9A"/>
    <w:rsid w:val="2977EA82"/>
    <w:rsid w:val="297E23A9"/>
    <w:rsid w:val="2985B8B5"/>
    <w:rsid w:val="298B7B3D"/>
    <w:rsid w:val="298C5CEA"/>
    <w:rsid w:val="29912124"/>
    <w:rsid w:val="299B1544"/>
    <w:rsid w:val="29A5973D"/>
    <w:rsid w:val="29A90344"/>
    <w:rsid w:val="29A9806E"/>
    <w:rsid w:val="29AA3841"/>
    <w:rsid w:val="29AAF778"/>
    <w:rsid w:val="29B226E2"/>
    <w:rsid w:val="29B264D1"/>
    <w:rsid w:val="29B6E4BB"/>
    <w:rsid w:val="29BCB7A6"/>
    <w:rsid w:val="29C4E560"/>
    <w:rsid w:val="29C4EC95"/>
    <w:rsid w:val="29C64183"/>
    <w:rsid w:val="29C7E051"/>
    <w:rsid w:val="29CD7913"/>
    <w:rsid w:val="29CDC7A8"/>
    <w:rsid w:val="29D2B3D0"/>
    <w:rsid w:val="29E4267D"/>
    <w:rsid w:val="29E47EF7"/>
    <w:rsid w:val="29E50F52"/>
    <w:rsid w:val="29E957C5"/>
    <w:rsid w:val="29F72CA3"/>
    <w:rsid w:val="29F7B40E"/>
    <w:rsid w:val="29F861D3"/>
    <w:rsid w:val="29FE94B3"/>
    <w:rsid w:val="29FF12B2"/>
    <w:rsid w:val="2A01D649"/>
    <w:rsid w:val="2A023B75"/>
    <w:rsid w:val="2A04EEC0"/>
    <w:rsid w:val="2A08A65E"/>
    <w:rsid w:val="2A09694A"/>
    <w:rsid w:val="2A0B0514"/>
    <w:rsid w:val="2A0F6B9A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3303C7"/>
    <w:rsid w:val="2A362AF5"/>
    <w:rsid w:val="2A40B660"/>
    <w:rsid w:val="2A440C69"/>
    <w:rsid w:val="2A452E93"/>
    <w:rsid w:val="2A45F354"/>
    <w:rsid w:val="2A479EEE"/>
    <w:rsid w:val="2A4A990E"/>
    <w:rsid w:val="2A4B2862"/>
    <w:rsid w:val="2A4D15FF"/>
    <w:rsid w:val="2A513281"/>
    <w:rsid w:val="2A54A3FD"/>
    <w:rsid w:val="2A5E3373"/>
    <w:rsid w:val="2A60B7F2"/>
    <w:rsid w:val="2A6659A6"/>
    <w:rsid w:val="2A74E649"/>
    <w:rsid w:val="2A782D87"/>
    <w:rsid w:val="2A788BDA"/>
    <w:rsid w:val="2A7AC2AC"/>
    <w:rsid w:val="2A7E3C00"/>
    <w:rsid w:val="2A7EB900"/>
    <w:rsid w:val="2A806322"/>
    <w:rsid w:val="2A816833"/>
    <w:rsid w:val="2A82D0DC"/>
    <w:rsid w:val="2A8421C8"/>
    <w:rsid w:val="2A8831CE"/>
    <w:rsid w:val="2A885576"/>
    <w:rsid w:val="2A8A3B59"/>
    <w:rsid w:val="2A8AEA43"/>
    <w:rsid w:val="2A8BF682"/>
    <w:rsid w:val="2A8CD264"/>
    <w:rsid w:val="2A8D26A5"/>
    <w:rsid w:val="2A8D3533"/>
    <w:rsid w:val="2A93CA2D"/>
    <w:rsid w:val="2A96356D"/>
    <w:rsid w:val="2A98137F"/>
    <w:rsid w:val="2A98ED49"/>
    <w:rsid w:val="2A9B1B3C"/>
    <w:rsid w:val="2AA395E0"/>
    <w:rsid w:val="2AA9C379"/>
    <w:rsid w:val="2AAC22E1"/>
    <w:rsid w:val="2AAD7ABC"/>
    <w:rsid w:val="2AC04BA4"/>
    <w:rsid w:val="2AC50C30"/>
    <w:rsid w:val="2AC57CFE"/>
    <w:rsid w:val="2AD3E85C"/>
    <w:rsid w:val="2AD672EC"/>
    <w:rsid w:val="2AD88611"/>
    <w:rsid w:val="2AD9F387"/>
    <w:rsid w:val="2AE3D67D"/>
    <w:rsid w:val="2AE41670"/>
    <w:rsid w:val="2AE6CCE2"/>
    <w:rsid w:val="2AF4BA96"/>
    <w:rsid w:val="2AFD5E13"/>
    <w:rsid w:val="2AFEF8B8"/>
    <w:rsid w:val="2B029F3D"/>
    <w:rsid w:val="2B045CDD"/>
    <w:rsid w:val="2B04B047"/>
    <w:rsid w:val="2B094961"/>
    <w:rsid w:val="2B0BD827"/>
    <w:rsid w:val="2B1161EC"/>
    <w:rsid w:val="2B120498"/>
    <w:rsid w:val="2B172311"/>
    <w:rsid w:val="2B1EAAA2"/>
    <w:rsid w:val="2B202755"/>
    <w:rsid w:val="2B262318"/>
    <w:rsid w:val="2B26AA14"/>
    <w:rsid w:val="2B26AB0A"/>
    <w:rsid w:val="2B274B9E"/>
    <w:rsid w:val="2B278C18"/>
    <w:rsid w:val="2B2B37E9"/>
    <w:rsid w:val="2B2E88F6"/>
    <w:rsid w:val="2B2EF91A"/>
    <w:rsid w:val="2B310FB9"/>
    <w:rsid w:val="2B385A0E"/>
    <w:rsid w:val="2B3887DA"/>
    <w:rsid w:val="2B3FCBC7"/>
    <w:rsid w:val="2B40B2DD"/>
    <w:rsid w:val="2B425502"/>
    <w:rsid w:val="2B428CFC"/>
    <w:rsid w:val="2B43BD3E"/>
    <w:rsid w:val="2B4684AB"/>
    <w:rsid w:val="2B4CA01B"/>
    <w:rsid w:val="2B4E3532"/>
    <w:rsid w:val="2B5397D5"/>
    <w:rsid w:val="2B547D86"/>
    <w:rsid w:val="2B5F19F0"/>
    <w:rsid w:val="2B620924"/>
    <w:rsid w:val="2B64FD81"/>
    <w:rsid w:val="2B67D280"/>
    <w:rsid w:val="2B6836BD"/>
    <w:rsid w:val="2B6AFFA6"/>
    <w:rsid w:val="2B6DC84C"/>
    <w:rsid w:val="2B7D0801"/>
    <w:rsid w:val="2B814E6D"/>
    <w:rsid w:val="2B868FEF"/>
    <w:rsid w:val="2B87B137"/>
    <w:rsid w:val="2B884370"/>
    <w:rsid w:val="2B90038E"/>
    <w:rsid w:val="2B97D82F"/>
    <w:rsid w:val="2B995EE9"/>
    <w:rsid w:val="2B9C89D8"/>
    <w:rsid w:val="2BA91F8F"/>
    <w:rsid w:val="2BAC05A4"/>
    <w:rsid w:val="2BB2CC07"/>
    <w:rsid w:val="2BBB69A8"/>
    <w:rsid w:val="2BBF48C2"/>
    <w:rsid w:val="2BBF8E68"/>
    <w:rsid w:val="2BC01662"/>
    <w:rsid w:val="2BCD9894"/>
    <w:rsid w:val="2BCEE012"/>
    <w:rsid w:val="2BD18A85"/>
    <w:rsid w:val="2BDE0416"/>
    <w:rsid w:val="2BE58D76"/>
    <w:rsid w:val="2BEA11FC"/>
    <w:rsid w:val="2BF0BF00"/>
    <w:rsid w:val="2BF1940B"/>
    <w:rsid w:val="2BF6486E"/>
    <w:rsid w:val="2BF7161C"/>
    <w:rsid w:val="2BFCA5C2"/>
    <w:rsid w:val="2BFE4EBB"/>
    <w:rsid w:val="2C08DD0A"/>
    <w:rsid w:val="2C0AA7FC"/>
    <w:rsid w:val="2C0B4165"/>
    <w:rsid w:val="2C0F5502"/>
    <w:rsid w:val="2C102104"/>
    <w:rsid w:val="2C1B3DC1"/>
    <w:rsid w:val="2C201B3C"/>
    <w:rsid w:val="2C212EB1"/>
    <w:rsid w:val="2C2A1447"/>
    <w:rsid w:val="2C2E9AE4"/>
    <w:rsid w:val="2C30E48C"/>
    <w:rsid w:val="2C35B877"/>
    <w:rsid w:val="2C3A3CD4"/>
    <w:rsid w:val="2C3CB1D2"/>
    <w:rsid w:val="2C3E5E8F"/>
    <w:rsid w:val="2C409901"/>
    <w:rsid w:val="2C48B362"/>
    <w:rsid w:val="2C4D0AA5"/>
    <w:rsid w:val="2C4DDA87"/>
    <w:rsid w:val="2C56938D"/>
    <w:rsid w:val="2C5756FC"/>
    <w:rsid w:val="2C5DA1EA"/>
    <w:rsid w:val="2C5E248D"/>
    <w:rsid w:val="2C63887C"/>
    <w:rsid w:val="2C6460D2"/>
    <w:rsid w:val="2C6560F4"/>
    <w:rsid w:val="2C68661F"/>
    <w:rsid w:val="2C68C812"/>
    <w:rsid w:val="2C6D3335"/>
    <w:rsid w:val="2C6E9A33"/>
    <w:rsid w:val="2C71819A"/>
    <w:rsid w:val="2C721AA7"/>
    <w:rsid w:val="2C7FE338"/>
    <w:rsid w:val="2C82374A"/>
    <w:rsid w:val="2C8277AD"/>
    <w:rsid w:val="2C8A6E90"/>
    <w:rsid w:val="2C8DA9E7"/>
    <w:rsid w:val="2C8E0195"/>
    <w:rsid w:val="2C919739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7D14C"/>
    <w:rsid w:val="2CBCF646"/>
    <w:rsid w:val="2CBDC955"/>
    <w:rsid w:val="2CBF9599"/>
    <w:rsid w:val="2CC25C37"/>
    <w:rsid w:val="2CC31BFF"/>
    <w:rsid w:val="2CC852FB"/>
    <w:rsid w:val="2CCCF7C5"/>
    <w:rsid w:val="2CCFE6E5"/>
    <w:rsid w:val="2CD0DBFD"/>
    <w:rsid w:val="2CD1E383"/>
    <w:rsid w:val="2CD42319"/>
    <w:rsid w:val="2CD91064"/>
    <w:rsid w:val="2CDB9A66"/>
    <w:rsid w:val="2CDD9AA9"/>
    <w:rsid w:val="2CE333BD"/>
    <w:rsid w:val="2CF261BC"/>
    <w:rsid w:val="2CF3F8EA"/>
    <w:rsid w:val="2CF958C1"/>
    <w:rsid w:val="2CFCFA79"/>
    <w:rsid w:val="2D03323D"/>
    <w:rsid w:val="2D078773"/>
    <w:rsid w:val="2D0D0826"/>
    <w:rsid w:val="2D0D818E"/>
    <w:rsid w:val="2D154ECD"/>
    <w:rsid w:val="2D1C2BE6"/>
    <w:rsid w:val="2D21331F"/>
    <w:rsid w:val="2D21BE70"/>
    <w:rsid w:val="2D226297"/>
    <w:rsid w:val="2D251622"/>
    <w:rsid w:val="2D27D36C"/>
    <w:rsid w:val="2D352F4A"/>
    <w:rsid w:val="2D3CE9A3"/>
    <w:rsid w:val="2D3FA441"/>
    <w:rsid w:val="2D424D4F"/>
    <w:rsid w:val="2D44C3AD"/>
    <w:rsid w:val="2D468F1A"/>
    <w:rsid w:val="2D47D605"/>
    <w:rsid w:val="2D493C10"/>
    <w:rsid w:val="2D4A28AB"/>
    <w:rsid w:val="2D4B056C"/>
    <w:rsid w:val="2D4B8C71"/>
    <w:rsid w:val="2D5514B6"/>
    <w:rsid w:val="2D5B7D17"/>
    <w:rsid w:val="2D5BB21A"/>
    <w:rsid w:val="2D5F586B"/>
    <w:rsid w:val="2D63197E"/>
    <w:rsid w:val="2D651FAD"/>
    <w:rsid w:val="2D6A03AF"/>
    <w:rsid w:val="2D6A39FD"/>
    <w:rsid w:val="2D6D4369"/>
    <w:rsid w:val="2D6E715D"/>
    <w:rsid w:val="2D7119F9"/>
    <w:rsid w:val="2D711AF7"/>
    <w:rsid w:val="2D75539B"/>
    <w:rsid w:val="2D79173D"/>
    <w:rsid w:val="2D79D477"/>
    <w:rsid w:val="2D7B41CD"/>
    <w:rsid w:val="2D7FAF08"/>
    <w:rsid w:val="2D8746AD"/>
    <w:rsid w:val="2D89196E"/>
    <w:rsid w:val="2D9484CE"/>
    <w:rsid w:val="2D95A83B"/>
    <w:rsid w:val="2D984E1C"/>
    <w:rsid w:val="2D9A3C8B"/>
    <w:rsid w:val="2D9A40EB"/>
    <w:rsid w:val="2DA04F6E"/>
    <w:rsid w:val="2DA2B398"/>
    <w:rsid w:val="2DAC6F61"/>
    <w:rsid w:val="2DB2275B"/>
    <w:rsid w:val="2DB9EEE9"/>
    <w:rsid w:val="2DBBFC41"/>
    <w:rsid w:val="2DBC6887"/>
    <w:rsid w:val="2DC1682B"/>
    <w:rsid w:val="2DD45CF8"/>
    <w:rsid w:val="2DDC540A"/>
    <w:rsid w:val="2DDF9253"/>
    <w:rsid w:val="2DE38FD0"/>
    <w:rsid w:val="2DE410DA"/>
    <w:rsid w:val="2DE47336"/>
    <w:rsid w:val="2DE483C3"/>
    <w:rsid w:val="2DE656B7"/>
    <w:rsid w:val="2DEA8FE5"/>
    <w:rsid w:val="2DF186BA"/>
    <w:rsid w:val="2DFB50FD"/>
    <w:rsid w:val="2DFD9976"/>
    <w:rsid w:val="2E016B0A"/>
    <w:rsid w:val="2E0FA205"/>
    <w:rsid w:val="2E19AD2D"/>
    <w:rsid w:val="2E1AC80A"/>
    <w:rsid w:val="2E1CF0A5"/>
    <w:rsid w:val="2E1EB08F"/>
    <w:rsid w:val="2E267F86"/>
    <w:rsid w:val="2E2BAC6C"/>
    <w:rsid w:val="2E32DB7D"/>
    <w:rsid w:val="2E3508D3"/>
    <w:rsid w:val="2E35CF99"/>
    <w:rsid w:val="2E38E0AF"/>
    <w:rsid w:val="2E38F05F"/>
    <w:rsid w:val="2E48D7A9"/>
    <w:rsid w:val="2E493EDC"/>
    <w:rsid w:val="2E4DC1A3"/>
    <w:rsid w:val="2E514365"/>
    <w:rsid w:val="2E5665E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D71A8"/>
    <w:rsid w:val="2E7212F3"/>
    <w:rsid w:val="2E73CFA1"/>
    <w:rsid w:val="2E785E10"/>
    <w:rsid w:val="2E799130"/>
    <w:rsid w:val="2E7ADBCB"/>
    <w:rsid w:val="2E7D1E84"/>
    <w:rsid w:val="2E847313"/>
    <w:rsid w:val="2E85D5F4"/>
    <w:rsid w:val="2E877022"/>
    <w:rsid w:val="2E8998F6"/>
    <w:rsid w:val="2E89F713"/>
    <w:rsid w:val="2E8F63EE"/>
    <w:rsid w:val="2E933274"/>
    <w:rsid w:val="2E93F16D"/>
    <w:rsid w:val="2E9B3E46"/>
    <w:rsid w:val="2E9DAB1E"/>
    <w:rsid w:val="2EA1051D"/>
    <w:rsid w:val="2EAB84F5"/>
    <w:rsid w:val="2EACAE02"/>
    <w:rsid w:val="2EAF0E98"/>
    <w:rsid w:val="2EAFAAB9"/>
    <w:rsid w:val="2EB0868C"/>
    <w:rsid w:val="2EB7500C"/>
    <w:rsid w:val="2EB86832"/>
    <w:rsid w:val="2EB9BDAA"/>
    <w:rsid w:val="2EBB3729"/>
    <w:rsid w:val="2EBC7A10"/>
    <w:rsid w:val="2EC0AFC4"/>
    <w:rsid w:val="2EC1E076"/>
    <w:rsid w:val="2ECD735F"/>
    <w:rsid w:val="2ECDCFCE"/>
    <w:rsid w:val="2ED04AB5"/>
    <w:rsid w:val="2ED22255"/>
    <w:rsid w:val="2ED9F35C"/>
    <w:rsid w:val="2EE6B755"/>
    <w:rsid w:val="2EEEA224"/>
    <w:rsid w:val="2EF1E0AB"/>
    <w:rsid w:val="2EF3DEBC"/>
    <w:rsid w:val="2EF420C1"/>
    <w:rsid w:val="2EF73C79"/>
    <w:rsid w:val="2EFAEF65"/>
    <w:rsid w:val="2EFE1947"/>
    <w:rsid w:val="2EFF64B1"/>
    <w:rsid w:val="2F077558"/>
    <w:rsid w:val="2F10F795"/>
    <w:rsid w:val="2F197167"/>
    <w:rsid w:val="2F1D3E74"/>
    <w:rsid w:val="2F1DEC98"/>
    <w:rsid w:val="2F27118B"/>
    <w:rsid w:val="2F2A7C03"/>
    <w:rsid w:val="2F3242E5"/>
    <w:rsid w:val="2F335FC7"/>
    <w:rsid w:val="2F348A65"/>
    <w:rsid w:val="2F3B96B1"/>
    <w:rsid w:val="2F46A4EA"/>
    <w:rsid w:val="2F47640D"/>
    <w:rsid w:val="2F4BFCFD"/>
    <w:rsid w:val="2F4F5BBE"/>
    <w:rsid w:val="2F54444F"/>
    <w:rsid w:val="2F55B31D"/>
    <w:rsid w:val="2F5A2B93"/>
    <w:rsid w:val="2F5C0F38"/>
    <w:rsid w:val="2F5E7214"/>
    <w:rsid w:val="2F613F20"/>
    <w:rsid w:val="2F642D02"/>
    <w:rsid w:val="2F64A41B"/>
    <w:rsid w:val="2F658D2E"/>
    <w:rsid w:val="2F6A294B"/>
    <w:rsid w:val="2F6D2DFC"/>
    <w:rsid w:val="2F6E04A6"/>
    <w:rsid w:val="2F709C01"/>
    <w:rsid w:val="2F71D848"/>
    <w:rsid w:val="2F72DAC9"/>
    <w:rsid w:val="2F7449A5"/>
    <w:rsid w:val="2F74D3FF"/>
    <w:rsid w:val="2F762B28"/>
    <w:rsid w:val="2F799524"/>
    <w:rsid w:val="2F7C1556"/>
    <w:rsid w:val="2F7C4E8C"/>
    <w:rsid w:val="2F7D92C2"/>
    <w:rsid w:val="2F7E1A17"/>
    <w:rsid w:val="2F81B480"/>
    <w:rsid w:val="2F8D05A2"/>
    <w:rsid w:val="2F8D27FA"/>
    <w:rsid w:val="2F9238B1"/>
    <w:rsid w:val="2F9AE55A"/>
    <w:rsid w:val="2F9BEA8F"/>
    <w:rsid w:val="2FA2A77D"/>
    <w:rsid w:val="2FA566DD"/>
    <w:rsid w:val="2FA64751"/>
    <w:rsid w:val="2FA6B373"/>
    <w:rsid w:val="2FA892F4"/>
    <w:rsid w:val="2FABC463"/>
    <w:rsid w:val="2FB1A149"/>
    <w:rsid w:val="2FB444CF"/>
    <w:rsid w:val="2FBA2BDA"/>
    <w:rsid w:val="2FBD35FB"/>
    <w:rsid w:val="2FBD5420"/>
    <w:rsid w:val="2FBED9F8"/>
    <w:rsid w:val="2FC620ED"/>
    <w:rsid w:val="2FC82279"/>
    <w:rsid w:val="2FC879E7"/>
    <w:rsid w:val="2FCB7F27"/>
    <w:rsid w:val="2FD27E2B"/>
    <w:rsid w:val="2FDD7913"/>
    <w:rsid w:val="2FDF494A"/>
    <w:rsid w:val="2FE2BD35"/>
    <w:rsid w:val="2FE79F94"/>
    <w:rsid w:val="2FE84944"/>
    <w:rsid w:val="2FEB1475"/>
    <w:rsid w:val="2FECD661"/>
    <w:rsid w:val="2FF0C1DF"/>
    <w:rsid w:val="2FF5797E"/>
    <w:rsid w:val="2FFA41AC"/>
    <w:rsid w:val="2FFB653B"/>
    <w:rsid w:val="2FFE5B2A"/>
    <w:rsid w:val="300209B3"/>
    <w:rsid w:val="3005182E"/>
    <w:rsid w:val="30058E6E"/>
    <w:rsid w:val="3006F231"/>
    <w:rsid w:val="300C64D4"/>
    <w:rsid w:val="3010C610"/>
    <w:rsid w:val="301309C2"/>
    <w:rsid w:val="30259730"/>
    <w:rsid w:val="3026263F"/>
    <w:rsid w:val="302947BB"/>
    <w:rsid w:val="302A6EAE"/>
    <w:rsid w:val="30333817"/>
    <w:rsid w:val="3033638B"/>
    <w:rsid w:val="3036E684"/>
    <w:rsid w:val="30385BB9"/>
    <w:rsid w:val="303DC59D"/>
    <w:rsid w:val="303E5EE7"/>
    <w:rsid w:val="30414E1E"/>
    <w:rsid w:val="30450309"/>
    <w:rsid w:val="3045F572"/>
    <w:rsid w:val="304FF3CD"/>
    <w:rsid w:val="30556740"/>
    <w:rsid w:val="305B49F4"/>
    <w:rsid w:val="305DC307"/>
    <w:rsid w:val="305EE061"/>
    <w:rsid w:val="30778202"/>
    <w:rsid w:val="3079DA2F"/>
    <w:rsid w:val="307CFA15"/>
    <w:rsid w:val="30803BCB"/>
    <w:rsid w:val="3082525B"/>
    <w:rsid w:val="308483E0"/>
    <w:rsid w:val="308AB180"/>
    <w:rsid w:val="308D3E0F"/>
    <w:rsid w:val="308FFAB5"/>
    <w:rsid w:val="309098A8"/>
    <w:rsid w:val="30921997"/>
    <w:rsid w:val="309431A2"/>
    <w:rsid w:val="30943EDC"/>
    <w:rsid w:val="3095A542"/>
    <w:rsid w:val="309B413F"/>
    <w:rsid w:val="309C1C9B"/>
    <w:rsid w:val="309F82C4"/>
    <w:rsid w:val="30A5E750"/>
    <w:rsid w:val="30A67B9C"/>
    <w:rsid w:val="30A84ADA"/>
    <w:rsid w:val="30A8919E"/>
    <w:rsid w:val="30AA1721"/>
    <w:rsid w:val="30B5FB13"/>
    <w:rsid w:val="30B87327"/>
    <w:rsid w:val="30B9039E"/>
    <w:rsid w:val="30BDCF89"/>
    <w:rsid w:val="30CCE469"/>
    <w:rsid w:val="30D145D5"/>
    <w:rsid w:val="30D45519"/>
    <w:rsid w:val="30D8BCE0"/>
    <w:rsid w:val="30DA04E3"/>
    <w:rsid w:val="30DFAF6D"/>
    <w:rsid w:val="30E263BD"/>
    <w:rsid w:val="30E8A2B8"/>
    <w:rsid w:val="30E8AB74"/>
    <w:rsid w:val="30E9DEF4"/>
    <w:rsid w:val="30F5FD86"/>
    <w:rsid w:val="30F67F09"/>
    <w:rsid w:val="3101CACC"/>
    <w:rsid w:val="310293A7"/>
    <w:rsid w:val="310A5CC0"/>
    <w:rsid w:val="310A6C15"/>
    <w:rsid w:val="310DADF7"/>
    <w:rsid w:val="3110D525"/>
    <w:rsid w:val="311193B1"/>
    <w:rsid w:val="31120283"/>
    <w:rsid w:val="3112B845"/>
    <w:rsid w:val="3119D1CE"/>
    <w:rsid w:val="311C4FCF"/>
    <w:rsid w:val="311EB248"/>
    <w:rsid w:val="311EB3D1"/>
    <w:rsid w:val="3123AF4B"/>
    <w:rsid w:val="312D7048"/>
    <w:rsid w:val="312D8449"/>
    <w:rsid w:val="3130B337"/>
    <w:rsid w:val="31365C05"/>
    <w:rsid w:val="313DE5AB"/>
    <w:rsid w:val="3140A134"/>
    <w:rsid w:val="31434DD0"/>
    <w:rsid w:val="314C4F89"/>
    <w:rsid w:val="314FFEDB"/>
    <w:rsid w:val="31519F65"/>
    <w:rsid w:val="3151F4BB"/>
    <w:rsid w:val="31542742"/>
    <w:rsid w:val="3155CC14"/>
    <w:rsid w:val="315BD14A"/>
    <w:rsid w:val="3170E606"/>
    <w:rsid w:val="3184BFA8"/>
    <w:rsid w:val="31864D39"/>
    <w:rsid w:val="318B1BC3"/>
    <w:rsid w:val="3193E083"/>
    <w:rsid w:val="3195A1FF"/>
    <w:rsid w:val="31968D22"/>
    <w:rsid w:val="319B69F6"/>
    <w:rsid w:val="31A082ED"/>
    <w:rsid w:val="31A1EEF1"/>
    <w:rsid w:val="31A37F03"/>
    <w:rsid w:val="31ADEA01"/>
    <w:rsid w:val="31AEC937"/>
    <w:rsid w:val="31B276F4"/>
    <w:rsid w:val="31B4BDC7"/>
    <w:rsid w:val="31BB909D"/>
    <w:rsid w:val="31C0E020"/>
    <w:rsid w:val="31C29B6A"/>
    <w:rsid w:val="31C41DB9"/>
    <w:rsid w:val="31C5D7C8"/>
    <w:rsid w:val="31CADE5F"/>
    <w:rsid w:val="31CC64EA"/>
    <w:rsid w:val="31D006F5"/>
    <w:rsid w:val="31D65F7C"/>
    <w:rsid w:val="31D9C6A2"/>
    <w:rsid w:val="31D9D526"/>
    <w:rsid w:val="31DA412A"/>
    <w:rsid w:val="31DADFBC"/>
    <w:rsid w:val="31EBDF42"/>
    <w:rsid w:val="31ECD03C"/>
    <w:rsid w:val="31F26AF1"/>
    <w:rsid w:val="31F5D173"/>
    <w:rsid w:val="31FA5CD7"/>
    <w:rsid w:val="31FB406A"/>
    <w:rsid w:val="31FB7933"/>
    <w:rsid w:val="3208A06D"/>
    <w:rsid w:val="3211F47C"/>
    <w:rsid w:val="32174D4A"/>
    <w:rsid w:val="321E14BC"/>
    <w:rsid w:val="3221333B"/>
    <w:rsid w:val="32232A09"/>
    <w:rsid w:val="32268793"/>
    <w:rsid w:val="3228A9FB"/>
    <w:rsid w:val="32291197"/>
    <w:rsid w:val="322E6B45"/>
    <w:rsid w:val="322EAF6C"/>
    <w:rsid w:val="32305F3C"/>
    <w:rsid w:val="32308E84"/>
    <w:rsid w:val="3231FF3D"/>
    <w:rsid w:val="3239DC0A"/>
    <w:rsid w:val="323A4F98"/>
    <w:rsid w:val="323F55DE"/>
    <w:rsid w:val="32444077"/>
    <w:rsid w:val="324468C8"/>
    <w:rsid w:val="3246665A"/>
    <w:rsid w:val="324D459A"/>
    <w:rsid w:val="324F0D7E"/>
    <w:rsid w:val="325274ED"/>
    <w:rsid w:val="32563A47"/>
    <w:rsid w:val="3259BFA4"/>
    <w:rsid w:val="325CF01B"/>
    <w:rsid w:val="325DC9CE"/>
    <w:rsid w:val="325F0EFD"/>
    <w:rsid w:val="32617CB7"/>
    <w:rsid w:val="32644E37"/>
    <w:rsid w:val="32648D47"/>
    <w:rsid w:val="326AAE87"/>
    <w:rsid w:val="32784047"/>
    <w:rsid w:val="32793B93"/>
    <w:rsid w:val="327CC668"/>
    <w:rsid w:val="327D300B"/>
    <w:rsid w:val="32823CB6"/>
    <w:rsid w:val="3283493B"/>
    <w:rsid w:val="32845ABC"/>
    <w:rsid w:val="32847BD5"/>
    <w:rsid w:val="3285D828"/>
    <w:rsid w:val="32898537"/>
    <w:rsid w:val="3294523C"/>
    <w:rsid w:val="3297A18F"/>
    <w:rsid w:val="32993E08"/>
    <w:rsid w:val="329A358E"/>
    <w:rsid w:val="32A0A3DD"/>
    <w:rsid w:val="32A1DF7D"/>
    <w:rsid w:val="32A2C0BD"/>
    <w:rsid w:val="32A7A393"/>
    <w:rsid w:val="32A94942"/>
    <w:rsid w:val="32AEDFBF"/>
    <w:rsid w:val="32AFCE14"/>
    <w:rsid w:val="32AFF6F3"/>
    <w:rsid w:val="32B82151"/>
    <w:rsid w:val="32B92271"/>
    <w:rsid w:val="32BF262B"/>
    <w:rsid w:val="32C19D71"/>
    <w:rsid w:val="32C4AEFA"/>
    <w:rsid w:val="32C6222A"/>
    <w:rsid w:val="32C714BE"/>
    <w:rsid w:val="32C7A178"/>
    <w:rsid w:val="32C941FB"/>
    <w:rsid w:val="32CD68CB"/>
    <w:rsid w:val="32D112DB"/>
    <w:rsid w:val="32E4FA0E"/>
    <w:rsid w:val="32ED7796"/>
    <w:rsid w:val="32F3E6DA"/>
    <w:rsid w:val="32F410D7"/>
    <w:rsid w:val="32F72A89"/>
    <w:rsid w:val="32F9028A"/>
    <w:rsid w:val="32F9189C"/>
    <w:rsid w:val="32FD6294"/>
    <w:rsid w:val="32FFBCBD"/>
    <w:rsid w:val="330373C0"/>
    <w:rsid w:val="3309738D"/>
    <w:rsid w:val="330B8735"/>
    <w:rsid w:val="330D0D7D"/>
    <w:rsid w:val="33145B46"/>
    <w:rsid w:val="3315542D"/>
    <w:rsid w:val="331DBD38"/>
    <w:rsid w:val="331EA945"/>
    <w:rsid w:val="331ED1F4"/>
    <w:rsid w:val="3323171B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C4655"/>
    <w:rsid w:val="334D5C4F"/>
    <w:rsid w:val="334E7FBF"/>
    <w:rsid w:val="33539D59"/>
    <w:rsid w:val="335FEE1A"/>
    <w:rsid w:val="336372A8"/>
    <w:rsid w:val="3367A18E"/>
    <w:rsid w:val="3369C633"/>
    <w:rsid w:val="336C27ED"/>
    <w:rsid w:val="336E8746"/>
    <w:rsid w:val="3376E910"/>
    <w:rsid w:val="3377108E"/>
    <w:rsid w:val="33844855"/>
    <w:rsid w:val="3387D253"/>
    <w:rsid w:val="338AFDEA"/>
    <w:rsid w:val="338B34E4"/>
    <w:rsid w:val="338C032D"/>
    <w:rsid w:val="3393A759"/>
    <w:rsid w:val="33956DE3"/>
    <w:rsid w:val="339CB48E"/>
    <w:rsid w:val="339DEC13"/>
    <w:rsid w:val="33A291F6"/>
    <w:rsid w:val="33A58CE1"/>
    <w:rsid w:val="33A70BFB"/>
    <w:rsid w:val="33AD647F"/>
    <w:rsid w:val="33B0F227"/>
    <w:rsid w:val="33B2B2B3"/>
    <w:rsid w:val="33B6A1D9"/>
    <w:rsid w:val="33B6B223"/>
    <w:rsid w:val="33C2E693"/>
    <w:rsid w:val="33C5833F"/>
    <w:rsid w:val="33D39F17"/>
    <w:rsid w:val="33D51D89"/>
    <w:rsid w:val="33E07040"/>
    <w:rsid w:val="33E517BE"/>
    <w:rsid w:val="33E553AB"/>
    <w:rsid w:val="33E632B7"/>
    <w:rsid w:val="33E7DAA1"/>
    <w:rsid w:val="33ECBACC"/>
    <w:rsid w:val="33EDD544"/>
    <w:rsid w:val="33EE163C"/>
    <w:rsid w:val="33F1F23B"/>
    <w:rsid w:val="33F3B411"/>
    <w:rsid w:val="33F48234"/>
    <w:rsid w:val="33F6F188"/>
    <w:rsid w:val="33F76CFB"/>
    <w:rsid w:val="33FB3BF5"/>
    <w:rsid w:val="33FC5A29"/>
    <w:rsid w:val="34005129"/>
    <w:rsid w:val="340A29EE"/>
    <w:rsid w:val="3416376A"/>
    <w:rsid w:val="341AD493"/>
    <w:rsid w:val="341B2BFC"/>
    <w:rsid w:val="341BB0E5"/>
    <w:rsid w:val="341DB9B6"/>
    <w:rsid w:val="342614D2"/>
    <w:rsid w:val="34262FE3"/>
    <w:rsid w:val="342671D4"/>
    <w:rsid w:val="3428309E"/>
    <w:rsid w:val="342AF9F9"/>
    <w:rsid w:val="342BB9AF"/>
    <w:rsid w:val="34313B06"/>
    <w:rsid w:val="34339799"/>
    <w:rsid w:val="34349505"/>
    <w:rsid w:val="34367B91"/>
    <w:rsid w:val="343C8540"/>
    <w:rsid w:val="343DAFDE"/>
    <w:rsid w:val="343EBFCD"/>
    <w:rsid w:val="343FC022"/>
    <w:rsid w:val="344032E4"/>
    <w:rsid w:val="3440E246"/>
    <w:rsid w:val="34443FF5"/>
    <w:rsid w:val="3445F55B"/>
    <w:rsid w:val="34474333"/>
    <w:rsid w:val="34487C38"/>
    <w:rsid w:val="344F978C"/>
    <w:rsid w:val="345C2C3A"/>
    <w:rsid w:val="3463AB7C"/>
    <w:rsid w:val="346D30B8"/>
    <w:rsid w:val="34837AE8"/>
    <w:rsid w:val="34849476"/>
    <w:rsid w:val="3485A329"/>
    <w:rsid w:val="348E65BD"/>
    <w:rsid w:val="34969B6B"/>
    <w:rsid w:val="349C8DA0"/>
    <w:rsid w:val="34A12743"/>
    <w:rsid w:val="34A15125"/>
    <w:rsid w:val="34A4A5FB"/>
    <w:rsid w:val="34A50FCB"/>
    <w:rsid w:val="34A51900"/>
    <w:rsid w:val="34A6B30E"/>
    <w:rsid w:val="34A7A424"/>
    <w:rsid w:val="34A7A6CE"/>
    <w:rsid w:val="34B02BA7"/>
    <w:rsid w:val="34B4FB75"/>
    <w:rsid w:val="34BB10B7"/>
    <w:rsid w:val="34BEF63F"/>
    <w:rsid w:val="34C695C8"/>
    <w:rsid w:val="34CE2DE4"/>
    <w:rsid w:val="34D213BF"/>
    <w:rsid w:val="34D99E6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3FB0"/>
    <w:rsid w:val="350E75F8"/>
    <w:rsid w:val="3511E1EC"/>
    <w:rsid w:val="3515FE0B"/>
    <w:rsid w:val="351ED7A1"/>
    <w:rsid w:val="351F7835"/>
    <w:rsid w:val="35224BB8"/>
    <w:rsid w:val="35270B0D"/>
    <w:rsid w:val="35280F15"/>
    <w:rsid w:val="3528761A"/>
    <w:rsid w:val="35296FDB"/>
    <w:rsid w:val="3530D0C1"/>
    <w:rsid w:val="353332CC"/>
    <w:rsid w:val="353712D7"/>
    <w:rsid w:val="353ADCFD"/>
    <w:rsid w:val="35439D17"/>
    <w:rsid w:val="3546BF2F"/>
    <w:rsid w:val="354D2C7D"/>
    <w:rsid w:val="35543FB9"/>
    <w:rsid w:val="3554C0B7"/>
    <w:rsid w:val="3558A928"/>
    <w:rsid w:val="35599F23"/>
    <w:rsid w:val="355A8843"/>
    <w:rsid w:val="355AF4CB"/>
    <w:rsid w:val="355EE0DE"/>
    <w:rsid w:val="35604DB2"/>
    <w:rsid w:val="3564962B"/>
    <w:rsid w:val="35692070"/>
    <w:rsid w:val="356A5A55"/>
    <w:rsid w:val="356BBDFF"/>
    <w:rsid w:val="35742FEC"/>
    <w:rsid w:val="3577EA83"/>
    <w:rsid w:val="3579A77A"/>
    <w:rsid w:val="35891D76"/>
    <w:rsid w:val="358B1A76"/>
    <w:rsid w:val="358F74B1"/>
    <w:rsid w:val="35908269"/>
    <w:rsid w:val="3594A530"/>
    <w:rsid w:val="3595B06A"/>
    <w:rsid w:val="3596916D"/>
    <w:rsid w:val="35986985"/>
    <w:rsid w:val="3599CC14"/>
    <w:rsid w:val="359E0948"/>
    <w:rsid w:val="359ECAE5"/>
    <w:rsid w:val="35A48427"/>
    <w:rsid w:val="35B4B0E1"/>
    <w:rsid w:val="35B4B77E"/>
    <w:rsid w:val="35B759C8"/>
    <w:rsid w:val="35B84EE6"/>
    <w:rsid w:val="35B90113"/>
    <w:rsid w:val="35BCDD55"/>
    <w:rsid w:val="35BD0DF2"/>
    <w:rsid w:val="35BE3E2E"/>
    <w:rsid w:val="35C00EC4"/>
    <w:rsid w:val="35C2DBE3"/>
    <w:rsid w:val="35C32C07"/>
    <w:rsid w:val="35D1E56E"/>
    <w:rsid w:val="35D20C2B"/>
    <w:rsid w:val="35D6D31D"/>
    <w:rsid w:val="35D73D6F"/>
    <w:rsid w:val="35D7EBF5"/>
    <w:rsid w:val="35DB0878"/>
    <w:rsid w:val="35DB0AD6"/>
    <w:rsid w:val="35DD68E0"/>
    <w:rsid w:val="35DFB12F"/>
    <w:rsid w:val="35E02A82"/>
    <w:rsid w:val="35E25D34"/>
    <w:rsid w:val="35E74B21"/>
    <w:rsid w:val="35ECD446"/>
    <w:rsid w:val="35EF22BF"/>
    <w:rsid w:val="35F0F604"/>
    <w:rsid w:val="35F21641"/>
    <w:rsid w:val="35FF60BD"/>
    <w:rsid w:val="36030764"/>
    <w:rsid w:val="3608D254"/>
    <w:rsid w:val="360C3138"/>
    <w:rsid w:val="360E10D2"/>
    <w:rsid w:val="36105B0B"/>
    <w:rsid w:val="3611C1C6"/>
    <w:rsid w:val="36121719"/>
    <w:rsid w:val="3614E2B9"/>
    <w:rsid w:val="3623F947"/>
    <w:rsid w:val="36240621"/>
    <w:rsid w:val="362525D4"/>
    <w:rsid w:val="3625DD9C"/>
    <w:rsid w:val="36333302"/>
    <w:rsid w:val="363440D3"/>
    <w:rsid w:val="3634D054"/>
    <w:rsid w:val="3637B3F5"/>
    <w:rsid w:val="363BDA10"/>
    <w:rsid w:val="363D3970"/>
    <w:rsid w:val="3643A091"/>
    <w:rsid w:val="3643C9B3"/>
    <w:rsid w:val="3646D479"/>
    <w:rsid w:val="3649710E"/>
    <w:rsid w:val="364B3E1E"/>
    <w:rsid w:val="364FB97A"/>
    <w:rsid w:val="36562FC2"/>
    <w:rsid w:val="365AC6A0"/>
    <w:rsid w:val="365E5EFE"/>
    <w:rsid w:val="3660C776"/>
    <w:rsid w:val="366637EC"/>
    <w:rsid w:val="3669FE45"/>
    <w:rsid w:val="366AE4F1"/>
    <w:rsid w:val="36714B37"/>
    <w:rsid w:val="367180D0"/>
    <w:rsid w:val="3671ACEE"/>
    <w:rsid w:val="36728F40"/>
    <w:rsid w:val="3674E927"/>
    <w:rsid w:val="367819D7"/>
    <w:rsid w:val="36790F72"/>
    <w:rsid w:val="368137E1"/>
    <w:rsid w:val="36814F27"/>
    <w:rsid w:val="368911D3"/>
    <w:rsid w:val="36892DFA"/>
    <w:rsid w:val="368CF02A"/>
    <w:rsid w:val="368F17D2"/>
    <w:rsid w:val="36940211"/>
    <w:rsid w:val="36952B4D"/>
    <w:rsid w:val="3696206B"/>
    <w:rsid w:val="3697DE67"/>
    <w:rsid w:val="369C5F06"/>
    <w:rsid w:val="36A7EB33"/>
    <w:rsid w:val="36AC3EAA"/>
    <w:rsid w:val="36AE5CB0"/>
    <w:rsid w:val="36AEB368"/>
    <w:rsid w:val="36B035BD"/>
    <w:rsid w:val="36B59D5C"/>
    <w:rsid w:val="36C15351"/>
    <w:rsid w:val="36CB9BEA"/>
    <w:rsid w:val="36D51C65"/>
    <w:rsid w:val="36D758BE"/>
    <w:rsid w:val="36D8641B"/>
    <w:rsid w:val="36DB2623"/>
    <w:rsid w:val="36DCD381"/>
    <w:rsid w:val="36E36D61"/>
    <w:rsid w:val="36E50541"/>
    <w:rsid w:val="36E5C66C"/>
    <w:rsid w:val="36E9F41C"/>
    <w:rsid w:val="36EDA336"/>
    <w:rsid w:val="36EF8294"/>
    <w:rsid w:val="36F02589"/>
    <w:rsid w:val="36F0FE68"/>
    <w:rsid w:val="36F5F20C"/>
    <w:rsid w:val="36F6000E"/>
    <w:rsid w:val="36F79487"/>
    <w:rsid w:val="36FDE07C"/>
    <w:rsid w:val="36FF252E"/>
    <w:rsid w:val="3706C168"/>
    <w:rsid w:val="3706FA6E"/>
    <w:rsid w:val="370814DC"/>
    <w:rsid w:val="37135706"/>
    <w:rsid w:val="3720E386"/>
    <w:rsid w:val="37268B16"/>
    <w:rsid w:val="3729AB6A"/>
    <w:rsid w:val="372B6CBD"/>
    <w:rsid w:val="372E979B"/>
    <w:rsid w:val="3733BEEA"/>
    <w:rsid w:val="3736DD1B"/>
    <w:rsid w:val="373767C1"/>
    <w:rsid w:val="373D220C"/>
    <w:rsid w:val="3743B6D7"/>
    <w:rsid w:val="374A06B2"/>
    <w:rsid w:val="374C3353"/>
    <w:rsid w:val="374E424E"/>
    <w:rsid w:val="37636277"/>
    <w:rsid w:val="37683040"/>
    <w:rsid w:val="376A1BE8"/>
    <w:rsid w:val="376AB1EE"/>
    <w:rsid w:val="376CCFF4"/>
    <w:rsid w:val="37739733"/>
    <w:rsid w:val="37751789"/>
    <w:rsid w:val="3776C2C1"/>
    <w:rsid w:val="37775E43"/>
    <w:rsid w:val="377AC8FE"/>
    <w:rsid w:val="377CC2F8"/>
    <w:rsid w:val="377FC966"/>
    <w:rsid w:val="37803F36"/>
    <w:rsid w:val="3782131D"/>
    <w:rsid w:val="3787E165"/>
    <w:rsid w:val="378C0E6D"/>
    <w:rsid w:val="378E4B71"/>
    <w:rsid w:val="3795A672"/>
    <w:rsid w:val="37A105E5"/>
    <w:rsid w:val="37B392D2"/>
    <w:rsid w:val="37B57DBC"/>
    <w:rsid w:val="37BABC5D"/>
    <w:rsid w:val="37BFA8B6"/>
    <w:rsid w:val="37C0E0E9"/>
    <w:rsid w:val="37C14D73"/>
    <w:rsid w:val="37CC93EA"/>
    <w:rsid w:val="37D132D2"/>
    <w:rsid w:val="37D2A122"/>
    <w:rsid w:val="37E09BE0"/>
    <w:rsid w:val="37E9971E"/>
    <w:rsid w:val="37F2B179"/>
    <w:rsid w:val="37F7286B"/>
    <w:rsid w:val="37FA89F4"/>
    <w:rsid w:val="37FC9CB8"/>
    <w:rsid w:val="37FFAB04"/>
    <w:rsid w:val="38005002"/>
    <w:rsid w:val="380879F6"/>
    <w:rsid w:val="3808C178"/>
    <w:rsid w:val="3809D821"/>
    <w:rsid w:val="380D1B98"/>
    <w:rsid w:val="381485C4"/>
    <w:rsid w:val="3816B3F6"/>
    <w:rsid w:val="381797F2"/>
    <w:rsid w:val="381A3BED"/>
    <w:rsid w:val="3820A958"/>
    <w:rsid w:val="3821A954"/>
    <w:rsid w:val="382234C5"/>
    <w:rsid w:val="3826B794"/>
    <w:rsid w:val="382869EC"/>
    <w:rsid w:val="38344A4C"/>
    <w:rsid w:val="383DA711"/>
    <w:rsid w:val="3842F9CD"/>
    <w:rsid w:val="384A3F32"/>
    <w:rsid w:val="384EAE33"/>
    <w:rsid w:val="3853E3DB"/>
    <w:rsid w:val="385BC39A"/>
    <w:rsid w:val="386C98E9"/>
    <w:rsid w:val="386F724F"/>
    <w:rsid w:val="386FA0C0"/>
    <w:rsid w:val="386FF74F"/>
    <w:rsid w:val="3873276C"/>
    <w:rsid w:val="387352A0"/>
    <w:rsid w:val="387639EE"/>
    <w:rsid w:val="388128C7"/>
    <w:rsid w:val="38864AD4"/>
    <w:rsid w:val="3886B2A2"/>
    <w:rsid w:val="38883394"/>
    <w:rsid w:val="388F78A0"/>
    <w:rsid w:val="3891A06F"/>
    <w:rsid w:val="38938B31"/>
    <w:rsid w:val="38953374"/>
    <w:rsid w:val="3898CAC6"/>
    <w:rsid w:val="389AEDE0"/>
    <w:rsid w:val="389B7F45"/>
    <w:rsid w:val="38A04201"/>
    <w:rsid w:val="38A0B751"/>
    <w:rsid w:val="38A1769E"/>
    <w:rsid w:val="38A7DA8E"/>
    <w:rsid w:val="38AD28AE"/>
    <w:rsid w:val="38B21BF6"/>
    <w:rsid w:val="38B4EDE4"/>
    <w:rsid w:val="38BA0DAA"/>
    <w:rsid w:val="38BE3829"/>
    <w:rsid w:val="38C08F41"/>
    <w:rsid w:val="38C6383F"/>
    <w:rsid w:val="38CF15AF"/>
    <w:rsid w:val="38D08030"/>
    <w:rsid w:val="38D1932E"/>
    <w:rsid w:val="38D1D0AA"/>
    <w:rsid w:val="38D95D7C"/>
    <w:rsid w:val="38DDA287"/>
    <w:rsid w:val="38DDE155"/>
    <w:rsid w:val="38DE1923"/>
    <w:rsid w:val="38DE3A6C"/>
    <w:rsid w:val="38E67DDF"/>
    <w:rsid w:val="38E84086"/>
    <w:rsid w:val="38EBD637"/>
    <w:rsid w:val="38F18408"/>
    <w:rsid w:val="38F22708"/>
    <w:rsid w:val="38F2DF43"/>
    <w:rsid w:val="38FA8FE3"/>
    <w:rsid w:val="38FACCC9"/>
    <w:rsid w:val="38FB0361"/>
    <w:rsid w:val="38FB94A2"/>
    <w:rsid w:val="38FE9FF2"/>
    <w:rsid w:val="38FFE8A2"/>
    <w:rsid w:val="3900E69B"/>
    <w:rsid w:val="39021091"/>
    <w:rsid w:val="39042974"/>
    <w:rsid w:val="3904A080"/>
    <w:rsid w:val="39059B2B"/>
    <w:rsid w:val="390A9782"/>
    <w:rsid w:val="390F6794"/>
    <w:rsid w:val="390FC259"/>
    <w:rsid w:val="39112AA3"/>
    <w:rsid w:val="39115726"/>
    <w:rsid w:val="3917EFF7"/>
    <w:rsid w:val="391CCE50"/>
    <w:rsid w:val="391D27D5"/>
    <w:rsid w:val="391D28CA"/>
    <w:rsid w:val="391D7294"/>
    <w:rsid w:val="39267AC4"/>
    <w:rsid w:val="3927F9C5"/>
    <w:rsid w:val="392C021B"/>
    <w:rsid w:val="39366E9B"/>
    <w:rsid w:val="393919A5"/>
    <w:rsid w:val="393A6A3F"/>
    <w:rsid w:val="393E088D"/>
    <w:rsid w:val="394266D5"/>
    <w:rsid w:val="39475ADA"/>
    <w:rsid w:val="39496288"/>
    <w:rsid w:val="3951DA1B"/>
    <w:rsid w:val="3952D9D1"/>
    <w:rsid w:val="39548D57"/>
    <w:rsid w:val="395CB14A"/>
    <w:rsid w:val="3962C173"/>
    <w:rsid w:val="3963B7E4"/>
    <w:rsid w:val="3965D627"/>
    <w:rsid w:val="396B0126"/>
    <w:rsid w:val="39729F35"/>
    <w:rsid w:val="39858A49"/>
    <w:rsid w:val="398EFB75"/>
    <w:rsid w:val="399316C7"/>
    <w:rsid w:val="399340BC"/>
    <w:rsid w:val="39A8B925"/>
    <w:rsid w:val="39A9A352"/>
    <w:rsid w:val="39AF3D18"/>
    <w:rsid w:val="39B3C63C"/>
    <w:rsid w:val="39B670B1"/>
    <w:rsid w:val="39B76353"/>
    <w:rsid w:val="39BF59DF"/>
    <w:rsid w:val="39CA2BB3"/>
    <w:rsid w:val="39CEB48C"/>
    <w:rsid w:val="39D4221D"/>
    <w:rsid w:val="39DAF047"/>
    <w:rsid w:val="39E03256"/>
    <w:rsid w:val="39E5F1A1"/>
    <w:rsid w:val="39E95599"/>
    <w:rsid w:val="39EE5CA8"/>
    <w:rsid w:val="39EE8F79"/>
    <w:rsid w:val="39F0EFCE"/>
    <w:rsid w:val="39F32FCA"/>
    <w:rsid w:val="39FC6CA4"/>
    <w:rsid w:val="39FEFAE1"/>
    <w:rsid w:val="3A0A9218"/>
    <w:rsid w:val="3A0B7121"/>
    <w:rsid w:val="3A0BF380"/>
    <w:rsid w:val="3A0D4A9E"/>
    <w:rsid w:val="3A10E2BC"/>
    <w:rsid w:val="3A114D15"/>
    <w:rsid w:val="3A125F72"/>
    <w:rsid w:val="3A161A55"/>
    <w:rsid w:val="3A167A59"/>
    <w:rsid w:val="3A1CA603"/>
    <w:rsid w:val="3A27B66E"/>
    <w:rsid w:val="3A2AAD29"/>
    <w:rsid w:val="3A2B9C52"/>
    <w:rsid w:val="3A3388DD"/>
    <w:rsid w:val="3A45617D"/>
    <w:rsid w:val="3A4CE4A5"/>
    <w:rsid w:val="3A4F8180"/>
    <w:rsid w:val="3A4FADBA"/>
    <w:rsid w:val="3A564404"/>
    <w:rsid w:val="3A5A6580"/>
    <w:rsid w:val="3A5D235D"/>
    <w:rsid w:val="3A601A77"/>
    <w:rsid w:val="3A608986"/>
    <w:rsid w:val="3A68B727"/>
    <w:rsid w:val="3A6D1582"/>
    <w:rsid w:val="3A6F9F2C"/>
    <w:rsid w:val="3A76CBB5"/>
    <w:rsid w:val="3A7A33E3"/>
    <w:rsid w:val="3A81E348"/>
    <w:rsid w:val="3A825B62"/>
    <w:rsid w:val="3A842112"/>
    <w:rsid w:val="3A890934"/>
    <w:rsid w:val="3A8C48C1"/>
    <w:rsid w:val="3A915046"/>
    <w:rsid w:val="3A9423B6"/>
    <w:rsid w:val="3A95796F"/>
    <w:rsid w:val="3A9627C1"/>
    <w:rsid w:val="3A9688BE"/>
    <w:rsid w:val="3AA22AB1"/>
    <w:rsid w:val="3AA2F5A8"/>
    <w:rsid w:val="3AA42602"/>
    <w:rsid w:val="3AA65CC7"/>
    <w:rsid w:val="3AAB7FD9"/>
    <w:rsid w:val="3AB95A2C"/>
    <w:rsid w:val="3ABEC9A7"/>
    <w:rsid w:val="3AC35760"/>
    <w:rsid w:val="3AC82388"/>
    <w:rsid w:val="3AC8ACCC"/>
    <w:rsid w:val="3ACB61B8"/>
    <w:rsid w:val="3ACCF34D"/>
    <w:rsid w:val="3AD33711"/>
    <w:rsid w:val="3AD71C8E"/>
    <w:rsid w:val="3AD91602"/>
    <w:rsid w:val="3AD9A172"/>
    <w:rsid w:val="3ADD0439"/>
    <w:rsid w:val="3AE03FBA"/>
    <w:rsid w:val="3AE43079"/>
    <w:rsid w:val="3AE60CAF"/>
    <w:rsid w:val="3AEFC707"/>
    <w:rsid w:val="3AF0E23A"/>
    <w:rsid w:val="3AF2625D"/>
    <w:rsid w:val="3AF35E7C"/>
    <w:rsid w:val="3AF5C886"/>
    <w:rsid w:val="3AF7BD94"/>
    <w:rsid w:val="3AF98190"/>
    <w:rsid w:val="3AFB3227"/>
    <w:rsid w:val="3AFCC5BE"/>
    <w:rsid w:val="3AFF9FE0"/>
    <w:rsid w:val="3B029CE8"/>
    <w:rsid w:val="3B04C0A4"/>
    <w:rsid w:val="3B087B70"/>
    <w:rsid w:val="3B0A2B27"/>
    <w:rsid w:val="3B0C6616"/>
    <w:rsid w:val="3B12167F"/>
    <w:rsid w:val="3B15C9D5"/>
    <w:rsid w:val="3B1B7664"/>
    <w:rsid w:val="3B1CE7B9"/>
    <w:rsid w:val="3B274A38"/>
    <w:rsid w:val="3B286CB8"/>
    <w:rsid w:val="3B2A523B"/>
    <w:rsid w:val="3B30AF06"/>
    <w:rsid w:val="3B3D6F68"/>
    <w:rsid w:val="3B45D784"/>
    <w:rsid w:val="3B4A39C2"/>
    <w:rsid w:val="3B570D6E"/>
    <w:rsid w:val="3B6AA150"/>
    <w:rsid w:val="3B735BCE"/>
    <w:rsid w:val="3B7C5DB7"/>
    <w:rsid w:val="3B81C202"/>
    <w:rsid w:val="3B83F9EE"/>
    <w:rsid w:val="3B875345"/>
    <w:rsid w:val="3B89E102"/>
    <w:rsid w:val="3B8E666E"/>
    <w:rsid w:val="3B9012F8"/>
    <w:rsid w:val="3B938BBB"/>
    <w:rsid w:val="3B95E9BF"/>
    <w:rsid w:val="3B988224"/>
    <w:rsid w:val="3B9C7CB5"/>
    <w:rsid w:val="3B9D907E"/>
    <w:rsid w:val="3B9EA76B"/>
    <w:rsid w:val="3B9ECB74"/>
    <w:rsid w:val="3B9F0901"/>
    <w:rsid w:val="3BA65878"/>
    <w:rsid w:val="3BA83A3E"/>
    <w:rsid w:val="3BABBB5E"/>
    <w:rsid w:val="3BABCEA5"/>
    <w:rsid w:val="3BAC2005"/>
    <w:rsid w:val="3BB69E93"/>
    <w:rsid w:val="3BB87664"/>
    <w:rsid w:val="3BBA96AC"/>
    <w:rsid w:val="3BBEAE45"/>
    <w:rsid w:val="3BBFB16C"/>
    <w:rsid w:val="3BC31EA5"/>
    <w:rsid w:val="3BC8702C"/>
    <w:rsid w:val="3BD748C5"/>
    <w:rsid w:val="3BE6033B"/>
    <w:rsid w:val="3BF365DF"/>
    <w:rsid w:val="3BF3B38C"/>
    <w:rsid w:val="3BFA5B12"/>
    <w:rsid w:val="3C063C58"/>
    <w:rsid w:val="3C0651C5"/>
    <w:rsid w:val="3C0AE9F4"/>
    <w:rsid w:val="3C1A8A1E"/>
    <w:rsid w:val="3C1E0BB6"/>
    <w:rsid w:val="3C265DE3"/>
    <w:rsid w:val="3C2A8005"/>
    <w:rsid w:val="3C2BF11A"/>
    <w:rsid w:val="3C2C5C42"/>
    <w:rsid w:val="3C326D8B"/>
    <w:rsid w:val="3C35F3F7"/>
    <w:rsid w:val="3C3A27FD"/>
    <w:rsid w:val="3C40C8C4"/>
    <w:rsid w:val="3C45B160"/>
    <w:rsid w:val="3C470856"/>
    <w:rsid w:val="3C504E5F"/>
    <w:rsid w:val="3C551AA1"/>
    <w:rsid w:val="3C5DDB3D"/>
    <w:rsid w:val="3C5F0623"/>
    <w:rsid w:val="3C667432"/>
    <w:rsid w:val="3C676176"/>
    <w:rsid w:val="3C6929C3"/>
    <w:rsid w:val="3C6C7BC6"/>
    <w:rsid w:val="3C6CE34E"/>
    <w:rsid w:val="3C7645AD"/>
    <w:rsid w:val="3C7A7210"/>
    <w:rsid w:val="3C7BF130"/>
    <w:rsid w:val="3C7F6588"/>
    <w:rsid w:val="3C80C4A5"/>
    <w:rsid w:val="3C8A15EC"/>
    <w:rsid w:val="3C8CED60"/>
    <w:rsid w:val="3C8D0CBB"/>
    <w:rsid w:val="3C94289D"/>
    <w:rsid w:val="3C95FF0C"/>
    <w:rsid w:val="3C9782A3"/>
    <w:rsid w:val="3C996CBF"/>
    <w:rsid w:val="3C9E66DE"/>
    <w:rsid w:val="3C9FB4F1"/>
    <w:rsid w:val="3CA178AA"/>
    <w:rsid w:val="3CA1AD96"/>
    <w:rsid w:val="3CA27E18"/>
    <w:rsid w:val="3CA283B0"/>
    <w:rsid w:val="3CA36495"/>
    <w:rsid w:val="3CA5FB88"/>
    <w:rsid w:val="3CAA6ACC"/>
    <w:rsid w:val="3CAAC6B3"/>
    <w:rsid w:val="3CAD59FA"/>
    <w:rsid w:val="3CB21330"/>
    <w:rsid w:val="3CB36222"/>
    <w:rsid w:val="3CB45268"/>
    <w:rsid w:val="3CB554E9"/>
    <w:rsid w:val="3CB65660"/>
    <w:rsid w:val="3CBE3023"/>
    <w:rsid w:val="3CC69E1B"/>
    <w:rsid w:val="3CCD083A"/>
    <w:rsid w:val="3CD418D7"/>
    <w:rsid w:val="3CD97140"/>
    <w:rsid w:val="3CDF6CDD"/>
    <w:rsid w:val="3CE1935B"/>
    <w:rsid w:val="3CE31557"/>
    <w:rsid w:val="3CE35DCD"/>
    <w:rsid w:val="3CE63E9D"/>
    <w:rsid w:val="3CE80316"/>
    <w:rsid w:val="3CEDC723"/>
    <w:rsid w:val="3CF2BF94"/>
    <w:rsid w:val="3CF4E7A6"/>
    <w:rsid w:val="3CF834DC"/>
    <w:rsid w:val="3CF8D897"/>
    <w:rsid w:val="3CFB0E3E"/>
    <w:rsid w:val="3CFC7CDC"/>
    <w:rsid w:val="3CFF335C"/>
    <w:rsid w:val="3D03CD78"/>
    <w:rsid w:val="3D041F21"/>
    <w:rsid w:val="3D055FAA"/>
    <w:rsid w:val="3D0613C5"/>
    <w:rsid w:val="3D0DA4F2"/>
    <w:rsid w:val="3D0DA984"/>
    <w:rsid w:val="3D0EE30C"/>
    <w:rsid w:val="3D0FE305"/>
    <w:rsid w:val="3D10AA51"/>
    <w:rsid w:val="3D149659"/>
    <w:rsid w:val="3D167B4D"/>
    <w:rsid w:val="3D18E100"/>
    <w:rsid w:val="3D1A49B5"/>
    <w:rsid w:val="3D1C197E"/>
    <w:rsid w:val="3D1C1CA5"/>
    <w:rsid w:val="3D254387"/>
    <w:rsid w:val="3D29B728"/>
    <w:rsid w:val="3D2F44D0"/>
    <w:rsid w:val="3D334A3A"/>
    <w:rsid w:val="3D3C92D1"/>
    <w:rsid w:val="3D43BD58"/>
    <w:rsid w:val="3D459BBB"/>
    <w:rsid w:val="3D464EA0"/>
    <w:rsid w:val="3D46988F"/>
    <w:rsid w:val="3D4C526E"/>
    <w:rsid w:val="3D4E3B2B"/>
    <w:rsid w:val="3D50D3B7"/>
    <w:rsid w:val="3D54B0BA"/>
    <w:rsid w:val="3D55E338"/>
    <w:rsid w:val="3D58C20C"/>
    <w:rsid w:val="3D596B2B"/>
    <w:rsid w:val="3D5B61DF"/>
    <w:rsid w:val="3D646E84"/>
    <w:rsid w:val="3D68DE10"/>
    <w:rsid w:val="3D6949DF"/>
    <w:rsid w:val="3D73314E"/>
    <w:rsid w:val="3D76839A"/>
    <w:rsid w:val="3D77E4F0"/>
    <w:rsid w:val="3D7D023F"/>
    <w:rsid w:val="3D859242"/>
    <w:rsid w:val="3D85A33E"/>
    <w:rsid w:val="3D921871"/>
    <w:rsid w:val="3D9D58DE"/>
    <w:rsid w:val="3DA0069F"/>
    <w:rsid w:val="3DA46B5F"/>
    <w:rsid w:val="3DA7387E"/>
    <w:rsid w:val="3DAAE6FF"/>
    <w:rsid w:val="3DAC44FF"/>
    <w:rsid w:val="3DAC58E5"/>
    <w:rsid w:val="3DB381B5"/>
    <w:rsid w:val="3DB3964E"/>
    <w:rsid w:val="3DB77BA5"/>
    <w:rsid w:val="3DB87355"/>
    <w:rsid w:val="3DBABF27"/>
    <w:rsid w:val="3DBF8B0F"/>
    <w:rsid w:val="3DCF1694"/>
    <w:rsid w:val="3DD4CF0A"/>
    <w:rsid w:val="3DD75D63"/>
    <w:rsid w:val="3DDADE7E"/>
    <w:rsid w:val="3DDAFE51"/>
    <w:rsid w:val="3DDCB549"/>
    <w:rsid w:val="3DDDFD5F"/>
    <w:rsid w:val="3DE2D8B7"/>
    <w:rsid w:val="3DE5A6ED"/>
    <w:rsid w:val="3DE5C65C"/>
    <w:rsid w:val="3DE634B5"/>
    <w:rsid w:val="3DF82CF9"/>
    <w:rsid w:val="3DF8DC0A"/>
    <w:rsid w:val="3E0167FF"/>
    <w:rsid w:val="3E024D85"/>
    <w:rsid w:val="3E03D08D"/>
    <w:rsid w:val="3E0D58EB"/>
    <w:rsid w:val="3E110F25"/>
    <w:rsid w:val="3E1509A2"/>
    <w:rsid w:val="3E175DE9"/>
    <w:rsid w:val="3E18008C"/>
    <w:rsid w:val="3E1BC458"/>
    <w:rsid w:val="3E2A5F5C"/>
    <w:rsid w:val="3E310580"/>
    <w:rsid w:val="3E36BF1B"/>
    <w:rsid w:val="3E36C8D6"/>
    <w:rsid w:val="3E3AEB5D"/>
    <w:rsid w:val="3E3B93EE"/>
    <w:rsid w:val="3E3F4AC1"/>
    <w:rsid w:val="3E3F9414"/>
    <w:rsid w:val="3E4D04B7"/>
    <w:rsid w:val="3E50FB41"/>
    <w:rsid w:val="3E558CD4"/>
    <w:rsid w:val="3E593C6C"/>
    <w:rsid w:val="3E6030B2"/>
    <w:rsid w:val="3E60395E"/>
    <w:rsid w:val="3E61C06F"/>
    <w:rsid w:val="3E61F2FD"/>
    <w:rsid w:val="3E693284"/>
    <w:rsid w:val="3E6E4B14"/>
    <w:rsid w:val="3E7193E2"/>
    <w:rsid w:val="3E71F4F9"/>
    <w:rsid w:val="3E7A5111"/>
    <w:rsid w:val="3E7FA3FB"/>
    <w:rsid w:val="3E834C92"/>
    <w:rsid w:val="3E8412B9"/>
    <w:rsid w:val="3E84FFB0"/>
    <w:rsid w:val="3E899C38"/>
    <w:rsid w:val="3E8A4B8C"/>
    <w:rsid w:val="3E8E85F7"/>
    <w:rsid w:val="3E9711F6"/>
    <w:rsid w:val="3E975BD1"/>
    <w:rsid w:val="3E9951C2"/>
    <w:rsid w:val="3E9C37F7"/>
    <w:rsid w:val="3E9E2431"/>
    <w:rsid w:val="3EA3C301"/>
    <w:rsid w:val="3EBE8AAA"/>
    <w:rsid w:val="3EBFCEFF"/>
    <w:rsid w:val="3EC5B9E7"/>
    <w:rsid w:val="3ECA0C0F"/>
    <w:rsid w:val="3ED24A9F"/>
    <w:rsid w:val="3ED628F4"/>
    <w:rsid w:val="3EDB6610"/>
    <w:rsid w:val="3EDC3007"/>
    <w:rsid w:val="3EE7BB2D"/>
    <w:rsid w:val="3EEA5161"/>
    <w:rsid w:val="3EF18DAC"/>
    <w:rsid w:val="3EF54A09"/>
    <w:rsid w:val="3EF8F297"/>
    <w:rsid w:val="3EF92050"/>
    <w:rsid w:val="3EFF3CD6"/>
    <w:rsid w:val="3F085230"/>
    <w:rsid w:val="3F0981E6"/>
    <w:rsid w:val="3F0C3D29"/>
    <w:rsid w:val="3F190162"/>
    <w:rsid w:val="3F199732"/>
    <w:rsid w:val="3F1AA59D"/>
    <w:rsid w:val="3F1C8CF7"/>
    <w:rsid w:val="3F208F27"/>
    <w:rsid w:val="3F241F06"/>
    <w:rsid w:val="3F273E64"/>
    <w:rsid w:val="3F3B390D"/>
    <w:rsid w:val="3F3C8DD6"/>
    <w:rsid w:val="3F42E1F2"/>
    <w:rsid w:val="3F4525B5"/>
    <w:rsid w:val="3F45CB66"/>
    <w:rsid w:val="3F47A7C7"/>
    <w:rsid w:val="3F4B6FA2"/>
    <w:rsid w:val="3F4CC24D"/>
    <w:rsid w:val="3F4CF93B"/>
    <w:rsid w:val="3F4EBE2C"/>
    <w:rsid w:val="3F503826"/>
    <w:rsid w:val="3F54584C"/>
    <w:rsid w:val="3F5550A7"/>
    <w:rsid w:val="3F55EA8E"/>
    <w:rsid w:val="3F56911A"/>
    <w:rsid w:val="3F5F48CC"/>
    <w:rsid w:val="3F6EFAA5"/>
    <w:rsid w:val="3F7C49FF"/>
    <w:rsid w:val="3F7E86AD"/>
    <w:rsid w:val="3F81AD55"/>
    <w:rsid w:val="3F833598"/>
    <w:rsid w:val="3F8F769F"/>
    <w:rsid w:val="3F93C4F0"/>
    <w:rsid w:val="3F93FD5A"/>
    <w:rsid w:val="3F97CFB4"/>
    <w:rsid w:val="3F9A0680"/>
    <w:rsid w:val="3F9D3099"/>
    <w:rsid w:val="3FA5461D"/>
    <w:rsid w:val="3FAA2191"/>
    <w:rsid w:val="3FAB0679"/>
    <w:rsid w:val="3FB30448"/>
    <w:rsid w:val="3FB37BBD"/>
    <w:rsid w:val="3FB4B562"/>
    <w:rsid w:val="3FC54864"/>
    <w:rsid w:val="3FC79D7F"/>
    <w:rsid w:val="3FCA94D3"/>
    <w:rsid w:val="3FCA9843"/>
    <w:rsid w:val="3FCCD5E1"/>
    <w:rsid w:val="3FD6659A"/>
    <w:rsid w:val="3FDA0A3D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48288"/>
    <w:rsid w:val="4006288D"/>
    <w:rsid w:val="40077A2B"/>
    <w:rsid w:val="400B6C7F"/>
    <w:rsid w:val="400D3C00"/>
    <w:rsid w:val="40132317"/>
    <w:rsid w:val="40135004"/>
    <w:rsid w:val="40146FD1"/>
    <w:rsid w:val="40219BC5"/>
    <w:rsid w:val="4023EF70"/>
    <w:rsid w:val="402949B5"/>
    <w:rsid w:val="402A7CFC"/>
    <w:rsid w:val="4030CD5A"/>
    <w:rsid w:val="4031AF4A"/>
    <w:rsid w:val="4035CFB3"/>
    <w:rsid w:val="40461F27"/>
    <w:rsid w:val="404A744A"/>
    <w:rsid w:val="40505741"/>
    <w:rsid w:val="40506DFD"/>
    <w:rsid w:val="405D12BA"/>
    <w:rsid w:val="405ED87B"/>
    <w:rsid w:val="406979BD"/>
    <w:rsid w:val="406BEEEF"/>
    <w:rsid w:val="406D90DD"/>
    <w:rsid w:val="40701790"/>
    <w:rsid w:val="40748BC6"/>
    <w:rsid w:val="407518DA"/>
    <w:rsid w:val="40793A4F"/>
    <w:rsid w:val="407C907E"/>
    <w:rsid w:val="407D8841"/>
    <w:rsid w:val="407DBAFF"/>
    <w:rsid w:val="407F3FC8"/>
    <w:rsid w:val="40824AEF"/>
    <w:rsid w:val="408EC700"/>
    <w:rsid w:val="4090A585"/>
    <w:rsid w:val="40A238F1"/>
    <w:rsid w:val="40A7AD62"/>
    <w:rsid w:val="40AD492C"/>
    <w:rsid w:val="40AD9378"/>
    <w:rsid w:val="40AEA94F"/>
    <w:rsid w:val="40B01F6A"/>
    <w:rsid w:val="40B4D1C3"/>
    <w:rsid w:val="40B82A1A"/>
    <w:rsid w:val="40BB3BA3"/>
    <w:rsid w:val="40C157A3"/>
    <w:rsid w:val="40C6245D"/>
    <w:rsid w:val="40D7AA9F"/>
    <w:rsid w:val="40E243FB"/>
    <w:rsid w:val="40F1DD04"/>
    <w:rsid w:val="40F974F7"/>
    <w:rsid w:val="41055974"/>
    <w:rsid w:val="410649A9"/>
    <w:rsid w:val="4107519B"/>
    <w:rsid w:val="4109CBF2"/>
    <w:rsid w:val="410D163A"/>
    <w:rsid w:val="41116D69"/>
    <w:rsid w:val="41124504"/>
    <w:rsid w:val="4119EC2F"/>
    <w:rsid w:val="4123DBA6"/>
    <w:rsid w:val="412E8AD4"/>
    <w:rsid w:val="412E8FFD"/>
    <w:rsid w:val="4131A66F"/>
    <w:rsid w:val="4131BD63"/>
    <w:rsid w:val="4135A127"/>
    <w:rsid w:val="413FBCF9"/>
    <w:rsid w:val="4143B0DA"/>
    <w:rsid w:val="4148D189"/>
    <w:rsid w:val="41500FC4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75065B"/>
    <w:rsid w:val="4175B95F"/>
    <w:rsid w:val="4176213A"/>
    <w:rsid w:val="4177723F"/>
    <w:rsid w:val="4178BC3E"/>
    <w:rsid w:val="417E7E5B"/>
    <w:rsid w:val="417F8D91"/>
    <w:rsid w:val="41834C67"/>
    <w:rsid w:val="418ABA00"/>
    <w:rsid w:val="418B20EF"/>
    <w:rsid w:val="418DAC85"/>
    <w:rsid w:val="41921DB7"/>
    <w:rsid w:val="41949041"/>
    <w:rsid w:val="41992E76"/>
    <w:rsid w:val="419CB50C"/>
    <w:rsid w:val="419EA4E0"/>
    <w:rsid w:val="41A60E03"/>
    <w:rsid w:val="41ACA33E"/>
    <w:rsid w:val="41B19484"/>
    <w:rsid w:val="41C221BA"/>
    <w:rsid w:val="41C6F77D"/>
    <w:rsid w:val="41CA5E9C"/>
    <w:rsid w:val="41D00860"/>
    <w:rsid w:val="41E29EF5"/>
    <w:rsid w:val="41E5ACF9"/>
    <w:rsid w:val="41E77004"/>
    <w:rsid w:val="41ECFE18"/>
    <w:rsid w:val="41EEDB42"/>
    <w:rsid w:val="41EF278A"/>
    <w:rsid w:val="41EF283F"/>
    <w:rsid w:val="41EF3CC2"/>
    <w:rsid w:val="41F1B41B"/>
    <w:rsid w:val="41F1BA6F"/>
    <w:rsid w:val="41F5140F"/>
    <w:rsid w:val="41F6865D"/>
    <w:rsid w:val="41FB1B20"/>
    <w:rsid w:val="41FFDA42"/>
    <w:rsid w:val="4203258A"/>
    <w:rsid w:val="4210A121"/>
    <w:rsid w:val="4210C379"/>
    <w:rsid w:val="42143F9E"/>
    <w:rsid w:val="4214FF4F"/>
    <w:rsid w:val="4218B7E7"/>
    <w:rsid w:val="421BA328"/>
    <w:rsid w:val="421BF6C9"/>
    <w:rsid w:val="42201590"/>
    <w:rsid w:val="42237BBC"/>
    <w:rsid w:val="4223BC91"/>
    <w:rsid w:val="422A9785"/>
    <w:rsid w:val="4236DBC6"/>
    <w:rsid w:val="423E0952"/>
    <w:rsid w:val="4241FCD1"/>
    <w:rsid w:val="42444CC0"/>
    <w:rsid w:val="4246C64B"/>
    <w:rsid w:val="42507564"/>
    <w:rsid w:val="4256CE15"/>
    <w:rsid w:val="4259353B"/>
    <w:rsid w:val="425A5EFC"/>
    <w:rsid w:val="426FC6BE"/>
    <w:rsid w:val="426FD1D2"/>
    <w:rsid w:val="4276F11F"/>
    <w:rsid w:val="4278EAAF"/>
    <w:rsid w:val="4278F180"/>
    <w:rsid w:val="4279BE3E"/>
    <w:rsid w:val="427F6AF4"/>
    <w:rsid w:val="42811ECE"/>
    <w:rsid w:val="4283F658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B43B9"/>
    <w:rsid w:val="42AC47C4"/>
    <w:rsid w:val="42AE0F19"/>
    <w:rsid w:val="42AFC275"/>
    <w:rsid w:val="42B0548E"/>
    <w:rsid w:val="42B160A4"/>
    <w:rsid w:val="42BAB6AB"/>
    <w:rsid w:val="42C33EF9"/>
    <w:rsid w:val="42C6C238"/>
    <w:rsid w:val="42C91D47"/>
    <w:rsid w:val="42C9BC28"/>
    <w:rsid w:val="42CDA5C7"/>
    <w:rsid w:val="42CE4119"/>
    <w:rsid w:val="42D251BE"/>
    <w:rsid w:val="42D3E258"/>
    <w:rsid w:val="42D6375F"/>
    <w:rsid w:val="42DC0614"/>
    <w:rsid w:val="42E0C1A2"/>
    <w:rsid w:val="42E309BE"/>
    <w:rsid w:val="42E942CC"/>
    <w:rsid w:val="42EC4F45"/>
    <w:rsid w:val="42EEDD8D"/>
    <w:rsid w:val="42EF0536"/>
    <w:rsid w:val="42F31409"/>
    <w:rsid w:val="42FAB7DF"/>
    <w:rsid w:val="430A59F6"/>
    <w:rsid w:val="43154159"/>
    <w:rsid w:val="4315BCDE"/>
    <w:rsid w:val="4329DF29"/>
    <w:rsid w:val="432C75E4"/>
    <w:rsid w:val="432CDD20"/>
    <w:rsid w:val="432CE355"/>
    <w:rsid w:val="43336FFF"/>
    <w:rsid w:val="433465A0"/>
    <w:rsid w:val="4335284C"/>
    <w:rsid w:val="43356420"/>
    <w:rsid w:val="433ABCD8"/>
    <w:rsid w:val="433F4876"/>
    <w:rsid w:val="4340AB23"/>
    <w:rsid w:val="43417613"/>
    <w:rsid w:val="4341C9C0"/>
    <w:rsid w:val="434A88F8"/>
    <w:rsid w:val="434D64E5"/>
    <w:rsid w:val="4352B948"/>
    <w:rsid w:val="435E0767"/>
    <w:rsid w:val="4364A3B9"/>
    <w:rsid w:val="436C5F93"/>
    <w:rsid w:val="4373B4E5"/>
    <w:rsid w:val="43796BAF"/>
    <w:rsid w:val="437C0905"/>
    <w:rsid w:val="437F5AA8"/>
    <w:rsid w:val="43800C12"/>
    <w:rsid w:val="43824254"/>
    <w:rsid w:val="43860A73"/>
    <w:rsid w:val="4388C3BA"/>
    <w:rsid w:val="4388EA37"/>
    <w:rsid w:val="438BB1C3"/>
    <w:rsid w:val="438D893E"/>
    <w:rsid w:val="438EF07F"/>
    <w:rsid w:val="4391AFD3"/>
    <w:rsid w:val="43924B6E"/>
    <w:rsid w:val="439E9332"/>
    <w:rsid w:val="43A33268"/>
    <w:rsid w:val="43A34BB5"/>
    <w:rsid w:val="43A720DA"/>
    <w:rsid w:val="43A91085"/>
    <w:rsid w:val="43AA3C75"/>
    <w:rsid w:val="43AB135E"/>
    <w:rsid w:val="43B89583"/>
    <w:rsid w:val="43BAE75D"/>
    <w:rsid w:val="43BD0C4B"/>
    <w:rsid w:val="43C38849"/>
    <w:rsid w:val="43C4DBD6"/>
    <w:rsid w:val="43C667E6"/>
    <w:rsid w:val="43CB6782"/>
    <w:rsid w:val="43CBD330"/>
    <w:rsid w:val="43CF8170"/>
    <w:rsid w:val="43D6490F"/>
    <w:rsid w:val="43D912E5"/>
    <w:rsid w:val="43DBA223"/>
    <w:rsid w:val="43DE7888"/>
    <w:rsid w:val="43E22C03"/>
    <w:rsid w:val="43E27791"/>
    <w:rsid w:val="43E4EEC7"/>
    <w:rsid w:val="43EBAE0A"/>
    <w:rsid w:val="43EF3364"/>
    <w:rsid w:val="43F86A33"/>
    <w:rsid w:val="43FD61C3"/>
    <w:rsid w:val="440BD409"/>
    <w:rsid w:val="440F996D"/>
    <w:rsid w:val="440FDD2A"/>
    <w:rsid w:val="4418E27A"/>
    <w:rsid w:val="4419FF5C"/>
    <w:rsid w:val="44208B86"/>
    <w:rsid w:val="44252B9E"/>
    <w:rsid w:val="44285EE5"/>
    <w:rsid w:val="4428C1CA"/>
    <w:rsid w:val="442D0840"/>
    <w:rsid w:val="442D447F"/>
    <w:rsid w:val="442F00BC"/>
    <w:rsid w:val="44304753"/>
    <w:rsid w:val="4430D7CA"/>
    <w:rsid w:val="44407A21"/>
    <w:rsid w:val="44490E9A"/>
    <w:rsid w:val="4449C788"/>
    <w:rsid w:val="444C0D95"/>
    <w:rsid w:val="44516058"/>
    <w:rsid w:val="4451DD88"/>
    <w:rsid w:val="44539371"/>
    <w:rsid w:val="44561EB4"/>
    <w:rsid w:val="44563687"/>
    <w:rsid w:val="445BC12E"/>
    <w:rsid w:val="445F80F7"/>
    <w:rsid w:val="4460975C"/>
    <w:rsid w:val="4460BADB"/>
    <w:rsid w:val="4460FF18"/>
    <w:rsid w:val="4463C66E"/>
    <w:rsid w:val="446601DE"/>
    <w:rsid w:val="446A435E"/>
    <w:rsid w:val="4471D697"/>
    <w:rsid w:val="44721013"/>
    <w:rsid w:val="4475A385"/>
    <w:rsid w:val="447A1AA4"/>
    <w:rsid w:val="447D8D8B"/>
    <w:rsid w:val="447EEFE3"/>
    <w:rsid w:val="4484C6B6"/>
    <w:rsid w:val="449B6FB2"/>
    <w:rsid w:val="449EDFAA"/>
    <w:rsid w:val="449F1F7B"/>
    <w:rsid w:val="44A4ED99"/>
    <w:rsid w:val="44B4791A"/>
    <w:rsid w:val="44B84772"/>
    <w:rsid w:val="44C4D1C2"/>
    <w:rsid w:val="44C59476"/>
    <w:rsid w:val="44CC3103"/>
    <w:rsid w:val="44D13032"/>
    <w:rsid w:val="44D6F818"/>
    <w:rsid w:val="44D872A0"/>
    <w:rsid w:val="44E165E4"/>
    <w:rsid w:val="44E1E2BB"/>
    <w:rsid w:val="44E32FB6"/>
    <w:rsid w:val="44E485E4"/>
    <w:rsid w:val="44E82156"/>
    <w:rsid w:val="44E99295"/>
    <w:rsid w:val="44F058C6"/>
    <w:rsid w:val="44F922E1"/>
    <w:rsid w:val="44FD9889"/>
    <w:rsid w:val="4502D5D4"/>
    <w:rsid w:val="450357EA"/>
    <w:rsid w:val="450692A2"/>
    <w:rsid w:val="4516D9F0"/>
    <w:rsid w:val="451AD5BC"/>
    <w:rsid w:val="45224775"/>
    <w:rsid w:val="45227E5D"/>
    <w:rsid w:val="45240C8B"/>
    <w:rsid w:val="452E7B5E"/>
    <w:rsid w:val="453A9B77"/>
    <w:rsid w:val="453E3259"/>
    <w:rsid w:val="4542A356"/>
    <w:rsid w:val="4546569B"/>
    <w:rsid w:val="4547C3DF"/>
    <w:rsid w:val="45497180"/>
    <w:rsid w:val="454ACEED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8DFF"/>
    <w:rsid w:val="45841359"/>
    <w:rsid w:val="45854B4C"/>
    <w:rsid w:val="458BA53B"/>
    <w:rsid w:val="4592974F"/>
    <w:rsid w:val="4595A48F"/>
    <w:rsid w:val="4599303A"/>
    <w:rsid w:val="459D570A"/>
    <w:rsid w:val="459DFF68"/>
    <w:rsid w:val="459FFD55"/>
    <w:rsid w:val="45A2F928"/>
    <w:rsid w:val="45A76893"/>
    <w:rsid w:val="45AEE8AD"/>
    <w:rsid w:val="45AFF3F9"/>
    <w:rsid w:val="45B27EC6"/>
    <w:rsid w:val="45BB5825"/>
    <w:rsid w:val="45BBAABD"/>
    <w:rsid w:val="45BDB1B0"/>
    <w:rsid w:val="45BE2EF3"/>
    <w:rsid w:val="45C32337"/>
    <w:rsid w:val="45C4922B"/>
    <w:rsid w:val="45C8DCFC"/>
    <w:rsid w:val="45C977A3"/>
    <w:rsid w:val="45D3DA98"/>
    <w:rsid w:val="45D53964"/>
    <w:rsid w:val="45D5E6A3"/>
    <w:rsid w:val="45D62FD8"/>
    <w:rsid w:val="45D814A1"/>
    <w:rsid w:val="45D9496D"/>
    <w:rsid w:val="45DAB3C4"/>
    <w:rsid w:val="45DF25D0"/>
    <w:rsid w:val="45E5DB8A"/>
    <w:rsid w:val="45E6D7C5"/>
    <w:rsid w:val="45E78DB2"/>
    <w:rsid w:val="45EC1E2C"/>
    <w:rsid w:val="45EC8418"/>
    <w:rsid w:val="45EE8674"/>
    <w:rsid w:val="45F30C43"/>
    <w:rsid w:val="45F3F1AD"/>
    <w:rsid w:val="45F506A6"/>
    <w:rsid w:val="45F7918F"/>
    <w:rsid w:val="45FFFF27"/>
    <w:rsid w:val="46061519"/>
    <w:rsid w:val="460FAA9D"/>
    <w:rsid w:val="461176E1"/>
    <w:rsid w:val="4618AC53"/>
    <w:rsid w:val="461A1277"/>
    <w:rsid w:val="4623D623"/>
    <w:rsid w:val="462B466D"/>
    <w:rsid w:val="462C55DD"/>
    <w:rsid w:val="462C9802"/>
    <w:rsid w:val="46352332"/>
    <w:rsid w:val="4639FD95"/>
    <w:rsid w:val="463CA944"/>
    <w:rsid w:val="463D9F95"/>
    <w:rsid w:val="463DDDE6"/>
    <w:rsid w:val="4642869D"/>
    <w:rsid w:val="4644D584"/>
    <w:rsid w:val="46459A3E"/>
    <w:rsid w:val="4646F80F"/>
    <w:rsid w:val="4647561A"/>
    <w:rsid w:val="464B5425"/>
    <w:rsid w:val="4659FDCA"/>
    <w:rsid w:val="465C3D24"/>
    <w:rsid w:val="465EBEAB"/>
    <w:rsid w:val="4661947C"/>
    <w:rsid w:val="466A0D58"/>
    <w:rsid w:val="466D980B"/>
    <w:rsid w:val="467AA52B"/>
    <w:rsid w:val="467E9969"/>
    <w:rsid w:val="46887330"/>
    <w:rsid w:val="468A7351"/>
    <w:rsid w:val="468C269A"/>
    <w:rsid w:val="468C393B"/>
    <w:rsid w:val="469592DD"/>
    <w:rsid w:val="469869E1"/>
    <w:rsid w:val="4699BEE7"/>
    <w:rsid w:val="4699C015"/>
    <w:rsid w:val="469B03A5"/>
    <w:rsid w:val="469BF19F"/>
    <w:rsid w:val="46A37084"/>
    <w:rsid w:val="46AA7B88"/>
    <w:rsid w:val="46ACDAF7"/>
    <w:rsid w:val="46BDC769"/>
    <w:rsid w:val="46BED011"/>
    <w:rsid w:val="46C4FDCF"/>
    <w:rsid w:val="46C53E96"/>
    <w:rsid w:val="46C75AA2"/>
    <w:rsid w:val="46D1FAE8"/>
    <w:rsid w:val="46D6F247"/>
    <w:rsid w:val="46DCB333"/>
    <w:rsid w:val="46E29155"/>
    <w:rsid w:val="46EA6B38"/>
    <w:rsid w:val="46EA6E5F"/>
    <w:rsid w:val="46F081DD"/>
    <w:rsid w:val="46F39CDE"/>
    <w:rsid w:val="46F4F14D"/>
    <w:rsid w:val="46F53556"/>
    <w:rsid w:val="46F75651"/>
    <w:rsid w:val="46FAB61D"/>
    <w:rsid w:val="46FDB9D3"/>
    <w:rsid w:val="47029CDD"/>
    <w:rsid w:val="47089459"/>
    <w:rsid w:val="47099733"/>
    <w:rsid w:val="470AF4D5"/>
    <w:rsid w:val="470C6951"/>
    <w:rsid w:val="470D3DF2"/>
    <w:rsid w:val="470EF57B"/>
    <w:rsid w:val="47108CA3"/>
    <w:rsid w:val="4711226E"/>
    <w:rsid w:val="4711F62A"/>
    <w:rsid w:val="471396E6"/>
    <w:rsid w:val="4714AD07"/>
    <w:rsid w:val="47180569"/>
    <w:rsid w:val="4719705F"/>
    <w:rsid w:val="472078FB"/>
    <w:rsid w:val="4720A5B0"/>
    <w:rsid w:val="472DF7E8"/>
    <w:rsid w:val="473DE931"/>
    <w:rsid w:val="47437580"/>
    <w:rsid w:val="474C62A3"/>
    <w:rsid w:val="474E74D3"/>
    <w:rsid w:val="474FB4D6"/>
    <w:rsid w:val="4750A103"/>
    <w:rsid w:val="4757D862"/>
    <w:rsid w:val="4759A532"/>
    <w:rsid w:val="475A64E3"/>
    <w:rsid w:val="47607062"/>
    <w:rsid w:val="4762F20E"/>
    <w:rsid w:val="47693B5F"/>
    <w:rsid w:val="47694475"/>
    <w:rsid w:val="476F3627"/>
    <w:rsid w:val="47752032"/>
    <w:rsid w:val="477C7FB6"/>
    <w:rsid w:val="477EE62E"/>
    <w:rsid w:val="477FE030"/>
    <w:rsid w:val="47812B69"/>
    <w:rsid w:val="4784FE0A"/>
    <w:rsid w:val="4788FBAB"/>
    <w:rsid w:val="478A346A"/>
    <w:rsid w:val="478C27C2"/>
    <w:rsid w:val="478F5A0E"/>
    <w:rsid w:val="478FF513"/>
    <w:rsid w:val="47904B22"/>
    <w:rsid w:val="47941A2E"/>
    <w:rsid w:val="479CCF51"/>
    <w:rsid w:val="479E9C21"/>
    <w:rsid w:val="479F9357"/>
    <w:rsid w:val="47A1965F"/>
    <w:rsid w:val="47A4C8EE"/>
    <w:rsid w:val="47AAB3F5"/>
    <w:rsid w:val="47AEEC07"/>
    <w:rsid w:val="47B0A627"/>
    <w:rsid w:val="47B4EFB9"/>
    <w:rsid w:val="47BDE5B8"/>
    <w:rsid w:val="47C194C6"/>
    <w:rsid w:val="47C1E0FE"/>
    <w:rsid w:val="47C740BF"/>
    <w:rsid w:val="47CBCAB2"/>
    <w:rsid w:val="47CEA943"/>
    <w:rsid w:val="47CF9016"/>
    <w:rsid w:val="47CF95B2"/>
    <w:rsid w:val="47D5B301"/>
    <w:rsid w:val="47D9157D"/>
    <w:rsid w:val="47DCF9F9"/>
    <w:rsid w:val="47E102C8"/>
    <w:rsid w:val="47E46DF0"/>
    <w:rsid w:val="47F10EEA"/>
    <w:rsid w:val="47FABD4B"/>
    <w:rsid w:val="4804675B"/>
    <w:rsid w:val="48063514"/>
    <w:rsid w:val="48063E2D"/>
    <w:rsid w:val="48084ABE"/>
    <w:rsid w:val="480A105D"/>
    <w:rsid w:val="480A1705"/>
    <w:rsid w:val="480AA12B"/>
    <w:rsid w:val="4812A413"/>
    <w:rsid w:val="481D7F5A"/>
    <w:rsid w:val="4823DFF6"/>
    <w:rsid w:val="482BB910"/>
    <w:rsid w:val="482D4FE2"/>
    <w:rsid w:val="4832CC5A"/>
    <w:rsid w:val="4834F911"/>
    <w:rsid w:val="4835CDDF"/>
    <w:rsid w:val="4836EF5D"/>
    <w:rsid w:val="483BDCBA"/>
    <w:rsid w:val="48400DE6"/>
    <w:rsid w:val="484532D8"/>
    <w:rsid w:val="484D39C1"/>
    <w:rsid w:val="484F2EB4"/>
    <w:rsid w:val="48589721"/>
    <w:rsid w:val="485A2884"/>
    <w:rsid w:val="485C9242"/>
    <w:rsid w:val="485E051C"/>
    <w:rsid w:val="485F9A32"/>
    <w:rsid w:val="48610868"/>
    <w:rsid w:val="48626F1E"/>
    <w:rsid w:val="4863F8D4"/>
    <w:rsid w:val="486D4109"/>
    <w:rsid w:val="486DF545"/>
    <w:rsid w:val="486F9C7C"/>
    <w:rsid w:val="48719C2B"/>
    <w:rsid w:val="487489B3"/>
    <w:rsid w:val="48761B2F"/>
    <w:rsid w:val="487C58FC"/>
    <w:rsid w:val="487CE872"/>
    <w:rsid w:val="487D6445"/>
    <w:rsid w:val="48830B1F"/>
    <w:rsid w:val="48831792"/>
    <w:rsid w:val="488387F3"/>
    <w:rsid w:val="4884A9AA"/>
    <w:rsid w:val="4888933E"/>
    <w:rsid w:val="4889B023"/>
    <w:rsid w:val="488A0DB0"/>
    <w:rsid w:val="488AEC73"/>
    <w:rsid w:val="48906055"/>
    <w:rsid w:val="48949B65"/>
    <w:rsid w:val="48969F07"/>
    <w:rsid w:val="4897D5D7"/>
    <w:rsid w:val="489BC4DE"/>
    <w:rsid w:val="489CE9CC"/>
    <w:rsid w:val="489DAC9F"/>
    <w:rsid w:val="489F355B"/>
    <w:rsid w:val="48A07AA0"/>
    <w:rsid w:val="48A49121"/>
    <w:rsid w:val="48A52572"/>
    <w:rsid w:val="48A88B9E"/>
    <w:rsid w:val="48A8D504"/>
    <w:rsid w:val="48A92B1B"/>
    <w:rsid w:val="48ABAFFE"/>
    <w:rsid w:val="48ADBD18"/>
    <w:rsid w:val="48AFA5D5"/>
    <w:rsid w:val="48B16C91"/>
    <w:rsid w:val="48B57136"/>
    <w:rsid w:val="48B6411B"/>
    <w:rsid w:val="48B8D7D2"/>
    <w:rsid w:val="48C29BAF"/>
    <w:rsid w:val="48C348C5"/>
    <w:rsid w:val="48C54573"/>
    <w:rsid w:val="48C9B199"/>
    <w:rsid w:val="48CCEE06"/>
    <w:rsid w:val="48D11757"/>
    <w:rsid w:val="48D1FBCC"/>
    <w:rsid w:val="48D45DFC"/>
    <w:rsid w:val="48DC91A5"/>
    <w:rsid w:val="48E098CF"/>
    <w:rsid w:val="48E3CF94"/>
    <w:rsid w:val="48E488C8"/>
    <w:rsid w:val="48E9BBD5"/>
    <w:rsid w:val="48F47822"/>
    <w:rsid w:val="48F75CBE"/>
    <w:rsid w:val="48FA09A0"/>
    <w:rsid w:val="48FB6D63"/>
    <w:rsid w:val="48FE75A6"/>
    <w:rsid w:val="49074283"/>
    <w:rsid w:val="490BDA17"/>
    <w:rsid w:val="490C6360"/>
    <w:rsid w:val="49106911"/>
    <w:rsid w:val="4919411F"/>
    <w:rsid w:val="491FB560"/>
    <w:rsid w:val="4925CD14"/>
    <w:rsid w:val="492604CB"/>
    <w:rsid w:val="49378EBD"/>
    <w:rsid w:val="4940A350"/>
    <w:rsid w:val="4940E9FC"/>
    <w:rsid w:val="4942B0AD"/>
    <w:rsid w:val="494547BA"/>
    <w:rsid w:val="49477BFC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6C1423"/>
    <w:rsid w:val="49714ADF"/>
    <w:rsid w:val="4972A80C"/>
    <w:rsid w:val="497A64C8"/>
    <w:rsid w:val="4982B887"/>
    <w:rsid w:val="4987073D"/>
    <w:rsid w:val="49890819"/>
    <w:rsid w:val="498FD011"/>
    <w:rsid w:val="4993C2B9"/>
    <w:rsid w:val="49999608"/>
    <w:rsid w:val="49A7D34D"/>
    <w:rsid w:val="49B6400C"/>
    <w:rsid w:val="49B9AB4E"/>
    <w:rsid w:val="49BB017C"/>
    <w:rsid w:val="49BCF273"/>
    <w:rsid w:val="49BE4D0C"/>
    <w:rsid w:val="49BF0661"/>
    <w:rsid w:val="49BFDCEF"/>
    <w:rsid w:val="49BFF4C1"/>
    <w:rsid w:val="49C117F4"/>
    <w:rsid w:val="49C2ECE5"/>
    <w:rsid w:val="49C5111A"/>
    <w:rsid w:val="49C7BDA5"/>
    <w:rsid w:val="49C84D65"/>
    <w:rsid w:val="49CC4A2B"/>
    <w:rsid w:val="49CDF73B"/>
    <w:rsid w:val="49CEDC82"/>
    <w:rsid w:val="49D0968E"/>
    <w:rsid w:val="49D1A4BB"/>
    <w:rsid w:val="49D4A5A3"/>
    <w:rsid w:val="49D530AA"/>
    <w:rsid w:val="49D54B8A"/>
    <w:rsid w:val="49E4288F"/>
    <w:rsid w:val="49E675FF"/>
    <w:rsid w:val="49EB2A49"/>
    <w:rsid w:val="49EB74D7"/>
    <w:rsid w:val="49EC2E64"/>
    <w:rsid w:val="49FDC2E7"/>
    <w:rsid w:val="49FFDC75"/>
    <w:rsid w:val="4A02485A"/>
    <w:rsid w:val="4A02B16B"/>
    <w:rsid w:val="4A081510"/>
    <w:rsid w:val="4A0A030F"/>
    <w:rsid w:val="4A0AE310"/>
    <w:rsid w:val="4A0C39AD"/>
    <w:rsid w:val="4A0EF638"/>
    <w:rsid w:val="4A10362B"/>
    <w:rsid w:val="4A12443A"/>
    <w:rsid w:val="4A145E87"/>
    <w:rsid w:val="4A1A5F36"/>
    <w:rsid w:val="4A1B3DE3"/>
    <w:rsid w:val="4A204B97"/>
    <w:rsid w:val="4A257226"/>
    <w:rsid w:val="4A2B0C83"/>
    <w:rsid w:val="4A2E293D"/>
    <w:rsid w:val="4A32F558"/>
    <w:rsid w:val="4A34E790"/>
    <w:rsid w:val="4A397685"/>
    <w:rsid w:val="4A3F808A"/>
    <w:rsid w:val="4A43665B"/>
    <w:rsid w:val="4A44A400"/>
    <w:rsid w:val="4A46F583"/>
    <w:rsid w:val="4A46FD64"/>
    <w:rsid w:val="4A4A0F09"/>
    <w:rsid w:val="4A546198"/>
    <w:rsid w:val="4A55AE93"/>
    <w:rsid w:val="4A573B29"/>
    <w:rsid w:val="4A58DEC7"/>
    <w:rsid w:val="4A5EA13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F2EE9"/>
    <w:rsid w:val="4AA3B9FC"/>
    <w:rsid w:val="4AAAC873"/>
    <w:rsid w:val="4AAC251E"/>
    <w:rsid w:val="4AAD10C8"/>
    <w:rsid w:val="4AAF67DE"/>
    <w:rsid w:val="4AB0F004"/>
    <w:rsid w:val="4AB558C4"/>
    <w:rsid w:val="4AB6476A"/>
    <w:rsid w:val="4AB946FB"/>
    <w:rsid w:val="4ABDC6E5"/>
    <w:rsid w:val="4AC004F5"/>
    <w:rsid w:val="4AC0BB9E"/>
    <w:rsid w:val="4AC33529"/>
    <w:rsid w:val="4ACB1DA2"/>
    <w:rsid w:val="4ACE17AB"/>
    <w:rsid w:val="4ACF0F94"/>
    <w:rsid w:val="4AD10C64"/>
    <w:rsid w:val="4AD33DFE"/>
    <w:rsid w:val="4AD3C262"/>
    <w:rsid w:val="4AD83038"/>
    <w:rsid w:val="4ADB6690"/>
    <w:rsid w:val="4ADF4DD9"/>
    <w:rsid w:val="4AE1EFB1"/>
    <w:rsid w:val="4AE9795B"/>
    <w:rsid w:val="4AE99711"/>
    <w:rsid w:val="4AE9E032"/>
    <w:rsid w:val="4AE9F253"/>
    <w:rsid w:val="4AEAC113"/>
    <w:rsid w:val="4AEF8670"/>
    <w:rsid w:val="4AF0A668"/>
    <w:rsid w:val="4AF42B66"/>
    <w:rsid w:val="4AF8476F"/>
    <w:rsid w:val="4AFA8714"/>
    <w:rsid w:val="4AFB3E59"/>
    <w:rsid w:val="4AFCE657"/>
    <w:rsid w:val="4AFD6E94"/>
    <w:rsid w:val="4AFF874B"/>
    <w:rsid w:val="4B008883"/>
    <w:rsid w:val="4B036B74"/>
    <w:rsid w:val="4B04B66E"/>
    <w:rsid w:val="4B09C9AD"/>
    <w:rsid w:val="4B0A9FBC"/>
    <w:rsid w:val="4B0CA944"/>
    <w:rsid w:val="4B128A03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4232F5"/>
    <w:rsid w:val="4B42A78F"/>
    <w:rsid w:val="4B433A08"/>
    <w:rsid w:val="4B473BF3"/>
    <w:rsid w:val="4B4BCB44"/>
    <w:rsid w:val="4B505893"/>
    <w:rsid w:val="4B535328"/>
    <w:rsid w:val="4B583B7C"/>
    <w:rsid w:val="4B58C2D4"/>
    <w:rsid w:val="4B5B9B6A"/>
    <w:rsid w:val="4B5E0795"/>
    <w:rsid w:val="4B5E7EA1"/>
    <w:rsid w:val="4B6191C7"/>
    <w:rsid w:val="4B694DDE"/>
    <w:rsid w:val="4B6F840A"/>
    <w:rsid w:val="4B706311"/>
    <w:rsid w:val="4B71D020"/>
    <w:rsid w:val="4B7AFF25"/>
    <w:rsid w:val="4B846857"/>
    <w:rsid w:val="4B85E76A"/>
    <w:rsid w:val="4B86C8D4"/>
    <w:rsid w:val="4B8AE1F6"/>
    <w:rsid w:val="4B8D8220"/>
    <w:rsid w:val="4B91CD4F"/>
    <w:rsid w:val="4B9410FB"/>
    <w:rsid w:val="4B94D860"/>
    <w:rsid w:val="4B97AA7B"/>
    <w:rsid w:val="4B99535E"/>
    <w:rsid w:val="4B9B0C1F"/>
    <w:rsid w:val="4BA677F1"/>
    <w:rsid w:val="4BA94510"/>
    <w:rsid w:val="4BAE110E"/>
    <w:rsid w:val="4BC38F65"/>
    <w:rsid w:val="4BC5012D"/>
    <w:rsid w:val="4BC74723"/>
    <w:rsid w:val="4BC7FC18"/>
    <w:rsid w:val="4BCF6A83"/>
    <w:rsid w:val="4BD08C21"/>
    <w:rsid w:val="4BD1BB11"/>
    <w:rsid w:val="4BDE98C9"/>
    <w:rsid w:val="4BDF4B1C"/>
    <w:rsid w:val="4BE4C8C0"/>
    <w:rsid w:val="4BE99C1B"/>
    <w:rsid w:val="4BEC1B1E"/>
    <w:rsid w:val="4BEE356B"/>
    <w:rsid w:val="4BEE42ED"/>
    <w:rsid w:val="4BEED31C"/>
    <w:rsid w:val="4C0253A4"/>
    <w:rsid w:val="4C0871BE"/>
    <w:rsid w:val="4C09F81C"/>
    <w:rsid w:val="4C0BE62F"/>
    <w:rsid w:val="4C180A30"/>
    <w:rsid w:val="4C1B109B"/>
    <w:rsid w:val="4C1BCA65"/>
    <w:rsid w:val="4C2100CB"/>
    <w:rsid w:val="4C22D3CD"/>
    <w:rsid w:val="4C2BE629"/>
    <w:rsid w:val="4C31B3C1"/>
    <w:rsid w:val="4C352B2C"/>
    <w:rsid w:val="4C372F70"/>
    <w:rsid w:val="4C3992F0"/>
    <w:rsid w:val="4C3B1F66"/>
    <w:rsid w:val="4C402E5B"/>
    <w:rsid w:val="4C525B84"/>
    <w:rsid w:val="4C551D0E"/>
    <w:rsid w:val="4C581101"/>
    <w:rsid w:val="4C5B5FB0"/>
    <w:rsid w:val="4C5DFBA6"/>
    <w:rsid w:val="4C6B1F76"/>
    <w:rsid w:val="4C6C4771"/>
    <w:rsid w:val="4C6C97E6"/>
    <w:rsid w:val="4C728062"/>
    <w:rsid w:val="4C728CCC"/>
    <w:rsid w:val="4C8A17F3"/>
    <w:rsid w:val="4C8A8811"/>
    <w:rsid w:val="4C8B864E"/>
    <w:rsid w:val="4C8BEA55"/>
    <w:rsid w:val="4C8C8BE2"/>
    <w:rsid w:val="4C927320"/>
    <w:rsid w:val="4C96B57D"/>
    <w:rsid w:val="4C9A9282"/>
    <w:rsid w:val="4C9C8D05"/>
    <w:rsid w:val="4C9D0C0D"/>
    <w:rsid w:val="4CA6E63E"/>
    <w:rsid w:val="4CA79673"/>
    <w:rsid w:val="4CADDD9A"/>
    <w:rsid w:val="4CAF7C4F"/>
    <w:rsid w:val="4CB1E4C7"/>
    <w:rsid w:val="4CB3AB6C"/>
    <w:rsid w:val="4CB44232"/>
    <w:rsid w:val="4CB49472"/>
    <w:rsid w:val="4CB4F66C"/>
    <w:rsid w:val="4CB73704"/>
    <w:rsid w:val="4CBF87DF"/>
    <w:rsid w:val="4CBFF7C6"/>
    <w:rsid w:val="4CC8929E"/>
    <w:rsid w:val="4CCB71CB"/>
    <w:rsid w:val="4CCF84EA"/>
    <w:rsid w:val="4CD1EE3D"/>
    <w:rsid w:val="4CDAE6C0"/>
    <w:rsid w:val="4CDBF9EC"/>
    <w:rsid w:val="4CDF0A69"/>
    <w:rsid w:val="4CE575AE"/>
    <w:rsid w:val="4CF1A6B5"/>
    <w:rsid w:val="4CF35E96"/>
    <w:rsid w:val="4CF4733E"/>
    <w:rsid w:val="4CF82CFB"/>
    <w:rsid w:val="4CFC156A"/>
    <w:rsid w:val="4CFC2DED"/>
    <w:rsid w:val="4CFCD506"/>
    <w:rsid w:val="4D00D448"/>
    <w:rsid w:val="4D045695"/>
    <w:rsid w:val="4D046189"/>
    <w:rsid w:val="4D07A73D"/>
    <w:rsid w:val="4D0A73F8"/>
    <w:rsid w:val="4D12ECF0"/>
    <w:rsid w:val="4D13B8E5"/>
    <w:rsid w:val="4D17DE90"/>
    <w:rsid w:val="4D1C1C7B"/>
    <w:rsid w:val="4D1CC5AB"/>
    <w:rsid w:val="4D223393"/>
    <w:rsid w:val="4D35E041"/>
    <w:rsid w:val="4D38217B"/>
    <w:rsid w:val="4D387096"/>
    <w:rsid w:val="4D3AC431"/>
    <w:rsid w:val="4D3DE4CF"/>
    <w:rsid w:val="4D40DE4F"/>
    <w:rsid w:val="4D49E714"/>
    <w:rsid w:val="4D4D66A3"/>
    <w:rsid w:val="4D4E0793"/>
    <w:rsid w:val="4D4F542D"/>
    <w:rsid w:val="4D54517C"/>
    <w:rsid w:val="4D5943F5"/>
    <w:rsid w:val="4D5B7F51"/>
    <w:rsid w:val="4D603BA8"/>
    <w:rsid w:val="4D65642D"/>
    <w:rsid w:val="4D751F63"/>
    <w:rsid w:val="4D7591BF"/>
    <w:rsid w:val="4D75F6E4"/>
    <w:rsid w:val="4D763FF9"/>
    <w:rsid w:val="4D764B06"/>
    <w:rsid w:val="4D7C2F92"/>
    <w:rsid w:val="4D7DA2D3"/>
    <w:rsid w:val="4D7DF32C"/>
    <w:rsid w:val="4D7E513C"/>
    <w:rsid w:val="4D7FF3CB"/>
    <w:rsid w:val="4D859632"/>
    <w:rsid w:val="4D8883BA"/>
    <w:rsid w:val="4D909197"/>
    <w:rsid w:val="4D9763E1"/>
    <w:rsid w:val="4D9987BF"/>
    <w:rsid w:val="4D9AC115"/>
    <w:rsid w:val="4D9E30FC"/>
    <w:rsid w:val="4DA49D12"/>
    <w:rsid w:val="4DA92276"/>
    <w:rsid w:val="4DAB196E"/>
    <w:rsid w:val="4DACD5A2"/>
    <w:rsid w:val="4DAE6116"/>
    <w:rsid w:val="4DAFA416"/>
    <w:rsid w:val="4DB2D288"/>
    <w:rsid w:val="4DB5275D"/>
    <w:rsid w:val="4DB82E4B"/>
    <w:rsid w:val="4DB8937E"/>
    <w:rsid w:val="4DC410B3"/>
    <w:rsid w:val="4DC43BA1"/>
    <w:rsid w:val="4DCBD3FE"/>
    <w:rsid w:val="4DCCB0DA"/>
    <w:rsid w:val="4DCCD761"/>
    <w:rsid w:val="4DCD6ABC"/>
    <w:rsid w:val="4DD16034"/>
    <w:rsid w:val="4DD28361"/>
    <w:rsid w:val="4DD2C078"/>
    <w:rsid w:val="4DD461F7"/>
    <w:rsid w:val="4DD6518B"/>
    <w:rsid w:val="4DE77D2A"/>
    <w:rsid w:val="4DF64428"/>
    <w:rsid w:val="4DFBD980"/>
    <w:rsid w:val="4DFD3236"/>
    <w:rsid w:val="4E053B9D"/>
    <w:rsid w:val="4E07C0C8"/>
    <w:rsid w:val="4E09F411"/>
    <w:rsid w:val="4E0A2ED8"/>
    <w:rsid w:val="4E1C6C33"/>
    <w:rsid w:val="4E26C060"/>
    <w:rsid w:val="4E2D4263"/>
    <w:rsid w:val="4E30D430"/>
    <w:rsid w:val="4E31E7E5"/>
    <w:rsid w:val="4E38F118"/>
    <w:rsid w:val="4E3A9838"/>
    <w:rsid w:val="4E3CE89A"/>
    <w:rsid w:val="4E433303"/>
    <w:rsid w:val="4E4ABB83"/>
    <w:rsid w:val="4E4C34C8"/>
    <w:rsid w:val="4E54B544"/>
    <w:rsid w:val="4E5D5C68"/>
    <w:rsid w:val="4E6660F6"/>
    <w:rsid w:val="4E6795BA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12BF"/>
    <w:rsid w:val="4E80B6A7"/>
    <w:rsid w:val="4E87CCBC"/>
    <w:rsid w:val="4E8A044E"/>
    <w:rsid w:val="4E90708C"/>
    <w:rsid w:val="4E909285"/>
    <w:rsid w:val="4E93217A"/>
    <w:rsid w:val="4E93EC09"/>
    <w:rsid w:val="4E9710EA"/>
    <w:rsid w:val="4E99E07A"/>
    <w:rsid w:val="4E9CC7C1"/>
    <w:rsid w:val="4EA3A985"/>
    <w:rsid w:val="4EA53D2F"/>
    <w:rsid w:val="4EA777A9"/>
    <w:rsid w:val="4EA930D8"/>
    <w:rsid w:val="4EB3E83D"/>
    <w:rsid w:val="4EB8EE86"/>
    <w:rsid w:val="4EB9E0BA"/>
    <w:rsid w:val="4EBA4CC4"/>
    <w:rsid w:val="4EBA6EBA"/>
    <w:rsid w:val="4ECA4D2B"/>
    <w:rsid w:val="4ECA9FB6"/>
    <w:rsid w:val="4ECFCA2E"/>
    <w:rsid w:val="4ED03723"/>
    <w:rsid w:val="4ED1B0A2"/>
    <w:rsid w:val="4EDACA34"/>
    <w:rsid w:val="4EDD575C"/>
    <w:rsid w:val="4EDD83B5"/>
    <w:rsid w:val="4EE24AB5"/>
    <w:rsid w:val="4EE28771"/>
    <w:rsid w:val="4EE6921E"/>
    <w:rsid w:val="4EF51456"/>
    <w:rsid w:val="4EFF0562"/>
    <w:rsid w:val="4EFF1F70"/>
    <w:rsid w:val="4F00798B"/>
    <w:rsid w:val="4F085DDC"/>
    <w:rsid w:val="4F108D3F"/>
    <w:rsid w:val="4F1A8BB3"/>
    <w:rsid w:val="4F1BA05E"/>
    <w:rsid w:val="4F1C30BC"/>
    <w:rsid w:val="4F1FB5A3"/>
    <w:rsid w:val="4F2B9CE5"/>
    <w:rsid w:val="4F2D9B80"/>
    <w:rsid w:val="4F2FAB1F"/>
    <w:rsid w:val="4F2FB481"/>
    <w:rsid w:val="4F308B6A"/>
    <w:rsid w:val="4F317C54"/>
    <w:rsid w:val="4F339D84"/>
    <w:rsid w:val="4F39A74E"/>
    <w:rsid w:val="4F3DDBCA"/>
    <w:rsid w:val="4F401280"/>
    <w:rsid w:val="4F41DF4A"/>
    <w:rsid w:val="4F455DFF"/>
    <w:rsid w:val="4F4849FC"/>
    <w:rsid w:val="4F4C3D75"/>
    <w:rsid w:val="4F5064C2"/>
    <w:rsid w:val="4F516ACE"/>
    <w:rsid w:val="4F51FE08"/>
    <w:rsid w:val="4F58DAD6"/>
    <w:rsid w:val="4F59B9F6"/>
    <w:rsid w:val="4F5BBC5F"/>
    <w:rsid w:val="4F609C06"/>
    <w:rsid w:val="4F64F17A"/>
    <w:rsid w:val="4F651CFF"/>
    <w:rsid w:val="4F693EAB"/>
    <w:rsid w:val="4F694B24"/>
    <w:rsid w:val="4F695483"/>
    <w:rsid w:val="4F6A0A0F"/>
    <w:rsid w:val="4F72EA38"/>
    <w:rsid w:val="4F7536BB"/>
    <w:rsid w:val="4F772461"/>
    <w:rsid w:val="4F78D6A0"/>
    <w:rsid w:val="4F7C2A4E"/>
    <w:rsid w:val="4F7C774B"/>
    <w:rsid w:val="4F82949C"/>
    <w:rsid w:val="4F843200"/>
    <w:rsid w:val="4F87234F"/>
    <w:rsid w:val="4F89329E"/>
    <w:rsid w:val="4F8A9C56"/>
    <w:rsid w:val="4F8CBDD0"/>
    <w:rsid w:val="4F8F123B"/>
    <w:rsid w:val="4F8F1E68"/>
    <w:rsid w:val="4F9185A7"/>
    <w:rsid w:val="4F943ECF"/>
    <w:rsid w:val="4F983167"/>
    <w:rsid w:val="4F988F80"/>
    <w:rsid w:val="4F993307"/>
    <w:rsid w:val="4FA4094B"/>
    <w:rsid w:val="4FA95AA1"/>
    <w:rsid w:val="4FAFC523"/>
    <w:rsid w:val="4FB709E5"/>
    <w:rsid w:val="4FC1339F"/>
    <w:rsid w:val="4FC142CC"/>
    <w:rsid w:val="4FC2165B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5BEE9"/>
    <w:rsid w:val="4FEAA27E"/>
    <w:rsid w:val="4FEBA534"/>
    <w:rsid w:val="4FEC0EC4"/>
    <w:rsid w:val="4FEE63F2"/>
    <w:rsid w:val="4FEE7564"/>
    <w:rsid w:val="4FF49BE0"/>
    <w:rsid w:val="4FF6F14F"/>
    <w:rsid w:val="4FF7DAB8"/>
    <w:rsid w:val="4FFCCDAD"/>
    <w:rsid w:val="500109D3"/>
    <w:rsid w:val="5001FAFB"/>
    <w:rsid w:val="50027B15"/>
    <w:rsid w:val="50056A89"/>
    <w:rsid w:val="50092F25"/>
    <w:rsid w:val="500DBDC5"/>
    <w:rsid w:val="50121457"/>
    <w:rsid w:val="501B0AFF"/>
    <w:rsid w:val="501BCAB0"/>
    <w:rsid w:val="501DCB7E"/>
    <w:rsid w:val="501E43F2"/>
    <w:rsid w:val="50255081"/>
    <w:rsid w:val="502E0593"/>
    <w:rsid w:val="50368ABB"/>
    <w:rsid w:val="503C6F35"/>
    <w:rsid w:val="503F87E7"/>
    <w:rsid w:val="5048C6D5"/>
    <w:rsid w:val="504AF702"/>
    <w:rsid w:val="5055478B"/>
    <w:rsid w:val="50554844"/>
    <w:rsid w:val="50561742"/>
    <w:rsid w:val="5057B0BC"/>
    <w:rsid w:val="505BA601"/>
    <w:rsid w:val="5065C4EB"/>
    <w:rsid w:val="5071570D"/>
    <w:rsid w:val="50764C86"/>
    <w:rsid w:val="50772C29"/>
    <w:rsid w:val="507F9B98"/>
    <w:rsid w:val="5082A3F2"/>
    <w:rsid w:val="50842873"/>
    <w:rsid w:val="508B2B36"/>
    <w:rsid w:val="5091F202"/>
    <w:rsid w:val="509A185F"/>
    <w:rsid w:val="50A9349A"/>
    <w:rsid w:val="50ABF721"/>
    <w:rsid w:val="50AD931E"/>
    <w:rsid w:val="50B5046D"/>
    <w:rsid w:val="50B95E1E"/>
    <w:rsid w:val="50BA792C"/>
    <w:rsid w:val="50BEE40D"/>
    <w:rsid w:val="50BFB33C"/>
    <w:rsid w:val="50C1ECAD"/>
    <w:rsid w:val="50E69653"/>
    <w:rsid w:val="50E6A44E"/>
    <w:rsid w:val="50EA6423"/>
    <w:rsid w:val="50F5A8EE"/>
    <w:rsid w:val="50F8B209"/>
    <w:rsid w:val="50FB84C5"/>
    <w:rsid w:val="50FBC21B"/>
    <w:rsid w:val="50FF8670"/>
    <w:rsid w:val="5100B3C8"/>
    <w:rsid w:val="5101146B"/>
    <w:rsid w:val="510937CB"/>
    <w:rsid w:val="510A166D"/>
    <w:rsid w:val="5110C147"/>
    <w:rsid w:val="51117A61"/>
    <w:rsid w:val="51133710"/>
    <w:rsid w:val="5119074A"/>
    <w:rsid w:val="51194C0A"/>
    <w:rsid w:val="5120429B"/>
    <w:rsid w:val="5120FFFF"/>
    <w:rsid w:val="51279866"/>
    <w:rsid w:val="5128A578"/>
    <w:rsid w:val="512BA2B7"/>
    <w:rsid w:val="512FDFC2"/>
    <w:rsid w:val="5132F274"/>
    <w:rsid w:val="51346FE0"/>
    <w:rsid w:val="51359343"/>
    <w:rsid w:val="513A4436"/>
    <w:rsid w:val="5142B5E4"/>
    <w:rsid w:val="5146C79F"/>
    <w:rsid w:val="514B15F0"/>
    <w:rsid w:val="5150091F"/>
    <w:rsid w:val="5156A1AA"/>
    <w:rsid w:val="5160E33C"/>
    <w:rsid w:val="516254F0"/>
    <w:rsid w:val="5164C43A"/>
    <w:rsid w:val="516A3A78"/>
    <w:rsid w:val="516D4A82"/>
    <w:rsid w:val="51707E0F"/>
    <w:rsid w:val="517727CE"/>
    <w:rsid w:val="5177F0AA"/>
    <w:rsid w:val="517B55A2"/>
    <w:rsid w:val="517DCE06"/>
    <w:rsid w:val="51814F43"/>
    <w:rsid w:val="518BAC3D"/>
    <w:rsid w:val="5190FF86"/>
    <w:rsid w:val="5194DF7D"/>
    <w:rsid w:val="51A542A0"/>
    <w:rsid w:val="51A72A4E"/>
    <w:rsid w:val="51A74E68"/>
    <w:rsid w:val="51AE1E24"/>
    <w:rsid w:val="51B24DBA"/>
    <w:rsid w:val="51B2A191"/>
    <w:rsid w:val="51B57948"/>
    <w:rsid w:val="51B617C1"/>
    <w:rsid w:val="51B7BE02"/>
    <w:rsid w:val="51C2B479"/>
    <w:rsid w:val="51C6DCC2"/>
    <w:rsid w:val="51CAE0FA"/>
    <w:rsid w:val="51CBA737"/>
    <w:rsid w:val="51CD3FE4"/>
    <w:rsid w:val="51CF1977"/>
    <w:rsid w:val="51D464F9"/>
    <w:rsid w:val="51DA2972"/>
    <w:rsid w:val="51DBEFDA"/>
    <w:rsid w:val="51DE3D64"/>
    <w:rsid w:val="51DF4481"/>
    <w:rsid w:val="51E0B341"/>
    <w:rsid w:val="51E35EBC"/>
    <w:rsid w:val="51E3DEAC"/>
    <w:rsid w:val="51E72DF8"/>
    <w:rsid w:val="51E90764"/>
    <w:rsid w:val="51EA40A9"/>
    <w:rsid w:val="51ED9A15"/>
    <w:rsid w:val="51F0CE2E"/>
    <w:rsid w:val="51F6613A"/>
    <w:rsid w:val="51FD5DD6"/>
    <w:rsid w:val="52020150"/>
    <w:rsid w:val="520418FC"/>
    <w:rsid w:val="520A72D8"/>
    <w:rsid w:val="520D29DF"/>
    <w:rsid w:val="520DA9B0"/>
    <w:rsid w:val="521819CA"/>
    <w:rsid w:val="521AE00F"/>
    <w:rsid w:val="521FF91C"/>
    <w:rsid w:val="522C0C34"/>
    <w:rsid w:val="52319CE3"/>
    <w:rsid w:val="52333E24"/>
    <w:rsid w:val="5237705A"/>
    <w:rsid w:val="52398E54"/>
    <w:rsid w:val="523A0440"/>
    <w:rsid w:val="523BFA0F"/>
    <w:rsid w:val="523C48E0"/>
    <w:rsid w:val="5240AE00"/>
    <w:rsid w:val="52442C83"/>
    <w:rsid w:val="5245F6EB"/>
    <w:rsid w:val="524A47B4"/>
    <w:rsid w:val="524B5B51"/>
    <w:rsid w:val="524D439E"/>
    <w:rsid w:val="524F4E58"/>
    <w:rsid w:val="52543965"/>
    <w:rsid w:val="525B5D7F"/>
    <w:rsid w:val="525B7D22"/>
    <w:rsid w:val="5263C7D9"/>
    <w:rsid w:val="526492E4"/>
    <w:rsid w:val="5265A080"/>
    <w:rsid w:val="52689D42"/>
    <w:rsid w:val="5270B098"/>
    <w:rsid w:val="5274A7C1"/>
    <w:rsid w:val="527797E7"/>
    <w:rsid w:val="527E6AE5"/>
    <w:rsid w:val="5285E154"/>
    <w:rsid w:val="528671ED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A8DFCE"/>
    <w:rsid w:val="52BF6CFB"/>
    <w:rsid w:val="52C77318"/>
    <w:rsid w:val="52CEC2D5"/>
    <w:rsid w:val="52CF7B3D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A68E8"/>
    <w:rsid w:val="52EBD980"/>
    <w:rsid w:val="52EC289B"/>
    <w:rsid w:val="52F023D9"/>
    <w:rsid w:val="52F0CE8A"/>
    <w:rsid w:val="52F398F1"/>
    <w:rsid w:val="52F5BB21"/>
    <w:rsid w:val="52FDDA6A"/>
    <w:rsid w:val="52FF5EED"/>
    <w:rsid w:val="53003048"/>
    <w:rsid w:val="53010701"/>
    <w:rsid w:val="5304543A"/>
    <w:rsid w:val="53086E3B"/>
    <w:rsid w:val="530F6096"/>
    <w:rsid w:val="530F6A27"/>
    <w:rsid w:val="531219FC"/>
    <w:rsid w:val="531762DC"/>
    <w:rsid w:val="5317929C"/>
    <w:rsid w:val="532CAFED"/>
    <w:rsid w:val="5334B79F"/>
    <w:rsid w:val="533ADA8D"/>
    <w:rsid w:val="533F5717"/>
    <w:rsid w:val="5344CC5C"/>
    <w:rsid w:val="53469505"/>
    <w:rsid w:val="5347CC14"/>
    <w:rsid w:val="534AAFB5"/>
    <w:rsid w:val="534C2156"/>
    <w:rsid w:val="534D1DDF"/>
    <w:rsid w:val="534DC4A8"/>
    <w:rsid w:val="534E71F2"/>
    <w:rsid w:val="53524DD8"/>
    <w:rsid w:val="53537144"/>
    <w:rsid w:val="53542DBC"/>
    <w:rsid w:val="53593192"/>
    <w:rsid w:val="535EF8AB"/>
    <w:rsid w:val="53651FC9"/>
    <w:rsid w:val="5365A655"/>
    <w:rsid w:val="53663C68"/>
    <w:rsid w:val="536A4150"/>
    <w:rsid w:val="536E6FD4"/>
    <w:rsid w:val="53703382"/>
    <w:rsid w:val="537A1D36"/>
    <w:rsid w:val="537B1FD3"/>
    <w:rsid w:val="53870F44"/>
    <w:rsid w:val="538BB0E9"/>
    <w:rsid w:val="538DDFDD"/>
    <w:rsid w:val="538E31B2"/>
    <w:rsid w:val="538F502C"/>
    <w:rsid w:val="53915BDE"/>
    <w:rsid w:val="53938F13"/>
    <w:rsid w:val="539571EF"/>
    <w:rsid w:val="539674BB"/>
    <w:rsid w:val="539D914B"/>
    <w:rsid w:val="53A13781"/>
    <w:rsid w:val="53A9B876"/>
    <w:rsid w:val="53AD8B56"/>
    <w:rsid w:val="53AFBFC1"/>
    <w:rsid w:val="53B97AFD"/>
    <w:rsid w:val="53BD3F9F"/>
    <w:rsid w:val="53C1EA04"/>
    <w:rsid w:val="53C52CDF"/>
    <w:rsid w:val="53C5D408"/>
    <w:rsid w:val="53C8ACE4"/>
    <w:rsid w:val="53C960D8"/>
    <w:rsid w:val="53D28E45"/>
    <w:rsid w:val="53D7143A"/>
    <w:rsid w:val="53DCCB1E"/>
    <w:rsid w:val="53DDAC37"/>
    <w:rsid w:val="53E3A7D5"/>
    <w:rsid w:val="53E7BB49"/>
    <w:rsid w:val="53E7EC29"/>
    <w:rsid w:val="53EC3A64"/>
    <w:rsid w:val="53ED9720"/>
    <w:rsid w:val="53F07690"/>
    <w:rsid w:val="53F18C58"/>
    <w:rsid w:val="53F4582B"/>
    <w:rsid w:val="53F57B9C"/>
    <w:rsid w:val="53F70DB9"/>
    <w:rsid w:val="53FE190F"/>
    <w:rsid w:val="54010D27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42516"/>
    <w:rsid w:val="543B493B"/>
    <w:rsid w:val="543CC5A6"/>
    <w:rsid w:val="543D23EB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B764C"/>
    <w:rsid w:val="5461CF40"/>
    <w:rsid w:val="546507A6"/>
    <w:rsid w:val="5468D69A"/>
    <w:rsid w:val="5472BFD1"/>
    <w:rsid w:val="54798DB8"/>
    <w:rsid w:val="547AEE68"/>
    <w:rsid w:val="547C8AF1"/>
    <w:rsid w:val="54848F7F"/>
    <w:rsid w:val="548F643A"/>
    <w:rsid w:val="5493B2E7"/>
    <w:rsid w:val="549843E1"/>
    <w:rsid w:val="549883FE"/>
    <w:rsid w:val="549C6324"/>
    <w:rsid w:val="54A0D23E"/>
    <w:rsid w:val="54A1DB3A"/>
    <w:rsid w:val="54A88093"/>
    <w:rsid w:val="54AF9B38"/>
    <w:rsid w:val="54B5FE30"/>
    <w:rsid w:val="54B8B33A"/>
    <w:rsid w:val="54BA16B3"/>
    <w:rsid w:val="54BBF9F3"/>
    <w:rsid w:val="54BF960C"/>
    <w:rsid w:val="54C46F0F"/>
    <w:rsid w:val="54C6E1C9"/>
    <w:rsid w:val="54C9F471"/>
    <w:rsid w:val="54CA8908"/>
    <w:rsid w:val="54D1911D"/>
    <w:rsid w:val="54D510DC"/>
    <w:rsid w:val="54D5DA2A"/>
    <w:rsid w:val="54DCE362"/>
    <w:rsid w:val="54E3ED39"/>
    <w:rsid w:val="54EE1E39"/>
    <w:rsid w:val="54EED7E8"/>
    <w:rsid w:val="54F0BD2C"/>
    <w:rsid w:val="54F2343E"/>
    <w:rsid w:val="54F413AB"/>
    <w:rsid w:val="54FCFAD6"/>
    <w:rsid w:val="54FF87C1"/>
    <w:rsid w:val="55074696"/>
    <w:rsid w:val="550EC720"/>
    <w:rsid w:val="55133C10"/>
    <w:rsid w:val="55139E1E"/>
    <w:rsid w:val="551A2CCF"/>
    <w:rsid w:val="551C6C63"/>
    <w:rsid w:val="551CAC17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57CB0"/>
    <w:rsid w:val="554DDA9D"/>
    <w:rsid w:val="5550955B"/>
    <w:rsid w:val="5553F1E6"/>
    <w:rsid w:val="5556EF1F"/>
    <w:rsid w:val="555C6D2C"/>
    <w:rsid w:val="5563C42A"/>
    <w:rsid w:val="55682DE6"/>
    <w:rsid w:val="556E0E95"/>
    <w:rsid w:val="5570B6A8"/>
    <w:rsid w:val="557901B0"/>
    <w:rsid w:val="55867129"/>
    <w:rsid w:val="558678C0"/>
    <w:rsid w:val="558AC321"/>
    <w:rsid w:val="558BD3A2"/>
    <w:rsid w:val="558CA62F"/>
    <w:rsid w:val="558F58CD"/>
    <w:rsid w:val="5590963E"/>
    <w:rsid w:val="5593491C"/>
    <w:rsid w:val="559812B8"/>
    <w:rsid w:val="559E779C"/>
    <w:rsid w:val="55A3A0C3"/>
    <w:rsid w:val="55A8BB19"/>
    <w:rsid w:val="55A8CE67"/>
    <w:rsid w:val="55AD2B31"/>
    <w:rsid w:val="55B1E794"/>
    <w:rsid w:val="55B4B7C5"/>
    <w:rsid w:val="55B4C463"/>
    <w:rsid w:val="55B5043D"/>
    <w:rsid w:val="55BABE91"/>
    <w:rsid w:val="55BB6236"/>
    <w:rsid w:val="55BE5AB0"/>
    <w:rsid w:val="55C0910B"/>
    <w:rsid w:val="55C19257"/>
    <w:rsid w:val="55C1F2E1"/>
    <w:rsid w:val="55C59689"/>
    <w:rsid w:val="55C97B1E"/>
    <w:rsid w:val="55CB6FAF"/>
    <w:rsid w:val="55CBAD8D"/>
    <w:rsid w:val="55CC7355"/>
    <w:rsid w:val="55CD01C7"/>
    <w:rsid w:val="55CE5191"/>
    <w:rsid w:val="55D0337A"/>
    <w:rsid w:val="55D82685"/>
    <w:rsid w:val="55DCF382"/>
    <w:rsid w:val="55DDDF41"/>
    <w:rsid w:val="55E0D6EC"/>
    <w:rsid w:val="55E828CA"/>
    <w:rsid w:val="55ED087C"/>
    <w:rsid w:val="55F2009D"/>
    <w:rsid w:val="55F89E70"/>
    <w:rsid w:val="55FF91C0"/>
    <w:rsid w:val="5602F43C"/>
    <w:rsid w:val="560B5D71"/>
    <w:rsid w:val="560DB559"/>
    <w:rsid w:val="561D8476"/>
    <w:rsid w:val="561EC248"/>
    <w:rsid w:val="561F16A8"/>
    <w:rsid w:val="561FE177"/>
    <w:rsid w:val="5621422C"/>
    <w:rsid w:val="5621A59E"/>
    <w:rsid w:val="56249BB6"/>
    <w:rsid w:val="56322052"/>
    <w:rsid w:val="5633F5AA"/>
    <w:rsid w:val="56366970"/>
    <w:rsid w:val="563877DC"/>
    <w:rsid w:val="563913F6"/>
    <w:rsid w:val="56399AE2"/>
    <w:rsid w:val="563F60F0"/>
    <w:rsid w:val="5641C80B"/>
    <w:rsid w:val="5644674F"/>
    <w:rsid w:val="5649127B"/>
    <w:rsid w:val="56494090"/>
    <w:rsid w:val="56543234"/>
    <w:rsid w:val="565589C7"/>
    <w:rsid w:val="5659A0F0"/>
    <w:rsid w:val="56603DDE"/>
    <w:rsid w:val="566338C9"/>
    <w:rsid w:val="566D6BC8"/>
    <w:rsid w:val="5670B2EC"/>
    <w:rsid w:val="567ABBFB"/>
    <w:rsid w:val="567DB657"/>
    <w:rsid w:val="567FAE2D"/>
    <w:rsid w:val="5681E520"/>
    <w:rsid w:val="56864B8B"/>
    <w:rsid w:val="5689721C"/>
    <w:rsid w:val="568BF476"/>
    <w:rsid w:val="56926679"/>
    <w:rsid w:val="569C2B19"/>
    <w:rsid w:val="569CBC2B"/>
    <w:rsid w:val="569D8579"/>
    <w:rsid w:val="569D9FF5"/>
    <w:rsid w:val="569E6334"/>
    <w:rsid w:val="56A45EC1"/>
    <w:rsid w:val="56A4F1BD"/>
    <w:rsid w:val="56A95887"/>
    <w:rsid w:val="56AB2AAC"/>
    <w:rsid w:val="56AE01BF"/>
    <w:rsid w:val="56B1505F"/>
    <w:rsid w:val="56BD00FC"/>
    <w:rsid w:val="56BE419F"/>
    <w:rsid w:val="56C5809F"/>
    <w:rsid w:val="56C92695"/>
    <w:rsid w:val="56D31033"/>
    <w:rsid w:val="56D50CF7"/>
    <w:rsid w:val="56D7A0FD"/>
    <w:rsid w:val="56DB2BB5"/>
    <w:rsid w:val="56DB66BF"/>
    <w:rsid w:val="56DC8765"/>
    <w:rsid w:val="56DF2269"/>
    <w:rsid w:val="56E3E3D8"/>
    <w:rsid w:val="56E56888"/>
    <w:rsid w:val="56E7885C"/>
    <w:rsid w:val="56ECF3D6"/>
    <w:rsid w:val="56F022B9"/>
    <w:rsid w:val="56F94511"/>
    <w:rsid w:val="56F9B97A"/>
    <w:rsid w:val="56FFF91F"/>
    <w:rsid w:val="5703A4F7"/>
    <w:rsid w:val="5704E6B5"/>
    <w:rsid w:val="570C8709"/>
    <w:rsid w:val="570E50AC"/>
    <w:rsid w:val="5712A578"/>
    <w:rsid w:val="5719313D"/>
    <w:rsid w:val="571AC966"/>
    <w:rsid w:val="571D248C"/>
    <w:rsid w:val="571FF58A"/>
    <w:rsid w:val="5721F79E"/>
    <w:rsid w:val="57268E60"/>
    <w:rsid w:val="57278731"/>
    <w:rsid w:val="572A7B3E"/>
    <w:rsid w:val="57384DE7"/>
    <w:rsid w:val="5738F38E"/>
    <w:rsid w:val="573A40FC"/>
    <w:rsid w:val="573C6423"/>
    <w:rsid w:val="573D9C2E"/>
    <w:rsid w:val="57402C43"/>
    <w:rsid w:val="574818E4"/>
    <w:rsid w:val="5749F39D"/>
    <w:rsid w:val="574B45C1"/>
    <w:rsid w:val="574E28F5"/>
    <w:rsid w:val="57562AE5"/>
    <w:rsid w:val="575D557F"/>
    <w:rsid w:val="576CF6F4"/>
    <w:rsid w:val="576F1986"/>
    <w:rsid w:val="5770EE66"/>
    <w:rsid w:val="5771A59D"/>
    <w:rsid w:val="57740E07"/>
    <w:rsid w:val="5774D2C8"/>
    <w:rsid w:val="5777BB68"/>
    <w:rsid w:val="577EA774"/>
    <w:rsid w:val="5781A49C"/>
    <w:rsid w:val="5784C36E"/>
    <w:rsid w:val="5786AB0C"/>
    <w:rsid w:val="5788E949"/>
    <w:rsid w:val="57906897"/>
    <w:rsid w:val="5793FDCB"/>
    <w:rsid w:val="57969B72"/>
    <w:rsid w:val="5797521B"/>
    <w:rsid w:val="57984E3A"/>
    <w:rsid w:val="57A2AAEE"/>
    <w:rsid w:val="57A94583"/>
    <w:rsid w:val="57AAEDE7"/>
    <w:rsid w:val="57AC30B9"/>
    <w:rsid w:val="57B1C0F6"/>
    <w:rsid w:val="57B31E65"/>
    <w:rsid w:val="57B3DA6C"/>
    <w:rsid w:val="57BDD0E1"/>
    <w:rsid w:val="57BF4AA3"/>
    <w:rsid w:val="57C21229"/>
    <w:rsid w:val="57C395CD"/>
    <w:rsid w:val="57C847FC"/>
    <w:rsid w:val="57CCD3A0"/>
    <w:rsid w:val="57D08619"/>
    <w:rsid w:val="57D518BE"/>
    <w:rsid w:val="57D59AED"/>
    <w:rsid w:val="57D93CED"/>
    <w:rsid w:val="57D97BFC"/>
    <w:rsid w:val="57DF719A"/>
    <w:rsid w:val="57E0E4F2"/>
    <w:rsid w:val="57E194B0"/>
    <w:rsid w:val="57E83F20"/>
    <w:rsid w:val="57EB94FF"/>
    <w:rsid w:val="57F2BD98"/>
    <w:rsid w:val="57F3672C"/>
    <w:rsid w:val="57F3D4C2"/>
    <w:rsid w:val="57F6EDEB"/>
    <w:rsid w:val="57F9086F"/>
    <w:rsid w:val="57F98E4A"/>
    <w:rsid w:val="57FA299C"/>
    <w:rsid w:val="57FD1C37"/>
    <w:rsid w:val="57FF7B96"/>
    <w:rsid w:val="57FF9393"/>
    <w:rsid w:val="5805AC30"/>
    <w:rsid w:val="580FD251"/>
    <w:rsid w:val="581397DF"/>
    <w:rsid w:val="58148424"/>
    <w:rsid w:val="581615ED"/>
    <w:rsid w:val="58179914"/>
    <w:rsid w:val="58189F1E"/>
    <w:rsid w:val="581B7FDA"/>
    <w:rsid w:val="581C58DE"/>
    <w:rsid w:val="581E8E7F"/>
    <w:rsid w:val="58212A97"/>
    <w:rsid w:val="58225FA6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5A70FA"/>
    <w:rsid w:val="5862A205"/>
    <w:rsid w:val="58648C0E"/>
    <w:rsid w:val="5864F4B1"/>
    <w:rsid w:val="5867D9BA"/>
    <w:rsid w:val="5868295B"/>
    <w:rsid w:val="58682F26"/>
    <w:rsid w:val="5869E2E8"/>
    <w:rsid w:val="5878ACED"/>
    <w:rsid w:val="587D45E0"/>
    <w:rsid w:val="5882A899"/>
    <w:rsid w:val="588805F4"/>
    <w:rsid w:val="5897F617"/>
    <w:rsid w:val="589C6121"/>
    <w:rsid w:val="589CDA35"/>
    <w:rsid w:val="589D5EA9"/>
    <w:rsid w:val="58A134CD"/>
    <w:rsid w:val="58A18B20"/>
    <w:rsid w:val="58A83743"/>
    <w:rsid w:val="58AA0CCD"/>
    <w:rsid w:val="58ABA1FC"/>
    <w:rsid w:val="58B1B39E"/>
    <w:rsid w:val="58B77643"/>
    <w:rsid w:val="58C6628D"/>
    <w:rsid w:val="58C8592F"/>
    <w:rsid w:val="58CA6526"/>
    <w:rsid w:val="58CA8A67"/>
    <w:rsid w:val="58CEB573"/>
    <w:rsid w:val="58CED61F"/>
    <w:rsid w:val="58D03DD3"/>
    <w:rsid w:val="58D1428F"/>
    <w:rsid w:val="58D31EA6"/>
    <w:rsid w:val="58D6D2F4"/>
    <w:rsid w:val="58D96C8F"/>
    <w:rsid w:val="58DA3B25"/>
    <w:rsid w:val="58DD73BC"/>
    <w:rsid w:val="58DE6EEB"/>
    <w:rsid w:val="58DFAA5E"/>
    <w:rsid w:val="58E97756"/>
    <w:rsid w:val="58F0AC19"/>
    <w:rsid w:val="58F17864"/>
    <w:rsid w:val="58F53720"/>
    <w:rsid w:val="59093CFE"/>
    <w:rsid w:val="5909DFD1"/>
    <w:rsid w:val="590D46DA"/>
    <w:rsid w:val="590E6325"/>
    <w:rsid w:val="590F869E"/>
    <w:rsid w:val="59108BD2"/>
    <w:rsid w:val="5910C254"/>
    <w:rsid w:val="591417E0"/>
    <w:rsid w:val="5916CDC6"/>
    <w:rsid w:val="591974DC"/>
    <w:rsid w:val="591E7A1C"/>
    <w:rsid w:val="591EFF43"/>
    <w:rsid w:val="591F0003"/>
    <w:rsid w:val="59225E54"/>
    <w:rsid w:val="59233951"/>
    <w:rsid w:val="5923E7C3"/>
    <w:rsid w:val="59265968"/>
    <w:rsid w:val="592F0CAB"/>
    <w:rsid w:val="5931C736"/>
    <w:rsid w:val="5932FFD3"/>
    <w:rsid w:val="593493BB"/>
    <w:rsid w:val="5937BC7E"/>
    <w:rsid w:val="59398C96"/>
    <w:rsid w:val="5939E2B8"/>
    <w:rsid w:val="593AFB83"/>
    <w:rsid w:val="593BEBF5"/>
    <w:rsid w:val="593EE636"/>
    <w:rsid w:val="594007D4"/>
    <w:rsid w:val="5940F809"/>
    <w:rsid w:val="5953E562"/>
    <w:rsid w:val="5955EEA2"/>
    <w:rsid w:val="59597C79"/>
    <w:rsid w:val="595A9763"/>
    <w:rsid w:val="595D5A8D"/>
    <w:rsid w:val="59609A5A"/>
    <w:rsid w:val="59633101"/>
    <w:rsid w:val="59643FF4"/>
    <w:rsid w:val="59699086"/>
    <w:rsid w:val="596C55DB"/>
    <w:rsid w:val="597059AF"/>
    <w:rsid w:val="5970793E"/>
    <w:rsid w:val="597AB009"/>
    <w:rsid w:val="597B7BCB"/>
    <w:rsid w:val="597EF22D"/>
    <w:rsid w:val="5984D349"/>
    <w:rsid w:val="5986E65B"/>
    <w:rsid w:val="5986E910"/>
    <w:rsid w:val="598DE93F"/>
    <w:rsid w:val="59992AD3"/>
    <w:rsid w:val="599BB041"/>
    <w:rsid w:val="59A5F26B"/>
    <w:rsid w:val="59A6970D"/>
    <w:rsid w:val="59A79779"/>
    <w:rsid w:val="59A83784"/>
    <w:rsid w:val="59AA2DAA"/>
    <w:rsid w:val="59ABEB78"/>
    <w:rsid w:val="59B20CCC"/>
    <w:rsid w:val="59B22DE7"/>
    <w:rsid w:val="59B2DD7D"/>
    <w:rsid w:val="59B49707"/>
    <w:rsid w:val="59B95B82"/>
    <w:rsid w:val="59BAC51F"/>
    <w:rsid w:val="59C27A38"/>
    <w:rsid w:val="59C49323"/>
    <w:rsid w:val="59C5A702"/>
    <w:rsid w:val="59CCAB86"/>
    <w:rsid w:val="59CD3E10"/>
    <w:rsid w:val="59CE99C0"/>
    <w:rsid w:val="59CF1C62"/>
    <w:rsid w:val="59D54E42"/>
    <w:rsid w:val="59D565A6"/>
    <w:rsid w:val="59D884BB"/>
    <w:rsid w:val="59D9187B"/>
    <w:rsid w:val="59E27AA6"/>
    <w:rsid w:val="59E50886"/>
    <w:rsid w:val="59E8B659"/>
    <w:rsid w:val="59E9B543"/>
    <w:rsid w:val="59EAD99B"/>
    <w:rsid w:val="59F6079C"/>
    <w:rsid w:val="5A02BA00"/>
    <w:rsid w:val="5A04C6FD"/>
    <w:rsid w:val="5A04F3D9"/>
    <w:rsid w:val="5A0887A5"/>
    <w:rsid w:val="5A103E80"/>
    <w:rsid w:val="5A13D256"/>
    <w:rsid w:val="5A1A2853"/>
    <w:rsid w:val="5A1C219D"/>
    <w:rsid w:val="5A2243A0"/>
    <w:rsid w:val="5A26D744"/>
    <w:rsid w:val="5A27375C"/>
    <w:rsid w:val="5A28CDFD"/>
    <w:rsid w:val="5A2C8BD8"/>
    <w:rsid w:val="5A311A78"/>
    <w:rsid w:val="5A389F3B"/>
    <w:rsid w:val="5A3D299A"/>
    <w:rsid w:val="5A3F33D3"/>
    <w:rsid w:val="5A448610"/>
    <w:rsid w:val="5A455C54"/>
    <w:rsid w:val="5A468E68"/>
    <w:rsid w:val="5A492355"/>
    <w:rsid w:val="5A58BA56"/>
    <w:rsid w:val="5A5A3BDF"/>
    <w:rsid w:val="5A5A8B2A"/>
    <w:rsid w:val="5A5ADED7"/>
    <w:rsid w:val="5A5FDC9E"/>
    <w:rsid w:val="5A6D79AC"/>
    <w:rsid w:val="5A70AEC4"/>
    <w:rsid w:val="5A76CBE2"/>
    <w:rsid w:val="5A7B731D"/>
    <w:rsid w:val="5A7E9DD9"/>
    <w:rsid w:val="5A7EFC2C"/>
    <w:rsid w:val="5A8087DA"/>
    <w:rsid w:val="5A812C68"/>
    <w:rsid w:val="5A905E3E"/>
    <w:rsid w:val="5A91B095"/>
    <w:rsid w:val="5A9FB2A2"/>
    <w:rsid w:val="5AA54030"/>
    <w:rsid w:val="5AA5A4D7"/>
    <w:rsid w:val="5AAFCE23"/>
    <w:rsid w:val="5AB84B60"/>
    <w:rsid w:val="5AB93592"/>
    <w:rsid w:val="5AC9744A"/>
    <w:rsid w:val="5ACD192E"/>
    <w:rsid w:val="5ACD71EB"/>
    <w:rsid w:val="5ADCE0BE"/>
    <w:rsid w:val="5ADD80FC"/>
    <w:rsid w:val="5AECD3CB"/>
    <w:rsid w:val="5AEDC754"/>
    <w:rsid w:val="5AF2B339"/>
    <w:rsid w:val="5AF8DB0D"/>
    <w:rsid w:val="5AFCB19A"/>
    <w:rsid w:val="5B063B96"/>
    <w:rsid w:val="5B07C582"/>
    <w:rsid w:val="5B0A861E"/>
    <w:rsid w:val="5B0CDB89"/>
    <w:rsid w:val="5B0D42D7"/>
    <w:rsid w:val="5B0DAF67"/>
    <w:rsid w:val="5B13019F"/>
    <w:rsid w:val="5B140E7F"/>
    <w:rsid w:val="5B16A578"/>
    <w:rsid w:val="5B17CA98"/>
    <w:rsid w:val="5B1A5DD5"/>
    <w:rsid w:val="5B1C839E"/>
    <w:rsid w:val="5B1DE0A3"/>
    <w:rsid w:val="5B2A5D88"/>
    <w:rsid w:val="5B2D21A7"/>
    <w:rsid w:val="5B2F437E"/>
    <w:rsid w:val="5B331B4A"/>
    <w:rsid w:val="5B380A53"/>
    <w:rsid w:val="5B3908A9"/>
    <w:rsid w:val="5B3B05A6"/>
    <w:rsid w:val="5B3C42C5"/>
    <w:rsid w:val="5B3D07E5"/>
    <w:rsid w:val="5B3D2F1D"/>
    <w:rsid w:val="5B3DFEFF"/>
    <w:rsid w:val="5B47F10C"/>
    <w:rsid w:val="5B49336D"/>
    <w:rsid w:val="5B4C6140"/>
    <w:rsid w:val="5B5376BE"/>
    <w:rsid w:val="5B551243"/>
    <w:rsid w:val="5B588B92"/>
    <w:rsid w:val="5B5A8FFD"/>
    <w:rsid w:val="5B669BCB"/>
    <w:rsid w:val="5B682A37"/>
    <w:rsid w:val="5B6A2C9F"/>
    <w:rsid w:val="5B6D84E2"/>
    <w:rsid w:val="5B7745C1"/>
    <w:rsid w:val="5B7F1337"/>
    <w:rsid w:val="5B8486BA"/>
    <w:rsid w:val="5B87782C"/>
    <w:rsid w:val="5B883B56"/>
    <w:rsid w:val="5B88EA3B"/>
    <w:rsid w:val="5B96FECC"/>
    <w:rsid w:val="5B9AC321"/>
    <w:rsid w:val="5B9C5539"/>
    <w:rsid w:val="5BB5422D"/>
    <w:rsid w:val="5BB7496B"/>
    <w:rsid w:val="5BC19067"/>
    <w:rsid w:val="5BC32475"/>
    <w:rsid w:val="5BC3C97D"/>
    <w:rsid w:val="5BC4BF1B"/>
    <w:rsid w:val="5BC568A7"/>
    <w:rsid w:val="5BCF42D8"/>
    <w:rsid w:val="5BD39D13"/>
    <w:rsid w:val="5BDA6F44"/>
    <w:rsid w:val="5BDC22A8"/>
    <w:rsid w:val="5BDCC031"/>
    <w:rsid w:val="5BDCC326"/>
    <w:rsid w:val="5BDCCD24"/>
    <w:rsid w:val="5BE306EA"/>
    <w:rsid w:val="5BE5FB5A"/>
    <w:rsid w:val="5BEC23CD"/>
    <w:rsid w:val="5BECFCB0"/>
    <w:rsid w:val="5BED954C"/>
    <w:rsid w:val="5BF487D4"/>
    <w:rsid w:val="5BF8D965"/>
    <w:rsid w:val="5BFD942A"/>
    <w:rsid w:val="5BFF0700"/>
    <w:rsid w:val="5C018502"/>
    <w:rsid w:val="5C043726"/>
    <w:rsid w:val="5C07B751"/>
    <w:rsid w:val="5C0A40D5"/>
    <w:rsid w:val="5C104C6D"/>
    <w:rsid w:val="5C10BB12"/>
    <w:rsid w:val="5C14142C"/>
    <w:rsid w:val="5C15147E"/>
    <w:rsid w:val="5C1918BF"/>
    <w:rsid w:val="5C2FB88E"/>
    <w:rsid w:val="5C30CF1C"/>
    <w:rsid w:val="5C36F7FC"/>
    <w:rsid w:val="5C37EDE3"/>
    <w:rsid w:val="5C3EDF4A"/>
    <w:rsid w:val="5C405CDA"/>
    <w:rsid w:val="5C4B5313"/>
    <w:rsid w:val="5C515472"/>
    <w:rsid w:val="5C593665"/>
    <w:rsid w:val="5C59C260"/>
    <w:rsid w:val="5C5E35C1"/>
    <w:rsid w:val="5C687E6D"/>
    <w:rsid w:val="5C6A4449"/>
    <w:rsid w:val="5C6B4554"/>
    <w:rsid w:val="5C7755F5"/>
    <w:rsid w:val="5C77A896"/>
    <w:rsid w:val="5C77D4BA"/>
    <w:rsid w:val="5C797100"/>
    <w:rsid w:val="5C7E1822"/>
    <w:rsid w:val="5C804C66"/>
    <w:rsid w:val="5C80A2AF"/>
    <w:rsid w:val="5C8B2FAC"/>
    <w:rsid w:val="5C8B970D"/>
    <w:rsid w:val="5C8CC733"/>
    <w:rsid w:val="5C915DBE"/>
    <w:rsid w:val="5C92311A"/>
    <w:rsid w:val="5C9259BD"/>
    <w:rsid w:val="5C94545C"/>
    <w:rsid w:val="5C9B5999"/>
    <w:rsid w:val="5C9BE0B6"/>
    <w:rsid w:val="5C9FD7AD"/>
    <w:rsid w:val="5CA135BB"/>
    <w:rsid w:val="5CA395E3"/>
    <w:rsid w:val="5CA48EB4"/>
    <w:rsid w:val="5CA5AF89"/>
    <w:rsid w:val="5CA84EE9"/>
    <w:rsid w:val="5CAEFCED"/>
    <w:rsid w:val="5CBD57DD"/>
    <w:rsid w:val="5CC30F11"/>
    <w:rsid w:val="5CCB2AD6"/>
    <w:rsid w:val="5CCC8A1D"/>
    <w:rsid w:val="5CCCCC9C"/>
    <w:rsid w:val="5CCEEBAB"/>
    <w:rsid w:val="5CD1188C"/>
    <w:rsid w:val="5CD4C930"/>
    <w:rsid w:val="5CE4D533"/>
    <w:rsid w:val="5CEBD88A"/>
    <w:rsid w:val="5CEC4F3F"/>
    <w:rsid w:val="5CF7AC61"/>
    <w:rsid w:val="5CF9301E"/>
    <w:rsid w:val="5CFAA120"/>
    <w:rsid w:val="5CFD3594"/>
    <w:rsid w:val="5D011DA4"/>
    <w:rsid w:val="5D045F84"/>
    <w:rsid w:val="5D05D0C3"/>
    <w:rsid w:val="5D0663DB"/>
    <w:rsid w:val="5D0B8CAC"/>
    <w:rsid w:val="5D14C0F3"/>
    <w:rsid w:val="5D16F0A2"/>
    <w:rsid w:val="5D1769E2"/>
    <w:rsid w:val="5D1A1B1E"/>
    <w:rsid w:val="5D1CD932"/>
    <w:rsid w:val="5D1F8ACF"/>
    <w:rsid w:val="5D233DB9"/>
    <w:rsid w:val="5D23D0E5"/>
    <w:rsid w:val="5D2832BF"/>
    <w:rsid w:val="5D287942"/>
    <w:rsid w:val="5D2BE3A7"/>
    <w:rsid w:val="5D2D064E"/>
    <w:rsid w:val="5D2EB729"/>
    <w:rsid w:val="5D38F550"/>
    <w:rsid w:val="5D3FAFD4"/>
    <w:rsid w:val="5D4072AF"/>
    <w:rsid w:val="5D4C674F"/>
    <w:rsid w:val="5D4F9FD0"/>
    <w:rsid w:val="5D527812"/>
    <w:rsid w:val="5D55AF31"/>
    <w:rsid w:val="5D56B61A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BBF4"/>
    <w:rsid w:val="5D91F7CE"/>
    <w:rsid w:val="5D9BA68E"/>
    <w:rsid w:val="5D9E897C"/>
    <w:rsid w:val="5D9EFAAC"/>
    <w:rsid w:val="5D9F4EAA"/>
    <w:rsid w:val="5DA06E06"/>
    <w:rsid w:val="5DA1FA96"/>
    <w:rsid w:val="5DA79571"/>
    <w:rsid w:val="5DB29F8D"/>
    <w:rsid w:val="5DB36EA6"/>
    <w:rsid w:val="5DBCD4BF"/>
    <w:rsid w:val="5DBEDF96"/>
    <w:rsid w:val="5DC15E13"/>
    <w:rsid w:val="5DC2BA9E"/>
    <w:rsid w:val="5DC6DB63"/>
    <w:rsid w:val="5DC80EB3"/>
    <w:rsid w:val="5DC9023C"/>
    <w:rsid w:val="5DCA0D3C"/>
    <w:rsid w:val="5DCA91D6"/>
    <w:rsid w:val="5DCACA33"/>
    <w:rsid w:val="5DD77EC2"/>
    <w:rsid w:val="5DDE4618"/>
    <w:rsid w:val="5DDF70A8"/>
    <w:rsid w:val="5DE03308"/>
    <w:rsid w:val="5DE32C94"/>
    <w:rsid w:val="5DE84E5B"/>
    <w:rsid w:val="5DF03EDC"/>
    <w:rsid w:val="5DF426BD"/>
    <w:rsid w:val="5DF50BAF"/>
    <w:rsid w:val="5DF65914"/>
    <w:rsid w:val="5DF78ABF"/>
    <w:rsid w:val="5DFABDAA"/>
    <w:rsid w:val="5DFACCD4"/>
    <w:rsid w:val="5E03273B"/>
    <w:rsid w:val="5E045162"/>
    <w:rsid w:val="5E06A0A4"/>
    <w:rsid w:val="5E07D534"/>
    <w:rsid w:val="5E0B7033"/>
    <w:rsid w:val="5E0C3CE1"/>
    <w:rsid w:val="5E0EF1C2"/>
    <w:rsid w:val="5E0EFEBF"/>
    <w:rsid w:val="5E0FF2FE"/>
    <w:rsid w:val="5E10479E"/>
    <w:rsid w:val="5E14DB8F"/>
    <w:rsid w:val="5E188B51"/>
    <w:rsid w:val="5E24702A"/>
    <w:rsid w:val="5E2CE83D"/>
    <w:rsid w:val="5E2E2724"/>
    <w:rsid w:val="5E313341"/>
    <w:rsid w:val="5E32F8F0"/>
    <w:rsid w:val="5E383BB7"/>
    <w:rsid w:val="5E42428D"/>
    <w:rsid w:val="5E443177"/>
    <w:rsid w:val="5E453F3F"/>
    <w:rsid w:val="5E4970A5"/>
    <w:rsid w:val="5E4CE6E0"/>
    <w:rsid w:val="5E56885F"/>
    <w:rsid w:val="5E56D6AB"/>
    <w:rsid w:val="5E587C50"/>
    <w:rsid w:val="5E5B28EF"/>
    <w:rsid w:val="5E5F15E2"/>
    <w:rsid w:val="5E60DFD3"/>
    <w:rsid w:val="5E628952"/>
    <w:rsid w:val="5E650690"/>
    <w:rsid w:val="5E650A24"/>
    <w:rsid w:val="5E66CDD5"/>
    <w:rsid w:val="5E66E440"/>
    <w:rsid w:val="5E67B3AD"/>
    <w:rsid w:val="5E69581C"/>
    <w:rsid w:val="5E6AE360"/>
    <w:rsid w:val="5E74112F"/>
    <w:rsid w:val="5E76B1F8"/>
    <w:rsid w:val="5E78226E"/>
    <w:rsid w:val="5E796ECD"/>
    <w:rsid w:val="5E7A82BF"/>
    <w:rsid w:val="5E7BE8F7"/>
    <w:rsid w:val="5E7D667C"/>
    <w:rsid w:val="5E80A594"/>
    <w:rsid w:val="5E84AB88"/>
    <w:rsid w:val="5E97C6E0"/>
    <w:rsid w:val="5E9C01C0"/>
    <w:rsid w:val="5E9F97C0"/>
    <w:rsid w:val="5EA699F0"/>
    <w:rsid w:val="5EA7A379"/>
    <w:rsid w:val="5EA92163"/>
    <w:rsid w:val="5EACF3B4"/>
    <w:rsid w:val="5EAD8328"/>
    <w:rsid w:val="5EB23C43"/>
    <w:rsid w:val="5EB2A397"/>
    <w:rsid w:val="5EB2C103"/>
    <w:rsid w:val="5EB370AD"/>
    <w:rsid w:val="5EB46289"/>
    <w:rsid w:val="5EB6C30A"/>
    <w:rsid w:val="5EB9D2FE"/>
    <w:rsid w:val="5EB9DB69"/>
    <w:rsid w:val="5EBB7349"/>
    <w:rsid w:val="5EBBFC7B"/>
    <w:rsid w:val="5EC32318"/>
    <w:rsid w:val="5EC3BDAB"/>
    <w:rsid w:val="5EC5AF6E"/>
    <w:rsid w:val="5ECD9B5F"/>
    <w:rsid w:val="5ECDD01D"/>
    <w:rsid w:val="5ED153BA"/>
    <w:rsid w:val="5ED4680B"/>
    <w:rsid w:val="5EDB4344"/>
    <w:rsid w:val="5EDF6B4D"/>
    <w:rsid w:val="5EE968B8"/>
    <w:rsid w:val="5EEA344E"/>
    <w:rsid w:val="5EEAC05F"/>
    <w:rsid w:val="5EEAEBC0"/>
    <w:rsid w:val="5EEB3417"/>
    <w:rsid w:val="5EEE52B5"/>
    <w:rsid w:val="5EEFA685"/>
    <w:rsid w:val="5EF07B23"/>
    <w:rsid w:val="5EF33045"/>
    <w:rsid w:val="5EF5B3E1"/>
    <w:rsid w:val="5F056A4B"/>
    <w:rsid w:val="5F0FE4F7"/>
    <w:rsid w:val="5F1152E5"/>
    <w:rsid w:val="5F132BF2"/>
    <w:rsid w:val="5F14267F"/>
    <w:rsid w:val="5F1B73C1"/>
    <w:rsid w:val="5F2F5E0E"/>
    <w:rsid w:val="5F300DA4"/>
    <w:rsid w:val="5F32DCED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71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8E8613"/>
    <w:rsid w:val="5F966A9D"/>
    <w:rsid w:val="5F983251"/>
    <w:rsid w:val="5F9A875D"/>
    <w:rsid w:val="5F9E2BA0"/>
    <w:rsid w:val="5FA422AA"/>
    <w:rsid w:val="5FA7765A"/>
    <w:rsid w:val="5FA85675"/>
    <w:rsid w:val="5FAA0DB3"/>
    <w:rsid w:val="5FABF157"/>
    <w:rsid w:val="5FAC4AB7"/>
    <w:rsid w:val="5FAF394D"/>
    <w:rsid w:val="5FAFCACF"/>
    <w:rsid w:val="5FB111C2"/>
    <w:rsid w:val="5FB4F4FF"/>
    <w:rsid w:val="5FB5216C"/>
    <w:rsid w:val="5FB61F63"/>
    <w:rsid w:val="5FBB292C"/>
    <w:rsid w:val="5FC10996"/>
    <w:rsid w:val="5FC4F237"/>
    <w:rsid w:val="5FC83304"/>
    <w:rsid w:val="5FCE3CD0"/>
    <w:rsid w:val="5FCF73C9"/>
    <w:rsid w:val="5FD3BD33"/>
    <w:rsid w:val="5FD6F11F"/>
    <w:rsid w:val="5FD90E8C"/>
    <w:rsid w:val="5FDBBC08"/>
    <w:rsid w:val="5FDE10B8"/>
    <w:rsid w:val="5FDE12EE"/>
    <w:rsid w:val="5FDE5219"/>
    <w:rsid w:val="5FE13C7A"/>
    <w:rsid w:val="5FE47CCE"/>
    <w:rsid w:val="5FEA5191"/>
    <w:rsid w:val="5FEA6A73"/>
    <w:rsid w:val="5FEB5B69"/>
    <w:rsid w:val="5FECAED2"/>
    <w:rsid w:val="5FF06F59"/>
    <w:rsid w:val="5FF07CE5"/>
    <w:rsid w:val="5FF3D2DC"/>
    <w:rsid w:val="5FF508F6"/>
    <w:rsid w:val="5FF5B029"/>
    <w:rsid w:val="5FF6F950"/>
    <w:rsid w:val="5FF762D0"/>
    <w:rsid w:val="5FF7D5BB"/>
    <w:rsid w:val="5FF85486"/>
    <w:rsid w:val="60023420"/>
    <w:rsid w:val="6006D378"/>
    <w:rsid w:val="6007A0BA"/>
    <w:rsid w:val="600E3E8C"/>
    <w:rsid w:val="6010A7E3"/>
    <w:rsid w:val="60133C26"/>
    <w:rsid w:val="60144545"/>
    <w:rsid w:val="60149C55"/>
    <w:rsid w:val="60165AED"/>
    <w:rsid w:val="60200C4B"/>
    <w:rsid w:val="6025B329"/>
    <w:rsid w:val="602D0C02"/>
    <w:rsid w:val="60300776"/>
    <w:rsid w:val="60436FBD"/>
    <w:rsid w:val="60463287"/>
    <w:rsid w:val="6046B516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705852"/>
    <w:rsid w:val="6072EC31"/>
    <w:rsid w:val="607366B4"/>
    <w:rsid w:val="6077E737"/>
    <w:rsid w:val="60798847"/>
    <w:rsid w:val="607D5F33"/>
    <w:rsid w:val="60817E93"/>
    <w:rsid w:val="609ADF84"/>
    <w:rsid w:val="60A414D4"/>
    <w:rsid w:val="60A4B1E8"/>
    <w:rsid w:val="60A4F71E"/>
    <w:rsid w:val="60A7264A"/>
    <w:rsid w:val="60AC9898"/>
    <w:rsid w:val="60AF3450"/>
    <w:rsid w:val="60B16C52"/>
    <w:rsid w:val="60B3E98A"/>
    <w:rsid w:val="60B4CCF9"/>
    <w:rsid w:val="60BA31CA"/>
    <w:rsid w:val="60C05F04"/>
    <w:rsid w:val="60C76468"/>
    <w:rsid w:val="60C78BA0"/>
    <w:rsid w:val="60C7D010"/>
    <w:rsid w:val="60CD1CDE"/>
    <w:rsid w:val="60CE8E20"/>
    <w:rsid w:val="60CEF998"/>
    <w:rsid w:val="60CF44C6"/>
    <w:rsid w:val="60DAC27E"/>
    <w:rsid w:val="60DC77CE"/>
    <w:rsid w:val="60DF5164"/>
    <w:rsid w:val="60E1BACD"/>
    <w:rsid w:val="60E6CFFB"/>
    <w:rsid w:val="60E78337"/>
    <w:rsid w:val="60E9DBA8"/>
    <w:rsid w:val="60EB29C9"/>
    <w:rsid w:val="60ED0F5C"/>
    <w:rsid w:val="60EE7154"/>
    <w:rsid w:val="60F326CD"/>
    <w:rsid w:val="60F4935A"/>
    <w:rsid w:val="60FACA71"/>
    <w:rsid w:val="60FECA46"/>
    <w:rsid w:val="6102B167"/>
    <w:rsid w:val="610597BC"/>
    <w:rsid w:val="61089E9A"/>
    <w:rsid w:val="610B2A16"/>
    <w:rsid w:val="610E89DE"/>
    <w:rsid w:val="6110436D"/>
    <w:rsid w:val="6111F026"/>
    <w:rsid w:val="611BB499"/>
    <w:rsid w:val="6120058B"/>
    <w:rsid w:val="61206265"/>
    <w:rsid w:val="61209E22"/>
    <w:rsid w:val="61262B95"/>
    <w:rsid w:val="61273FDF"/>
    <w:rsid w:val="61290F7D"/>
    <w:rsid w:val="612AE98C"/>
    <w:rsid w:val="612D7172"/>
    <w:rsid w:val="61301366"/>
    <w:rsid w:val="61354983"/>
    <w:rsid w:val="613ADA62"/>
    <w:rsid w:val="613F4232"/>
    <w:rsid w:val="61425902"/>
    <w:rsid w:val="6142A6DC"/>
    <w:rsid w:val="614426D6"/>
    <w:rsid w:val="614ADA78"/>
    <w:rsid w:val="614D6198"/>
    <w:rsid w:val="6158492D"/>
    <w:rsid w:val="615C07D3"/>
    <w:rsid w:val="615DF996"/>
    <w:rsid w:val="615ED4CA"/>
    <w:rsid w:val="615F97B4"/>
    <w:rsid w:val="616357FD"/>
    <w:rsid w:val="6167F2B8"/>
    <w:rsid w:val="616C951A"/>
    <w:rsid w:val="616E12F9"/>
    <w:rsid w:val="616EB5EB"/>
    <w:rsid w:val="616ECAF1"/>
    <w:rsid w:val="616F5FC8"/>
    <w:rsid w:val="6173320E"/>
    <w:rsid w:val="6175A5F5"/>
    <w:rsid w:val="618E2921"/>
    <w:rsid w:val="619086BE"/>
    <w:rsid w:val="6190C24F"/>
    <w:rsid w:val="619160C8"/>
    <w:rsid w:val="6191AA1B"/>
    <w:rsid w:val="6195692E"/>
    <w:rsid w:val="619E1A87"/>
    <w:rsid w:val="619F56F2"/>
    <w:rsid w:val="61AD2033"/>
    <w:rsid w:val="61B22B4E"/>
    <w:rsid w:val="61B25A5C"/>
    <w:rsid w:val="61B46DEE"/>
    <w:rsid w:val="61BB5514"/>
    <w:rsid w:val="61C2FBB0"/>
    <w:rsid w:val="61C40B00"/>
    <w:rsid w:val="61C697EB"/>
    <w:rsid w:val="61C89664"/>
    <w:rsid w:val="61C9EF31"/>
    <w:rsid w:val="61CA0ACD"/>
    <w:rsid w:val="61CEBF17"/>
    <w:rsid w:val="61D46310"/>
    <w:rsid w:val="61D73E34"/>
    <w:rsid w:val="61D796AE"/>
    <w:rsid w:val="61D840CB"/>
    <w:rsid w:val="61DB1454"/>
    <w:rsid w:val="61E09BFE"/>
    <w:rsid w:val="61E3DAE9"/>
    <w:rsid w:val="61E72EC4"/>
    <w:rsid w:val="61E856B3"/>
    <w:rsid w:val="61EFAA33"/>
    <w:rsid w:val="61EFFCA5"/>
    <w:rsid w:val="61F311F0"/>
    <w:rsid w:val="61F4C801"/>
    <w:rsid w:val="61F50501"/>
    <w:rsid w:val="61F9F644"/>
    <w:rsid w:val="620A108F"/>
    <w:rsid w:val="620A581D"/>
    <w:rsid w:val="620BA466"/>
    <w:rsid w:val="620E2461"/>
    <w:rsid w:val="621849B4"/>
    <w:rsid w:val="6218AD8D"/>
    <w:rsid w:val="62195D6B"/>
    <w:rsid w:val="621FFE4E"/>
    <w:rsid w:val="6222645B"/>
    <w:rsid w:val="6225884F"/>
    <w:rsid w:val="6226014C"/>
    <w:rsid w:val="622826CB"/>
    <w:rsid w:val="6229BAD9"/>
    <w:rsid w:val="622AAE7F"/>
    <w:rsid w:val="622ED2C4"/>
    <w:rsid w:val="623482BF"/>
    <w:rsid w:val="6237D39E"/>
    <w:rsid w:val="62405B8D"/>
    <w:rsid w:val="62442AF3"/>
    <w:rsid w:val="62454E10"/>
    <w:rsid w:val="624D33AD"/>
    <w:rsid w:val="624EDEEE"/>
    <w:rsid w:val="625E8C70"/>
    <w:rsid w:val="62625FE8"/>
    <w:rsid w:val="62632936"/>
    <w:rsid w:val="6263FF64"/>
    <w:rsid w:val="62662421"/>
    <w:rsid w:val="626868CB"/>
    <w:rsid w:val="626FB5A4"/>
    <w:rsid w:val="6271726E"/>
    <w:rsid w:val="62752852"/>
    <w:rsid w:val="6275602C"/>
    <w:rsid w:val="627C6B79"/>
    <w:rsid w:val="6280C35C"/>
    <w:rsid w:val="62837A63"/>
    <w:rsid w:val="62859EE4"/>
    <w:rsid w:val="628704E9"/>
    <w:rsid w:val="628C6F88"/>
    <w:rsid w:val="629FADBB"/>
    <w:rsid w:val="62A3BAA7"/>
    <w:rsid w:val="62A4506C"/>
    <w:rsid w:val="62A6C9F7"/>
    <w:rsid w:val="62AC9E9C"/>
    <w:rsid w:val="62AD4CDD"/>
    <w:rsid w:val="62AEF022"/>
    <w:rsid w:val="62AF951E"/>
    <w:rsid w:val="62B08A66"/>
    <w:rsid w:val="62B0FE4A"/>
    <w:rsid w:val="62B62DF2"/>
    <w:rsid w:val="62BA5841"/>
    <w:rsid w:val="62BC0314"/>
    <w:rsid w:val="62CED474"/>
    <w:rsid w:val="62CF66D6"/>
    <w:rsid w:val="62D4FB0C"/>
    <w:rsid w:val="62D735CB"/>
    <w:rsid w:val="62D919C9"/>
    <w:rsid w:val="62E0D2D6"/>
    <w:rsid w:val="62E1C0ED"/>
    <w:rsid w:val="62EE8436"/>
    <w:rsid w:val="62F7AA5F"/>
    <w:rsid w:val="62F86836"/>
    <w:rsid w:val="62FA4334"/>
    <w:rsid w:val="62FBFA99"/>
    <w:rsid w:val="6302C6F1"/>
    <w:rsid w:val="630304B6"/>
    <w:rsid w:val="630889D7"/>
    <w:rsid w:val="630A63B9"/>
    <w:rsid w:val="630C3C76"/>
    <w:rsid w:val="630D6F6B"/>
    <w:rsid w:val="63143F34"/>
    <w:rsid w:val="631559E4"/>
    <w:rsid w:val="631E5711"/>
    <w:rsid w:val="632092EE"/>
    <w:rsid w:val="63254FAA"/>
    <w:rsid w:val="63268395"/>
    <w:rsid w:val="632A655C"/>
    <w:rsid w:val="632FE9F5"/>
    <w:rsid w:val="633FDBF0"/>
    <w:rsid w:val="6341DDE9"/>
    <w:rsid w:val="634489A3"/>
    <w:rsid w:val="63492C7E"/>
    <w:rsid w:val="6352D89D"/>
    <w:rsid w:val="6356348A"/>
    <w:rsid w:val="63573093"/>
    <w:rsid w:val="6359AA48"/>
    <w:rsid w:val="635B3EAA"/>
    <w:rsid w:val="635EEB48"/>
    <w:rsid w:val="63690EB5"/>
    <w:rsid w:val="6369BBD1"/>
    <w:rsid w:val="636BCBA1"/>
    <w:rsid w:val="63705864"/>
    <w:rsid w:val="6374A338"/>
    <w:rsid w:val="6374CC16"/>
    <w:rsid w:val="637A5D2A"/>
    <w:rsid w:val="637B2DC1"/>
    <w:rsid w:val="6382CCC9"/>
    <w:rsid w:val="63840FF3"/>
    <w:rsid w:val="638AF9FD"/>
    <w:rsid w:val="638E2D9B"/>
    <w:rsid w:val="638E44D2"/>
    <w:rsid w:val="6391FEE6"/>
    <w:rsid w:val="6394AE1F"/>
    <w:rsid w:val="63963180"/>
    <w:rsid w:val="639C1B7C"/>
    <w:rsid w:val="63A00005"/>
    <w:rsid w:val="63A10284"/>
    <w:rsid w:val="63A3B8C5"/>
    <w:rsid w:val="63A479AF"/>
    <w:rsid w:val="63AADC02"/>
    <w:rsid w:val="63AD6471"/>
    <w:rsid w:val="63B09F95"/>
    <w:rsid w:val="63B0C8F2"/>
    <w:rsid w:val="63B51CF2"/>
    <w:rsid w:val="63B51F26"/>
    <w:rsid w:val="63B94CB0"/>
    <w:rsid w:val="63BB78BC"/>
    <w:rsid w:val="63BCD9DB"/>
    <w:rsid w:val="63BE0B13"/>
    <w:rsid w:val="63C395A1"/>
    <w:rsid w:val="63C6D74C"/>
    <w:rsid w:val="63CC95DC"/>
    <w:rsid w:val="63D712BA"/>
    <w:rsid w:val="63DA2FC4"/>
    <w:rsid w:val="63E5F9E0"/>
    <w:rsid w:val="63E6D512"/>
    <w:rsid w:val="63E8D8A0"/>
    <w:rsid w:val="63EA4D48"/>
    <w:rsid w:val="63ED39C3"/>
    <w:rsid w:val="63EF3042"/>
    <w:rsid w:val="63F00CF1"/>
    <w:rsid w:val="63F129D2"/>
    <w:rsid w:val="63F27304"/>
    <w:rsid w:val="63F45034"/>
    <w:rsid w:val="63FB743D"/>
    <w:rsid w:val="6404FA40"/>
    <w:rsid w:val="64095610"/>
    <w:rsid w:val="640BA24F"/>
    <w:rsid w:val="6412AA05"/>
    <w:rsid w:val="6414688D"/>
    <w:rsid w:val="6417F204"/>
    <w:rsid w:val="6423E879"/>
    <w:rsid w:val="64240C20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40F71"/>
    <w:rsid w:val="644A8E59"/>
    <w:rsid w:val="6451FE53"/>
    <w:rsid w:val="645330B0"/>
    <w:rsid w:val="6455BD97"/>
    <w:rsid w:val="645A8EC0"/>
    <w:rsid w:val="645A9C85"/>
    <w:rsid w:val="6461895A"/>
    <w:rsid w:val="64626A38"/>
    <w:rsid w:val="64645AC3"/>
    <w:rsid w:val="6464D2D2"/>
    <w:rsid w:val="6467D0F8"/>
    <w:rsid w:val="6468DF68"/>
    <w:rsid w:val="646E3006"/>
    <w:rsid w:val="647B0D9E"/>
    <w:rsid w:val="6483B5FB"/>
    <w:rsid w:val="64844345"/>
    <w:rsid w:val="648AD52E"/>
    <w:rsid w:val="648CF81A"/>
    <w:rsid w:val="648D482B"/>
    <w:rsid w:val="648D83FF"/>
    <w:rsid w:val="64947AB9"/>
    <w:rsid w:val="6499642B"/>
    <w:rsid w:val="649BA216"/>
    <w:rsid w:val="649FF484"/>
    <w:rsid w:val="64A29860"/>
    <w:rsid w:val="64A7FABA"/>
    <w:rsid w:val="64AC044B"/>
    <w:rsid w:val="64B38DA5"/>
    <w:rsid w:val="64B78339"/>
    <w:rsid w:val="64B9F3DA"/>
    <w:rsid w:val="64BF8F97"/>
    <w:rsid w:val="64C11C00"/>
    <w:rsid w:val="64C1DACD"/>
    <w:rsid w:val="64C98846"/>
    <w:rsid w:val="64CCCEFE"/>
    <w:rsid w:val="64E77481"/>
    <w:rsid w:val="64FA1103"/>
    <w:rsid w:val="64FA4A2A"/>
    <w:rsid w:val="65046EDF"/>
    <w:rsid w:val="6509310E"/>
    <w:rsid w:val="65140BDC"/>
    <w:rsid w:val="6514E8E5"/>
    <w:rsid w:val="651A9C32"/>
    <w:rsid w:val="651BC48B"/>
    <w:rsid w:val="651DD2E1"/>
    <w:rsid w:val="65220287"/>
    <w:rsid w:val="6522AB60"/>
    <w:rsid w:val="6524A127"/>
    <w:rsid w:val="6527A80B"/>
    <w:rsid w:val="6527B92B"/>
    <w:rsid w:val="652F10F8"/>
    <w:rsid w:val="65379164"/>
    <w:rsid w:val="6538764C"/>
    <w:rsid w:val="6544619A"/>
    <w:rsid w:val="654EC349"/>
    <w:rsid w:val="6553BC90"/>
    <w:rsid w:val="655B5196"/>
    <w:rsid w:val="655CF646"/>
    <w:rsid w:val="655E97FC"/>
    <w:rsid w:val="65667CB3"/>
    <w:rsid w:val="657E4897"/>
    <w:rsid w:val="657F6BF4"/>
    <w:rsid w:val="658443FB"/>
    <w:rsid w:val="65860DDE"/>
    <w:rsid w:val="6589425E"/>
    <w:rsid w:val="6590F422"/>
    <w:rsid w:val="65951A15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0B20"/>
    <w:rsid w:val="65C3E44A"/>
    <w:rsid w:val="65C4B1FB"/>
    <w:rsid w:val="65C9637F"/>
    <w:rsid w:val="65CBC268"/>
    <w:rsid w:val="65D7B162"/>
    <w:rsid w:val="65DA3345"/>
    <w:rsid w:val="65DA781E"/>
    <w:rsid w:val="65DB59B6"/>
    <w:rsid w:val="65DD92DD"/>
    <w:rsid w:val="65DE3D8A"/>
    <w:rsid w:val="65EA674E"/>
    <w:rsid w:val="65EDCEB4"/>
    <w:rsid w:val="65F36040"/>
    <w:rsid w:val="65F59F93"/>
    <w:rsid w:val="65F8DDC4"/>
    <w:rsid w:val="65FD8763"/>
    <w:rsid w:val="65FF53D1"/>
    <w:rsid w:val="6603701D"/>
    <w:rsid w:val="660A8ADE"/>
    <w:rsid w:val="660D13A5"/>
    <w:rsid w:val="660FF2BC"/>
    <w:rsid w:val="661B2665"/>
    <w:rsid w:val="661CA2EA"/>
    <w:rsid w:val="6625889A"/>
    <w:rsid w:val="66286335"/>
    <w:rsid w:val="662A2941"/>
    <w:rsid w:val="662A573D"/>
    <w:rsid w:val="662A7022"/>
    <w:rsid w:val="6632D7A9"/>
    <w:rsid w:val="66392471"/>
    <w:rsid w:val="663ABA12"/>
    <w:rsid w:val="663FE046"/>
    <w:rsid w:val="6644AFDC"/>
    <w:rsid w:val="664CA5AD"/>
    <w:rsid w:val="664D38C5"/>
    <w:rsid w:val="6650F0D6"/>
    <w:rsid w:val="6652BD0A"/>
    <w:rsid w:val="6658A5C4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83113"/>
    <w:rsid w:val="66844412"/>
    <w:rsid w:val="668B2104"/>
    <w:rsid w:val="668E2DF3"/>
    <w:rsid w:val="668F4DCF"/>
    <w:rsid w:val="669846DF"/>
    <w:rsid w:val="66995EAE"/>
    <w:rsid w:val="669B8D2B"/>
    <w:rsid w:val="669EE499"/>
    <w:rsid w:val="66A0AF77"/>
    <w:rsid w:val="66A198D5"/>
    <w:rsid w:val="66A9B444"/>
    <w:rsid w:val="66ADA21F"/>
    <w:rsid w:val="66B37FA7"/>
    <w:rsid w:val="66B59620"/>
    <w:rsid w:val="66B75108"/>
    <w:rsid w:val="66B9B563"/>
    <w:rsid w:val="66BA308F"/>
    <w:rsid w:val="66BC3F51"/>
    <w:rsid w:val="66BE7445"/>
    <w:rsid w:val="66C29ABF"/>
    <w:rsid w:val="66C536E5"/>
    <w:rsid w:val="66C5ACEC"/>
    <w:rsid w:val="66C8A1F7"/>
    <w:rsid w:val="66C8B11F"/>
    <w:rsid w:val="66C91B43"/>
    <w:rsid w:val="66D1C9CE"/>
    <w:rsid w:val="66D5B608"/>
    <w:rsid w:val="66D95B7B"/>
    <w:rsid w:val="66DC1C30"/>
    <w:rsid w:val="66DC4C47"/>
    <w:rsid w:val="66E04A58"/>
    <w:rsid w:val="66E10686"/>
    <w:rsid w:val="66E1AB7A"/>
    <w:rsid w:val="66E31A9E"/>
    <w:rsid w:val="66E33C2D"/>
    <w:rsid w:val="66E3C7E6"/>
    <w:rsid w:val="66E876DC"/>
    <w:rsid w:val="66E97D97"/>
    <w:rsid w:val="66E99819"/>
    <w:rsid w:val="66EF5F35"/>
    <w:rsid w:val="66FE73B9"/>
    <w:rsid w:val="670CFD64"/>
    <w:rsid w:val="670D2F4C"/>
    <w:rsid w:val="671292A6"/>
    <w:rsid w:val="6713FB92"/>
    <w:rsid w:val="6713FE36"/>
    <w:rsid w:val="671438A2"/>
    <w:rsid w:val="6716F1DD"/>
    <w:rsid w:val="671B0A7F"/>
    <w:rsid w:val="671B384B"/>
    <w:rsid w:val="671BDF60"/>
    <w:rsid w:val="671BE0F2"/>
    <w:rsid w:val="671C069E"/>
    <w:rsid w:val="671D3C1C"/>
    <w:rsid w:val="671FBF4D"/>
    <w:rsid w:val="6722CFDF"/>
    <w:rsid w:val="672512BF"/>
    <w:rsid w:val="6725C96B"/>
    <w:rsid w:val="6727911F"/>
    <w:rsid w:val="6728FAAB"/>
    <w:rsid w:val="67296077"/>
    <w:rsid w:val="672FBD9E"/>
    <w:rsid w:val="6733C496"/>
    <w:rsid w:val="67343A47"/>
    <w:rsid w:val="67365F52"/>
    <w:rsid w:val="673BAD49"/>
    <w:rsid w:val="673DD1E6"/>
    <w:rsid w:val="673E3B1C"/>
    <w:rsid w:val="673F512D"/>
    <w:rsid w:val="674A399E"/>
    <w:rsid w:val="6753D5B8"/>
    <w:rsid w:val="67551DF2"/>
    <w:rsid w:val="675602CA"/>
    <w:rsid w:val="675BE8CC"/>
    <w:rsid w:val="675F83DF"/>
    <w:rsid w:val="67629D4E"/>
    <w:rsid w:val="676507B4"/>
    <w:rsid w:val="6768094D"/>
    <w:rsid w:val="676C6D9A"/>
    <w:rsid w:val="676EEF9F"/>
    <w:rsid w:val="676F2A45"/>
    <w:rsid w:val="677714B5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03D12"/>
    <w:rsid w:val="679E39C7"/>
    <w:rsid w:val="67A08245"/>
    <w:rsid w:val="67A2AD11"/>
    <w:rsid w:val="67A5FEF6"/>
    <w:rsid w:val="67A8E406"/>
    <w:rsid w:val="67AD13BF"/>
    <w:rsid w:val="67AE787F"/>
    <w:rsid w:val="67B1F325"/>
    <w:rsid w:val="67B5EA38"/>
    <w:rsid w:val="67B8978F"/>
    <w:rsid w:val="67BA7E85"/>
    <w:rsid w:val="67BC23A7"/>
    <w:rsid w:val="67BC8C31"/>
    <w:rsid w:val="67C0F93A"/>
    <w:rsid w:val="67C3B5F3"/>
    <w:rsid w:val="67C4E4F6"/>
    <w:rsid w:val="67C78202"/>
    <w:rsid w:val="67CFA392"/>
    <w:rsid w:val="67D78717"/>
    <w:rsid w:val="67DB6F86"/>
    <w:rsid w:val="67DC3107"/>
    <w:rsid w:val="67E187BA"/>
    <w:rsid w:val="67E6A177"/>
    <w:rsid w:val="67F04ECE"/>
    <w:rsid w:val="67F0C3DB"/>
    <w:rsid w:val="67F705DB"/>
    <w:rsid w:val="67FDFDD0"/>
    <w:rsid w:val="68002992"/>
    <w:rsid w:val="6805A2A0"/>
    <w:rsid w:val="680B1FDF"/>
    <w:rsid w:val="680B2065"/>
    <w:rsid w:val="680CAE8D"/>
    <w:rsid w:val="681130E5"/>
    <w:rsid w:val="6812715B"/>
    <w:rsid w:val="681430C2"/>
    <w:rsid w:val="68158DEE"/>
    <w:rsid w:val="6815F1E2"/>
    <w:rsid w:val="6818EC3E"/>
    <w:rsid w:val="681A97D1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1865D"/>
    <w:rsid w:val="6843A561"/>
    <w:rsid w:val="68488198"/>
    <w:rsid w:val="6848A227"/>
    <w:rsid w:val="68495901"/>
    <w:rsid w:val="684DDC65"/>
    <w:rsid w:val="684E50EC"/>
    <w:rsid w:val="684E6D47"/>
    <w:rsid w:val="684FE604"/>
    <w:rsid w:val="6859A349"/>
    <w:rsid w:val="685A1C89"/>
    <w:rsid w:val="685BB911"/>
    <w:rsid w:val="6862B346"/>
    <w:rsid w:val="68655D64"/>
    <w:rsid w:val="6867A9FF"/>
    <w:rsid w:val="686804BB"/>
    <w:rsid w:val="68745D7C"/>
    <w:rsid w:val="687877C6"/>
    <w:rsid w:val="687F88C8"/>
    <w:rsid w:val="687FDBBD"/>
    <w:rsid w:val="6883D9CE"/>
    <w:rsid w:val="6884A5B0"/>
    <w:rsid w:val="6885045E"/>
    <w:rsid w:val="68878D0F"/>
    <w:rsid w:val="688E16D6"/>
    <w:rsid w:val="68932BCB"/>
    <w:rsid w:val="68980715"/>
    <w:rsid w:val="689A441A"/>
    <w:rsid w:val="689CF887"/>
    <w:rsid w:val="689D6B48"/>
    <w:rsid w:val="689DF6ED"/>
    <w:rsid w:val="68A37BFB"/>
    <w:rsid w:val="68A6625D"/>
    <w:rsid w:val="68A98213"/>
    <w:rsid w:val="68AB8935"/>
    <w:rsid w:val="68AD4A15"/>
    <w:rsid w:val="68AE03CF"/>
    <w:rsid w:val="68AE34C8"/>
    <w:rsid w:val="68B01840"/>
    <w:rsid w:val="68B42CEF"/>
    <w:rsid w:val="68B551E1"/>
    <w:rsid w:val="68BDD54A"/>
    <w:rsid w:val="68C000F3"/>
    <w:rsid w:val="68C0455D"/>
    <w:rsid w:val="68C5A273"/>
    <w:rsid w:val="68CB4E0B"/>
    <w:rsid w:val="68CB5EFA"/>
    <w:rsid w:val="68CB70E9"/>
    <w:rsid w:val="68CC4A2A"/>
    <w:rsid w:val="68CE8CB9"/>
    <w:rsid w:val="68CFEBC0"/>
    <w:rsid w:val="68D0BA23"/>
    <w:rsid w:val="68DB14F6"/>
    <w:rsid w:val="68E40E57"/>
    <w:rsid w:val="68E67F0C"/>
    <w:rsid w:val="68E8FBEB"/>
    <w:rsid w:val="68EB2522"/>
    <w:rsid w:val="68EC3392"/>
    <w:rsid w:val="68ED2033"/>
    <w:rsid w:val="68ED3772"/>
    <w:rsid w:val="68EE0CA2"/>
    <w:rsid w:val="68F59224"/>
    <w:rsid w:val="68F5A973"/>
    <w:rsid w:val="68FCF57E"/>
    <w:rsid w:val="68FE174D"/>
    <w:rsid w:val="68FFF636"/>
    <w:rsid w:val="69001070"/>
    <w:rsid w:val="6903D5BE"/>
    <w:rsid w:val="69073787"/>
    <w:rsid w:val="690924D3"/>
    <w:rsid w:val="69120ADC"/>
    <w:rsid w:val="6918DA2C"/>
    <w:rsid w:val="6919E1DE"/>
    <w:rsid w:val="691D8DD0"/>
    <w:rsid w:val="69256F76"/>
    <w:rsid w:val="692817DF"/>
    <w:rsid w:val="6928CA78"/>
    <w:rsid w:val="692A5C6D"/>
    <w:rsid w:val="69313BD7"/>
    <w:rsid w:val="6932D999"/>
    <w:rsid w:val="693BBCED"/>
    <w:rsid w:val="693E9126"/>
    <w:rsid w:val="69442BC0"/>
    <w:rsid w:val="69462C21"/>
    <w:rsid w:val="6947E984"/>
    <w:rsid w:val="694AFCFE"/>
    <w:rsid w:val="694C8A1A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F192"/>
    <w:rsid w:val="69615B5E"/>
    <w:rsid w:val="69672F8D"/>
    <w:rsid w:val="696A1232"/>
    <w:rsid w:val="69723B8C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A7A87B"/>
    <w:rsid w:val="69B1AF02"/>
    <w:rsid w:val="69B22C59"/>
    <w:rsid w:val="69B65353"/>
    <w:rsid w:val="69B87BEA"/>
    <w:rsid w:val="69BBFF8C"/>
    <w:rsid w:val="69BDBB43"/>
    <w:rsid w:val="69C66210"/>
    <w:rsid w:val="69C6EE91"/>
    <w:rsid w:val="69CC17CF"/>
    <w:rsid w:val="69D777D8"/>
    <w:rsid w:val="69DA3F5E"/>
    <w:rsid w:val="69DA8937"/>
    <w:rsid w:val="69DE3D13"/>
    <w:rsid w:val="69DE69AC"/>
    <w:rsid w:val="69E64CA8"/>
    <w:rsid w:val="69EA8D51"/>
    <w:rsid w:val="69EBCEA6"/>
    <w:rsid w:val="69EC49CE"/>
    <w:rsid w:val="69F44238"/>
    <w:rsid w:val="69F460AD"/>
    <w:rsid w:val="69F573AA"/>
    <w:rsid w:val="69FC14D4"/>
    <w:rsid w:val="69FD043B"/>
    <w:rsid w:val="6A04A501"/>
    <w:rsid w:val="6A097042"/>
    <w:rsid w:val="6A0A398A"/>
    <w:rsid w:val="6A0DCFA6"/>
    <w:rsid w:val="6A0F4E77"/>
    <w:rsid w:val="6A1105A2"/>
    <w:rsid w:val="6A1AADB7"/>
    <w:rsid w:val="6A25FC3B"/>
    <w:rsid w:val="6A26FFF7"/>
    <w:rsid w:val="6A2A7DB4"/>
    <w:rsid w:val="6A2EECC8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96F89"/>
    <w:rsid w:val="6A4B4AAE"/>
    <w:rsid w:val="6A4C904D"/>
    <w:rsid w:val="6A5151E9"/>
    <w:rsid w:val="6A51CED4"/>
    <w:rsid w:val="6A54BFCD"/>
    <w:rsid w:val="6A581C47"/>
    <w:rsid w:val="6A5C9B9D"/>
    <w:rsid w:val="6A610139"/>
    <w:rsid w:val="6A65F199"/>
    <w:rsid w:val="6A665561"/>
    <w:rsid w:val="6A665FE1"/>
    <w:rsid w:val="6A6916AA"/>
    <w:rsid w:val="6A6C8A84"/>
    <w:rsid w:val="6A6E4075"/>
    <w:rsid w:val="6A6EE4A1"/>
    <w:rsid w:val="6A6EF9E4"/>
    <w:rsid w:val="6A798ECA"/>
    <w:rsid w:val="6A7A8DDB"/>
    <w:rsid w:val="6A824324"/>
    <w:rsid w:val="6A8A3477"/>
    <w:rsid w:val="6A904C22"/>
    <w:rsid w:val="6A9374B8"/>
    <w:rsid w:val="6A97556D"/>
    <w:rsid w:val="6A9934FB"/>
    <w:rsid w:val="6A9BBEDC"/>
    <w:rsid w:val="6AA6210E"/>
    <w:rsid w:val="6AA9AB32"/>
    <w:rsid w:val="6AABBB39"/>
    <w:rsid w:val="6AAD8687"/>
    <w:rsid w:val="6AAECF61"/>
    <w:rsid w:val="6AC6772D"/>
    <w:rsid w:val="6AC69281"/>
    <w:rsid w:val="6AC8D227"/>
    <w:rsid w:val="6AC979A5"/>
    <w:rsid w:val="6ACE95BD"/>
    <w:rsid w:val="6AD12427"/>
    <w:rsid w:val="6AD206BC"/>
    <w:rsid w:val="6AD7163F"/>
    <w:rsid w:val="6ADCC070"/>
    <w:rsid w:val="6ADCE1E9"/>
    <w:rsid w:val="6AE16F38"/>
    <w:rsid w:val="6AE3A8B9"/>
    <w:rsid w:val="6AE70F28"/>
    <w:rsid w:val="6AED81C7"/>
    <w:rsid w:val="6AF3D105"/>
    <w:rsid w:val="6AF6DEF5"/>
    <w:rsid w:val="6AFB2A7B"/>
    <w:rsid w:val="6AFD6793"/>
    <w:rsid w:val="6B00D529"/>
    <w:rsid w:val="6B066548"/>
    <w:rsid w:val="6B085A92"/>
    <w:rsid w:val="6B0D0F2F"/>
    <w:rsid w:val="6B0DB7FD"/>
    <w:rsid w:val="6B110708"/>
    <w:rsid w:val="6B12F600"/>
    <w:rsid w:val="6B14F404"/>
    <w:rsid w:val="6B1BB61A"/>
    <w:rsid w:val="6B1DD151"/>
    <w:rsid w:val="6B1E8F36"/>
    <w:rsid w:val="6B1FAFE4"/>
    <w:rsid w:val="6B234869"/>
    <w:rsid w:val="6B240C51"/>
    <w:rsid w:val="6B2548D0"/>
    <w:rsid w:val="6B288B25"/>
    <w:rsid w:val="6B2A2A36"/>
    <w:rsid w:val="6B308803"/>
    <w:rsid w:val="6B33DC47"/>
    <w:rsid w:val="6B34046D"/>
    <w:rsid w:val="6B36D88D"/>
    <w:rsid w:val="6B3ED118"/>
    <w:rsid w:val="6B44348F"/>
    <w:rsid w:val="6B456748"/>
    <w:rsid w:val="6B46FE36"/>
    <w:rsid w:val="6B48D5B1"/>
    <w:rsid w:val="6B4CD352"/>
    <w:rsid w:val="6B518F31"/>
    <w:rsid w:val="6B53EB03"/>
    <w:rsid w:val="6B5D33AC"/>
    <w:rsid w:val="6B5EFE1E"/>
    <w:rsid w:val="6B653D58"/>
    <w:rsid w:val="6B660043"/>
    <w:rsid w:val="6B6D132F"/>
    <w:rsid w:val="6B6D8214"/>
    <w:rsid w:val="6B737696"/>
    <w:rsid w:val="6B7DCF17"/>
    <w:rsid w:val="6B80CB65"/>
    <w:rsid w:val="6B80D399"/>
    <w:rsid w:val="6B88825F"/>
    <w:rsid w:val="6B893A14"/>
    <w:rsid w:val="6B8E6B75"/>
    <w:rsid w:val="6B9036AA"/>
    <w:rsid w:val="6B910662"/>
    <w:rsid w:val="6B912024"/>
    <w:rsid w:val="6B9CC58A"/>
    <w:rsid w:val="6B9E0B58"/>
    <w:rsid w:val="6BB004F8"/>
    <w:rsid w:val="6BBA0B5B"/>
    <w:rsid w:val="6BBA5574"/>
    <w:rsid w:val="6BBACCC3"/>
    <w:rsid w:val="6BBB7C38"/>
    <w:rsid w:val="6BBEE84D"/>
    <w:rsid w:val="6BC52923"/>
    <w:rsid w:val="6BC68278"/>
    <w:rsid w:val="6BC8147D"/>
    <w:rsid w:val="6BDE10A7"/>
    <w:rsid w:val="6BE4796C"/>
    <w:rsid w:val="6BE5747A"/>
    <w:rsid w:val="6BE5E778"/>
    <w:rsid w:val="6BE98F9E"/>
    <w:rsid w:val="6BEF974B"/>
    <w:rsid w:val="6BF8E49C"/>
    <w:rsid w:val="6BFC77CE"/>
    <w:rsid w:val="6BFE66C6"/>
    <w:rsid w:val="6C02E929"/>
    <w:rsid w:val="6C05F6AD"/>
    <w:rsid w:val="6C0748F5"/>
    <w:rsid w:val="6C0A2663"/>
    <w:rsid w:val="6C0F1F2E"/>
    <w:rsid w:val="6C0F5A86"/>
    <w:rsid w:val="6C168D20"/>
    <w:rsid w:val="6C1BF91F"/>
    <w:rsid w:val="6C1C33E4"/>
    <w:rsid w:val="6C1E1385"/>
    <w:rsid w:val="6C21CD2C"/>
    <w:rsid w:val="6C297550"/>
    <w:rsid w:val="6C29BD46"/>
    <w:rsid w:val="6C2AC4C0"/>
    <w:rsid w:val="6C348661"/>
    <w:rsid w:val="6C3F313E"/>
    <w:rsid w:val="6C400FF5"/>
    <w:rsid w:val="6C424177"/>
    <w:rsid w:val="6C443296"/>
    <w:rsid w:val="6C45935C"/>
    <w:rsid w:val="6C542F23"/>
    <w:rsid w:val="6C578CFC"/>
    <w:rsid w:val="6C5A9E4D"/>
    <w:rsid w:val="6C5B3284"/>
    <w:rsid w:val="6C5DF01E"/>
    <w:rsid w:val="6C6262E2"/>
    <w:rsid w:val="6C62D6C1"/>
    <w:rsid w:val="6C71439A"/>
    <w:rsid w:val="6C801C11"/>
    <w:rsid w:val="6C81E14F"/>
    <w:rsid w:val="6C83C54D"/>
    <w:rsid w:val="6C84F4C9"/>
    <w:rsid w:val="6C8F94CA"/>
    <w:rsid w:val="6C8F9F32"/>
    <w:rsid w:val="6C927A59"/>
    <w:rsid w:val="6C94B000"/>
    <w:rsid w:val="6C9D7559"/>
    <w:rsid w:val="6CA1A262"/>
    <w:rsid w:val="6CA7BD66"/>
    <w:rsid w:val="6CA80B5E"/>
    <w:rsid w:val="6CA9980B"/>
    <w:rsid w:val="6CB131C3"/>
    <w:rsid w:val="6CB4C8C9"/>
    <w:rsid w:val="6CB4E61C"/>
    <w:rsid w:val="6CBC380D"/>
    <w:rsid w:val="6CBDAE55"/>
    <w:rsid w:val="6CC13E43"/>
    <w:rsid w:val="6CC5C984"/>
    <w:rsid w:val="6CC7BC00"/>
    <w:rsid w:val="6CC9A9D6"/>
    <w:rsid w:val="6CCC7ACF"/>
    <w:rsid w:val="6CD67502"/>
    <w:rsid w:val="6CD8A038"/>
    <w:rsid w:val="6CE1A0A2"/>
    <w:rsid w:val="6CE1E85A"/>
    <w:rsid w:val="6CE54F92"/>
    <w:rsid w:val="6CEBD268"/>
    <w:rsid w:val="6CEC3A52"/>
    <w:rsid w:val="6CEF65E0"/>
    <w:rsid w:val="6CF5BFCF"/>
    <w:rsid w:val="6CF6DDBA"/>
    <w:rsid w:val="6CFC59C3"/>
    <w:rsid w:val="6CFD6B5A"/>
    <w:rsid w:val="6CFFA477"/>
    <w:rsid w:val="6CFFC129"/>
    <w:rsid w:val="6D0160D2"/>
    <w:rsid w:val="6D071949"/>
    <w:rsid w:val="6D0A6D6C"/>
    <w:rsid w:val="6D0C42F3"/>
    <w:rsid w:val="6D0D1783"/>
    <w:rsid w:val="6D14654F"/>
    <w:rsid w:val="6D181E46"/>
    <w:rsid w:val="6D1C8AFE"/>
    <w:rsid w:val="6D201A33"/>
    <w:rsid w:val="6D20DB95"/>
    <w:rsid w:val="6D28827D"/>
    <w:rsid w:val="6D292CF6"/>
    <w:rsid w:val="6D2A68DC"/>
    <w:rsid w:val="6D31FE0A"/>
    <w:rsid w:val="6D3351CF"/>
    <w:rsid w:val="6D37C4FD"/>
    <w:rsid w:val="6D3AEA82"/>
    <w:rsid w:val="6D3B467D"/>
    <w:rsid w:val="6D409659"/>
    <w:rsid w:val="6D45F724"/>
    <w:rsid w:val="6D4911C9"/>
    <w:rsid w:val="6D4A8C3D"/>
    <w:rsid w:val="6D561681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830D1"/>
    <w:rsid w:val="6D6B650B"/>
    <w:rsid w:val="6D6E6C5A"/>
    <w:rsid w:val="6D7102E3"/>
    <w:rsid w:val="6D73FD21"/>
    <w:rsid w:val="6D7492E8"/>
    <w:rsid w:val="6D75B7CC"/>
    <w:rsid w:val="6D766F62"/>
    <w:rsid w:val="6D7D1251"/>
    <w:rsid w:val="6D7E76B9"/>
    <w:rsid w:val="6D80C061"/>
    <w:rsid w:val="6D850B5F"/>
    <w:rsid w:val="6D867A24"/>
    <w:rsid w:val="6D8B8C8C"/>
    <w:rsid w:val="6D96BA07"/>
    <w:rsid w:val="6D995550"/>
    <w:rsid w:val="6D9E8D45"/>
    <w:rsid w:val="6D9FEFF6"/>
    <w:rsid w:val="6DA78420"/>
    <w:rsid w:val="6DAAB765"/>
    <w:rsid w:val="6DB2EF3A"/>
    <w:rsid w:val="6DB42207"/>
    <w:rsid w:val="6DB991A7"/>
    <w:rsid w:val="6DBE89D5"/>
    <w:rsid w:val="6DBF138E"/>
    <w:rsid w:val="6DC3D6D0"/>
    <w:rsid w:val="6DC4D125"/>
    <w:rsid w:val="6DC56C43"/>
    <w:rsid w:val="6DC66A09"/>
    <w:rsid w:val="6DC93F62"/>
    <w:rsid w:val="6DCE8B3D"/>
    <w:rsid w:val="6DD64EB2"/>
    <w:rsid w:val="6DD838C1"/>
    <w:rsid w:val="6DDBE1EF"/>
    <w:rsid w:val="6DDC01FF"/>
    <w:rsid w:val="6DDD88A0"/>
    <w:rsid w:val="6DE0A115"/>
    <w:rsid w:val="6DE39031"/>
    <w:rsid w:val="6DE41FC3"/>
    <w:rsid w:val="6DF01B1C"/>
    <w:rsid w:val="6DF200A1"/>
    <w:rsid w:val="6DF3C007"/>
    <w:rsid w:val="6DF645AC"/>
    <w:rsid w:val="6DF6A2D9"/>
    <w:rsid w:val="6DF6AA82"/>
    <w:rsid w:val="6DF8E099"/>
    <w:rsid w:val="6DFAD838"/>
    <w:rsid w:val="6DFE8092"/>
    <w:rsid w:val="6E085D71"/>
    <w:rsid w:val="6E08E010"/>
    <w:rsid w:val="6E0CDE4B"/>
    <w:rsid w:val="6E129B7D"/>
    <w:rsid w:val="6E12D1A5"/>
    <w:rsid w:val="6E1466F8"/>
    <w:rsid w:val="6E15F41E"/>
    <w:rsid w:val="6E1A4359"/>
    <w:rsid w:val="6E1D2EB5"/>
    <w:rsid w:val="6E1DCC1C"/>
    <w:rsid w:val="6E1FE6BC"/>
    <w:rsid w:val="6E2046B9"/>
    <w:rsid w:val="6E21279D"/>
    <w:rsid w:val="6E2A463F"/>
    <w:rsid w:val="6E2D4080"/>
    <w:rsid w:val="6E355AF3"/>
    <w:rsid w:val="6E37C78E"/>
    <w:rsid w:val="6E396A06"/>
    <w:rsid w:val="6E42BB32"/>
    <w:rsid w:val="6E4780D6"/>
    <w:rsid w:val="6E49A8BE"/>
    <w:rsid w:val="6E4A5D76"/>
    <w:rsid w:val="6E536848"/>
    <w:rsid w:val="6E58245C"/>
    <w:rsid w:val="6E5E6F27"/>
    <w:rsid w:val="6E626B79"/>
    <w:rsid w:val="6E731A62"/>
    <w:rsid w:val="6E79F224"/>
    <w:rsid w:val="6E7AFB79"/>
    <w:rsid w:val="6E7DDFA4"/>
    <w:rsid w:val="6E7F46E9"/>
    <w:rsid w:val="6E8A30DC"/>
    <w:rsid w:val="6E8C44F4"/>
    <w:rsid w:val="6E8EC368"/>
    <w:rsid w:val="6E925DD2"/>
    <w:rsid w:val="6E976294"/>
    <w:rsid w:val="6EA818C8"/>
    <w:rsid w:val="6EAB5473"/>
    <w:rsid w:val="6EACBB63"/>
    <w:rsid w:val="6EAE28D9"/>
    <w:rsid w:val="6EAFDF91"/>
    <w:rsid w:val="6EB311CF"/>
    <w:rsid w:val="6EB9D13C"/>
    <w:rsid w:val="6EBF29BE"/>
    <w:rsid w:val="6EC3D9CB"/>
    <w:rsid w:val="6ECB8DA9"/>
    <w:rsid w:val="6ECC20FF"/>
    <w:rsid w:val="6ED2E4E6"/>
    <w:rsid w:val="6ED4A3AB"/>
    <w:rsid w:val="6ED4F1D7"/>
    <w:rsid w:val="6ED64DE1"/>
    <w:rsid w:val="6ED8B30B"/>
    <w:rsid w:val="6ED8DEDB"/>
    <w:rsid w:val="6EDC9BA9"/>
    <w:rsid w:val="6EDCAD42"/>
    <w:rsid w:val="6EDFCA42"/>
    <w:rsid w:val="6EE59EF7"/>
    <w:rsid w:val="6EE86F21"/>
    <w:rsid w:val="6EE9824D"/>
    <w:rsid w:val="6EF21BB0"/>
    <w:rsid w:val="6EF5CB71"/>
    <w:rsid w:val="6EFCC60B"/>
    <w:rsid w:val="6EFE737C"/>
    <w:rsid w:val="6F0079D8"/>
    <w:rsid w:val="6F043757"/>
    <w:rsid w:val="6F04E10E"/>
    <w:rsid w:val="6F06B667"/>
    <w:rsid w:val="6F0E0B7A"/>
    <w:rsid w:val="6F111DD6"/>
    <w:rsid w:val="6F1532ED"/>
    <w:rsid w:val="6F1D71BA"/>
    <w:rsid w:val="6F1E07B3"/>
    <w:rsid w:val="6F27F7FC"/>
    <w:rsid w:val="6F292DED"/>
    <w:rsid w:val="6F2A50D7"/>
    <w:rsid w:val="6F2BB50D"/>
    <w:rsid w:val="6F2F21B4"/>
    <w:rsid w:val="6F30A088"/>
    <w:rsid w:val="6F3418A9"/>
    <w:rsid w:val="6F35C411"/>
    <w:rsid w:val="6F392B41"/>
    <w:rsid w:val="6F3EA853"/>
    <w:rsid w:val="6F404B72"/>
    <w:rsid w:val="6F415BEA"/>
    <w:rsid w:val="6F424E61"/>
    <w:rsid w:val="6F431F12"/>
    <w:rsid w:val="6F4BCDD6"/>
    <w:rsid w:val="6F53D4A6"/>
    <w:rsid w:val="6F5F9377"/>
    <w:rsid w:val="6F6174B3"/>
    <w:rsid w:val="6F7129F5"/>
    <w:rsid w:val="6F737DD4"/>
    <w:rsid w:val="6F7BA40A"/>
    <w:rsid w:val="6F7C54E8"/>
    <w:rsid w:val="6F7C6471"/>
    <w:rsid w:val="6F7D49ED"/>
    <w:rsid w:val="6F7E6AF1"/>
    <w:rsid w:val="6F8D9F2C"/>
    <w:rsid w:val="6F8FD0B6"/>
    <w:rsid w:val="6F949613"/>
    <w:rsid w:val="6F99ABC1"/>
    <w:rsid w:val="6F9E3D86"/>
    <w:rsid w:val="6FA2396F"/>
    <w:rsid w:val="6FA73331"/>
    <w:rsid w:val="6FA76804"/>
    <w:rsid w:val="6FA92FCF"/>
    <w:rsid w:val="6FAB0E09"/>
    <w:rsid w:val="6FB02596"/>
    <w:rsid w:val="6FB0686E"/>
    <w:rsid w:val="6FB2D75B"/>
    <w:rsid w:val="6FB3D3D6"/>
    <w:rsid w:val="6FBD5DC7"/>
    <w:rsid w:val="6FBE8D2A"/>
    <w:rsid w:val="6FC23AB7"/>
    <w:rsid w:val="6FC6E0E9"/>
    <w:rsid w:val="6FD0AB40"/>
    <w:rsid w:val="6FD23992"/>
    <w:rsid w:val="6FD42701"/>
    <w:rsid w:val="6FD7C299"/>
    <w:rsid w:val="6FE0C6D7"/>
    <w:rsid w:val="6FE4353D"/>
    <w:rsid w:val="6FF0FF3E"/>
    <w:rsid w:val="700FD255"/>
    <w:rsid w:val="70121F9D"/>
    <w:rsid w:val="70150572"/>
    <w:rsid w:val="7018B067"/>
    <w:rsid w:val="701D7C52"/>
    <w:rsid w:val="701EC39F"/>
    <w:rsid w:val="702103C7"/>
    <w:rsid w:val="70233065"/>
    <w:rsid w:val="7024031B"/>
    <w:rsid w:val="702C5E4E"/>
    <w:rsid w:val="702E568C"/>
    <w:rsid w:val="7030A602"/>
    <w:rsid w:val="70351E81"/>
    <w:rsid w:val="703DA759"/>
    <w:rsid w:val="704024D1"/>
    <w:rsid w:val="704257A3"/>
    <w:rsid w:val="70493ED0"/>
    <w:rsid w:val="7049E609"/>
    <w:rsid w:val="7052B4F7"/>
    <w:rsid w:val="70545218"/>
    <w:rsid w:val="70566C9C"/>
    <w:rsid w:val="705686FA"/>
    <w:rsid w:val="706AAB8E"/>
    <w:rsid w:val="706B9C6C"/>
    <w:rsid w:val="706E13DA"/>
    <w:rsid w:val="7070C238"/>
    <w:rsid w:val="70728B44"/>
    <w:rsid w:val="707466AC"/>
    <w:rsid w:val="70758B5E"/>
    <w:rsid w:val="7075D96A"/>
    <w:rsid w:val="7078419F"/>
    <w:rsid w:val="707859FC"/>
    <w:rsid w:val="70797B0E"/>
    <w:rsid w:val="7079E33E"/>
    <w:rsid w:val="7079E40C"/>
    <w:rsid w:val="707CD6D6"/>
    <w:rsid w:val="707E7A00"/>
    <w:rsid w:val="70825E38"/>
    <w:rsid w:val="70851BC0"/>
    <w:rsid w:val="7088528B"/>
    <w:rsid w:val="708A45C4"/>
    <w:rsid w:val="708ACEFA"/>
    <w:rsid w:val="708FB19C"/>
    <w:rsid w:val="708FF2DF"/>
    <w:rsid w:val="7090732E"/>
    <w:rsid w:val="70909FA0"/>
    <w:rsid w:val="70979997"/>
    <w:rsid w:val="70A415FF"/>
    <w:rsid w:val="70AD78AC"/>
    <w:rsid w:val="70B0E6A5"/>
    <w:rsid w:val="70B23D32"/>
    <w:rsid w:val="70BDC7E3"/>
    <w:rsid w:val="70BDCFF3"/>
    <w:rsid w:val="70C20BF3"/>
    <w:rsid w:val="70C68AE4"/>
    <w:rsid w:val="70CE3B0F"/>
    <w:rsid w:val="70CFA255"/>
    <w:rsid w:val="70CFD532"/>
    <w:rsid w:val="70D11381"/>
    <w:rsid w:val="70D33234"/>
    <w:rsid w:val="70D7B5B4"/>
    <w:rsid w:val="70DA662D"/>
    <w:rsid w:val="70E0B321"/>
    <w:rsid w:val="70E4E743"/>
    <w:rsid w:val="70E85807"/>
    <w:rsid w:val="70ED674C"/>
    <w:rsid w:val="70F184A8"/>
    <w:rsid w:val="70F50615"/>
    <w:rsid w:val="71014E28"/>
    <w:rsid w:val="7101BA1D"/>
    <w:rsid w:val="71028FC4"/>
    <w:rsid w:val="710588B1"/>
    <w:rsid w:val="71086016"/>
    <w:rsid w:val="71115EFF"/>
    <w:rsid w:val="7112A953"/>
    <w:rsid w:val="71140936"/>
    <w:rsid w:val="711CF5F6"/>
    <w:rsid w:val="711D2164"/>
    <w:rsid w:val="711DB35A"/>
    <w:rsid w:val="711EED68"/>
    <w:rsid w:val="711F80C3"/>
    <w:rsid w:val="71231BC2"/>
    <w:rsid w:val="7123763B"/>
    <w:rsid w:val="7124AFF3"/>
    <w:rsid w:val="7125E5A1"/>
    <w:rsid w:val="712ADBB4"/>
    <w:rsid w:val="712B30F0"/>
    <w:rsid w:val="7132BA5A"/>
    <w:rsid w:val="7133BFC9"/>
    <w:rsid w:val="7136DAEB"/>
    <w:rsid w:val="713C6FD1"/>
    <w:rsid w:val="714080D2"/>
    <w:rsid w:val="71468737"/>
    <w:rsid w:val="7148DED0"/>
    <w:rsid w:val="71570DE6"/>
    <w:rsid w:val="7158D56B"/>
    <w:rsid w:val="715C483F"/>
    <w:rsid w:val="7161277E"/>
    <w:rsid w:val="716AD3D0"/>
    <w:rsid w:val="716C3A85"/>
    <w:rsid w:val="716D379F"/>
    <w:rsid w:val="716D514E"/>
    <w:rsid w:val="716E823A"/>
    <w:rsid w:val="716EBD44"/>
    <w:rsid w:val="717400B4"/>
    <w:rsid w:val="71740385"/>
    <w:rsid w:val="71769028"/>
    <w:rsid w:val="717C50B3"/>
    <w:rsid w:val="717C7F4E"/>
    <w:rsid w:val="7188C239"/>
    <w:rsid w:val="718F5EBE"/>
    <w:rsid w:val="719409D3"/>
    <w:rsid w:val="71940EB9"/>
    <w:rsid w:val="7194F8FC"/>
    <w:rsid w:val="719FC798"/>
    <w:rsid w:val="71A325B4"/>
    <w:rsid w:val="71A43342"/>
    <w:rsid w:val="71A6CB4B"/>
    <w:rsid w:val="71A8B9C8"/>
    <w:rsid w:val="71AAD15A"/>
    <w:rsid w:val="71ABC034"/>
    <w:rsid w:val="71ADCF57"/>
    <w:rsid w:val="71B09FC7"/>
    <w:rsid w:val="71B37929"/>
    <w:rsid w:val="71C10755"/>
    <w:rsid w:val="71C8FE21"/>
    <w:rsid w:val="71CD4A11"/>
    <w:rsid w:val="71CDB54F"/>
    <w:rsid w:val="71CFBBD7"/>
    <w:rsid w:val="71D17E8D"/>
    <w:rsid w:val="71D7CBB6"/>
    <w:rsid w:val="71E28D40"/>
    <w:rsid w:val="71E7E94C"/>
    <w:rsid w:val="71EB4C91"/>
    <w:rsid w:val="71F0C817"/>
    <w:rsid w:val="71F29375"/>
    <w:rsid w:val="71F5BF8C"/>
    <w:rsid w:val="71FAEFAD"/>
    <w:rsid w:val="71FD59EB"/>
    <w:rsid w:val="72027E7C"/>
    <w:rsid w:val="7202FAB7"/>
    <w:rsid w:val="72064390"/>
    <w:rsid w:val="720BF6C1"/>
    <w:rsid w:val="720DEFE7"/>
    <w:rsid w:val="7210A7CE"/>
    <w:rsid w:val="72124100"/>
    <w:rsid w:val="721C0C50"/>
    <w:rsid w:val="721C6332"/>
    <w:rsid w:val="721E9359"/>
    <w:rsid w:val="72219580"/>
    <w:rsid w:val="722247C1"/>
    <w:rsid w:val="7222C12B"/>
    <w:rsid w:val="72248E94"/>
    <w:rsid w:val="7225ADDD"/>
    <w:rsid w:val="7228ED02"/>
    <w:rsid w:val="722D633D"/>
    <w:rsid w:val="7230263B"/>
    <w:rsid w:val="7231718F"/>
    <w:rsid w:val="7231D8BB"/>
    <w:rsid w:val="7234B8D7"/>
    <w:rsid w:val="72375DE1"/>
    <w:rsid w:val="724199BF"/>
    <w:rsid w:val="724EBFE8"/>
    <w:rsid w:val="725201D5"/>
    <w:rsid w:val="72616627"/>
    <w:rsid w:val="72649615"/>
    <w:rsid w:val="72653E8F"/>
    <w:rsid w:val="7269E9A4"/>
    <w:rsid w:val="726C131E"/>
    <w:rsid w:val="726CF944"/>
    <w:rsid w:val="727202F8"/>
    <w:rsid w:val="727A34B5"/>
    <w:rsid w:val="727C8382"/>
    <w:rsid w:val="7282C6A7"/>
    <w:rsid w:val="72848F0C"/>
    <w:rsid w:val="7288F93F"/>
    <w:rsid w:val="728BEA28"/>
    <w:rsid w:val="728C2893"/>
    <w:rsid w:val="728FA0C8"/>
    <w:rsid w:val="7294138C"/>
    <w:rsid w:val="7294ED96"/>
    <w:rsid w:val="72983279"/>
    <w:rsid w:val="729F09C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BE5683"/>
    <w:rsid w:val="72C0276A"/>
    <w:rsid w:val="72C6C177"/>
    <w:rsid w:val="72C6D517"/>
    <w:rsid w:val="72C86B8F"/>
    <w:rsid w:val="72CAE88B"/>
    <w:rsid w:val="72D1E738"/>
    <w:rsid w:val="72D6A527"/>
    <w:rsid w:val="72E28A9D"/>
    <w:rsid w:val="72E60CA0"/>
    <w:rsid w:val="72E713F9"/>
    <w:rsid w:val="72E93D70"/>
    <w:rsid w:val="72E9C4F8"/>
    <w:rsid w:val="72EB68C2"/>
    <w:rsid w:val="72ED8BAE"/>
    <w:rsid w:val="72F5A4EB"/>
    <w:rsid w:val="72F63705"/>
    <w:rsid w:val="72FA42AB"/>
    <w:rsid w:val="72FE5D4E"/>
    <w:rsid w:val="73025058"/>
    <w:rsid w:val="73034589"/>
    <w:rsid w:val="73060190"/>
    <w:rsid w:val="73090DC0"/>
    <w:rsid w:val="73127AC8"/>
    <w:rsid w:val="7318F25E"/>
    <w:rsid w:val="731B1626"/>
    <w:rsid w:val="7325BA47"/>
    <w:rsid w:val="7326DB46"/>
    <w:rsid w:val="7329AF7C"/>
    <w:rsid w:val="732E0EE3"/>
    <w:rsid w:val="73360143"/>
    <w:rsid w:val="7338C174"/>
    <w:rsid w:val="7338F5F2"/>
    <w:rsid w:val="733B8982"/>
    <w:rsid w:val="733F41AD"/>
    <w:rsid w:val="733F8723"/>
    <w:rsid w:val="734486FD"/>
    <w:rsid w:val="7345C2D4"/>
    <w:rsid w:val="734F40A9"/>
    <w:rsid w:val="73515406"/>
    <w:rsid w:val="735B0BE8"/>
    <w:rsid w:val="735C7E2D"/>
    <w:rsid w:val="735ED007"/>
    <w:rsid w:val="73629A2D"/>
    <w:rsid w:val="73639418"/>
    <w:rsid w:val="736E5163"/>
    <w:rsid w:val="73710D35"/>
    <w:rsid w:val="7371B6C9"/>
    <w:rsid w:val="73757FF6"/>
    <w:rsid w:val="73786190"/>
    <w:rsid w:val="7378FABB"/>
    <w:rsid w:val="738199FC"/>
    <w:rsid w:val="7382B1FB"/>
    <w:rsid w:val="738D425F"/>
    <w:rsid w:val="738DF20A"/>
    <w:rsid w:val="7391E299"/>
    <w:rsid w:val="7396E23D"/>
    <w:rsid w:val="739A8B10"/>
    <w:rsid w:val="739D4737"/>
    <w:rsid w:val="73A87349"/>
    <w:rsid w:val="73A9C6C3"/>
    <w:rsid w:val="73B0734B"/>
    <w:rsid w:val="73B569E4"/>
    <w:rsid w:val="73B769B8"/>
    <w:rsid w:val="73C04887"/>
    <w:rsid w:val="73C057F4"/>
    <w:rsid w:val="73C2D089"/>
    <w:rsid w:val="73C36D14"/>
    <w:rsid w:val="73CEDFD8"/>
    <w:rsid w:val="73CF3A59"/>
    <w:rsid w:val="73D20FA8"/>
    <w:rsid w:val="73D246FC"/>
    <w:rsid w:val="73DA1539"/>
    <w:rsid w:val="73DF9F0C"/>
    <w:rsid w:val="73E0152F"/>
    <w:rsid w:val="73E64C91"/>
    <w:rsid w:val="73E6D02C"/>
    <w:rsid w:val="73E9F0F2"/>
    <w:rsid w:val="73EA19AC"/>
    <w:rsid w:val="73EB1032"/>
    <w:rsid w:val="73FC93B2"/>
    <w:rsid w:val="73FDAE33"/>
    <w:rsid w:val="7401F42A"/>
    <w:rsid w:val="74071A74"/>
    <w:rsid w:val="74071DA6"/>
    <w:rsid w:val="740B82B8"/>
    <w:rsid w:val="7410FA14"/>
    <w:rsid w:val="7411AA3C"/>
    <w:rsid w:val="741340D5"/>
    <w:rsid w:val="74161950"/>
    <w:rsid w:val="7419C281"/>
    <w:rsid w:val="741E74B0"/>
    <w:rsid w:val="742234EB"/>
    <w:rsid w:val="74250F56"/>
    <w:rsid w:val="742745F8"/>
    <w:rsid w:val="74296C14"/>
    <w:rsid w:val="7429711E"/>
    <w:rsid w:val="742AC89D"/>
    <w:rsid w:val="742CA17E"/>
    <w:rsid w:val="742DDC42"/>
    <w:rsid w:val="74348EBB"/>
    <w:rsid w:val="7434C914"/>
    <w:rsid w:val="743A640C"/>
    <w:rsid w:val="743CA231"/>
    <w:rsid w:val="743E6CF9"/>
    <w:rsid w:val="743EBA0F"/>
    <w:rsid w:val="7441946A"/>
    <w:rsid w:val="74428DE8"/>
    <w:rsid w:val="74460355"/>
    <w:rsid w:val="74498159"/>
    <w:rsid w:val="744C7810"/>
    <w:rsid w:val="7452D1B5"/>
    <w:rsid w:val="745AC8DB"/>
    <w:rsid w:val="745B995C"/>
    <w:rsid w:val="745F034F"/>
    <w:rsid w:val="74609495"/>
    <w:rsid w:val="7460E2A7"/>
    <w:rsid w:val="746106F7"/>
    <w:rsid w:val="74657A08"/>
    <w:rsid w:val="7467C4FD"/>
    <w:rsid w:val="746B038F"/>
    <w:rsid w:val="74727861"/>
    <w:rsid w:val="7475B79D"/>
    <w:rsid w:val="74768769"/>
    <w:rsid w:val="747979C4"/>
    <w:rsid w:val="747B9BE5"/>
    <w:rsid w:val="747D77D5"/>
    <w:rsid w:val="74834C40"/>
    <w:rsid w:val="74877D07"/>
    <w:rsid w:val="7487B3F5"/>
    <w:rsid w:val="74889EEE"/>
    <w:rsid w:val="748F5E4C"/>
    <w:rsid w:val="74954980"/>
    <w:rsid w:val="7498DDA6"/>
    <w:rsid w:val="749B4B04"/>
    <w:rsid w:val="749CCA65"/>
    <w:rsid w:val="749E08D2"/>
    <w:rsid w:val="74A01919"/>
    <w:rsid w:val="74A28251"/>
    <w:rsid w:val="74A6531C"/>
    <w:rsid w:val="74A82F20"/>
    <w:rsid w:val="74A87CD3"/>
    <w:rsid w:val="74AC5C9B"/>
    <w:rsid w:val="74B7E41F"/>
    <w:rsid w:val="74BE1E84"/>
    <w:rsid w:val="74BE9E85"/>
    <w:rsid w:val="74BF5C6C"/>
    <w:rsid w:val="74C202C0"/>
    <w:rsid w:val="74C2FE02"/>
    <w:rsid w:val="74C41C36"/>
    <w:rsid w:val="74C98783"/>
    <w:rsid w:val="74CAB577"/>
    <w:rsid w:val="74CBB5F6"/>
    <w:rsid w:val="74CEB958"/>
    <w:rsid w:val="74CFC200"/>
    <w:rsid w:val="74CFD87A"/>
    <w:rsid w:val="74DD0539"/>
    <w:rsid w:val="74E4932B"/>
    <w:rsid w:val="74E691E4"/>
    <w:rsid w:val="74E7FFCF"/>
    <w:rsid w:val="74E99D4B"/>
    <w:rsid w:val="74EF217A"/>
    <w:rsid w:val="74F2A135"/>
    <w:rsid w:val="74F7CF5C"/>
    <w:rsid w:val="74F9A9D8"/>
    <w:rsid w:val="74FCD113"/>
    <w:rsid w:val="74FE04A1"/>
    <w:rsid w:val="750087AC"/>
    <w:rsid w:val="7514A451"/>
    <w:rsid w:val="75156066"/>
    <w:rsid w:val="751A2E02"/>
    <w:rsid w:val="751A8F31"/>
    <w:rsid w:val="751B10CF"/>
    <w:rsid w:val="751F55EB"/>
    <w:rsid w:val="751F7734"/>
    <w:rsid w:val="75210378"/>
    <w:rsid w:val="75214A92"/>
    <w:rsid w:val="7524077D"/>
    <w:rsid w:val="7526E5EC"/>
    <w:rsid w:val="7529CAD1"/>
    <w:rsid w:val="752CF6BE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E5EC5"/>
    <w:rsid w:val="7560799E"/>
    <w:rsid w:val="7560CBD5"/>
    <w:rsid w:val="7561AF09"/>
    <w:rsid w:val="7566D77A"/>
    <w:rsid w:val="756FFF3E"/>
    <w:rsid w:val="757AAC9F"/>
    <w:rsid w:val="7581EDD7"/>
    <w:rsid w:val="7584E83C"/>
    <w:rsid w:val="75898661"/>
    <w:rsid w:val="758B1839"/>
    <w:rsid w:val="758C1A47"/>
    <w:rsid w:val="758F0BB2"/>
    <w:rsid w:val="759C47D9"/>
    <w:rsid w:val="759EE860"/>
    <w:rsid w:val="75A8B2B3"/>
    <w:rsid w:val="75AA000A"/>
    <w:rsid w:val="75B4FD3B"/>
    <w:rsid w:val="75B578F6"/>
    <w:rsid w:val="75B7D7B3"/>
    <w:rsid w:val="75C06DC4"/>
    <w:rsid w:val="75C57A45"/>
    <w:rsid w:val="75C78669"/>
    <w:rsid w:val="75D37095"/>
    <w:rsid w:val="75DF8507"/>
    <w:rsid w:val="75E314AE"/>
    <w:rsid w:val="75E3DFA4"/>
    <w:rsid w:val="75EB7A1A"/>
    <w:rsid w:val="75F77ED6"/>
    <w:rsid w:val="75FC3D0B"/>
    <w:rsid w:val="76077BD9"/>
    <w:rsid w:val="760BA686"/>
    <w:rsid w:val="760F8C53"/>
    <w:rsid w:val="7614C80F"/>
    <w:rsid w:val="761B33DA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3E51D0"/>
    <w:rsid w:val="764561DF"/>
    <w:rsid w:val="76479C3F"/>
    <w:rsid w:val="764905E5"/>
    <w:rsid w:val="764E5C6A"/>
    <w:rsid w:val="7650E767"/>
    <w:rsid w:val="7652DA5C"/>
    <w:rsid w:val="76594671"/>
    <w:rsid w:val="7668D822"/>
    <w:rsid w:val="766A55ED"/>
    <w:rsid w:val="766F2B20"/>
    <w:rsid w:val="7672B48A"/>
    <w:rsid w:val="76817739"/>
    <w:rsid w:val="7687ECE6"/>
    <w:rsid w:val="768F9045"/>
    <w:rsid w:val="7691BBD2"/>
    <w:rsid w:val="769970A6"/>
    <w:rsid w:val="7699DE52"/>
    <w:rsid w:val="76A559C6"/>
    <w:rsid w:val="76AC5446"/>
    <w:rsid w:val="76ACD87D"/>
    <w:rsid w:val="76AEDF43"/>
    <w:rsid w:val="76B1C9D1"/>
    <w:rsid w:val="76B1DD14"/>
    <w:rsid w:val="76BD5A4A"/>
    <w:rsid w:val="76C4B201"/>
    <w:rsid w:val="76C60171"/>
    <w:rsid w:val="76C94AF7"/>
    <w:rsid w:val="76C9D642"/>
    <w:rsid w:val="76D01D54"/>
    <w:rsid w:val="76D04CA2"/>
    <w:rsid w:val="76D33B53"/>
    <w:rsid w:val="76D8E6F3"/>
    <w:rsid w:val="76D90E81"/>
    <w:rsid w:val="76DE8D14"/>
    <w:rsid w:val="76DE9E7D"/>
    <w:rsid w:val="76E16633"/>
    <w:rsid w:val="76EB0AC1"/>
    <w:rsid w:val="76EBF1E1"/>
    <w:rsid w:val="76EDBB84"/>
    <w:rsid w:val="76F47B3F"/>
    <w:rsid w:val="76F4E7B3"/>
    <w:rsid w:val="76F6651F"/>
    <w:rsid w:val="76F9D468"/>
    <w:rsid w:val="76FE4DA0"/>
    <w:rsid w:val="77042239"/>
    <w:rsid w:val="77051D99"/>
    <w:rsid w:val="77057E00"/>
    <w:rsid w:val="7708D561"/>
    <w:rsid w:val="770F0561"/>
    <w:rsid w:val="770F55A6"/>
    <w:rsid w:val="77161744"/>
    <w:rsid w:val="771918FF"/>
    <w:rsid w:val="7719E08E"/>
    <w:rsid w:val="771B75BA"/>
    <w:rsid w:val="771F01FE"/>
    <w:rsid w:val="7726C1C9"/>
    <w:rsid w:val="772D4360"/>
    <w:rsid w:val="77301E87"/>
    <w:rsid w:val="7731A8FF"/>
    <w:rsid w:val="773249F2"/>
    <w:rsid w:val="77349FA5"/>
    <w:rsid w:val="77370DC3"/>
    <w:rsid w:val="77382831"/>
    <w:rsid w:val="773B3689"/>
    <w:rsid w:val="773C23C7"/>
    <w:rsid w:val="7742FA17"/>
    <w:rsid w:val="77431F80"/>
    <w:rsid w:val="77435D4B"/>
    <w:rsid w:val="7743A25F"/>
    <w:rsid w:val="77482516"/>
    <w:rsid w:val="774A0BEB"/>
    <w:rsid w:val="7753238B"/>
    <w:rsid w:val="7757C3C1"/>
    <w:rsid w:val="775E3A5C"/>
    <w:rsid w:val="775F0898"/>
    <w:rsid w:val="775FB9DA"/>
    <w:rsid w:val="77605F40"/>
    <w:rsid w:val="776107E3"/>
    <w:rsid w:val="776E3FEE"/>
    <w:rsid w:val="776FDFF5"/>
    <w:rsid w:val="7775D875"/>
    <w:rsid w:val="7776D85B"/>
    <w:rsid w:val="777C2FD7"/>
    <w:rsid w:val="777F95ED"/>
    <w:rsid w:val="777FBD20"/>
    <w:rsid w:val="779091B5"/>
    <w:rsid w:val="7793AEB8"/>
    <w:rsid w:val="7796BF4E"/>
    <w:rsid w:val="7797343C"/>
    <w:rsid w:val="7798BE4A"/>
    <w:rsid w:val="779D07C6"/>
    <w:rsid w:val="779DE216"/>
    <w:rsid w:val="77AA164A"/>
    <w:rsid w:val="77AB9092"/>
    <w:rsid w:val="77AD1DAE"/>
    <w:rsid w:val="77AD41F1"/>
    <w:rsid w:val="77B1DA05"/>
    <w:rsid w:val="77B2B3CF"/>
    <w:rsid w:val="77C77155"/>
    <w:rsid w:val="77C82C3B"/>
    <w:rsid w:val="77CBA9E1"/>
    <w:rsid w:val="77CC0F6A"/>
    <w:rsid w:val="77D6A586"/>
    <w:rsid w:val="77D8C36D"/>
    <w:rsid w:val="77DB8F40"/>
    <w:rsid w:val="77E01F1E"/>
    <w:rsid w:val="77E1D1C8"/>
    <w:rsid w:val="77E46406"/>
    <w:rsid w:val="77E538E7"/>
    <w:rsid w:val="77E54044"/>
    <w:rsid w:val="77E5C8EE"/>
    <w:rsid w:val="77EA882D"/>
    <w:rsid w:val="77F9A1AA"/>
    <w:rsid w:val="77FEBBED"/>
    <w:rsid w:val="78039698"/>
    <w:rsid w:val="78068E18"/>
    <w:rsid w:val="780C3F94"/>
    <w:rsid w:val="780E9C79"/>
    <w:rsid w:val="78125DEF"/>
    <w:rsid w:val="78131EED"/>
    <w:rsid w:val="781334E6"/>
    <w:rsid w:val="781374C6"/>
    <w:rsid w:val="78143A41"/>
    <w:rsid w:val="781C9F0F"/>
    <w:rsid w:val="781F6C2E"/>
    <w:rsid w:val="782B3745"/>
    <w:rsid w:val="782E8AAD"/>
    <w:rsid w:val="783C9ACE"/>
    <w:rsid w:val="783FB9AE"/>
    <w:rsid w:val="7840FA69"/>
    <w:rsid w:val="78436AAB"/>
    <w:rsid w:val="7846A82E"/>
    <w:rsid w:val="78471905"/>
    <w:rsid w:val="78496345"/>
    <w:rsid w:val="784B471C"/>
    <w:rsid w:val="784EE787"/>
    <w:rsid w:val="78505B27"/>
    <w:rsid w:val="7856F197"/>
    <w:rsid w:val="78589CD8"/>
    <w:rsid w:val="7860A609"/>
    <w:rsid w:val="7863240D"/>
    <w:rsid w:val="78679882"/>
    <w:rsid w:val="786FB035"/>
    <w:rsid w:val="78707736"/>
    <w:rsid w:val="7870D21C"/>
    <w:rsid w:val="7875E518"/>
    <w:rsid w:val="787A5D75"/>
    <w:rsid w:val="787C5C8A"/>
    <w:rsid w:val="787C6318"/>
    <w:rsid w:val="787DD6C2"/>
    <w:rsid w:val="7880B315"/>
    <w:rsid w:val="78848CF3"/>
    <w:rsid w:val="788BDF46"/>
    <w:rsid w:val="788D384D"/>
    <w:rsid w:val="78910DBD"/>
    <w:rsid w:val="7891F140"/>
    <w:rsid w:val="78970158"/>
    <w:rsid w:val="78A071F9"/>
    <w:rsid w:val="78A26F33"/>
    <w:rsid w:val="78A479AC"/>
    <w:rsid w:val="78ABDE42"/>
    <w:rsid w:val="78AF0A75"/>
    <w:rsid w:val="78AFE4A1"/>
    <w:rsid w:val="78B3A91F"/>
    <w:rsid w:val="78B96A27"/>
    <w:rsid w:val="78BA6CBD"/>
    <w:rsid w:val="78BC0039"/>
    <w:rsid w:val="78C3EF59"/>
    <w:rsid w:val="78C9D77C"/>
    <w:rsid w:val="78CE1A53"/>
    <w:rsid w:val="78D191E8"/>
    <w:rsid w:val="78D2DB7A"/>
    <w:rsid w:val="78D63953"/>
    <w:rsid w:val="78D6878C"/>
    <w:rsid w:val="78D897CF"/>
    <w:rsid w:val="78DB8975"/>
    <w:rsid w:val="78DC9342"/>
    <w:rsid w:val="78E66375"/>
    <w:rsid w:val="78E7BB1A"/>
    <w:rsid w:val="78EC403E"/>
    <w:rsid w:val="78ECFFF6"/>
    <w:rsid w:val="78F069FC"/>
    <w:rsid w:val="78F47A2B"/>
    <w:rsid w:val="78F6662C"/>
    <w:rsid w:val="78F6DB8C"/>
    <w:rsid w:val="78F8CF8E"/>
    <w:rsid w:val="78FBDEC5"/>
    <w:rsid w:val="78FC347E"/>
    <w:rsid w:val="79068977"/>
    <w:rsid w:val="7906DA6A"/>
    <w:rsid w:val="790AF18A"/>
    <w:rsid w:val="790B7115"/>
    <w:rsid w:val="790CDF46"/>
    <w:rsid w:val="790D0E7E"/>
    <w:rsid w:val="790F10BA"/>
    <w:rsid w:val="791070B7"/>
    <w:rsid w:val="7914C720"/>
    <w:rsid w:val="79157AFF"/>
    <w:rsid w:val="79235471"/>
    <w:rsid w:val="792CFE74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4CFEB"/>
    <w:rsid w:val="79450EB9"/>
    <w:rsid w:val="7946BEE3"/>
    <w:rsid w:val="79477F9A"/>
    <w:rsid w:val="794BB9FC"/>
    <w:rsid w:val="795DB560"/>
    <w:rsid w:val="796F2D0E"/>
    <w:rsid w:val="79753EE9"/>
    <w:rsid w:val="7976B1BD"/>
    <w:rsid w:val="797BEDF6"/>
    <w:rsid w:val="79827472"/>
    <w:rsid w:val="7983F634"/>
    <w:rsid w:val="7984F802"/>
    <w:rsid w:val="798BB0E9"/>
    <w:rsid w:val="798D21E0"/>
    <w:rsid w:val="798D222B"/>
    <w:rsid w:val="7991A3A4"/>
    <w:rsid w:val="799964D4"/>
    <w:rsid w:val="799D39A2"/>
    <w:rsid w:val="79A0A4FA"/>
    <w:rsid w:val="79A117E3"/>
    <w:rsid w:val="79A3B885"/>
    <w:rsid w:val="79A5A426"/>
    <w:rsid w:val="79A7652B"/>
    <w:rsid w:val="79AC2002"/>
    <w:rsid w:val="79ADED96"/>
    <w:rsid w:val="79AE8554"/>
    <w:rsid w:val="79B323C1"/>
    <w:rsid w:val="79B92722"/>
    <w:rsid w:val="79BE47E0"/>
    <w:rsid w:val="79BE6D78"/>
    <w:rsid w:val="79BEEA8C"/>
    <w:rsid w:val="79BEF753"/>
    <w:rsid w:val="79C7ED9A"/>
    <w:rsid w:val="79C8412E"/>
    <w:rsid w:val="79CB8205"/>
    <w:rsid w:val="79CF1795"/>
    <w:rsid w:val="79D33222"/>
    <w:rsid w:val="79D4DB2C"/>
    <w:rsid w:val="79D565EE"/>
    <w:rsid w:val="79D67F52"/>
    <w:rsid w:val="79E04EB9"/>
    <w:rsid w:val="79E30ACB"/>
    <w:rsid w:val="79E4818F"/>
    <w:rsid w:val="79E6E4AC"/>
    <w:rsid w:val="79E8735D"/>
    <w:rsid w:val="79EADBD5"/>
    <w:rsid w:val="79EB82F7"/>
    <w:rsid w:val="79F2B737"/>
    <w:rsid w:val="79F3DAED"/>
    <w:rsid w:val="79F48348"/>
    <w:rsid w:val="79F82CEE"/>
    <w:rsid w:val="79FBE679"/>
    <w:rsid w:val="7A068247"/>
    <w:rsid w:val="7A07AFFE"/>
    <w:rsid w:val="7A07BE16"/>
    <w:rsid w:val="7A0A8477"/>
    <w:rsid w:val="7A0D1B8C"/>
    <w:rsid w:val="7A0F1703"/>
    <w:rsid w:val="7A0F8A6A"/>
    <w:rsid w:val="7A10E270"/>
    <w:rsid w:val="7A129DB2"/>
    <w:rsid w:val="7A15B06A"/>
    <w:rsid w:val="7A176274"/>
    <w:rsid w:val="7A18409C"/>
    <w:rsid w:val="7A1B3C9C"/>
    <w:rsid w:val="7A1F2617"/>
    <w:rsid w:val="7A229A21"/>
    <w:rsid w:val="7A259B8E"/>
    <w:rsid w:val="7A2706E7"/>
    <w:rsid w:val="7A2713E0"/>
    <w:rsid w:val="7A348C58"/>
    <w:rsid w:val="7A35A87E"/>
    <w:rsid w:val="7A3A20CF"/>
    <w:rsid w:val="7A3F09DD"/>
    <w:rsid w:val="7A465EF0"/>
    <w:rsid w:val="7A46E9FE"/>
    <w:rsid w:val="7A4814BE"/>
    <w:rsid w:val="7A4A6EF8"/>
    <w:rsid w:val="7A4F1565"/>
    <w:rsid w:val="7A54DFC5"/>
    <w:rsid w:val="7A5B78D9"/>
    <w:rsid w:val="7A6066B3"/>
    <w:rsid w:val="7A60EB83"/>
    <w:rsid w:val="7A6322D2"/>
    <w:rsid w:val="7A65DD76"/>
    <w:rsid w:val="7A6A77C7"/>
    <w:rsid w:val="7A6B4744"/>
    <w:rsid w:val="7A70CB46"/>
    <w:rsid w:val="7A713D69"/>
    <w:rsid w:val="7A7A38ED"/>
    <w:rsid w:val="7A7CB4EC"/>
    <w:rsid w:val="7A7FB4DC"/>
    <w:rsid w:val="7A866BCF"/>
    <w:rsid w:val="7A8CD367"/>
    <w:rsid w:val="7A8E1896"/>
    <w:rsid w:val="7A94D971"/>
    <w:rsid w:val="7A975CDF"/>
    <w:rsid w:val="7A9CFA5C"/>
    <w:rsid w:val="7AA4301A"/>
    <w:rsid w:val="7AA8EADC"/>
    <w:rsid w:val="7AA9645C"/>
    <w:rsid w:val="7AABB5FD"/>
    <w:rsid w:val="7AAC0620"/>
    <w:rsid w:val="7AAC441F"/>
    <w:rsid w:val="7ABA5517"/>
    <w:rsid w:val="7AC17FC7"/>
    <w:rsid w:val="7AC20548"/>
    <w:rsid w:val="7AC6240E"/>
    <w:rsid w:val="7AC737FC"/>
    <w:rsid w:val="7ACAEA04"/>
    <w:rsid w:val="7ACB2337"/>
    <w:rsid w:val="7AD22973"/>
    <w:rsid w:val="7AE299DC"/>
    <w:rsid w:val="7AE8B179"/>
    <w:rsid w:val="7AED36A6"/>
    <w:rsid w:val="7AF05B7A"/>
    <w:rsid w:val="7AF2BE36"/>
    <w:rsid w:val="7AF3C39A"/>
    <w:rsid w:val="7AF483CA"/>
    <w:rsid w:val="7AFE51EF"/>
    <w:rsid w:val="7B026D2C"/>
    <w:rsid w:val="7B03B8A9"/>
    <w:rsid w:val="7B074EDF"/>
    <w:rsid w:val="7B082C33"/>
    <w:rsid w:val="7B0DA8E3"/>
    <w:rsid w:val="7B112A9E"/>
    <w:rsid w:val="7B184E85"/>
    <w:rsid w:val="7B1B1D12"/>
    <w:rsid w:val="7B1EE9A7"/>
    <w:rsid w:val="7B215F9B"/>
    <w:rsid w:val="7B21CD8D"/>
    <w:rsid w:val="7B262D6D"/>
    <w:rsid w:val="7B2679D0"/>
    <w:rsid w:val="7B301851"/>
    <w:rsid w:val="7B31ED2B"/>
    <w:rsid w:val="7B3535BB"/>
    <w:rsid w:val="7B356222"/>
    <w:rsid w:val="7B35670B"/>
    <w:rsid w:val="7B357E91"/>
    <w:rsid w:val="7B3594F3"/>
    <w:rsid w:val="7B39F00D"/>
    <w:rsid w:val="7B3BB752"/>
    <w:rsid w:val="7B3C06F8"/>
    <w:rsid w:val="7B4889C6"/>
    <w:rsid w:val="7B4E5346"/>
    <w:rsid w:val="7B513199"/>
    <w:rsid w:val="7B521EA9"/>
    <w:rsid w:val="7B593799"/>
    <w:rsid w:val="7B5E65C0"/>
    <w:rsid w:val="7B60E401"/>
    <w:rsid w:val="7B61E858"/>
    <w:rsid w:val="7B69EE35"/>
    <w:rsid w:val="7B6C4EE8"/>
    <w:rsid w:val="7B6D6E04"/>
    <w:rsid w:val="7B70BD3C"/>
    <w:rsid w:val="7B72D188"/>
    <w:rsid w:val="7B736726"/>
    <w:rsid w:val="7B752795"/>
    <w:rsid w:val="7B76D2AB"/>
    <w:rsid w:val="7B786C7A"/>
    <w:rsid w:val="7B7C76D7"/>
    <w:rsid w:val="7B81EBBF"/>
    <w:rsid w:val="7B83A436"/>
    <w:rsid w:val="7B848666"/>
    <w:rsid w:val="7B849752"/>
    <w:rsid w:val="7B860E43"/>
    <w:rsid w:val="7B872B25"/>
    <w:rsid w:val="7B8731A0"/>
    <w:rsid w:val="7B886993"/>
    <w:rsid w:val="7B8BCFD2"/>
    <w:rsid w:val="7B8EBC65"/>
    <w:rsid w:val="7B995570"/>
    <w:rsid w:val="7B9E33AA"/>
    <w:rsid w:val="7BA2692F"/>
    <w:rsid w:val="7BA3805F"/>
    <w:rsid w:val="7BA3C135"/>
    <w:rsid w:val="7BA546AB"/>
    <w:rsid w:val="7BAE76A9"/>
    <w:rsid w:val="7BB531F9"/>
    <w:rsid w:val="7BB9EBBC"/>
    <w:rsid w:val="7BC0D0F2"/>
    <w:rsid w:val="7BC19BE6"/>
    <w:rsid w:val="7BC1E9A0"/>
    <w:rsid w:val="7BC2772E"/>
    <w:rsid w:val="7BC2A9FF"/>
    <w:rsid w:val="7BCFBB22"/>
    <w:rsid w:val="7BD2C510"/>
    <w:rsid w:val="7BD44DE5"/>
    <w:rsid w:val="7BD77B43"/>
    <w:rsid w:val="7BDB3EE5"/>
    <w:rsid w:val="7BDB6D53"/>
    <w:rsid w:val="7BDD5CEB"/>
    <w:rsid w:val="7BE27B1E"/>
    <w:rsid w:val="7BE27C57"/>
    <w:rsid w:val="7BE2F99A"/>
    <w:rsid w:val="7BE7C925"/>
    <w:rsid w:val="7BE8EDE7"/>
    <w:rsid w:val="7BEDD4EF"/>
    <w:rsid w:val="7BEE02BB"/>
    <w:rsid w:val="7BEEE6DD"/>
    <w:rsid w:val="7BEF5C0D"/>
    <w:rsid w:val="7BF338C6"/>
    <w:rsid w:val="7BF99FA2"/>
    <w:rsid w:val="7BFF8A98"/>
    <w:rsid w:val="7C032941"/>
    <w:rsid w:val="7C076E1D"/>
    <w:rsid w:val="7C093886"/>
    <w:rsid w:val="7C0D3495"/>
    <w:rsid w:val="7C0E98CB"/>
    <w:rsid w:val="7C17AE67"/>
    <w:rsid w:val="7C1E48A1"/>
    <w:rsid w:val="7C221102"/>
    <w:rsid w:val="7C23ED63"/>
    <w:rsid w:val="7C29EDCC"/>
    <w:rsid w:val="7C2EF8DD"/>
    <w:rsid w:val="7C2F4684"/>
    <w:rsid w:val="7C31B184"/>
    <w:rsid w:val="7C31CB9C"/>
    <w:rsid w:val="7C3257DD"/>
    <w:rsid w:val="7C341527"/>
    <w:rsid w:val="7C35662C"/>
    <w:rsid w:val="7C373554"/>
    <w:rsid w:val="7C38CABD"/>
    <w:rsid w:val="7C38CC55"/>
    <w:rsid w:val="7C390F43"/>
    <w:rsid w:val="7C403D8A"/>
    <w:rsid w:val="7C4344A8"/>
    <w:rsid w:val="7C45FF06"/>
    <w:rsid w:val="7C48D937"/>
    <w:rsid w:val="7C49CBF4"/>
    <w:rsid w:val="7C4ED3C3"/>
    <w:rsid w:val="7C5128D7"/>
    <w:rsid w:val="7C56D940"/>
    <w:rsid w:val="7C59ECA2"/>
    <w:rsid w:val="7C5C7AF4"/>
    <w:rsid w:val="7C623C83"/>
    <w:rsid w:val="7C629989"/>
    <w:rsid w:val="7C6367C9"/>
    <w:rsid w:val="7C643AD2"/>
    <w:rsid w:val="7C66AA5F"/>
    <w:rsid w:val="7C6949DF"/>
    <w:rsid w:val="7C7779D1"/>
    <w:rsid w:val="7C7A3EF6"/>
    <w:rsid w:val="7C7CB0D1"/>
    <w:rsid w:val="7C7D289A"/>
    <w:rsid w:val="7C7E274E"/>
    <w:rsid w:val="7C7FBA8F"/>
    <w:rsid w:val="7C82026B"/>
    <w:rsid w:val="7C83B5FF"/>
    <w:rsid w:val="7C88FEF8"/>
    <w:rsid w:val="7C89D285"/>
    <w:rsid w:val="7CA3B0E9"/>
    <w:rsid w:val="7CA6BC50"/>
    <w:rsid w:val="7CAB52B6"/>
    <w:rsid w:val="7CADC7E4"/>
    <w:rsid w:val="7CAFED57"/>
    <w:rsid w:val="7CB16C66"/>
    <w:rsid w:val="7CB2AFF1"/>
    <w:rsid w:val="7CC0E9CF"/>
    <w:rsid w:val="7CC0EA82"/>
    <w:rsid w:val="7CC3E683"/>
    <w:rsid w:val="7CC85808"/>
    <w:rsid w:val="7CCDA112"/>
    <w:rsid w:val="7CD0A1B8"/>
    <w:rsid w:val="7CD74D77"/>
    <w:rsid w:val="7CD8104A"/>
    <w:rsid w:val="7CD8FF17"/>
    <w:rsid w:val="7CDC35E8"/>
    <w:rsid w:val="7CDEAE1D"/>
    <w:rsid w:val="7CDFFF46"/>
    <w:rsid w:val="7CE309BB"/>
    <w:rsid w:val="7CE6AAE4"/>
    <w:rsid w:val="7CF54A3C"/>
    <w:rsid w:val="7CFC0B60"/>
    <w:rsid w:val="7D071CFE"/>
    <w:rsid w:val="7D0EB94B"/>
    <w:rsid w:val="7D1484AC"/>
    <w:rsid w:val="7D1F5417"/>
    <w:rsid w:val="7D20FFAA"/>
    <w:rsid w:val="7D21E764"/>
    <w:rsid w:val="7D24C869"/>
    <w:rsid w:val="7D268F3E"/>
    <w:rsid w:val="7D27774D"/>
    <w:rsid w:val="7D2B9EE3"/>
    <w:rsid w:val="7D2D8261"/>
    <w:rsid w:val="7D302A47"/>
    <w:rsid w:val="7D372BB5"/>
    <w:rsid w:val="7D37D277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A3148"/>
    <w:rsid w:val="7D6114AE"/>
    <w:rsid w:val="7D62DDA1"/>
    <w:rsid w:val="7D6300C2"/>
    <w:rsid w:val="7D66ABDB"/>
    <w:rsid w:val="7D6D23E9"/>
    <w:rsid w:val="7D70E39E"/>
    <w:rsid w:val="7D76DFE5"/>
    <w:rsid w:val="7D7A77FA"/>
    <w:rsid w:val="7D7C7588"/>
    <w:rsid w:val="7D7DC74E"/>
    <w:rsid w:val="7D7E4B7F"/>
    <w:rsid w:val="7D886319"/>
    <w:rsid w:val="7D8AB73E"/>
    <w:rsid w:val="7D914888"/>
    <w:rsid w:val="7D96B7D5"/>
    <w:rsid w:val="7D97F440"/>
    <w:rsid w:val="7D9A2C1C"/>
    <w:rsid w:val="7D9A5347"/>
    <w:rsid w:val="7D9D2161"/>
    <w:rsid w:val="7D9EC4B9"/>
    <w:rsid w:val="7DA25F8C"/>
    <w:rsid w:val="7DA2ECDB"/>
    <w:rsid w:val="7DAB6D5B"/>
    <w:rsid w:val="7DAE8269"/>
    <w:rsid w:val="7DB004A5"/>
    <w:rsid w:val="7DB0A80A"/>
    <w:rsid w:val="7DB1F2A5"/>
    <w:rsid w:val="7DB4FFE1"/>
    <w:rsid w:val="7DB7BE1F"/>
    <w:rsid w:val="7DB7D48A"/>
    <w:rsid w:val="7DBBA598"/>
    <w:rsid w:val="7DBBBCCF"/>
    <w:rsid w:val="7DC94B94"/>
    <w:rsid w:val="7DCA3BEE"/>
    <w:rsid w:val="7DCCC32F"/>
    <w:rsid w:val="7DD29DE1"/>
    <w:rsid w:val="7DD39B2B"/>
    <w:rsid w:val="7DD58CC0"/>
    <w:rsid w:val="7DDEC5D0"/>
    <w:rsid w:val="7DDF8868"/>
    <w:rsid w:val="7DDFD2EF"/>
    <w:rsid w:val="7DE08B9E"/>
    <w:rsid w:val="7DE0D23F"/>
    <w:rsid w:val="7DE27216"/>
    <w:rsid w:val="7DE280B8"/>
    <w:rsid w:val="7DE281DD"/>
    <w:rsid w:val="7DEE32C0"/>
    <w:rsid w:val="7DF25203"/>
    <w:rsid w:val="7DFA94C8"/>
    <w:rsid w:val="7DFC5F05"/>
    <w:rsid w:val="7E014A2A"/>
    <w:rsid w:val="7E0590AB"/>
    <w:rsid w:val="7E060DAF"/>
    <w:rsid w:val="7E06F97A"/>
    <w:rsid w:val="7E0EDDFC"/>
    <w:rsid w:val="7E1233A5"/>
    <w:rsid w:val="7E1343B1"/>
    <w:rsid w:val="7E15FF8A"/>
    <w:rsid w:val="7E17D5BF"/>
    <w:rsid w:val="7E198B3A"/>
    <w:rsid w:val="7E19BE35"/>
    <w:rsid w:val="7E1D5D71"/>
    <w:rsid w:val="7E212167"/>
    <w:rsid w:val="7E212E8D"/>
    <w:rsid w:val="7E270CAF"/>
    <w:rsid w:val="7E2ACCE4"/>
    <w:rsid w:val="7E306857"/>
    <w:rsid w:val="7E3A87AB"/>
    <w:rsid w:val="7E3DB6AC"/>
    <w:rsid w:val="7E4007CF"/>
    <w:rsid w:val="7E4036B4"/>
    <w:rsid w:val="7E422732"/>
    <w:rsid w:val="7E4397A1"/>
    <w:rsid w:val="7E44C940"/>
    <w:rsid w:val="7E49264C"/>
    <w:rsid w:val="7E5124E5"/>
    <w:rsid w:val="7E56857D"/>
    <w:rsid w:val="7E5AD3BB"/>
    <w:rsid w:val="7E5E739D"/>
    <w:rsid w:val="7E5F58DE"/>
    <w:rsid w:val="7E642624"/>
    <w:rsid w:val="7E6571B7"/>
    <w:rsid w:val="7E67D8E0"/>
    <w:rsid w:val="7E6A7007"/>
    <w:rsid w:val="7E7065E9"/>
    <w:rsid w:val="7E75A713"/>
    <w:rsid w:val="7E7E1B66"/>
    <w:rsid w:val="7E7E719B"/>
    <w:rsid w:val="7E7F0D00"/>
    <w:rsid w:val="7E89605B"/>
    <w:rsid w:val="7E908D42"/>
    <w:rsid w:val="7E9248E3"/>
    <w:rsid w:val="7E9A6B77"/>
    <w:rsid w:val="7E9A9A59"/>
    <w:rsid w:val="7E9AC91D"/>
    <w:rsid w:val="7E9B195A"/>
    <w:rsid w:val="7EA22EEC"/>
    <w:rsid w:val="7EA25E3A"/>
    <w:rsid w:val="7EA2ED5F"/>
    <w:rsid w:val="7EAE460F"/>
    <w:rsid w:val="7EB1E1F1"/>
    <w:rsid w:val="7EB29677"/>
    <w:rsid w:val="7EBD4976"/>
    <w:rsid w:val="7EBDE07F"/>
    <w:rsid w:val="7EBF6ED9"/>
    <w:rsid w:val="7EC19CFB"/>
    <w:rsid w:val="7EC1A113"/>
    <w:rsid w:val="7EC2AC19"/>
    <w:rsid w:val="7EC49B54"/>
    <w:rsid w:val="7EC829B1"/>
    <w:rsid w:val="7ECB9E11"/>
    <w:rsid w:val="7ECCB5C7"/>
    <w:rsid w:val="7ED5065C"/>
    <w:rsid w:val="7ED62DDC"/>
    <w:rsid w:val="7ED66DB6"/>
    <w:rsid w:val="7ED809B3"/>
    <w:rsid w:val="7ED8D533"/>
    <w:rsid w:val="7EDA1AD7"/>
    <w:rsid w:val="7EDC61F0"/>
    <w:rsid w:val="7EE5C91E"/>
    <w:rsid w:val="7EE681A3"/>
    <w:rsid w:val="7EE86CB5"/>
    <w:rsid w:val="7EEE6B40"/>
    <w:rsid w:val="7EEF2368"/>
    <w:rsid w:val="7EEFB5E3"/>
    <w:rsid w:val="7EF06C84"/>
    <w:rsid w:val="7EF98078"/>
    <w:rsid w:val="7EFCB2DA"/>
    <w:rsid w:val="7F0132C4"/>
    <w:rsid w:val="7F08014A"/>
    <w:rsid w:val="7F0CF2D8"/>
    <w:rsid w:val="7F0FF656"/>
    <w:rsid w:val="7F13683E"/>
    <w:rsid w:val="7F14E0A0"/>
    <w:rsid w:val="7F15E0E9"/>
    <w:rsid w:val="7F184882"/>
    <w:rsid w:val="7F1DCC22"/>
    <w:rsid w:val="7F1EA099"/>
    <w:rsid w:val="7F1EF484"/>
    <w:rsid w:val="7F20FB39"/>
    <w:rsid w:val="7F249C77"/>
    <w:rsid w:val="7F27F260"/>
    <w:rsid w:val="7F317F0E"/>
    <w:rsid w:val="7F34003D"/>
    <w:rsid w:val="7F3558C5"/>
    <w:rsid w:val="7F36F6B1"/>
    <w:rsid w:val="7F373083"/>
    <w:rsid w:val="7F386C23"/>
    <w:rsid w:val="7F3A22F1"/>
    <w:rsid w:val="7F46D753"/>
    <w:rsid w:val="7F473754"/>
    <w:rsid w:val="7F48EB9B"/>
    <w:rsid w:val="7F51A26F"/>
    <w:rsid w:val="7F52938C"/>
    <w:rsid w:val="7F54C8E6"/>
    <w:rsid w:val="7F5915EC"/>
    <w:rsid w:val="7F5A3575"/>
    <w:rsid w:val="7F5B8E25"/>
    <w:rsid w:val="7F613438"/>
    <w:rsid w:val="7F62EF54"/>
    <w:rsid w:val="7F69F89F"/>
    <w:rsid w:val="7F6B152B"/>
    <w:rsid w:val="7F73DA1A"/>
    <w:rsid w:val="7F753858"/>
    <w:rsid w:val="7F754D9B"/>
    <w:rsid w:val="7F7B5D84"/>
    <w:rsid w:val="7F82AC8F"/>
    <w:rsid w:val="7F8563F5"/>
    <w:rsid w:val="7F891419"/>
    <w:rsid w:val="7F8E5BE0"/>
    <w:rsid w:val="7F93FF7E"/>
    <w:rsid w:val="7F96C235"/>
    <w:rsid w:val="7F99B45F"/>
    <w:rsid w:val="7F9C0E9A"/>
    <w:rsid w:val="7FA1CA5C"/>
    <w:rsid w:val="7FA3D02F"/>
    <w:rsid w:val="7FA3D5A0"/>
    <w:rsid w:val="7FAA06AB"/>
    <w:rsid w:val="7FACCC0C"/>
    <w:rsid w:val="7FB14E23"/>
    <w:rsid w:val="7FB2FCDD"/>
    <w:rsid w:val="7FB55161"/>
    <w:rsid w:val="7FB9BD57"/>
    <w:rsid w:val="7FC49AE2"/>
    <w:rsid w:val="7FCBB213"/>
    <w:rsid w:val="7FCD966E"/>
    <w:rsid w:val="7FCEE414"/>
    <w:rsid w:val="7FDC6BA9"/>
    <w:rsid w:val="7FDF6234"/>
    <w:rsid w:val="7FE3A1BA"/>
    <w:rsid w:val="7FE49180"/>
    <w:rsid w:val="7FE5073C"/>
    <w:rsid w:val="7FE66603"/>
    <w:rsid w:val="7FEA900E"/>
    <w:rsid w:val="7FEAB2E7"/>
    <w:rsid w:val="7FEF9121"/>
    <w:rsid w:val="7FF0B1D1"/>
    <w:rsid w:val="7FF4C5B3"/>
    <w:rsid w:val="7FFA6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4145E1F0-5551-46C2-9296-3CBCC91CF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C76"/>
  </w:style>
  <w:style w:type="paragraph" w:styleId="Heading1">
    <w:name w:val="heading 1"/>
    <w:basedOn w:val="Normal"/>
    <w:next w:val="Normal"/>
    <w:link w:val="Heading1Char"/>
    <w:uiPriority w:val="9"/>
    <w:qFormat/>
    <w:rsid w:val="008E3A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paragraph">
    <w:name w:val="paragraph"/>
    <w:basedOn w:val="Normal"/>
    <w:rsid w:val="000907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normaltextrun">
    <w:name w:val="normaltextrun"/>
    <w:basedOn w:val="DefaultParagraphFont"/>
    <w:rsid w:val="0009074B"/>
  </w:style>
  <w:style w:type="character" w:customStyle="1" w:styleId="eop">
    <w:name w:val="eop"/>
    <w:basedOn w:val="DefaultParagraphFont"/>
    <w:rsid w:val="0009074B"/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paragraph" w:customStyle="1" w:styleId="pf0">
    <w:name w:val="pf0"/>
    <w:basedOn w:val="Normal"/>
    <w:rsid w:val="00196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cf01">
    <w:name w:val="cf01"/>
    <w:basedOn w:val="DefaultParagraphFont"/>
    <w:rsid w:val="00196C07"/>
    <w:rPr>
      <w:rFonts w:ascii="Segoe UI" w:hAnsi="Segoe UI" w:cs="Segoe UI" w:hint="default"/>
      <w:sz w:val="18"/>
      <w:szCs w:val="18"/>
    </w:rPr>
  </w:style>
  <w:style w:type="character" w:customStyle="1" w:styleId="ui-provider">
    <w:name w:val="ui-provider"/>
    <w:basedOn w:val="DefaultParagraphFont"/>
    <w:rsid w:val="005208FE"/>
  </w:style>
  <w:style w:type="character" w:customStyle="1" w:styleId="Heading1Char">
    <w:name w:val="Heading 1 Char"/>
    <w:basedOn w:val="DefaultParagraphFont"/>
    <w:link w:val="Heading1"/>
    <w:uiPriority w:val="9"/>
    <w:rsid w:val="008E3A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7258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2929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55625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265310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36580">
          <w:marLeft w:val="2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7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66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9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8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36" ma:contentTypeDescription="Ein neues Dokument erstellen" ma:contentTypeScope="" ma:versionID="529781fe1023d688069335adaff97829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48a4fb9f8f3d18b04869a375a7a78528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msg_manager" minOccurs="0"/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msg_manager" ma:index="8" nillable="true" ma:displayName="msg_Manager" ma:internalName="msg_manag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f16d888152304445aa5b35ba4716d4a8" ma:index="9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1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3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5" nillable="true" ma:displayName="Aufbewahrung bis" ma:format="DateOnly" ma:hidden="true" ma:internalName="AufbewahrungBis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7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8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9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6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sg_manager xmlns="f719ecbf-a19d-4b01-ba1f-7ffa0d8a5235">
      <UserInfo>
        <DisplayName/>
        <AccountId xsi:nil="true"/>
        <AccountType/>
      </UserInfo>
    </msg_manager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18416</_dlc_DocId>
    <_dlc_DocIdUrl xmlns="c90b9c9c-5bc8-4af9-a8db-9e96f1667943">
      <Url>https://msggroup.sharepoint.com/sites/TEA-msg-Filmstudio/_layouts/15/DocIdRedir.aspx?ID=STUDIO-480587236-18416</Url>
      <Description>STUDIO-480587236-18416</Description>
    </_dlc_DocIdUrl>
    <AufbewahrungBis xmlns="f719ecbf-a19d-4b01-ba1f-7ffa0d8a5235" xsi:nil="true"/>
  </documentManagement>
</p:properties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119380A6-4DF0-4C04-8498-3BBCC722B7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91</CharactersWithSpaces>
  <SharedDoc>false</SharedDoc>
  <HyperlinkBase/>
  <HLinks>
    <vt:vector size="84" baseType="variant">
      <vt:variant>
        <vt:i4>3670048</vt:i4>
      </vt:variant>
      <vt:variant>
        <vt:i4>3</vt:i4>
      </vt:variant>
      <vt:variant>
        <vt:i4>0</vt:i4>
      </vt:variant>
      <vt:variant>
        <vt:i4>5</vt:i4>
      </vt:variant>
      <vt:variant>
        <vt:lpwstr>https://msggroup.sharepoint.com/sites/strategie/SitePages/One-Group-Strate.aspx</vt:lpwstr>
      </vt:variant>
      <vt:variant>
        <vt:lpwstr/>
      </vt:variant>
      <vt:variant>
        <vt:i4>5832778</vt:i4>
      </vt:variant>
      <vt:variant>
        <vt:i4>0</vt:i4>
      </vt:variant>
      <vt:variant>
        <vt:i4>0</vt:i4>
      </vt:variant>
      <vt:variant>
        <vt:i4>5</vt:i4>
      </vt:variant>
      <vt:variant>
        <vt:lpwstr>https://msggroup.sharepoint.com/SitePages/Firmenstruktur.aspx</vt:lpwstr>
      </vt:variant>
      <vt:variant>
        <vt:lpwstr/>
      </vt:variant>
      <vt:variant>
        <vt:i4>7929884</vt:i4>
      </vt:variant>
      <vt:variant>
        <vt:i4>33</vt:i4>
      </vt:variant>
      <vt:variant>
        <vt:i4>0</vt:i4>
      </vt:variant>
      <vt:variant>
        <vt:i4>5</vt:i4>
      </vt:variant>
      <vt:variant>
        <vt:lpwstr>mailto:Irina.Hofschroeer@msg.group</vt:lpwstr>
      </vt:variant>
      <vt:variant>
        <vt:lpwstr/>
      </vt:variant>
      <vt:variant>
        <vt:i4>1835122</vt:i4>
      </vt:variant>
      <vt:variant>
        <vt:i4>30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27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24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21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18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15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786542</vt:i4>
      </vt:variant>
      <vt:variant>
        <vt:i4>12</vt:i4>
      </vt:variant>
      <vt:variant>
        <vt:i4>0</vt:i4>
      </vt:variant>
      <vt:variant>
        <vt:i4>5</vt:i4>
      </vt:variant>
      <vt:variant>
        <vt:lpwstr>mailto:Stephan.Melzer@msg.group</vt:lpwstr>
      </vt:variant>
      <vt:variant>
        <vt:lpwstr/>
      </vt:variant>
      <vt:variant>
        <vt:i4>1835122</vt:i4>
      </vt:variant>
      <vt:variant>
        <vt:i4>9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6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3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  <vt:variant>
        <vt:i4>1835122</vt:i4>
      </vt:variant>
      <vt:variant>
        <vt:i4>0</vt:i4>
      </vt:variant>
      <vt:variant>
        <vt:i4>0</vt:i4>
      </vt:variant>
      <vt:variant>
        <vt:i4>5</vt:i4>
      </vt:variant>
      <vt:variant>
        <vt:lpwstr>mailto:Juergen.Zehetmaier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lf S. Engelschall</dc:creator>
  <cp:keywords/>
  <dc:description/>
  <cp:lastModifiedBy>Ralf S. Engelschall</cp:lastModifiedBy>
  <cp:revision>5</cp:revision>
  <dcterms:created xsi:type="dcterms:W3CDTF">2023-12-10T10:22:00Z</dcterms:created>
  <dcterms:modified xsi:type="dcterms:W3CDTF">2024-02-25T10:47:00Z</dcterms:modified>
  <cp:category/>
</cp:coreProperties>
</file>